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084" w:type="dxa"/>
        <w:jc w:val="center"/>
        <w:tblLook w:val="04A0" w:firstRow="1" w:lastRow="0" w:firstColumn="1" w:lastColumn="0" w:noHBand="0" w:noVBand="1"/>
      </w:tblPr>
      <w:tblGrid>
        <w:gridCol w:w="1983"/>
        <w:gridCol w:w="5118"/>
        <w:gridCol w:w="1983"/>
      </w:tblGrid>
      <w:tr w:rsidR="00290AD8" w:rsidRPr="008F5C4E" w14:paraId="721896B9" w14:textId="77777777" w:rsidTr="00D5441C">
        <w:trPr>
          <w:trHeight w:val="2012"/>
          <w:jc w:val="center"/>
        </w:trPr>
        <w:tc>
          <w:tcPr>
            <w:tcW w:w="1983" w:type="dxa"/>
            <w:shd w:val="clear" w:color="auto" w:fill="auto"/>
            <w:vAlign w:val="center"/>
          </w:tcPr>
          <w:p w14:paraId="30666995" w14:textId="77777777" w:rsidR="00290AD8" w:rsidRPr="008F5C4E" w:rsidRDefault="00290AD8" w:rsidP="00290AD8">
            <w:pPr>
              <w:widowControl w:val="0"/>
              <w:tabs>
                <w:tab w:val="right" w:pos="9072"/>
              </w:tabs>
              <w:spacing w:before="60" w:after="120" w:line="360" w:lineRule="auto"/>
              <w:jc w:val="center"/>
              <w:rPr>
                <w:rFonts w:eastAsia="Times New Roman" w:cs="Times New Roman"/>
                <w:noProof w:val="0"/>
                <w:szCs w:val="20"/>
                <w:lang w:val="tr-TR"/>
              </w:rPr>
            </w:pPr>
            <w:bookmarkStart w:id="0" w:name="_Hlk101120699"/>
            <w:bookmarkStart w:id="1" w:name="_Hlk88777556"/>
            <w:bookmarkEnd w:id="0"/>
            <w:r w:rsidRPr="008F5C4E">
              <w:rPr>
                <w:rFonts w:eastAsia="Times New Roman" w:cs="Times New Roman"/>
                <w:szCs w:val="20"/>
                <w:lang w:val="tr-TR"/>
              </w:rPr>
              <w:drawing>
                <wp:inline distT="0" distB="0" distL="0" distR="0" wp14:anchorId="61656FE4" wp14:editId="0B826F46">
                  <wp:extent cx="1036320" cy="111252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036320" cy="1112520"/>
                          </a:xfrm>
                          <a:prstGeom prst="rect">
                            <a:avLst/>
                          </a:prstGeom>
                          <a:noFill/>
                          <a:ln>
                            <a:noFill/>
                          </a:ln>
                        </pic:spPr>
                      </pic:pic>
                    </a:graphicData>
                  </a:graphic>
                </wp:inline>
              </w:drawing>
            </w:r>
          </w:p>
        </w:tc>
        <w:tc>
          <w:tcPr>
            <w:tcW w:w="5118" w:type="dxa"/>
            <w:shd w:val="clear" w:color="auto" w:fill="auto"/>
          </w:tcPr>
          <w:p w14:paraId="63ED4D46" w14:textId="77777777" w:rsidR="00290AD8" w:rsidRPr="008F5C4E" w:rsidRDefault="00290AD8" w:rsidP="00290AD8">
            <w:pPr>
              <w:widowControl w:val="0"/>
              <w:tabs>
                <w:tab w:val="right" w:pos="9072"/>
              </w:tabs>
              <w:spacing w:before="60" w:after="120" w:line="360" w:lineRule="auto"/>
              <w:jc w:val="center"/>
              <w:rPr>
                <w:rFonts w:eastAsia="Times New Roman" w:cs="Times New Roman"/>
                <w:b/>
                <w:noProof w:val="0"/>
                <w:sz w:val="28"/>
                <w:szCs w:val="28"/>
                <w:lang w:val="tr-TR"/>
              </w:rPr>
            </w:pPr>
          </w:p>
          <w:p w14:paraId="4CFF5AF9" w14:textId="77777777" w:rsidR="00A805DA" w:rsidRPr="00290AD8" w:rsidRDefault="00A805DA" w:rsidP="00A805DA">
            <w:pPr>
              <w:widowControl w:val="0"/>
              <w:tabs>
                <w:tab w:val="right" w:pos="9072"/>
              </w:tabs>
              <w:spacing w:before="60" w:after="120" w:line="360" w:lineRule="auto"/>
              <w:jc w:val="center"/>
              <w:rPr>
                <w:rFonts w:eastAsia="Times New Roman" w:cs="Times New Roman"/>
                <w:b/>
                <w:noProof w:val="0"/>
                <w:sz w:val="28"/>
                <w:szCs w:val="28"/>
                <w:lang w:val="tr-TR"/>
              </w:rPr>
            </w:pPr>
            <w:r w:rsidRPr="00290AD8">
              <w:rPr>
                <w:rFonts w:eastAsia="Times New Roman" w:cs="Times New Roman"/>
                <w:b/>
                <w:noProof w:val="0"/>
                <w:sz w:val="28"/>
                <w:szCs w:val="28"/>
                <w:lang w:val="tr-TR"/>
              </w:rPr>
              <w:t>T.C.</w:t>
            </w:r>
          </w:p>
          <w:p w14:paraId="7B51E2F6" w14:textId="77777777" w:rsidR="00A805DA" w:rsidRPr="00290AD8" w:rsidRDefault="00A805DA" w:rsidP="00A805DA">
            <w:pPr>
              <w:widowControl w:val="0"/>
              <w:tabs>
                <w:tab w:val="right" w:pos="9072"/>
              </w:tabs>
              <w:spacing w:before="60" w:after="120" w:line="360" w:lineRule="auto"/>
              <w:jc w:val="center"/>
              <w:rPr>
                <w:rFonts w:eastAsia="Times New Roman" w:cs="Times New Roman"/>
                <w:b/>
                <w:noProof w:val="0"/>
                <w:sz w:val="28"/>
                <w:szCs w:val="28"/>
                <w:lang w:val="tr-TR"/>
              </w:rPr>
            </w:pPr>
            <w:r w:rsidRPr="00290AD8">
              <w:rPr>
                <w:rFonts w:eastAsia="Times New Roman" w:cs="Times New Roman"/>
                <w:b/>
                <w:noProof w:val="0"/>
                <w:sz w:val="28"/>
                <w:szCs w:val="28"/>
                <w:lang w:val="tr-TR"/>
              </w:rPr>
              <w:t>MANİSA CELAL BAYAR ÜNİVERSİTESİ</w:t>
            </w:r>
          </w:p>
          <w:p w14:paraId="0F7CF5C6" w14:textId="77777777" w:rsidR="00A805DA" w:rsidRPr="00290AD8" w:rsidRDefault="00A805DA" w:rsidP="00A805DA">
            <w:pPr>
              <w:widowControl w:val="0"/>
              <w:tabs>
                <w:tab w:val="right" w:pos="9072"/>
              </w:tabs>
              <w:spacing w:before="60" w:after="120" w:line="360" w:lineRule="auto"/>
              <w:jc w:val="center"/>
              <w:rPr>
                <w:rFonts w:eastAsia="Times New Roman" w:cs="Times New Roman"/>
                <w:b/>
                <w:noProof w:val="0"/>
                <w:sz w:val="28"/>
                <w:szCs w:val="28"/>
                <w:lang w:val="tr-TR"/>
              </w:rPr>
            </w:pPr>
            <w:r w:rsidRPr="00290AD8">
              <w:rPr>
                <w:rFonts w:eastAsia="Times New Roman" w:cs="Times New Roman"/>
                <w:b/>
                <w:noProof w:val="0"/>
                <w:sz w:val="28"/>
                <w:szCs w:val="28"/>
                <w:lang w:val="tr-TR"/>
              </w:rPr>
              <w:t>MÜHENDİSLİK FAKÜLTESİ</w:t>
            </w:r>
          </w:p>
          <w:p w14:paraId="54B6E31F" w14:textId="47ED70E4" w:rsidR="00290AD8" w:rsidRPr="008F5C4E" w:rsidRDefault="00A805DA" w:rsidP="00A805DA">
            <w:pPr>
              <w:widowControl w:val="0"/>
              <w:tabs>
                <w:tab w:val="right" w:pos="9072"/>
              </w:tabs>
              <w:spacing w:before="60" w:after="120" w:line="360" w:lineRule="auto"/>
              <w:jc w:val="center"/>
              <w:rPr>
                <w:rFonts w:eastAsia="Times New Roman" w:cs="Times New Roman"/>
                <w:b/>
                <w:noProof w:val="0"/>
                <w:sz w:val="28"/>
                <w:szCs w:val="28"/>
                <w:lang w:val="tr-TR"/>
              </w:rPr>
            </w:pPr>
            <w:r w:rsidRPr="00290AD8">
              <w:rPr>
                <w:rFonts w:eastAsia="Times New Roman" w:cs="Times New Roman"/>
                <w:b/>
                <w:noProof w:val="0"/>
                <w:sz w:val="28"/>
                <w:szCs w:val="28"/>
                <w:lang w:val="tr-TR"/>
              </w:rPr>
              <w:t>BİLGİSAYAR MÜHENDİSLİĞİ BÖLÜMÜ</w:t>
            </w:r>
          </w:p>
        </w:tc>
        <w:tc>
          <w:tcPr>
            <w:tcW w:w="1983" w:type="dxa"/>
            <w:shd w:val="clear" w:color="auto" w:fill="auto"/>
            <w:vAlign w:val="center"/>
          </w:tcPr>
          <w:p w14:paraId="073407B6" w14:textId="77777777" w:rsidR="00290AD8" w:rsidRPr="008F5C4E" w:rsidRDefault="00290AD8" w:rsidP="00290AD8">
            <w:pPr>
              <w:widowControl w:val="0"/>
              <w:tabs>
                <w:tab w:val="right" w:pos="9072"/>
              </w:tabs>
              <w:spacing w:before="60" w:after="120" w:line="360" w:lineRule="auto"/>
              <w:jc w:val="center"/>
              <w:rPr>
                <w:rFonts w:eastAsia="Times New Roman" w:cs="Times New Roman"/>
                <w:b/>
                <w:noProof w:val="0"/>
                <w:sz w:val="28"/>
                <w:szCs w:val="28"/>
                <w:lang w:val="tr-TR"/>
              </w:rPr>
            </w:pPr>
            <w:r w:rsidRPr="008F5C4E">
              <w:rPr>
                <w:rFonts w:eastAsia="Times New Roman" w:cs="Times New Roman"/>
                <w:szCs w:val="20"/>
                <w:lang w:val="tr-TR"/>
              </w:rPr>
              <w:drawing>
                <wp:inline distT="0" distB="0" distL="0" distR="0" wp14:anchorId="25F3840F" wp14:editId="0A1DECB3">
                  <wp:extent cx="998220" cy="121158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998220" cy="1211580"/>
                          </a:xfrm>
                          <a:prstGeom prst="rect">
                            <a:avLst/>
                          </a:prstGeom>
                          <a:noFill/>
                          <a:ln>
                            <a:noFill/>
                          </a:ln>
                        </pic:spPr>
                      </pic:pic>
                    </a:graphicData>
                  </a:graphic>
                </wp:inline>
              </w:drawing>
            </w:r>
          </w:p>
        </w:tc>
      </w:tr>
    </w:tbl>
    <w:p w14:paraId="345B2D98" w14:textId="77777777" w:rsidR="00290AD8" w:rsidRPr="008F5C4E" w:rsidRDefault="00290AD8" w:rsidP="00290AD8">
      <w:pPr>
        <w:widowControl w:val="0"/>
        <w:tabs>
          <w:tab w:val="right" w:pos="9072"/>
        </w:tabs>
        <w:spacing w:before="60" w:after="120" w:line="360" w:lineRule="auto"/>
        <w:rPr>
          <w:rFonts w:eastAsia="Times New Roman" w:cs="Times New Roman"/>
          <w:b/>
          <w:noProof w:val="0"/>
          <w:sz w:val="48"/>
          <w:szCs w:val="48"/>
          <w:lang w:val="tr-TR"/>
        </w:rPr>
      </w:pPr>
    </w:p>
    <w:p w14:paraId="28F0F9C3" w14:textId="5CDBE248" w:rsidR="00290AD8" w:rsidRPr="008F5C4E" w:rsidRDefault="00987604" w:rsidP="00290AD8">
      <w:pPr>
        <w:widowControl w:val="0"/>
        <w:tabs>
          <w:tab w:val="right" w:pos="9072"/>
        </w:tabs>
        <w:spacing w:before="60" w:after="120" w:line="360" w:lineRule="auto"/>
        <w:jc w:val="center"/>
        <w:rPr>
          <w:rFonts w:eastAsia="Times New Roman" w:cs="Times New Roman"/>
          <w:b/>
          <w:noProof w:val="0"/>
          <w:sz w:val="40"/>
          <w:szCs w:val="40"/>
          <w:lang w:val="tr-TR"/>
        </w:rPr>
      </w:pPr>
      <w:proofErr w:type="spellStart"/>
      <w:r w:rsidRPr="008F5C4E">
        <w:rPr>
          <w:rFonts w:eastAsia="Times New Roman" w:cs="Times New Roman"/>
          <w:b/>
          <w:noProof w:val="0"/>
          <w:sz w:val="40"/>
          <w:szCs w:val="40"/>
          <w:lang w:val="tr-TR"/>
        </w:rPr>
        <w:t>Vehicle</w:t>
      </w:r>
      <w:proofErr w:type="spellEnd"/>
      <w:r w:rsidRPr="008F5C4E">
        <w:rPr>
          <w:rFonts w:eastAsia="Times New Roman" w:cs="Times New Roman"/>
          <w:b/>
          <w:noProof w:val="0"/>
          <w:sz w:val="40"/>
          <w:szCs w:val="40"/>
          <w:lang w:val="tr-TR"/>
        </w:rPr>
        <w:t xml:space="preserve"> </w:t>
      </w:r>
      <w:proofErr w:type="spellStart"/>
      <w:r w:rsidRPr="008F5C4E">
        <w:rPr>
          <w:rFonts w:eastAsia="Times New Roman" w:cs="Times New Roman"/>
          <w:b/>
          <w:noProof w:val="0"/>
          <w:sz w:val="40"/>
          <w:szCs w:val="40"/>
          <w:lang w:val="tr-TR"/>
        </w:rPr>
        <w:t>Transportation-Logistics</w:t>
      </w:r>
      <w:proofErr w:type="spellEnd"/>
      <w:r w:rsidRPr="008F5C4E">
        <w:rPr>
          <w:rFonts w:eastAsia="Times New Roman" w:cs="Times New Roman"/>
          <w:b/>
          <w:noProof w:val="0"/>
          <w:sz w:val="40"/>
          <w:szCs w:val="40"/>
          <w:lang w:val="tr-TR"/>
        </w:rPr>
        <w:t xml:space="preserve"> </w:t>
      </w:r>
      <w:proofErr w:type="spellStart"/>
      <w:r w:rsidRPr="008F5C4E">
        <w:rPr>
          <w:rFonts w:eastAsia="Times New Roman" w:cs="Times New Roman"/>
          <w:b/>
          <w:noProof w:val="0"/>
          <w:sz w:val="40"/>
          <w:szCs w:val="40"/>
          <w:lang w:val="tr-TR"/>
        </w:rPr>
        <w:t>App</w:t>
      </w:r>
      <w:proofErr w:type="spellEnd"/>
    </w:p>
    <w:p w14:paraId="1CCD660A" w14:textId="01D6DD66" w:rsidR="00857BD4" w:rsidRPr="008F5C4E" w:rsidRDefault="009C4AD3" w:rsidP="00BA423E">
      <w:pPr>
        <w:widowControl w:val="0"/>
        <w:tabs>
          <w:tab w:val="right" w:pos="9072"/>
        </w:tabs>
        <w:spacing w:before="60" w:after="120" w:line="360" w:lineRule="auto"/>
        <w:rPr>
          <w:rFonts w:eastAsia="Times New Roman" w:cs="Times New Roman"/>
          <w:b/>
          <w:noProof w:val="0"/>
          <w:sz w:val="28"/>
          <w:szCs w:val="28"/>
          <w:lang w:val="tr-TR"/>
        </w:rPr>
      </w:pPr>
      <w:r>
        <w:rPr>
          <w:rFonts w:eastAsia="Times New Roman" w:cs="Times New Roman"/>
          <w:b/>
          <w:noProof w:val="0"/>
          <w:sz w:val="28"/>
          <w:szCs w:val="28"/>
          <w:lang w:val="tr-TR"/>
        </w:rPr>
        <w:tab/>
      </w:r>
    </w:p>
    <w:p w14:paraId="77293CBB" w14:textId="224E480F" w:rsidR="00E42E3E" w:rsidRDefault="00E42E3E" w:rsidP="00E42E3E">
      <w:pPr>
        <w:widowControl w:val="0"/>
        <w:tabs>
          <w:tab w:val="right" w:pos="9072"/>
        </w:tabs>
        <w:spacing w:before="60" w:after="120" w:line="360" w:lineRule="auto"/>
        <w:jc w:val="center"/>
        <w:rPr>
          <w:rFonts w:eastAsia="Times New Roman" w:cs="Times New Roman"/>
          <w:b/>
          <w:noProof w:val="0"/>
          <w:sz w:val="32"/>
          <w:szCs w:val="32"/>
          <w:lang w:val="tr-TR"/>
        </w:rPr>
      </w:pPr>
      <w:r w:rsidRPr="00290AD8">
        <w:rPr>
          <w:rFonts w:eastAsia="Times New Roman" w:cs="Times New Roman"/>
          <w:b/>
          <w:noProof w:val="0"/>
          <w:sz w:val="32"/>
          <w:szCs w:val="32"/>
          <w:lang w:val="tr-TR"/>
        </w:rPr>
        <w:t xml:space="preserve"> Lisans Bitirme </w:t>
      </w:r>
      <w:proofErr w:type="gramStart"/>
      <w:r w:rsidRPr="00290AD8">
        <w:rPr>
          <w:rFonts w:eastAsia="Times New Roman" w:cs="Times New Roman"/>
          <w:b/>
          <w:noProof w:val="0"/>
          <w:sz w:val="32"/>
          <w:szCs w:val="32"/>
          <w:lang w:val="tr-TR"/>
        </w:rPr>
        <w:t>Tezi</w:t>
      </w:r>
      <w:r w:rsidR="00857BD4">
        <w:rPr>
          <w:rFonts w:eastAsia="Times New Roman" w:cs="Times New Roman"/>
          <w:b/>
          <w:noProof w:val="0"/>
          <w:sz w:val="32"/>
          <w:szCs w:val="32"/>
          <w:lang w:val="tr-TR"/>
        </w:rPr>
        <w:t xml:space="preserve"> </w:t>
      </w:r>
      <w:r w:rsidR="00AC2499">
        <w:rPr>
          <w:rFonts w:eastAsia="Times New Roman" w:cs="Times New Roman"/>
          <w:b/>
          <w:noProof w:val="0"/>
          <w:sz w:val="32"/>
          <w:szCs w:val="32"/>
          <w:lang w:val="tr-TR"/>
        </w:rPr>
        <w:t>-</w:t>
      </w:r>
      <w:proofErr w:type="gramEnd"/>
      <w:r w:rsidR="00AC2499">
        <w:rPr>
          <w:rFonts w:eastAsia="Times New Roman" w:cs="Times New Roman"/>
          <w:b/>
          <w:noProof w:val="0"/>
          <w:sz w:val="32"/>
          <w:szCs w:val="32"/>
          <w:lang w:val="tr-TR"/>
        </w:rPr>
        <w:t xml:space="preserve"> </w:t>
      </w:r>
      <w:r w:rsidR="00857BD4">
        <w:rPr>
          <w:rFonts w:eastAsia="Times New Roman" w:cs="Times New Roman"/>
          <w:b/>
          <w:noProof w:val="0"/>
          <w:sz w:val="32"/>
          <w:szCs w:val="32"/>
          <w:lang w:val="tr-TR"/>
        </w:rPr>
        <w:t>II</w:t>
      </w:r>
    </w:p>
    <w:p w14:paraId="3EC6F1C0" w14:textId="77777777" w:rsidR="00BA423E" w:rsidRPr="00290AD8" w:rsidRDefault="00BA423E" w:rsidP="00E42E3E">
      <w:pPr>
        <w:widowControl w:val="0"/>
        <w:tabs>
          <w:tab w:val="right" w:pos="9072"/>
        </w:tabs>
        <w:spacing w:before="60" w:after="120" w:line="360" w:lineRule="auto"/>
        <w:jc w:val="center"/>
        <w:rPr>
          <w:rFonts w:eastAsia="Times New Roman" w:cs="Times New Roman"/>
          <w:b/>
          <w:noProof w:val="0"/>
          <w:sz w:val="32"/>
          <w:szCs w:val="32"/>
          <w:lang w:val="tr-TR"/>
        </w:rPr>
      </w:pPr>
    </w:p>
    <w:p w14:paraId="57B76D06" w14:textId="77777777" w:rsidR="00BA423E" w:rsidRPr="00290AD8" w:rsidRDefault="00BA423E" w:rsidP="00BA423E">
      <w:pPr>
        <w:widowControl w:val="0"/>
        <w:tabs>
          <w:tab w:val="right" w:pos="9072"/>
        </w:tabs>
        <w:spacing w:before="60" w:after="120" w:line="360" w:lineRule="auto"/>
        <w:jc w:val="center"/>
        <w:rPr>
          <w:rFonts w:eastAsia="Times New Roman" w:cs="Times New Roman"/>
          <w:b/>
          <w:noProof w:val="0"/>
          <w:sz w:val="28"/>
          <w:szCs w:val="28"/>
          <w:lang w:val="tr-TR"/>
        </w:rPr>
      </w:pPr>
      <w:r w:rsidRPr="00290AD8">
        <w:rPr>
          <w:rFonts w:eastAsia="Times New Roman" w:cs="Times New Roman"/>
          <w:b/>
          <w:noProof w:val="0"/>
          <w:sz w:val="28"/>
          <w:szCs w:val="28"/>
          <w:lang w:val="tr-TR"/>
        </w:rPr>
        <w:t>HAZIRLAYANLAR</w:t>
      </w:r>
    </w:p>
    <w:p w14:paraId="4015CA83" w14:textId="77777777" w:rsidR="00962041" w:rsidRPr="00290AD8" w:rsidRDefault="00962041" w:rsidP="00A805DA">
      <w:pPr>
        <w:widowControl w:val="0"/>
        <w:tabs>
          <w:tab w:val="right" w:pos="9072"/>
        </w:tabs>
        <w:spacing w:before="60" w:after="120" w:line="360" w:lineRule="auto"/>
        <w:jc w:val="center"/>
        <w:rPr>
          <w:rFonts w:eastAsia="Times New Roman" w:cs="Times New Roman"/>
          <w:b/>
          <w:noProof w:val="0"/>
          <w:sz w:val="28"/>
          <w:szCs w:val="28"/>
          <w:lang w:val="tr-TR"/>
        </w:rPr>
      </w:pPr>
    </w:p>
    <w:p w14:paraId="67FFA317" w14:textId="016D9DB7" w:rsidR="00290AD8" w:rsidRPr="008F5C4E" w:rsidRDefault="003A0660" w:rsidP="00290AD8">
      <w:pPr>
        <w:widowControl w:val="0"/>
        <w:tabs>
          <w:tab w:val="right" w:pos="9072"/>
        </w:tabs>
        <w:spacing w:before="60" w:after="120" w:line="360" w:lineRule="auto"/>
        <w:jc w:val="center"/>
        <w:rPr>
          <w:rFonts w:eastAsia="Times New Roman" w:cs="Times New Roman"/>
          <w:b/>
          <w:noProof w:val="0"/>
          <w:sz w:val="28"/>
          <w:szCs w:val="28"/>
          <w:lang w:val="tr-TR"/>
        </w:rPr>
      </w:pPr>
      <w:r w:rsidRPr="008F5C4E">
        <w:rPr>
          <w:rFonts w:eastAsia="Times New Roman" w:cs="Times New Roman"/>
          <w:b/>
          <w:noProof w:val="0"/>
          <w:sz w:val="28"/>
          <w:szCs w:val="28"/>
          <w:lang w:val="tr-TR"/>
        </w:rPr>
        <w:t>ARDA DUMANOĞLU 190315072</w:t>
      </w:r>
    </w:p>
    <w:p w14:paraId="55209DF1" w14:textId="081B0937" w:rsidR="00290AD8" w:rsidRPr="008F5C4E" w:rsidRDefault="00290AD8" w:rsidP="00290AD8">
      <w:pPr>
        <w:widowControl w:val="0"/>
        <w:tabs>
          <w:tab w:val="right" w:pos="9072"/>
        </w:tabs>
        <w:spacing w:before="60" w:after="120" w:line="360" w:lineRule="auto"/>
        <w:jc w:val="center"/>
        <w:rPr>
          <w:rFonts w:eastAsia="Times New Roman" w:cs="Times New Roman"/>
          <w:b/>
          <w:noProof w:val="0"/>
          <w:sz w:val="28"/>
          <w:szCs w:val="28"/>
          <w:lang w:val="tr-TR"/>
        </w:rPr>
      </w:pPr>
    </w:p>
    <w:p w14:paraId="103D3124" w14:textId="2206BBF5" w:rsidR="00E1468D" w:rsidRPr="008F5C4E" w:rsidRDefault="00E1468D" w:rsidP="00290AD8">
      <w:pPr>
        <w:widowControl w:val="0"/>
        <w:tabs>
          <w:tab w:val="right" w:pos="9072"/>
        </w:tabs>
        <w:spacing w:before="60" w:after="120" w:line="360" w:lineRule="auto"/>
        <w:jc w:val="center"/>
        <w:rPr>
          <w:rFonts w:eastAsia="Times New Roman" w:cs="Times New Roman"/>
          <w:b/>
          <w:noProof w:val="0"/>
          <w:sz w:val="28"/>
          <w:szCs w:val="28"/>
          <w:lang w:val="tr-TR"/>
        </w:rPr>
      </w:pPr>
    </w:p>
    <w:p w14:paraId="77657BDE" w14:textId="77777777" w:rsidR="00193D1C" w:rsidRPr="008F5C4E" w:rsidRDefault="00193D1C" w:rsidP="00290AD8">
      <w:pPr>
        <w:widowControl w:val="0"/>
        <w:tabs>
          <w:tab w:val="right" w:pos="9072"/>
        </w:tabs>
        <w:spacing w:before="60" w:after="120" w:line="360" w:lineRule="auto"/>
        <w:jc w:val="center"/>
        <w:rPr>
          <w:rFonts w:eastAsia="Times New Roman" w:cs="Times New Roman"/>
          <w:b/>
          <w:noProof w:val="0"/>
          <w:sz w:val="28"/>
          <w:szCs w:val="28"/>
          <w:lang w:val="tr-TR"/>
        </w:rPr>
      </w:pPr>
    </w:p>
    <w:p w14:paraId="1346A0CA" w14:textId="77777777" w:rsidR="00695ECC" w:rsidRPr="008F5C4E" w:rsidRDefault="00695ECC" w:rsidP="00695ECC">
      <w:pPr>
        <w:widowControl w:val="0"/>
        <w:tabs>
          <w:tab w:val="right" w:pos="9072"/>
        </w:tabs>
        <w:spacing w:before="60" w:after="120" w:line="360" w:lineRule="auto"/>
        <w:jc w:val="center"/>
        <w:rPr>
          <w:rFonts w:eastAsia="Times New Roman" w:cs="Times New Roman"/>
          <w:b/>
          <w:noProof w:val="0"/>
          <w:sz w:val="28"/>
          <w:szCs w:val="28"/>
          <w:lang w:val="tr-TR"/>
        </w:rPr>
      </w:pPr>
      <w:r w:rsidRPr="00290AD8">
        <w:rPr>
          <w:rFonts w:eastAsia="Times New Roman" w:cs="Times New Roman"/>
          <w:b/>
          <w:noProof w:val="0"/>
          <w:sz w:val="28"/>
          <w:szCs w:val="28"/>
          <w:lang w:val="tr-TR"/>
        </w:rPr>
        <w:t>DANIŞMAN</w:t>
      </w:r>
    </w:p>
    <w:p w14:paraId="51B72419" w14:textId="00325991" w:rsidR="00290AD8" w:rsidRPr="008F5C4E" w:rsidRDefault="004F73B3" w:rsidP="00290AD8">
      <w:pPr>
        <w:widowControl w:val="0"/>
        <w:tabs>
          <w:tab w:val="right" w:pos="9072"/>
        </w:tabs>
        <w:spacing w:before="60" w:after="120" w:line="360" w:lineRule="auto"/>
        <w:jc w:val="center"/>
        <w:rPr>
          <w:rFonts w:eastAsia="Times New Roman" w:cs="Times New Roman"/>
          <w:b/>
          <w:bCs/>
          <w:noProof w:val="0"/>
          <w:sz w:val="36"/>
          <w:szCs w:val="36"/>
          <w:lang w:val="tr-TR"/>
        </w:rPr>
      </w:pPr>
      <w:r w:rsidRPr="008F5C4E">
        <w:rPr>
          <w:rFonts w:cs="Times New Roman"/>
          <w:b/>
          <w:bCs/>
          <w:sz w:val="28"/>
          <w:szCs w:val="28"/>
          <w:shd w:val="clear" w:color="auto" w:fill="FFFFFF"/>
        </w:rPr>
        <w:t>Dr. Öğr. Üyesi Zeynep ÇİPİLOĞLU YILDIZ</w:t>
      </w:r>
    </w:p>
    <w:p w14:paraId="79F0B3F6" w14:textId="77777777" w:rsidR="00290AD8" w:rsidRPr="008F5C4E" w:rsidRDefault="00290AD8" w:rsidP="00290AD8">
      <w:pPr>
        <w:widowControl w:val="0"/>
        <w:tabs>
          <w:tab w:val="right" w:pos="9072"/>
        </w:tabs>
        <w:spacing w:before="60" w:after="120" w:line="360" w:lineRule="auto"/>
        <w:jc w:val="center"/>
        <w:rPr>
          <w:rFonts w:eastAsia="Times New Roman" w:cs="Times New Roman"/>
          <w:b/>
          <w:noProof w:val="0"/>
          <w:sz w:val="28"/>
          <w:szCs w:val="28"/>
          <w:lang w:val="tr-TR"/>
        </w:rPr>
      </w:pPr>
    </w:p>
    <w:p w14:paraId="68A3BD26" w14:textId="0CFCF06F" w:rsidR="00290AD8" w:rsidRPr="008F5C4E" w:rsidRDefault="00290AD8" w:rsidP="00290AD8">
      <w:pPr>
        <w:widowControl w:val="0"/>
        <w:tabs>
          <w:tab w:val="right" w:pos="9072"/>
        </w:tabs>
        <w:spacing w:before="60" w:after="120" w:line="360" w:lineRule="auto"/>
        <w:jc w:val="center"/>
        <w:rPr>
          <w:rFonts w:eastAsia="Times New Roman" w:cs="Times New Roman"/>
          <w:b/>
          <w:noProof w:val="0"/>
          <w:szCs w:val="24"/>
          <w:lang w:val="tr-TR"/>
        </w:rPr>
      </w:pPr>
      <w:r w:rsidRPr="008F5C4E">
        <w:rPr>
          <w:rFonts w:eastAsia="Times New Roman" w:cs="Times New Roman"/>
          <w:b/>
          <w:noProof w:val="0"/>
          <w:szCs w:val="24"/>
          <w:lang w:val="tr-TR"/>
        </w:rPr>
        <w:t>MANİSA 202</w:t>
      </w:r>
      <w:r w:rsidR="00BC1F90" w:rsidRPr="008F5C4E">
        <w:rPr>
          <w:rFonts w:eastAsia="Times New Roman" w:cs="Times New Roman"/>
          <w:b/>
          <w:noProof w:val="0"/>
          <w:szCs w:val="24"/>
          <w:lang w:val="tr-TR"/>
        </w:rPr>
        <w:t>2</w:t>
      </w:r>
    </w:p>
    <w:tbl>
      <w:tblPr>
        <w:tblW w:w="9084" w:type="dxa"/>
        <w:jc w:val="center"/>
        <w:tblLook w:val="04A0" w:firstRow="1" w:lastRow="0" w:firstColumn="1" w:lastColumn="0" w:noHBand="0" w:noVBand="1"/>
      </w:tblPr>
      <w:tblGrid>
        <w:gridCol w:w="1983"/>
        <w:gridCol w:w="5118"/>
        <w:gridCol w:w="1983"/>
      </w:tblGrid>
      <w:tr w:rsidR="003A0660" w:rsidRPr="008F5C4E" w14:paraId="42E36E31" w14:textId="77777777" w:rsidTr="00D5441C">
        <w:trPr>
          <w:trHeight w:val="2012"/>
          <w:jc w:val="center"/>
        </w:trPr>
        <w:tc>
          <w:tcPr>
            <w:tcW w:w="1983" w:type="dxa"/>
            <w:shd w:val="clear" w:color="auto" w:fill="auto"/>
            <w:vAlign w:val="center"/>
          </w:tcPr>
          <w:bookmarkEnd w:id="1"/>
          <w:p w14:paraId="46C5B209" w14:textId="77777777" w:rsidR="003A0660" w:rsidRPr="008F5C4E" w:rsidRDefault="003A0660" w:rsidP="00D5441C">
            <w:pPr>
              <w:widowControl w:val="0"/>
              <w:tabs>
                <w:tab w:val="right" w:pos="9072"/>
              </w:tabs>
              <w:spacing w:before="60" w:after="120" w:line="360" w:lineRule="auto"/>
              <w:jc w:val="center"/>
              <w:rPr>
                <w:rFonts w:eastAsia="Times New Roman" w:cs="Times New Roman"/>
                <w:noProof w:val="0"/>
                <w:szCs w:val="20"/>
                <w:lang w:val="tr-TR"/>
              </w:rPr>
            </w:pPr>
            <w:r w:rsidRPr="008F5C4E">
              <w:rPr>
                <w:rFonts w:eastAsia="Times New Roman" w:cs="Times New Roman"/>
                <w:szCs w:val="20"/>
                <w:lang w:val="tr-TR"/>
              </w:rPr>
              <w:lastRenderedPageBreak/>
              <w:drawing>
                <wp:inline distT="0" distB="0" distL="0" distR="0" wp14:anchorId="4D5D8CDB" wp14:editId="18F18A8C">
                  <wp:extent cx="1036320" cy="11125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036320" cy="1112520"/>
                          </a:xfrm>
                          <a:prstGeom prst="rect">
                            <a:avLst/>
                          </a:prstGeom>
                          <a:noFill/>
                          <a:ln>
                            <a:noFill/>
                          </a:ln>
                        </pic:spPr>
                      </pic:pic>
                    </a:graphicData>
                  </a:graphic>
                </wp:inline>
              </w:drawing>
            </w:r>
          </w:p>
        </w:tc>
        <w:tc>
          <w:tcPr>
            <w:tcW w:w="5118" w:type="dxa"/>
            <w:shd w:val="clear" w:color="auto" w:fill="auto"/>
          </w:tcPr>
          <w:p w14:paraId="294BE401" w14:textId="77777777" w:rsidR="003A0660" w:rsidRPr="008F5C4E" w:rsidRDefault="003A0660" w:rsidP="00D5441C">
            <w:pPr>
              <w:widowControl w:val="0"/>
              <w:tabs>
                <w:tab w:val="right" w:pos="9072"/>
              </w:tabs>
              <w:spacing w:before="60" w:after="120" w:line="360" w:lineRule="auto"/>
              <w:jc w:val="center"/>
              <w:rPr>
                <w:rFonts w:eastAsia="Times New Roman" w:cs="Times New Roman"/>
                <w:b/>
                <w:noProof w:val="0"/>
                <w:sz w:val="28"/>
                <w:szCs w:val="28"/>
                <w:lang w:val="tr-TR"/>
              </w:rPr>
            </w:pPr>
          </w:p>
          <w:p w14:paraId="0E25D0A8" w14:textId="77777777" w:rsidR="00A805DA" w:rsidRPr="00290AD8" w:rsidRDefault="00A805DA" w:rsidP="00A805DA">
            <w:pPr>
              <w:widowControl w:val="0"/>
              <w:tabs>
                <w:tab w:val="right" w:pos="9072"/>
              </w:tabs>
              <w:spacing w:before="60" w:after="120" w:line="360" w:lineRule="auto"/>
              <w:jc w:val="center"/>
              <w:rPr>
                <w:rFonts w:eastAsia="Times New Roman" w:cs="Times New Roman"/>
                <w:b/>
                <w:noProof w:val="0"/>
                <w:sz w:val="28"/>
                <w:szCs w:val="28"/>
                <w:lang w:val="tr-TR"/>
              </w:rPr>
            </w:pPr>
            <w:r w:rsidRPr="00290AD8">
              <w:rPr>
                <w:rFonts w:eastAsia="Times New Roman" w:cs="Times New Roman"/>
                <w:b/>
                <w:noProof w:val="0"/>
                <w:sz w:val="28"/>
                <w:szCs w:val="28"/>
                <w:lang w:val="tr-TR"/>
              </w:rPr>
              <w:t>T.C.</w:t>
            </w:r>
          </w:p>
          <w:p w14:paraId="5BC27E98" w14:textId="77777777" w:rsidR="00A805DA" w:rsidRPr="00290AD8" w:rsidRDefault="00A805DA" w:rsidP="00A805DA">
            <w:pPr>
              <w:widowControl w:val="0"/>
              <w:tabs>
                <w:tab w:val="right" w:pos="9072"/>
              </w:tabs>
              <w:spacing w:before="60" w:after="120" w:line="360" w:lineRule="auto"/>
              <w:jc w:val="center"/>
              <w:rPr>
                <w:rFonts w:eastAsia="Times New Roman" w:cs="Times New Roman"/>
                <w:b/>
                <w:noProof w:val="0"/>
                <w:sz w:val="28"/>
                <w:szCs w:val="28"/>
                <w:lang w:val="tr-TR"/>
              </w:rPr>
            </w:pPr>
            <w:r w:rsidRPr="00290AD8">
              <w:rPr>
                <w:rFonts w:eastAsia="Times New Roman" w:cs="Times New Roman"/>
                <w:b/>
                <w:noProof w:val="0"/>
                <w:sz w:val="28"/>
                <w:szCs w:val="28"/>
                <w:lang w:val="tr-TR"/>
              </w:rPr>
              <w:t>MANİSA CELAL BAYAR ÜNİVERSİTESİ</w:t>
            </w:r>
          </w:p>
          <w:p w14:paraId="4F7F6496" w14:textId="77777777" w:rsidR="00A805DA" w:rsidRPr="00290AD8" w:rsidRDefault="00A805DA" w:rsidP="00A805DA">
            <w:pPr>
              <w:widowControl w:val="0"/>
              <w:tabs>
                <w:tab w:val="right" w:pos="9072"/>
              </w:tabs>
              <w:spacing w:before="60" w:after="120" w:line="360" w:lineRule="auto"/>
              <w:jc w:val="center"/>
              <w:rPr>
                <w:rFonts w:eastAsia="Times New Roman" w:cs="Times New Roman"/>
                <w:b/>
                <w:noProof w:val="0"/>
                <w:sz w:val="28"/>
                <w:szCs w:val="28"/>
                <w:lang w:val="tr-TR"/>
              </w:rPr>
            </w:pPr>
            <w:r w:rsidRPr="00290AD8">
              <w:rPr>
                <w:rFonts w:eastAsia="Times New Roman" w:cs="Times New Roman"/>
                <w:b/>
                <w:noProof w:val="0"/>
                <w:sz w:val="28"/>
                <w:szCs w:val="28"/>
                <w:lang w:val="tr-TR"/>
              </w:rPr>
              <w:t>MÜHENDİSLİK FAKÜLTESİ</w:t>
            </w:r>
          </w:p>
          <w:p w14:paraId="10877C82" w14:textId="6542A063" w:rsidR="003A0660" w:rsidRPr="008F5C4E" w:rsidRDefault="00A805DA" w:rsidP="00A805DA">
            <w:pPr>
              <w:widowControl w:val="0"/>
              <w:tabs>
                <w:tab w:val="right" w:pos="9072"/>
              </w:tabs>
              <w:spacing w:before="60" w:after="120" w:line="360" w:lineRule="auto"/>
              <w:jc w:val="center"/>
              <w:rPr>
                <w:rFonts w:eastAsia="Times New Roman" w:cs="Times New Roman"/>
                <w:b/>
                <w:noProof w:val="0"/>
                <w:sz w:val="28"/>
                <w:szCs w:val="28"/>
                <w:lang w:val="tr-TR"/>
              </w:rPr>
            </w:pPr>
            <w:r w:rsidRPr="00290AD8">
              <w:rPr>
                <w:rFonts w:eastAsia="Times New Roman" w:cs="Times New Roman"/>
                <w:b/>
                <w:noProof w:val="0"/>
                <w:sz w:val="28"/>
                <w:szCs w:val="28"/>
                <w:lang w:val="tr-TR"/>
              </w:rPr>
              <w:t>BİLGİSAYAR MÜHENDİSLİĞİ BÖLÜMÜ</w:t>
            </w:r>
          </w:p>
        </w:tc>
        <w:tc>
          <w:tcPr>
            <w:tcW w:w="1983" w:type="dxa"/>
            <w:shd w:val="clear" w:color="auto" w:fill="auto"/>
            <w:vAlign w:val="center"/>
          </w:tcPr>
          <w:p w14:paraId="38C04352" w14:textId="77777777" w:rsidR="003A0660" w:rsidRPr="008F5C4E" w:rsidRDefault="003A0660" w:rsidP="00D5441C">
            <w:pPr>
              <w:widowControl w:val="0"/>
              <w:tabs>
                <w:tab w:val="right" w:pos="9072"/>
              </w:tabs>
              <w:spacing w:before="60" w:after="120" w:line="360" w:lineRule="auto"/>
              <w:jc w:val="center"/>
              <w:rPr>
                <w:rFonts w:eastAsia="Times New Roman" w:cs="Times New Roman"/>
                <w:b/>
                <w:noProof w:val="0"/>
                <w:sz w:val="28"/>
                <w:szCs w:val="28"/>
                <w:lang w:val="tr-TR"/>
              </w:rPr>
            </w:pPr>
            <w:r w:rsidRPr="008F5C4E">
              <w:rPr>
                <w:rFonts w:eastAsia="Times New Roman" w:cs="Times New Roman"/>
                <w:szCs w:val="20"/>
                <w:lang w:val="tr-TR"/>
              </w:rPr>
              <w:drawing>
                <wp:inline distT="0" distB="0" distL="0" distR="0" wp14:anchorId="055CE04C" wp14:editId="5715895E">
                  <wp:extent cx="998220" cy="121158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998220" cy="1211580"/>
                          </a:xfrm>
                          <a:prstGeom prst="rect">
                            <a:avLst/>
                          </a:prstGeom>
                          <a:noFill/>
                          <a:ln>
                            <a:noFill/>
                          </a:ln>
                        </pic:spPr>
                      </pic:pic>
                    </a:graphicData>
                  </a:graphic>
                </wp:inline>
              </w:drawing>
            </w:r>
          </w:p>
        </w:tc>
      </w:tr>
    </w:tbl>
    <w:p w14:paraId="2A0719A1" w14:textId="77777777" w:rsidR="003A0660" w:rsidRPr="008F5C4E" w:rsidRDefault="003A0660" w:rsidP="003A0660">
      <w:pPr>
        <w:widowControl w:val="0"/>
        <w:tabs>
          <w:tab w:val="right" w:pos="9072"/>
        </w:tabs>
        <w:spacing w:before="60" w:after="120" w:line="360" w:lineRule="auto"/>
        <w:rPr>
          <w:rFonts w:eastAsia="Times New Roman" w:cs="Times New Roman"/>
          <w:b/>
          <w:noProof w:val="0"/>
          <w:sz w:val="48"/>
          <w:szCs w:val="48"/>
          <w:lang w:val="tr-TR"/>
        </w:rPr>
      </w:pPr>
    </w:p>
    <w:p w14:paraId="5853945E" w14:textId="77777777" w:rsidR="00987604" w:rsidRPr="008F5C4E" w:rsidRDefault="00987604" w:rsidP="00987604">
      <w:pPr>
        <w:widowControl w:val="0"/>
        <w:tabs>
          <w:tab w:val="right" w:pos="9072"/>
        </w:tabs>
        <w:spacing w:before="60" w:after="120" w:line="360" w:lineRule="auto"/>
        <w:jc w:val="center"/>
        <w:rPr>
          <w:rFonts w:eastAsia="Times New Roman" w:cs="Times New Roman"/>
          <w:b/>
          <w:noProof w:val="0"/>
          <w:sz w:val="40"/>
          <w:szCs w:val="40"/>
          <w:lang w:val="tr-TR"/>
        </w:rPr>
      </w:pPr>
      <w:proofErr w:type="spellStart"/>
      <w:r w:rsidRPr="008F5C4E">
        <w:rPr>
          <w:rFonts w:eastAsia="Times New Roman" w:cs="Times New Roman"/>
          <w:b/>
          <w:noProof w:val="0"/>
          <w:sz w:val="40"/>
          <w:szCs w:val="40"/>
          <w:lang w:val="tr-TR"/>
        </w:rPr>
        <w:t>Vehicle</w:t>
      </w:r>
      <w:proofErr w:type="spellEnd"/>
      <w:r w:rsidRPr="008F5C4E">
        <w:rPr>
          <w:rFonts w:eastAsia="Times New Roman" w:cs="Times New Roman"/>
          <w:b/>
          <w:noProof w:val="0"/>
          <w:sz w:val="40"/>
          <w:szCs w:val="40"/>
          <w:lang w:val="tr-TR"/>
        </w:rPr>
        <w:t xml:space="preserve"> </w:t>
      </w:r>
      <w:proofErr w:type="spellStart"/>
      <w:r w:rsidRPr="008F5C4E">
        <w:rPr>
          <w:rFonts w:eastAsia="Times New Roman" w:cs="Times New Roman"/>
          <w:b/>
          <w:noProof w:val="0"/>
          <w:sz w:val="40"/>
          <w:szCs w:val="40"/>
          <w:lang w:val="tr-TR"/>
        </w:rPr>
        <w:t>Transportation-Logistics</w:t>
      </w:r>
      <w:proofErr w:type="spellEnd"/>
      <w:r w:rsidRPr="008F5C4E">
        <w:rPr>
          <w:rFonts w:eastAsia="Times New Roman" w:cs="Times New Roman"/>
          <w:b/>
          <w:noProof w:val="0"/>
          <w:sz w:val="40"/>
          <w:szCs w:val="40"/>
          <w:lang w:val="tr-TR"/>
        </w:rPr>
        <w:t xml:space="preserve"> </w:t>
      </w:r>
      <w:proofErr w:type="spellStart"/>
      <w:r w:rsidRPr="008F5C4E">
        <w:rPr>
          <w:rFonts w:eastAsia="Times New Roman" w:cs="Times New Roman"/>
          <w:b/>
          <w:noProof w:val="0"/>
          <w:sz w:val="40"/>
          <w:szCs w:val="40"/>
          <w:lang w:val="tr-TR"/>
        </w:rPr>
        <w:t>App</w:t>
      </w:r>
      <w:proofErr w:type="spellEnd"/>
    </w:p>
    <w:p w14:paraId="20271554" w14:textId="38ECC505" w:rsidR="003A0660" w:rsidRPr="008F5C4E" w:rsidRDefault="006F5822" w:rsidP="00BA423E">
      <w:pPr>
        <w:widowControl w:val="0"/>
        <w:tabs>
          <w:tab w:val="right" w:pos="9072"/>
        </w:tabs>
        <w:spacing w:before="60" w:after="120" w:line="360" w:lineRule="auto"/>
        <w:rPr>
          <w:rFonts w:eastAsia="Times New Roman" w:cs="Times New Roman"/>
          <w:b/>
          <w:noProof w:val="0"/>
          <w:sz w:val="28"/>
          <w:szCs w:val="28"/>
          <w:lang w:val="tr-TR"/>
        </w:rPr>
      </w:pPr>
      <w:r>
        <w:rPr>
          <w:rFonts w:eastAsia="Times New Roman" w:cs="Times New Roman"/>
          <w:b/>
          <w:noProof w:val="0"/>
          <w:sz w:val="28"/>
          <w:szCs w:val="28"/>
          <w:lang w:val="tr-TR"/>
        </w:rPr>
        <w:tab/>
      </w:r>
    </w:p>
    <w:p w14:paraId="55AE4F2A" w14:textId="1A28C7C6" w:rsidR="00E42E3E" w:rsidRDefault="00E42E3E" w:rsidP="00E42E3E">
      <w:pPr>
        <w:widowControl w:val="0"/>
        <w:tabs>
          <w:tab w:val="right" w:pos="9072"/>
        </w:tabs>
        <w:spacing w:before="60" w:after="120" w:line="360" w:lineRule="auto"/>
        <w:jc w:val="center"/>
        <w:rPr>
          <w:rFonts w:eastAsia="Times New Roman" w:cs="Times New Roman"/>
          <w:b/>
          <w:noProof w:val="0"/>
          <w:sz w:val="32"/>
          <w:szCs w:val="32"/>
          <w:lang w:val="tr-TR"/>
        </w:rPr>
      </w:pPr>
      <w:r w:rsidRPr="00290AD8">
        <w:rPr>
          <w:rFonts w:eastAsia="Times New Roman" w:cs="Times New Roman"/>
          <w:b/>
          <w:noProof w:val="0"/>
          <w:sz w:val="32"/>
          <w:szCs w:val="32"/>
          <w:lang w:val="tr-TR"/>
        </w:rPr>
        <w:t xml:space="preserve">Lisans Bitirme </w:t>
      </w:r>
      <w:proofErr w:type="gramStart"/>
      <w:r w:rsidRPr="00290AD8">
        <w:rPr>
          <w:rFonts w:eastAsia="Times New Roman" w:cs="Times New Roman"/>
          <w:b/>
          <w:noProof w:val="0"/>
          <w:sz w:val="32"/>
          <w:szCs w:val="32"/>
          <w:lang w:val="tr-TR"/>
        </w:rPr>
        <w:t>Tezi</w:t>
      </w:r>
      <w:r w:rsidR="00857BD4">
        <w:rPr>
          <w:rFonts w:eastAsia="Times New Roman" w:cs="Times New Roman"/>
          <w:b/>
          <w:noProof w:val="0"/>
          <w:sz w:val="32"/>
          <w:szCs w:val="32"/>
          <w:lang w:val="tr-TR"/>
        </w:rPr>
        <w:t xml:space="preserve"> </w:t>
      </w:r>
      <w:r w:rsidR="00AC2499">
        <w:rPr>
          <w:rFonts w:eastAsia="Times New Roman" w:cs="Times New Roman"/>
          <w:b/>
          <w:noProof w:val="0"/>
          <w:sz w:val="32"/>
          <w:szCs w:val="32"/>
          <w:lang w:val="tr-TR"/>
        </w:rPr>
        <w:t>-</w:t>
      </w:r>
      <w:proofErr w:type="gramEnd"/>
      <w:r w:rsidR="00AC2499">
        <w:rPr>
          <w:rFonts w:eastAsia="Times New Roman" w:cs="Times New Roman"/>
          <w:b/>
          <w:noProof w:val="0"/>
          <w:sz w:val="32"/>
          <w:szCs w:val="32"/>
          <w:lang w:val="tr-TR"/>
        </w:rPr>
        <w:t xml:space="preserve"> </w:t>
      </w:r>
      <w:r w:rsidR="00857BD4">
        <w:rPr>
          <w:rFonts w:eastAsia="Times New Roman" w:cs="Times New Roman"/>
          <w:b/>
          <w:noProof w:val="0"/>
          <w:sz w:val="32"/>
          <w:szCs w:val="32"/>
          <w:lang w:val="tr-TR"/>
        </w:rPr>
        <w:t>II</w:t>
      </w:r>
    </w:p>
    <w:p w14:paraId="056AE2C8" w14:textId="77777777" w:rsidR="00BA423E" w:rsidRPr="00290AD8" w:rsidRDefault="00BA423E" w:rsidP="00E42E3E">
      <w:pPr>
        <w:widowControl w:val="0"/>
        <w:tabs>
          <w:tab w:val="right" w:pos="9072"/>
        </w:tabs>
        <w:spacing w:before="60" w:after="120" w:line="360" w:lineRule="auto"/>
        <w:jc w:val="center"/>
        <w:rPr>
          <w:rFonts w:eastAsia="Times New Roman" w:cs="Times New Roman"/>
          <w:b/>
          <w:noProof w:val="0"/>
          <w:sz w:val="32"/>
          <w:szCs w:val="32"/>
          <w:lang w:val="tr-TR"/>
        </w:rPr>
      </w:pPr>
    </w:p>
    <w:p w14:paraId="0F6B59E7" w14:textId="77777777" w:rsidR="00BA423E" w:rsidRPr="00290AD8" w:rsidRDefault="00BA423E" w:rsidP="00BA423E">
      <w:pPr>
        <w:widowControl w:val="0"/>
        <w:tabs>
          <w:tab w:val="right" w:pos="9072"/>
        </w:tabs>
        <w:spacing w:before="60" w:after="120" w:line="360" w:lineRule="auto"/>
        <w:jc w:val="center"/>
        <w:rPr>
          <w:rFonts w:eastAsia="Times New Roman" w:cs="Times New Roman"/>
          <w:b/>
          <w:noProof w:val="0"/>
          <w:sz w:val="28"/>
          <w:szCs w:val="28"/>
          <w:lang w:val="tr-TR"/>
        </w:rPr>
      </w:pPr>
      <w:r w:rsidRPr="00290AD8">
        <w:rPr>
          <w:rFonts w:eastAsia="Times New Roman" w:cs="Times New Roman"/>
          <w:b/>
          <w:noProof w:val="0"/>
          <w:sz w:val="28"/>
          <w:szCs w:val="28"/>
          <w:lang w:val="tr-TR"/>
        </w:rPr>
        <w:t>HAZIRLAYANLAR</w:t>
      </w:r>
    </w:p>
    <w:p w14:paraId="641F0581" w14:textId="77777777" w:rsidR="00962041" w:rsidRPr="00290AD8" w:rsidRDefault="00962041" w:rsidP="00A805DA">
      <w:pPr>
        <w:widowControl w:val="0"/>
        <w:tabs>
          <w:tab w:val="right" w:pos="9072"/>
        </w:tabs>
        <w:spacing w:before="60" w:after="120" w:line="360" w:lineRule="auto"/>
        <w:jc w:val="center"/>
        <w:rPr>
          <w:rFonts w:eastAsia="Times New Roman" w:cs="Times New Roman"/>
          <w:b/>
          <w:noProof w:val="0"/>
          <w:sz w:val="28"/>
          <w:szCs w:val="28"/>
          <w:lang w:val="tr-TR"/>
        </w:rPr>
      </w:pPr>
    </w:p>
    <w:p w14:paraId="509067FA" w14:textId="77777777" w:rsidR="003A0660" w:rsidRPr="008F5C4E" w:rsidRDefault="003A0660" w:rsidP="003A0660">
      <w:pPr>
        <w:widowControl w:val="0"/>
        <w:tabs>
          <w:tab w:val="right" w:pos="9072"/>
        </w:tabs>
        <w:spacing w:before="60" w:after="120" w:line="360" w:lineRule="auto"/>
        <w:jc w:val="center"/>
        <w:rPr>
          <w:rFonts w:eastAsia="Times New Roman" w:cs="Times New Roman"/>
          <w:b/>
          <w:noProof w:val="0"/>
          <w:sz w:val="28"/>
          <w:szCs w:val="28"/>
          <w:lang w:val="tr-TR"/>
        </w:rPr>
      </w:pPr>
      <w:r w:rsidRPr="008F5C4E">
        <w:rPr>
          <w:rFonts w:eastAsia="Times New Roman" w:cs="Times New Roman"/>
          <w:b/>
          <w:noProof w:val="0"/>
          <w:sz w:val="28"/>
          <w:szCs w:val="28"/>
          <w:lang w:val="tr-TR"/>
        </w:rPr>
        <w:t>ARDA DUMANOĞLU 190315072</w:t>
      </w:r>
    </w:p>
    <w:p w14:paraId="2AD01309" w14:textId="1BDC5181" w:rsidR="003A0660" w:rsidRPr="008F5C4E" w:rsidRDefault="003A0660" w:rsidP="003A0660">
      <w:pPr>
        <w:widowControl w:val="0"/>
        <w:tabs>
          <w:tab w:val="right" w:pos="9072"/>
        </w:tabs>
        <w:spacing w:before="60" w:after="120" w:line="360" w:lineRule="auto"/>
        <w:jc w:val="center"/>
        <w:rPr>
          <w:rFonts w:eastAsia="Times New Roman" w:cs="Times New Roman"/>
          <w:b/>
          <w:noProof w:val="0"/>
          <w:sz w:val="28"/>
          <w:szCs w:val="28"/>
          <w:lang w:val="tr-TR"/>
        </w:rPr>
      </w:pPr>
    </w:p>
    <w:p w14:paraId="6E2F757D" w14:textId="0B4DFA00" w:rsidR="00E1468D" w:rsidRPr="008F5C4E" w:rsidRDefault="00E1468D" w:rsidP="003A0660">
      <w:pPr>
        <w:widowControl w:val="0"/>
        <w:tabs>
          <w:tab w:val="right" w:pos="9072"/>
        </w:tabs>
        <w:spacing w:before="60" w:after="120" w:line="360" w:lineRule="auto"/>
        <w:jc w:val="center"/>
        <w:rPr>
          <w:rFonts w:eastAsia="Times New Roman" w:cs="Times New Roman"/>
          <w:b/>
          <w:noProof w:val="0"/>
          <w:sz w:val="28"/>
          <w:szCs w:val="28"/>
          <w:lang w:val="tr-TR"/>
        </w:rPr>
      </w:pPr>
    </w:p>
    <w:p w14:paraId="497C7956" w14:textId="77777777" w:rsidR="00193D1C" w:rsidRPr="008F5C4E" w:rsidRDefault="00193D1C" w:rsidP="003A0660">
      <w:pPr>
        <w:widowControl w:val="0"/>
        <w:tabs>
          <w:tab w:val="right" w:pos="9072"/>
        </w:tabs>
        <w:spacing w:before="60" w:after="120" w:line="360" w:lineRule="auto"/>
        <w:jc w:val="center"/>
        <w:rPr>
          <w:rFonts w:eastAsia="Times New Roman" w:cs="Times New Roman"/>
          <w:b/>
          <w:noProof w:val="0"/>
          <w:sz w:val="28"/>
          <w:szCs w:val="28"/>
          <w:lang w:val="tr-TR"/>
        </w:rPr>
      </w:pPr>
    </w:p>
    <w:p w14:paraId="0B76F8B2" w14:textId="111CDFAD" w:rsidR="003A0660" w:rsidRPr="008F5C4E" w:rsidRDefault="00695ECC" w:rsidP="003A0660">
      <w:pPr>
        <w:widowControl w:val="0"/>
        <w:tabs>
          <w:tab w:val="right" w:pos="9072"/>
        </w:tabs>
        <w:spacing w:before="60" w:after="120" w:line="360" w:lineRule="auto"/>
        <w:jc w:val="center"/>
        <w:rPr>
          <w:rFonts w:eastAsia="Times New Roman" w:cs="Times New Roman"/>
          <w:b/>
          <w:noProof w:val="0"/>
          <w:sz w:val="28"/>
          <w:szCs w:val="28"/>
          <w:lang w:val="tr-TR"/>
        </w:rPr>
      </w:pPr>
      <w:r w:rsidRPr="00290AD8">
        <w:rPr>
          <w:rFonts w:eastAsia="Times New Roman" w:cs="Times New Roman"/>
          <w:b/>
          <w:noProof w:val="0"/>
          <w:sz w:val="28"/>
          <w:szCs w:val="28"/>
          <w:lang w:val="tr-TR"/>
        </w:rPr>
        <w:t>DANIŞMAN</w:t>
      </w:r>
    </w:p>
    <w:p w14:paraId="3E934F96" w14:textId="77777777" w:rsidR="004F73B3" w:rsidRPr="008F5C4E" w:rsidRDefault="004F73B3" w:rsidP="004F73B3">
      <w:pPr>
        <w:widowControl w:val="0"/>
        <w:tabs>
          <w:tab w:val="right" w:pos="9072"/>
        </w:tabs>
        <w:spacing w:before="60" w:after="120" w:line="360" w:lineRule="auto"/>
        <w:jc w:val="center"/>
        <w:rPr>
          <w:rFonts w:eastAsia="Times New Roman" w:cs="Times New Roman"/>
          <w:b/>
          <w:bCs/>
          <w:noProof w:val="0"/>
          <w:sz w:val="36"/>
          <w:szCs w:val="36"/>
          <w:lang w:val="tr-TR"/>
        </w:rPr>
      </w:pPr>
      <w:r w:rsidRPr="008F5C4E">
        <w:rPr>
          <w:rFonts w:cs="Times New Roman"/>
          <w:b/>
          <w:bCs/>
          <w:sz w:val="28"/>
          <w:szCs w:val="28"/>
          <w:shd w:val="clear" w:color="auto" w:fill="FFFFFF"/>
        </w:rPr>
        <w:t>Dr. Öğr. Üyesi Zeynep ÇİPİLOĞLU YILDIZ</w:t>
      </w:r>
    </w:p>
    <w:p w14:paraId="2CD63DA0" w14:textId="77777777" w:rsidR="003A0660" w:rsidRPr="008F5C4E" w:rsidRDefault="003A0660" w:rsidP="003A0660">
      <w:pPr>
        <w:widowControl w:val="0"/>
        <w:tabs>
          <w:tab w:val="right" w:pos="9072"/>
        </w:tabs>
        <w:spacing w:before="60" w:after="120" w:line="360" w:lineRule="auto"/>
        <w:jc w:val="center"/>
        <w:rPr>
          <w:rFonts w:eastAsia="Times New Roman" w:cs="Times New Roman"/>
          <w:b/>
          <w:noProof w:val="0"/>
          <w:sz w:val="28"/>
          <w:szCs w:val="28"/>
          <w:lang w:val="tr-TR"/>
        </w:rPr>
      </w:pPr>
    </w:p>
    <w:p w14:paraId="3206E3CA" w14:textId="51C93DA8" w:rsidR="003A0660" w:rsidRPr="008F5C4E" w:rsidRDefault="003A0660" w:rsidP="003A0660">
      <w:pPr>
        <w:widowControl w:val="0"/>
        <w:tabs>
          <w:tab w:val="right" w:pos="9072"/>
        </w:tabs>
        <w:spacing w:before="60" w:after="120" w:line="360" w:lineRule="auto"/>
        <w:jc w:val="center"/>
        <w:rPr>
          <w:rFonts w:eastAsia="Times New Roman" w:cs="Times New Roman"/>
          <w:b/>
          <w:noProof w:val="0"/>
          <w:szCs w:val="24"/>
          <w:lang w:val="tr-TR"/>
        </w:rPr>
      </w:pPr>
      <w:r w:rsidRPr="008F5C4E">
        <w:rPr>
          <w:rFonts w:eastAsia="Times New Roman" w:cs="Times New Roman"/>
          <w:b/>
          <w:noProof w:val="0"/>
          <w:szCs w:val="24"/>
          <w:lang w:val="tr-TR"/>
        </w:rPr>
        <w:t>MANİSA 202</w:t>
      </w:r>
      <w:r w:rsidR="00BC1F90" w:rsidRPr="008F5C4E">
        <w:rPr>
          <w:rFonts w:eastAsia="Times New Roman" w:cs="Times New Roman"/>
          <w:b/>
          <w:noProof w:val="0"/>
          <w:szCs w:val="24"/>
          <w:lang w:val="tr-TR"/>
        </w:rPr>
        <w:t>2</w:t>
      </w:r>
    </w:p>
    <w:p w14:paraId="1DF0205D" w14:textId="708AD437" w:rsidR="009337DF" w:rsidRPr="008F5C4E" w:rsidRDefault="00E42E3E" w:rsidP="00731292">
      <w:pPr>
        <w:spacing w:line="360" w:lineRule="auto"/>
        <w:ind w:right="113"/>
      </w:pPr>
      <w:r>
        <w:rPr>
          <w:b/>
          <w:bCs/>
        </w:rPr>
        <w:t xml:space="preserve"> </w:t>
      </w:r>
      <w:r w:rsidR="00962041">
        <w:rPr>
          <w:b/>
          <w:bCs/>
        </w:rPr>
        <w:t xml:space="preserve"> </w:t>
      </w:r>
      <w:r w:rsidR="009337DF" w:rsidRPr="008F5C4E">
        <w:rPr>
          <w:b/>
          <w:bCs/>
        </w:rPr>
        <w:t>TABLE OF CONTENT</w:t>
      </w:r>
    </w:p>
    <w:p w14:paraId="428C9F1F" w14:textId="5F32A959" w:rsidR="00290AD8" w:rsidRDefault="0081175E" w:rsidP="00731292">
      <w:pPr>
        <w:spacing w:line="360" w:lineRule="auto"/>
        <w:ind w:left="170" w:right="113"/>
        <w:jc w:val="center"/>
      </w:pPr>
      <w:r w:rsidRPr="008F5C4E">
        <w:t xml:space="preserve">                                                                                                                             </w:t>
      </w:r>
      <w:r w:rsidR="0055691F">
        <w:t xml:space="preserve"> </w:t>
      </w:r>
      <w:r w:rsidR="003F2597" w:rsidRPr="008F5C4E">
        <w:t>Page</w:t>
      </w:r>
    </w:p>
    <w:p w14:paraId="419DD195" w14:textId="37D41B93" w:rsidR="00CA4150" w:rsidRPr="008F5C4E" w:rsidRDefault="00CA4150" w:rsidP="00731292">
      <w:pPr>
        <w:spacing w:line="360" w:lineRule="auto"/>
        <w:ind w:left="170" w:right="113"/>
      </w:pPr>
      <w:r>
        <w:t>FIGURE LIST</w:t>
      </w:r>
      <w:r>
        <w:tab/>
      </w:r>
      <w:r w:rsidR="0055691F">
        <w:t xml:space="preserve"> </w:t>
      </w:r>
      <w:r w:rsidR="00114411">
        <w:t>5</w:t>
      </w:r>
    </w:p>
    <w:p w14:paraId="2EE3BD23" w14:textId="7E75B23A" w:rsidR="00174EA0" w:rsidRPr="000648C9" w:rsidRDefault="00174EA0" w:rsidP="00731292">
      <w:pPr>
        <w:spacing w:line="360" w:lineRule="auto"/>
        <w:ind w:left="170" w:right="113"/>
        <w:jc w:val="left"/>
      </w:pPr>
      <w:r w:rsidRPr="000648C9">
        <w:t xml:space="preserve">PROBLEM </w:t>
      </w:r>
      <w:r w:rsidR="000A085C" w:rsidRPr="000648C9">
        <w:t>DEFINITION</w:t>
      </w:r>
      <w:r w:rsidRPr="000648C9">
        <w:tab/>
      </w:r>
      <w:r w:rsidR="0055691F">
        <w:t xml:space="preserve"> </w:t>
      </w:r>
      <w:r w:rsidR="000A1D0A">
        <w:t>9</w:t>
      </w:r>
    </w:p>
    <w:p w14:paraId="3B2BC5FB" w14:textId="71A6EA18" w:rsidR="00D5441C" w:rsidRPr="000648C9" w:rsidRDefault="000A085C" w:rsidP="00731292">
      <w:pPr>
        <w:spacing w:line="360" w:lineRule="auto"/>
        <w:ind w:right="113" w:firstLine="170"/>
        <w:jc w:val="left"/>
      </w:pPr>
      <w:r w:rsidRPr="000648C9">
        <w:t>LITERATURE ANALYSIS</w:t>
      </w:r>
      <w:r w:rsidR="0081175E" w:rsidRPr="000648C9">
        <w:tab/>
      </w:r>
      <w:r w:rsidR="000A1D0A">
        <w:t>10</w:t>
      </w:r>
    </w:p>
    <w:p w14:paraId="09571451" w14:textId="596A885B" w:rsidR="00D5441C" w:rsidRPr="000648C9" w:rsidRDefault="000A085C" w:rsidP="00731292">
      <w:pPr>
        <w:spacing w:line="360" w:lineRule="auto"/>
        <w:ind w:left="170" w:right="113"/>
        <w:jc w:val="left"/>
      </w:pPr>
      <w:r w:rsidRPr="000648C9">
        <w:t>METHODS AND TECHNOLOGIES TO BE USED</w:t>
      </w:r>
      <w:r w:rsidR="0081175E" w:rsidRPr="000648C9">
        <w:tab/>
      </w:r>
      <w:r w:rsidR="000A1D0A">
        <w:t>1</w:t>
      </w:r>
      <w:r w:rsidR="000854C0">
        <w:t>3</w:t>
      </w:r>
    </w:p>
    <w:p w14:paraId="525FBD87" w14:textId="356B5B6B" w:rsidR="0089235E" w:rsidRPr="000648C9" w:rsidRDefault="00103A10" w:rsidP="00731292">
      <w:pPr>
        <w:spacing w:line="360" w:lineRule="auto"/>
        <w:ind w:firstLine="170"/>
        <w:jc w:val="left"/>
      </w:pPr>
      <w:r w:rsidRPr="000648C9">
        <w:t>PROJECT TEAM AND TASK SHARING</w:t>
      </w:r>
      <w:r w:rsidR="00B01B98" w:rsidRPr="000648C9">
        <w:tab/>
      </w:r>
      <w:r w:rsidR="003A2C17">
        <w:t>2</w:t>
      </w:r>
      <w:r w:rsidR="000854C0">
        <w:t>2</w:t>
      </w:r>
    </w:p>
    <w:p w14:paraId="51007C3B" w14:textId="53B4C6EE" w:rsidR="00B01B98" w:rsidRPr="000648C9" w:rsidRDefault="00D4101F" w:rsidP="00731292">
      <w:pPr>
        <w:spacing w:line="360" w:lineRule="auto"/>
        <w:ind w:left="170" w:right="113"/>
        <w:jc w:val="left"/>
      </w:pPr>
      <w:r w:rsidRPr="000648C9">
        <w:t>REFERENCES</w:t>
      </w:r>
      <w:r w:rsidR="00B01B98" w:rsidRPr="000648C9">
        <w:tab/>
      </w:r>
      <w:r w:rsidR="003A2C17">
        <w:t>2</w:t>
      </w:r>
      <w:r w:rsidR="000854C0">
        <w:t>2</w:t>
      </w:r>
    </w:p>
    <w:p w14:paraId="43B2C51B" w14:textId="1A732E5E" w:rsidR="00F64FEA" w:rsidRPr="008D3E55" w:rsidRDefault="008D3E55" w:rsidP="00731292">
      <w:pPr>
        <w:spacing w:line="360" w:lineRule="auto"/>
        <w:ind w:firstLine="170"/>
        <w:jc w:val="left"/>
        <w:rPr>
          <w:b/>
          <w:bCs/>
        </w:rPr>
      </w:pPr>
      <w:r w:rsidRPr="000648C9">
        <w:t>INTERDISCIPLINARY STUDY AREA</w:t>
      </w:r>
      <w:r w:rsidRPr="008D3E55">
        <w:t xml:space="preserve"> </w:t>
      </w:r>
      <w:r w:rsidR="00B01B98" w:rsidRPr="008F5C4E">
        <w:tab/>
      </w:r>
      <w:r w:rsidR="00130412">
        <w:t>2</w:t>
      </w:r>
      <w:r w:rsidR="000854C0">
        <w:t>3</w:t>
      </w:r>
    </w:p>
    <w:p w14:paraId="618D3974" w14:textId="10DB039B" w:rsidR="00A2368A" w:rsidRPr="008F5C4E" w:rsidRDefault="009C1293" w:rsidP="00731292">
      <w:pPr>
        <w:spacing w:line="360" w:lineRule="auto"/>
        <w:ind w:left="170" w:right="113"/>
        <w:jc w:val="left"/>
        <w:rPr>
          <w:b/>
          <w:bCs/>
        </w:rPr>
      </w:pPr>
      <w:r w:rsidRPr="008F5C4E">
        <w:rPr>
          <w:b/>
          <w:bCs/>
        </w:rPr>
        <w:t>1. LOGIN</w:t>
      </w:r>
      <w:r w:rsidR="00F64FEA" w:rsidRPr="008F5C4E">
        <w:rPr>
          <w:b/>
          <w:bCs/>
        </w:rPr>
        <w:tab/>
      </w:r>
      <w:r w:rsidR="0075451C">
        <w:t>2</w:t>
      </w:r>
      <w:r w:rsidR="000854C0">
        <w:t>4</w:t>
      </w:r>
    </w:p>
    <w:p w14:paraId="43978B82" w14:textId="77335D72" w:rsidR="00DC4517" w:rsidRPr="008F5C4E" w:rsidRDefault="00DC4517" w:rsidP="00731292">
      <w:pPr>
        <w:spacing w:line="360" w:lineRule="auto"/>
        <w:ind w:left="170" w:right="113"/>
        <w:jc w:val="left"/>
      </w:pPr>
      <w:r w:rsidRPr="008F5C4E">
        <w:t>1.1 Login UI</w:t>
      </w:r>
      <w:r w:rsidR="00CC4B50" w:rsidRPr="008F5C4E">
        <w:tab/>
      </w:r>
      <w:r w:rsidR="00210A4C">
        <w:t>2</w:t>
      </w:r>
      <w:r w:rsidR="000854C0">
        <w:t>4</w:t>
      </w:r>
    </w:p>
    <w:p w14:paraId="30F49F8A" w14:textId="73550BBC" w:rsidR="00A2368A" w:rsidRPr="008F5C4E" w:rsidRDefault="00A2368A" w:rsidP="00731292">
      <w:pPr>
        <w:spacing w:line="360" w:lineRule="auto"/>
        <w:ind w:left="170" w:right="113"/>
        <w:jc w:val="left"/>
      </w:pPr>
      <w:r w:rsidRPr="008F5C4E">
        <w:t>1.</w:t>
      </w:r>
      <w:r w:rsidR="00DC4517" w:rsidRPr="008F5C4E">
        <w:t>2</w:t>
      </w:r>
      <w:r w:rsidRPr="008F5C4E">
        <w:t xml:space="preserve"> Authentication</w:t>
      </w:r>
      <w:r w:rsidR="00895964">
        <w:t xml:space="preserve"> with API</w:t>
      </w:r>
      <w:r w:rsidRPr="008F5C4E">
        <w:tab/>
      </w:r>
      <w:r w:rsidR="000854C0">
        <w:t>30</w:t>
      </w:r>
    </w:p>
    <w:p w14:paraId="70C47520" w14:textId="2117441C" w:rsidR="00B01B98" w:rsidRPr="008F5C4E" w:rsidRDefault="00F83649" w:rsidP="00731292">
      <w:pPr>
        <w:spacing w:line="360" w:lineRule="auto"/>
        <w:ind w:left="170" w:right="113"/>
        <w:jc w:val="left"/>
      </w:pPr>
      <w:r w:rsidRPr="008F5C4E">
        <w:t>1.</w:t>
      </w:r>
      <w:r w:rsidR="00DC4517" w:rsidRPr="008F5C4E">
        <w:t>3</w:t>
      </w:r>
      <w:r w:rsidRPr="008F5C4E">
        <w:t xml:space="preserve"> Auto-Login With Token</w:t>
      </w:r>
      <w:r w:rsidR="00F64FEA" w:rsidRPr="008F5C4E">
        <w:tab/>
      </w:r>
      <w:r w:rsidR="00210A4C">
        <w:t>3</w:t>
      </w:r>
      <w:r w:rsidR="000854C0">
        <w:t>4</w:t>
      </w:r>
    </w:p>
    <w:p w14:paraId="74801185" w14:textId="589F5161" w:rsidR="00B01B98" w:rsidRPr="008F5C4E" w:rsidRDefault="00F83649" w:rsidP="00731292">
      <w:pPr>
        <w:spacing w:line="360" w:lineRule="auto"/>
        <w:ind w:left="170" w:right="113"/>
        <w:jc w:val="left"/>
      </w:pPr>
      <w:r w:rsidRPr="008F5C4E">
        <w:t>1.</w:t>
      </w:r>
      <w:r w:rsidR="00DC4517" w:rsidRPr="008F5C4E">
        <w:t>4</w:t>
      </w:r>
      <w:r w:rsidRPr="008F5C4E">
        <w:t xml:space="preserve"> Logout</w:t>
      </w:r>
      <w:r w:rsidR="00F64FEA" w:rsidRPr="008F5C4E">
        <w:tab/>
      </w:r>
      <w:r w:rsidR="00210A4C">
        <w:t>3</w:t>
      </w:r>
      <w:r w:rsidR="000854C0">
        <w:t>6</w:t>
      </w:r>
    </w:p>
    <w:p w14:paraId="708FE21C" w14:textId="27E03DB5" w:rsidR="005D1036" w:rsidRPr="008F5C4E" w:rsidRDefault="005D1036" w:rsidP="00731292">
      <w:pPr>
        <w:spacing w:line="360" w:lineRule="auto"/>
        <w:ind w:left="170" w:right="113"/>
        <w:jc w:val="left"/>
        <w:rPr>
          <w:b/>
          <w:bCs/>
        </w:rPr>
      </w:pPr>
      <w:r w:rsidRPr="008F5C4E">
        <w:rPr>
          <w:b/>
          <w:bCs/>
        </w:rPr>
        <w:t xml:space="preserve">2. </w:t>
      </w:r>
      <w:r w:rsidR="009C1293" w:rsidRPr="008F5C4E">
        <w:rPr>
          <w:b/>
          <w:bCs/>
        </w:rPr>
        <w:t xml:space="preserve"> </w:t>
      </w:r>
      <w:r w:rsidR="000D79DE" w:rsidRPr="008F5C4E">
        <w:rPr>
          <w:b/>
          <w:bCs/>
        </w:rPr>
        <w:t>SCREEN</w:t>
      </w:r>
      <w:r w:rsidRPr="008F5C4E">
        <w:rPr>
          <w:b/>
          <w:bCs/>
        </w:rPr>
        <w:t xml:space="preserve"> </w:t>
      </w:r>
      <w:r w:rsidR="000D79DE" w:rsidRPr="008F5C4E">
        <w:rPr>
          <w:b/>
          <w:bCs/>
        </w:rPr>
        <w:t>NAVIGATION</w:t>
      </w:r>
      <w:r w:rsidR="005357B7" w:rsidRPr="008F5C4E">
        <w:rPr>
          <w:b/>
          <w:bCs/>
        </w:rPr>
        <w:tab/>
      </w:r>
      <w:r w:rsidR="00E21BF3" w:rsidRPr="00E21BF3">
        <w:t>3</w:t>
      </w:r>
      <w:r w:rsidR="000854C0">
        <w:t>8</w:t>
      </w:r>
    </w:p>
    <w:p w14:paraId="28E7004B" w14:textId="42B8A0EE" w:rsidR="00F83649" w:rsidRPr="005C7CA3" w:rsidRDefault="005D1036" w:rsidP="00731292">
      <w:pPr>
        <w:spacing w:line="360" w:lineRule="auto"/>
        <w:ind w:left="170" w:right="113"/>
        <w:jc w:val="left"/>
        <w:rPr>
          <w:b/>
          <w:bCs/>
        </w:rPr>
      </w:pPr>
      <w:r w:rsidRPr="008F5C4E">
        <w:rPr>
          <w:b/>
          <w:bCs/>
        </w:rPr>
        <w:t>3</w:t>
      </w:r>
      <w:r w:rsidR="00F83649" w:rsidRPr="008F5C4E">
        <w:rPr>
          <w:b/>
          <w:bCs/>
        </w:rPr>
        <w:t xml:space="preserve">. </w:t>
      </w:r>
      <w:r w:rsidR="009C1293" w:rsidRPr="008F5C4E">
        <w:rPr>
          <w:b/>
          <w:bCs/>
        </w:rPr>
        <w:t xml:space="preserve"> </w:t>
      </w:r>
      <w:r w:rsidR="00F83649" w:rsidRPr="008F5C4E">
        <w:rPr>
          <w:b/>
          <w:bCs/>
        </w:rPr>
        <w:t>MAIN MENU</w:t>
      </w:r>
      <w:r w:rsidR="00D05AB0">
        <w:rPr>
          <w:b/>
          <w:bCs/>
        </w:rPr>
        <w:t xml:space="preserve"> SCREEN</w:t>
      </w:r>
      <w:r w:rsidR="00F83649" w:rsidRPr="008F5C4E">
        <w:t xml:space="preserve"> </w:t>
      </w:r>
      <w:r w:rsidR="00E21BF3">
        <w:tab/>
      </w:r>
      <w:r w:rsidR="00E21BF3" w:rsidRPr="00E21BF3">
        <w:t>3</w:t>
      </w:r>
      <w:r w:rsidR="000854C0">
        <w:t>9</w:t>
      </w:r>
    </w:p>
    <w:p w14:paraId="4825E3F8" w14:textId="41B92062" w:rsidR="005D1036" w:rsidRDefault="005D1036" w:rsidP="00731292">
      <w:pPr>
        <w:spacing w:line="360" w:lineRule="auto"/>
        <w:ind w:left="170" w:right="113"/>
        <w:jc w:val="left"/>
        <w:rPr>
          <w:b/>
          <w:bCs/>
        </w:rPr>
      </w:pPr>
      <w:r w:rsidRPr="008F5C4E">
        <w:rPr>
          <w:b/>
          <w:bCs/>
        </w:rPr>
        <w:t>4</w:t>
      </w:r>
      <w:r w:rsidR="00F83649" w:rsidRPr="008F5C4E">
        <w:rPr>
          <w:b/>
          <w:bCs/>
        </w:rPr>
        <w:t xml:space="preserve">. </w:t>
      </w:r>
      <w:r w:rsidR="009C1293" w:rsidRPr="008F5C4E">
        <w:rPr>
          <w:b/>
          <w:bCs/>
        </w:rPr>
        <w:t xml:space="preserve"> </w:t>
      </w:r>
      <w:r w:rsidR="00F83649" w:rsidRPr="008F5C4E">
        <w:rPr>
          <w:b/>
          <w:bCs/>
        </w:rPr>
        <w:t>VEHICLE WAITING FOR UNLOADING</w:t>
      </w:r>
      <w:r w:rsidR="00D05AB0">
        <w:rPr>
          <w:b/>
          <w:bCs/>
        </w:rPr>
        <w:t xml:space="preserve"> SCREEN</w:t>
      </w:r>
      <w:r w:rsidR="00E21BF3">
        <w:rPr>
          <w:b/>
          <w:bCs/>
        </w:rPr>
        <w:tab/>
      </w:r>
      <w:r w:rsidR="00210A4C">
        <w:t>4</w:t>
      </w:r>
      <w:r w:rsidR="000854C0">
        <w:t>4</w:t>
      </w:r>
    </w:p>
    <w:p w14:paraId="2234AB66" w14:textId="333A9108" w:rsidR="000E1E5B" w:rsidRPr="000E1E5B" w:rsidRDefault="000E1E5B" w:rsidP="00731292">
      <w:pPr>
        <w:spacing w:line="360" w:lineRule="auto"/>
        <w:ind w:left="170" w:right="113"/>
        <w:jc w:val="left"/>
      </w:pPr>
      <w:r w:rsidRPr="000E1E5B">
        <w:t xml:space="preserve">4.1 Displaying Vehicle List </w:t>
      </w:r>
      <w:r w:rsidR="007D04CB">
        <w:t xml:space="preserve">Pulled </w:t>
      </w:r>
      <w:r w:rsidRPr="000E1E5B">
        <w:t>From API</w:t>
      </w:r>
      <w:r w:rsidR="00E21BF3">
        <w:tab/>
      </w:r>
      <w:r w:rsidR="00210A4C">
        <w:t>4</w:t>
      </w:r>
      <w:r w:rsidR="000854C0">
        <w:t>4</w:t>
      </w:r>
    </w:p>
    <w:p w14:paraId="24D496C1" w14:textId="0AB017B1" w:rsidR="00DF4035" w:rsidRDefault="00DF4035" w:rsidP="00731292">
      <w:pPr>
        <w:spacing w:line="360" w:lineRule="auto"/>
        <w:ind w:firstLine="170"/>
        <w:jc w:val="left"/>
      </w:pPr>
      <w:r w:rsidRPr="00DF4035">
        <w:t>4.2 Add Vehicle to the List with Pop-Up Modal</w:t>
      </w:r>
      <w:r w:rsidR="00E21BF3">
        <w:tab/>
      </w:r>
      <w:r w:rsidR="00124E7B">
        <w:t>50</w:t>
      </w:r>
    </w:p>
    <w:p w14:paraId="7DBED731" w14:textId="58E3EA8D" w:rsidR="007F2B4D" w:rsidRDefault="007F2B4D" w:rsidP="00731292">
      <w:pPr>
        <w:spacing w:line="360" w:lineRule="auto"/>
        <w:ind w:firstLine="170"/>
        <w:jc w:val="left"/>
      </w:pPr>
      <w:r>
        <w:t>4.3 Delete Vehicle from the List</w:t>
      </w:r>
      <w:r>
        <w:tab/>
      </w:r>
      <w:r w:rsidR="00210A4C">
        <w:t>5</w:t>
      </w:r>
      <w:r w:rsidR="00124E7B">
        <w:t>4</w:t>
      </w:r>
    </w:p>
    <w:p w14:paraId="5BA55FA7" w14:textId="2727576F" w:rsidR="00CB1B49" w:rsidRDefault="00CB1B49" w:rsidP="00731292">
      <w:pPr>
        <w:spacing w:line="360" w:lineRule="auto"/>
        <w:ind w:firstLine="170"/>
        <w:jc w:val="left"/>
      </w:pPr>
      <w:r>
        <w:t>4.4 Modify Vehicle values with Pop-Up Modal</w:t>
      </w:r>
      <w:r>
        <w:tab/>
      </w:r>
      <w:r w:rsidR="00210A4C">
        <w:t>5</w:t>
      </w:r>
      <w:r w:rsidR="00124E7B">
        <w:t>6</w:t>
      </w:r>
    </w:p>
    <w:p w14:paraId="335C2BAC" w14:textId="5F694844" w:rsidR="00726E75" w:rsidRDefault="00726E75" w:rsidP="00731292">
      <w:pPr>
        <w:spacing w:line="360" w:lineRule="auto"/>
        <w:ind w:firstLine="170"/>
        <w:jc w:val="left"/>
      </w:pPr>
      <w:r>
        <w:t xml:space="preserve">4.5 </w:t>
      </w:r>
      <w:r w:rsidR="00715EA4">
        <w:t xml:space="preserve">Add/Delete </w:t>
      </w:r>
      <w:r>
        <w:t>Details for each Vehicle</w:t>
      </w:r>
      <w:r w:rsidR="0067699B">
        <w:tab/>
      </w:r>
      <w:r w:rsidR="00210A4C">
        <w:t>5</w:t>
      </w:r>
      <w:r w:rsidR="00124E7B">
        <w:t>8</w:t>
      </w:r>
    </w:p>
    <w:p w14:paraId="012591AB" w14:textId="3D432856" w:rsidR="001105FF" w:rsidRDefault="001105FF" w:rsidP="00731292">
      <w:pPr>
        <w:spacing w:line="360" w:lineRule="auto"/>
        <w:ind w:firstLine="170"/>
        <w:jc w:val="left"/>
      </w:pPr>
      <w:r>
        <w:t>4.6 DatePicker for displaying vehicles according to</w:t>
      </w:r>
      <w:r w:rsidR="001247DC">
        <w:t xml:space="preserve"> the</w:t>
      </w:r>
      <w:r>
        <w:t xml:space="preserve"> selected date</w:t>
      </w:r>
      <w:r w:rsidR="00F15E05">
        <w:tab/>
      </w:r>
      <w:r w:rsidR="00210A4C">
        <w:t>6</w:t>
      </w:r>
      <w:r w:rsidR="00124E7B">
        <w:t>4</w:t>
      </w:r>
    </w:p>
    <w:p w14:paraId="4C90AEC6" w14:textId="7418110E" w:rsidR="00726E75" w:rsidRPr="00726E75" w:rsidRDefault="00726E75" w:rsidP="00726E75">
      <w:pPr>
        <w:spacing w:line="360" w:lineRule="auto"/>
        <w:ind w:left="170" w:right="113"/>
        <w:jc w:val="center"/>
      </w:pPr>
      <w:r>
        <w:rPr>
          <w:b/>
          <w:bCs/>
        </w:rPr>
        <w:t xml:space="preserve">   </w:t>
      </w:r>
      <w:r w:rsidRPr="008F5C4E">
        <w:t xml:space="preserve">                                                                                                                             Page</w:t>
      </w:r>
    </w:p>
    <w:p w14:paraId="0DA52DB8" w14:textId="1F081FB3" w:rsidR="00B01B98" w:rsidRPr="008F5C4E" w:rsidRDefault="00726E75" w:rsidP="00726E75">
      <w:pPr>
        <w:spacing w:line="360" w:lineRule="auto"/>
        <w:ind w:right="113"/>
        <w:jc w:val="left"/>
        <w:rPr>
          <w:b/>
          <w:bCs/>
        </w:rPr>
      </w:pPr>
      <w:r>
        <w:rPr>
          <w:b/>
          <w:bCs/>
        </w:rPr>
        <w:t xml:space="preserve">  </w:t>
      </w:r>
      <w:r w:rsidR="005D1036" w:rsidRPr="008F5C4E">
        <w:rPr>
          <w:b/>
          <w:bCs/>
        </w:rPr>
        <w:t>5</w:t>
      </w:r>
      <w:r w:rsidR="00F83649" w:rsidRPr="008F5C4E">
        <w:rPr>
          <w:b/>
          <w:bCs/>
        </w:rPr>
        <w:t>. ADD PICTURE</w:t>
      </w:r>
      <w:r w:rsidR="00E21BF3">
        <w:rPr>
          <w:b/>
          <w:bCs/>
        </w:rPr>
        <w:tab/>
      </w:r>
      <w:r w:rsidR="00210A4C">
        <w:t>6</w:t>
      </w:r>
      <w:r w:rsidR="00776B96">
        <w:t>9</w:t>
      </w:r>
    </w:p>
    <w:p w14:paraId="3004D315" w14:textId="46FCD52A" w:rsidR="00B01B98" w:rsidRPr="008F5C4E" w:rsidRDefault="00726E75" w:rsidP="00726E75">
      <w:pPr>
        <w:spacing w:line="360" w:lineRule="auto"/>
        <w:ind w:right="113"/>
        <w:jc w:val="left"/>
      </w:pPr>
      <w:r>
        <w:t xml:space="preserve">  </w:t>
      </w:r>
      <w:r w:rsidR="005D1036" w:rsidRPr="008F5C4E">
        <w:t>5</w:t>
      </w:r>
      <w:r w:rsidR="00F83649" w:rsidRPr="008F5C4E">
        <w:t>.1 Take Photo With Camera</w:t>
      </w:r>
      <w:r w:rsidR="00E21BF3">
        <w:tab/>
      </w:r>
      <w:r w:rsidR="00776B96">
        <w:t>70</w:t>
      </w:r>
    </w:p>
    <w:p w14:paraId="7DACFA0B" w14:textId="1BF0801B" w:rsidR="00B01B98" w:rsidRDefault="00726E75" w:rsidP="00CB1B49">
      <w:pPr>
        <w:spacing w:line="360" w:lineRule="auto"/>
        <w:ind w:right="113"/>
        <w:jc w:val="left"/>
      </w:pPr>
      <w:r>
        <w:t xml:space="preserve">  </w:t>
      </w:r>
      <w:r w:rsidR="005D1036" w:rsidRPr="008F5C4E">
        <w:t>5</w:t>
      </w:r>
      <w:r w:rsidR="00F83649" w:rsidRPr="008F5C4E">
        <w:t xml:space="preserve">.2 </w:t>
      </w:r>
      <w:r w:rsidR="00780B03">
        <w:t>Choose Photo</w:t>
      </w:r>
      <w:r w:rsidR="00F83649" w:rsidRPr="008F5C4E">
        <w:t xml:space="preserve"> From Gallery</w:t>
      </w:r>
      <w:r w:rsidR="00E21BF3">
        <w:tab/>
      </w:r>
      <w:r w:rsidR="00210A4C">
        <w:t>7</w:t>
      </w:r>
      <w:r w:rsidR="00776B96">
        <w:t>4</w:t>
      </w:r>
    </w:p>
    <w:p w14:paraId="476778F1" w14:textId="6DE98203" w:rsidR="00736A93" w:rsidRDefault="00726E75" w:rsidP="00736A93">
      <w:pPr>
        <w:spacing w:line="360" w:lineRule="auto"/>
        <w:jc w:val="left"/>
      </w:pPr>
      <w:r>
        <w:t xml:space="preserve">  </w:t>
      </w:r>
      <w:r w:rsidR="005446BF" w:rsidRPr="00243E0E">
        <w:t>5.3 Delete Picture</w:t>
      </w:r>
      <w:r w:rsidR="00243E0E">
        <w:tab/>
      </w:r>
      <w:r w:rsidR="00210A4C">
        <w:t>7</w:t>
      </w:r>
      <w:r w:rsidR="00776B96">
        <w:t>6</w:t>
      </w:r>
    </w:p>
    <w:p w14:paraId="4D2F0DB6" w14:textId="48F7486F" w:rsidR="00296DDE" w:rsidRPr="00243E0E" w:rsidRDefault="00296DDE" w:rsidP="00736A93">
      <w:pPr>
        <w:spacing w:line="360" w:lineRule="auto"/>
        <w:jc w:val="left"/>
      </w:pPr>
      <w:r w:rsidRPr="00296DDE">
        <w:rPr>
          <w:b/>
          <w:bCs/>
        </w:rPr>
        <w:t xml:space="preserve">  6. MobX</w:t>
      </w:r>
      <w:r w:rsidR="00005360">
        <w:rPr>
          <w:b/>
          <w:bCs/>
        </w:rPr>
        <w:t xml:space="preserve"> for State-Management</w:t>
      </w:r>
      <w:r>
        <w:tab/>
      </w:r>
      <w:r w:rsidR="00776B96">
        <w:t>80</w:t>
      </w:r>
    </w:p>
    <w:p w14:paraId="561AA384" w14:textId="692CFDA8" w:rsidR="00703644" w:rsidRDefault="00726E75" w:rsidP="00736A93">
      <w:pPr>
        <w:spacing w:line="360" w:lineRule="auto"/>
        <w:ind w:right="113"/>
      </w:pPr>
      <w:r>
        <w:t xml:space="preserve">  </w:t>
      </w:r>
      <w:r w:rsidR="00703644" w:rsidRPr="000648C9">
        <w:t>CONCLUSION</w:t>
      </w:r>
      <w:r w:rsidR="006D654C">
        <w:rPr>
          <w:b/>
          <w:bCs/>
        </w:rPr>
        <w:tab/>
      </w:r>
      <w:r w:rsidR="00210A4C">
        <w:t>8</w:t>
      </w:r>
      <w:r w:rsidR="00776B96">
        <w:t>2</w:t>
      </w:r>
    </w:p>
    <w:p w14:paraId="68D3BD9C" w14:textId="77777777" w:rsidR="00726E75" w:rsidRDefault="00726E75" w:rsidP="005446BF">
      <w:pPr>
        <w:spacing w:line="360" w:lineRule="auto"/>
        <w:ind w:right="113"/>
      </w:pPr>
    </w:p>
    <w:p w14:paraId="725BC481" w14:textId="590EE717" w:rsidR="00043ECA" w:rsidRDefault="00043ECA" w:rsidP="00731292">
      <w:pPr>
        <w:spacing w:line="360" w:lineRule="auto"/>
        <w:ind w:right="113" w:firstLine="170"/>
      </w:pPr>
    </w:p>
    <w:p w14:paraId="2BC43ACB" w14:textId="221044A1" w:rsidR="00981C22" w:rsidRDefault="00981C22" w:rsidP="00731292">
      <w:pPr>
        <w:spacing w:line="360" w:lineRule="auto"/>
        <w:ind w:right="113" w:firstLine="170"/>
      </w:pPr>
    </w:p>
    <w:p w14:paraId="6525A7E2" w14:textId="70A6694F" w:rsidR="00981C22" w:rsidRDefault="00981C22" w:rsidP="00731292">
      <w:pPr>
        <w:spacing w:line="360" w:lineRule="auto"/>
        <w:ind w:right="113" w:firstLine="170"/>
      </w:pPr>
    </w:p>
    <w:p w14:paraId="3B22DE3B" w14:textId="43B451E1" w:rsidR="00981C22" w:rsidRDefault="00981C22" w:rsidP="00731292">
      <w:pPr>
        <w:spacing w:line="360" w:lineRule="auto"/>
        <w:ind w:right="113" w:firstLine="170"/>
      </w:pPr>
    </w:p>
    <w:p w14:paraId="77B5F369" w14:textId="1A47F8B6" w:rsidR="00981C22" w:rsidRDefault="00981C22" w:rsidP="00731292">
      <w:pPr>
        <w:spacing w:line="360" w:lineRule="auto"/>
        <w:ind w:right="113" w:firstLine="170"/>
      </w:pPr>
    </w:p>
    <w:p w14:paraId="561D1171" w14:textId="34330626" w:rsidR="00981C22" w:rsidRDefault="00981C22" w:rsidP="00731292">
      <w:pPr>
        <w:spacing w:line="360" w:lineRule="auto"/>
        <w:ind w:right="113" w:firstLine="170"/>
      </w:pPr>
    </w:p>
    <w:p w14:paraId="247FC170" w14:textId="542CB32A" w:rsidR="00981C22" w:rsidRDefault="00981C22" w:rsidP="00731292">
      <w:pPr>
        <w:spacing w:line="360" w:lineRule="auto"/>
        <w:ind w:right="113" w:firstLine="170"/>
      </w:pPr>
    </w:p>
    <w:p w14:paraId="51E2250E" w14:textId="6BB458E8" w:rsidR="00981C22" w:rsidRDefault="00981C22" w:rsidP="00731292">
      <w:pPr>
        <w:spacing w:line="360" w:lineRule="auto"/>
        <w:ind w:right="113" w:firstLine="170"/>
      </w:pPr>
    </w:p>
    <w:p w14:paraId="00C3BFC9" w14:textId="70A12D1A" w:rsidR="00981C22" w:rsidRDefault="00981C22" w:rsidP="00731292">
      <w:pPr>
        <w:spacing w:line="360" w:lineRule="auto"/>
        <w:ind w:right="113" w:firstLine="170"/>
      </w:pPr>
    </w:p>
    <w:p w14:paraId="724C294B" w14:textId="6ED9085F" w:rsidR="00981C22" w:rsidRDefault="00981C22" w:rsidP="00731292">
      <w:pPr>
        <w:spacing w:line="360" w:lineRule="auto"/>
        <w:ind w:right="113" w:firstLine="170"/>
      </w:pPr>
    </w:p>
    <w:p w14:paraId="17231488" w14:textId="37D76E2A" w:rsidR="00981C22" w:rsidRDefault="00981C22" w:rsidP="00731292">
      <w:pPr>
        <w:spacing w:line="360" w:lineRule="auto"/>
        <w:ind w:right="113" w:firstLine="170"/>
      </w:pPr>
    </w:p>
    <w:p w14:paraId="5EAA030B" w14:textId="3B43A945" w:rsidR="00981C22" w:rsidRDefault="00981C22" w:rsidP="00731292">
      <w:pPr>
        <w:spacing w:line="360" w:lineRule="auto"/>
        <w:ind w:right="113" w:firstLine="170"/>
      </w:pPr>
    </w:p>
    <w:p w14:paraId="2DC1819A" w14:textId="7395B9FF" w:rsidR="00981C22" w:rsidRDefault="00981C22" w:rsidP="00731292">
      <w:pPr>
        <w:spacing w:line="360" w:lineRule="auto"/>
        <w:ind w:right="113" w:firstLine="170"/>
      </w:pPr>
    </w:p>
    <w:p w14:paraId="520D6FA9" w14:textId="68818254" w:rsidR="00981C22" w:rsidRDefault="00981C22" w:rsidP="00731292">
      <w:pPr>
        <w:spacing w:line="360" w:lineRule="auto"/>
        <w:ind w:right="113" w:firstLine="170"/>
      </w:pPr>
    </w:p>
    <w:p w14:paraId="4B71CBD9" w14:textId="77777777" w:rsidR="00981C22" w:rsidRPr="008F5C4E" w:rsidRDefault="00981C22" w:rsidP="00731292">
      <w:pPr>
        <w:spacing w:line="360" w:lineRule="auto"/>
        <w:ind w:right="113" w:firstLine="170"/>
      </w:pPr>
    </w:p>
    <w:p w14:paraId="2496E809" w14:textId="77777777" w:rsidR="00872A73" w:rsidRDefault="00872A73" w:rsidP="00872A73">
      <w:pPr>
        <w:rPr>
          <w:b/>
          <w:bCs/>
        </w:rPr>
      </w:pPr>
      <w:r>
        <w:rPr>
          <w:b/>
          <w:bCs/>
        </w:rPr>
        <w:t>FIGURE LIST</w:t>
      </w:r>
    </w:p>
    <w:p w14:paraId="7E277A64" w14:textId="77777777" w:rsidR="00CF18D5" w:rsidRDefault="00CF18D5" w:rsidP="00872A73">
      <w:pPr>
        <w:rPr>
          <w:b/>
          <w:bCs/>
        </w:rPr>
      </w:pPr>
    </w:p>
    <w:p w14:paraId="6AA0A021" w14:textId="2F8FC6AA" w:rsidR="009E77DC" w:rsidRDefault="009E77DC" w:rsidP="00872A73">
      <w:r w:rsidRPr="008F5C4E">
        <w:rPr>
          <w:b/>
          <w:bCs/>
        </w:rPr>
        <w:t>LOGIN</w:t>
      </w:r>
      <w:r>
        <w:t xml:space="preserve"> </w:t>
      </w:r>
    </w:p>
    <w:p w14:paraId="39C53589" w14:textId="77777777" w:rsidR="00746E91" w:rsidRDefault="00746E91" w:rsidP="00872A73"/>
    <w:p w14:paraId="60935F38" w14:textId="2007FE00" w:rsidR="00D63F2B" w:rsidRDefault="00D63F2B" w:rsidP="00D63F2B">
      <w:pPr>
        <w:spacing w:line="360" w:lineRule="auto"/>
        <w:ind w:right="113"/>
      </w:pPr>
      <w:r w:rsidRPr="008F5C4E">
        <w:t>Figure 1.1 Login Screen From Android Emulator</w:t>
      </w:r>
    </w:p>
    <w:p w14:paraId="655081B0" w14:textId="77777777" w:rsidR="00D63F2B" w:rsidRDefault="00D63F2B" w:rsidP="00D63F2B">
      <w:pPr>
        <w:jc w:val="left"/>
      </w:pPr>
      <w:r>
        <w:t>Figure 1.2 Show and Hide Option For Password.</w:t>
      </w:r>
    </w:p>
    <w:p w14:paraId="5C8C2B28" w14:textId="77777777" w:rsidR="00D63F2B" w:rsidRDefault="00D63F2B" w:rsidP="00D63F2B">
      <w:pPr>
        <w:jc w:val="left"/>
      </w:pPr>
      <w:r>
        <w:t>Figure 1.3 Wrong username or password alert.</w:t>
      </w:r>
    </w:p>
    <w:p w14:paraId="08607ECB" w14:textId="77777777" w:rsidR="00D63F2B" w:rsidRDefault="00D63F2B" w:rsidP="00D63F2B">
      <w:pPr>
        <w:jc w:val="left"/>
      </w:pPr>
      <w:r>
        <w:t>Figure 1.4 Username or password can not be null warn.</w:t>
      </w:r>
    </w:p>
    <w:p w14:paraId="78ECDC61" w14:textId="77777777" w:rsidR="00D63F2B" w:rsidRDefault="00D63F2B" w:rsidP="00D63F2B">
      <w:pPr>
        <w:jc w:val="left"/>
      </w:pPr>
      <w:r>
        <w:t>Figure 1.5 Login condition for testing, written in API document.</w:t>
      </w:r>
    </w:p>
    <w:p w14:paraId="31CF5CA4" w14:textId="77777777" w:rsidR="00D63F2B" w:rsidRDefault="00D63F2B" w:rsidP="00D63F2B">
      <w:pPr>
        <w:jc w:val="left"/>
      </w:pPr>
      <w:r>
        <w:t>Figure 1.6 After Successful Login it navigates to the Main Menu Screen.</w:t>
      </w:r>
    </w:p>
    <w:p w14:paraId="7B21CC87" w14:textId="77777777" w:rsidR="00D63F2B" w:rsidRDefault="00D63F2B" w:rsidP="00D63F2B">
      <w:pPr>
        <w:jc w:val="left"/>
      </w:pPr>
      <w:r>
        <w:t>Figure 1.7 Design part from React-Native. Similar to the CSS.</w:t>
      </w:r>
    </w:p>
    <w:p w14:paraId="5AB045C9" w14:textId="77777777" w:rsidR="00D63F2B" w:rsidRDefault="00D63F2B" w:rsidP="00D63F2B">
      <w:pPr>
        <w:jc w:val="left"/>
      </w:pPr>
      <w:r>
        <w:t>Figure 1.8 Login Screen return part which we see on the screen.</w:t>
      </w:r>
    </w:p>
    <w:p w14:paraId="37721BD8" w14:textId="77777777" w:rsidR="00D63F2B" w:rsidRDefault="00D63F2B" w:rsidP="00D63F2B">
      <w:pPr>
        <w:jc w:val="left"/>
      </w:pPr>
      <w:r>
        <w:t>Figure 1.9 Storing username and password values using the useState hook.</w:t>
      </w:r>
    </w:p>
    <w:p w14:paraId="75EE3C70" w14:textId="6DA80743" w:rsidR="00872A73" w:rsidRDefault="00D63F2B" w:rsidP="00D63F2B">
      <w:pPr>
        <w:jc w:val="left"/>
      </w:pPr>
      <w:r>
        <w:t>Figure 1.10 InputBoxes return code, the codes we see printed on the screen.</w:t>
      </w:r>
    </w:p>
    <w:p w14:paraId="65A97EA6" w14:textId="77777777" w:rsidR="00F7777F" w:rsidRDefault="00F7777F" w:rsidP="00F7777F">
      <w:pPr>
        <w:jc w:val="left"/>
      </w:pPr>
      <w:r>
        <w:t>Figure 2.1 LoginPressed function responsible for Login with Authentication.</w:t>
      </w:r>
    </w:p>
    <w:p w14:paraId="326C80AB" w14:textId="77777777" w:rsidR="00F7777F" w:rsidRDefault="00F7777F" w:rsidP="00F7777F">
      <w:pPr>
        <w:jc w:val="left"/>
      </w:pPr>
      <w:r>
        <w:t>Figure 2.2 Login Method Calling Rest API using AXIOS library.</w:t>
      </w:r>
    </w:p>
    <w:p w14:paraId="0790FC36" w14:textId="77777777" w:rsidR="00F7777F" w:rsidRDefault="00F7777F" w:rsidP="00F7777F">
      <w:pPr>
        <w:jc w:val="left"/>
      </w:pPr>
      <w:r>
        <w:t>Figure 2.3 Response from API after login with wrong username or password.</w:t>
      </w:r>
    </w:p>
    <w:p w14:paraId="60286028" w14:textId="77777777" w:rsidR="00F7777F" w:rsidRDefault="00F7777F" w:rsidP="00F7777F">
      <w:pPr>
        <w:jc w:val="left"/>
      </w:pPr>
      <w:r>
        <w:t>Figure 2.4 Response from API after Login with valid username or password.</w:t>
      </w:r>
    </w:p>
    <w:p w14:paraId="07FDD5BF" w14:textId="254B14C8" w:rsidR="00F7777F" w:rsidRDefault="00F7777F" w:rsidP="00F7777F">
      <w:pPr>
        <w:jc w:val="left"/>
      </w:pPr>
      <w:r>
        <w:t>Figure 2.5 SetTokenFunction for storing Token value that returns from API and store</w:t>
      </w:r>
      <w:r w:rsidR="00D43D7B">
        <w:t>d</w:t>
      </w:r>
      <w:r>
        <w:t xml:space="preserve"> in local storage thanks to the Async Storage function. </w:t>
      </w:r>
    </w:p>
    <w:p w14:paraId="2FFDB37D" w14:textId="77777777" w:rsidR="00F7777F" w:rsidRDefault="00F7777F" w:rsidP="00F7777F">
      <w:pPr>
        <w:jc w:val="left"/>
      </w:pPr>
      <w:r>
        <w:t>Figure 2.6 UseEffect Hook to let us Login after checking the Success value.</w:t>
      </w:r>
    </w:p>
    <w:p w14:paraId="32DB979B" w14:textId="77777777" w:rsidR="00F7777F" w:rsidRDefault="00F7777F" w:rsidP="00F7777F">
      <w:pPr>
        <w:jc w:val="left"/>
      </w:pPr>
      <w:r>
        <w:t>Figure 3.1 UseEffect Hook for checking if Token is null or not For Auto-Login.</w:t>
      </w:r>
    </w:p>
    <w:p w14:paraId="2D53DCF1" w14:textId="2693ED05" w:rsidR="00F7777F" w:rsidRDefault="00F7777F" w:rsidP="00F7777F">
      <w:pPr>
        <w:jc w:val="left"/>
      </w:pPr>
      <w:r>
        <w:t xml:space="preserve">Figure 3.2 Asking if we want to exit after pressing </w:t>
      </w:r>
      <w:r w:rsidR="00D43D7B">
        <w:t>the H</w:t>
      </w:r>
      <w:r>
        <w:t>ardwareBack Button.</w:t>
      </w:r>
    </w:p>
    <w:p w14:paraId="054FD5E8" w14:textId="4C4B32A0" w:rsidR="00F7777F" w:rsidRDefault="00F7777F" w:rsidP="00F7777F">
      <w:pPr>
        <w:jc w:val="left"/>
      </w:pPr>
      <w:r>
        <w:t xml:space="preserve">Figure 3.3 Asking if we want to exit after pressing </w:t>
      </w:r>
      <w:r w:rsidR="00D43D7B">
        <w:t xml:space="preserve">the </w:t>
      </w:r>
      <w:r>
        <w:t>HardwareBack Button(code version).</w:t>
      </w:r>
    </w:p>
    <w:p w14:paraId="62CDDC47" w14:textId="77777777" w:rsidR="00F7777F" w:rsidRDefault="00F7777F" w:rsidP="00F7777F">
      <w:pPr>
        <w:jc w:val="left"/>
      </w:pPr>
      <w:r>
        <w:t>Figure 4.1 After Pressing Logout on Menu Screen.</w:t>
      </w:r>
    </w:p>
    <w:p w14:paraId="622B7732" w14:textId="5165B1EB" w:rsidR="00D63F2B" w:rsidRDefault="00F7777F" w:rsidP="00F7777F">
      <w:pPr>
        <w:jc w:val="left"/>
      </w:pPr>
      <w:r>
        <w:t>Figure 4.2 After Pressing Logout in Menu Screen(Code Version).</w:t>
      </w:r>
    </w:p>
    <w:p w14:paraId="45675764" w14:textId="3198BA78" w:rsidR="00477B0A" w:rsidRDefault="00477B0A" w:rsidP="00F7777F">
      <w:pPr>
        <w:jc w:val="left"/>
      </w:pPr>
    </w:p>
    <w:p w14:paraId="4687A5B5" w14:textId="5DA39113" w:rsidR="009E77DC" w:rsidRDefault="009E77DC" w:rsidP="00872A73">
      <w:pPr>
        <w:jc w:val="left"/>
      </w:pPr>
      <w:r w:rsidRPr="008F5C4E">
        <w:rPr>
          <w:b/>
          <w:bCs/>
        </w:rPr>
        <w:t>SCREEN NAVIGATION</w:t>
      </w:r>
      <w:r>
        <w:t xml:space="preserve"> </w:t>
      </w:r>
    </w:p>
    <w:p w14:paraId="67016A9B" w14:textId="77777777" w:rsidR="00746E91" w:rsidRDefault="00746E91" w:rsidP="00872A73">
      <w:pPr>
        <w:jc w:val="left"/>
      </w:pPr>
    </w:p>
    <w:p w14:paraId="2D5C3FF2" w14:textId="466B12B0" w:rsidR="00CF18D5" w:rsidRDefault="00D50F3E" w:rsidP="00D50F3E">
      <w:pPr>
        <w:spacing w:line="360" w:lineRule="auto"/>
        <w:ind w:right="113"/>
      </w:pPr>
      <w:r w:rsidRPr="00D50F3E">
        <w:t>Figure 1.1 Screen Navigator that lets us navigate between each screen.</w:t>
      </w:r>
    </w:p>
    <w:p w14:paraId="3E99E952" w14:textId="6F2E6ACC" w:rsidR="00A85F2E" w:rsidRDefault="00A85F2E" w:rsidP="00D50F3E">
      <w:pPr>
        <w:spacing w:line="360" w:lineRule="auto"/>
        <w:ind w:right="113"/>
      </w:pPr>
    </w:p>
    <w:p w14:paraId="62C3FE48" w14:textId="77777777" w:rsidR="0023673D" w:rsidRPr="008F5C4E" w:rsidRDefault="0023673D" w:rsidP="00D50F3E">
      <w:pPr>
        <w:spacing w:line="360" w:lineRule="auto"/>
        <w:ind w:right="113"/>
      </w:pPr>
    </w:p>
    <w:p w14:paraId="7BE72E8A" w14:textId="3C639AF2" w:rsidR="00D50F3E" w:rsidRDefault="009E77DC" w:rsidP="00D50F3E">
      <w:pPr>
        <w:jc w:val="left"/>
      </w:pPr>
      <w:r w:rsidRPr="008F5C4E">
        <w:rPr>
          <w:b/>
          <w:bCs/>
        </w:rPr>
        <w:t>MAIN MENU</w:t>
      </w:r>
      <w:r>
        <w:rPr>
          <w:b/>
          <w:bCs/>
        </w:rPr>
        <w:t xml:space="preserve"> SCREEN</w:t>
      </w:r>
      <w:r w:rsidRPr="008F5C4E">
        <w:t xml:space="preserve"> </w:t>
      </w:r>
    </w:p>
    <w:p w14:paraId="543BF933" w14:textId="77777777" w:rsidR="00746E91" w:rsidRPr="00D50F3E" w:rsidRDefault="00746E91" w:rsidP="00D50F3E">
      <w:pPr>
        <w:jc w:val="left"/>
      </w:pPr>
    </w:p>
    <w:p w14:paraId="6EF16ADA" w14:textId="5D871C40" w:rsidR="00D50F3E" w:rsidRDefault="00D50F3E" w:rsidP="00EA2FBD">
      <w:pPr>
        <w:spacing w:line="240" w:lineRule="auto"/>
        <w:jc w:val="left"/>
      </w:pPr>
      <w:r w:rsidRPr="00D50F3E">
        <w:t>Figure 1.1 Main Menu Screen returns this code.</w:t>
      </w:r>
    </w:p>
    <w:p w14:paraId="2353B30C" w14:textId="20493CE8" w:rsidR="00EA2FBD" w:rsidRDefault="00EA2FBD" w:rsidP="00EA2FBD">
      <w:pPr>
        <w:spacing w:line="240" w:lineRule="auto"/>
        <w:rPr>
          <w:rFonts w:cs="Times New Roman"/>
          <w:szCs w:val="24"/>
          <w:lang w:val="tr-TR"/>
        </w:rPr>
      </w:pPr>
      <w:r w:rsidRPr="00EA2FBD">
        <w:rPr>
          <w:rFonts w:cs="Times New Roman"/>
          <w:szCs w:val="24"/>
          <w:lang w:val="tr-TR"/>
        </w:rPr>
        <w:t xml:space="preserve">Figure 1.2 </w:t>
      </w:r>
      <w:r w:rsidR="00C572AE">
        <w:rPr>
          <w:rFonts w:cs="Times New Roman"/>
          <w:szCs w:val="24"/>
          <w:lang w:val="tr-TR"/>
        </w:rPr>
        <w:t>Updated</w:t>
      </w:r>
      <w:r w:rsidRPr="00EA2FBD">
        <w:rPr>
          <w:rFonts w:cs="Times New Roman"/>
          <w:szCs w:val="24"/>
          <w:lang w:val="tr-TR"/>
        </w:rPr>
        <w:t xml:space="preserve"> code that creates vehicle and image list on the Main Menu screen.</w:t>
      </w:r>
    </w:p>
    <w:p w14:paraId="0F8DD6AE" w14:textId="52551617" w:rsidR="00EA2FBD" w:rsidRPr="00EA2FBD" w:rsidRDefault="00EA2FBD" w:rsidP="00EA2FBD">
      <w:pPr>
        <w:spacing w:line="360" w:lineRule="auto"/>
        <w:rPr>
          <w:rFonts w:cs="Times New Roman"/>
          <w:szCs w:val="24"/>
          <w:lang w:val="tr-TR"/>
        </w:rPr>
      </w:pPr>
      <w:r w:rsidRPr="00EA2FBD">
        <w:rPr>
          <w:rFonts w:cs="Times New Roman"/>
          <w:szCs w:val="24"/>
          <w:lang w:val="tr-TR"/>
        </w:rPr>
        <w:t>Figure 1.3 An array that initially holds a list of images with as many empty arrays as the number of vehicles.</w:t>
      </w:r>
    </w:p>
    <w:p w14:paraId="3E9D1DD0" w14:textId="3BE3EB5F" w:rsidR="00D50F3E" w:rsidRPr="00D50F3E" w:rsidRDefault="00D50F3E" w:rsidP="00EA2FBD">
      <w:pPr>
        <w:spacing w:line="240" w:lineRule="auto"/>
        <w:jc w:val="left"/>
      </w:pPr>
      <w:r w:rsidRPr="00D50F3E">
        <w:t>Figure 1.</w:t>
      </w:r>
      <w:r w:rsidR="00EA2FBD">
        <w:t>4</w:t>
      </w:r>
      <w:r w:rsidRPr="00D50F3E">
        <w:t xml:space="preserve"> Main Menu Screen’s useEffect for getting Vehicles From API in the background</w:t>
      </w:r>
      <w:r w:rsidR="00EA2FBD">
        <w:t>.</w:t>
      </w:r>
    </w:p>
    <w:p w14:paraId="2C8D8EB4" w14:textId="167468B8" w:rsidR="00D50F3E" w:rsidRPr="00D50F3E" w:rsidRDefault="00D50F3E" w:rsidP="00EA2FBD">
      <w:pPr>
        <w:spacing w:line="240" w:lineRule="auto"/>
        <w:jc w:val="left"/>
      </w:pPr>
      <w:r w:rsidRPr="00D50F3E">
        <w:t>Figure 1.</w:t>
      </w:r>
      <w:r w:rsidR="00EA2FBD">
        <w:t>5</w:t>
      </w:r>
      <w:r w:rsidRPr="00D50F3E">
        <w:t xml:space="preserve"> Pulling Data From API  and storing locally with this method in Main Menu Screen.</w:t>
      </w:r>
    </w:p>
    <w:p w14:paraId="4DA85692" w14:textId="33ED59A0" w:rsidR="00D50F3E" w:rsidRPr="00D50F3E" w:rsidRDefault="00D50F3E" w:rsidP="00EA2FBD">
      <w:pPr>
        <w:spacing w:line="240" w:lineRule="auto"/>
        <w:jc w:val="left"/>
      </w:pPr>
      <w:r w:rsidRPr="00D50F3E">
        <w:t>Figure 1.</w:t>
      </w:r>
      <w:r w:rsidR="00EA2FBD">
        <w:t>6</w:t>
      </w:r>
      <w:r w:rsidRPr="00D50F3E">
        <w:t xml:space="preserve"> Pulling Vehicles data from API with this URL and pulling as JSON array format using Axios library.</w:t>
      </w:r>
    </w:p>
    <w:p w14:paraId="561ABC05" w14:textId="1E2EE22D" w:rsidR="00056772" w:rsidRDefault="00D50F3E" w:rsidP="00FC3BD9">
      <w:pPr>
        <w:spacing w:line="240" w:lineRule="auto"/>
        <w:jc w:val="left"/>
      </w:pPr>
      <w:r w:rsidRPr="00D50F3E">
        <w:t>Figure 1.</w:t>
      </w:r>
      <w:r w:rsidR="00EA2FBD">
        <w:t>7</w:t>
      </w:r>
      <w:r w:rsidRPr="00D50F3E">
        <w:t xml:space="preserve"> The JSON Vehicle List data returned From API.</w:t>
      </w:r>
    </w:p>
    <w:p w14:paraId="07A7915F" w14:textId="4280A5C1" w:rsidR="00F256D4" w:rsidRDefault="00F256D4" w:rsidP="00FC3BD9">
      <w:pPr>
        <w:spacing w:line="240" w:lineRule="auto"/>
        <w:jc w:val="left"/>
      </w:pPr>
    </w:p>
    <w:p w14:paraId="5C63B873" w14:textId="77777777" w:rsidR="00F256D4" w:rsidRDefault="00F256D4" w:rsidP="00FC3BD9">
      <w:pPr>
        <w:spacing w:line="240" w:lineRule="auto"/>
        <w:jc w:val="left"/>
      </w:pPr>
    </w:p>
    <w:p w14:paraId="4E5277DC" w14:textId="6895CE5D" w:rsidR="00F7777F" w:rsidRPr="00FC3BD9" w:rsidRDefault="00F7777F" w:rsidP="00FC3BD9">
      <w:pPr>
        <w:spacing w:line="240" w:lineRule="auto"/>
        <w:jc w:val="left"/>
      </w:pPr>
      <w:r w:rsidRPr="008F5C4E">
        <w:rPr>
          <w:b/>
          <w:bCs/>
        </w:rPr>
        <w:t>VEHICLE WAITING FOR UNLOADING</w:t>
      </w:r>
      <w:r>
        <w:rPr>
          <w:b/>
          <w:bCs/>
        </w:rPr>
        <w:t xml:space="preserve"> SCREEN </w:t>
      </w:r>
    </w:p>
    <w:p w14:paraId="2DD2E752" w14:textId="77777777" w:rsidR="00746E91" w:rsidRDefault="00746E91" w:rsidP="00F7777F">
      <w:pPr>
        <w:jc w:val="left"/>
        <w:rPr>
          <w:b/>
          <w:bCs/>
        </w:rPr>
      </w:pPr>
    </w:p>
    <w:p w14:paraId="6769F8FE" w14:textId="77777777" w:rsidR="00CF18D5" w:rsidRPr="00CF18D5" w:rsidRDefault="00CF18D5" w:rsidP="00CF18D5">
      <w:pPr>
        <w:jc w:val="left"/>
      </w:pPr>
      <w:r w:rsidRPr="00CF18D5">
        <w:t>Figure 1.1 Vehicle Waiting For Unloading Screen with the part of data was pulled from the API.</w:t>
      </w:r>
    </w:p>
    <w:p w14:paraId="6782161E" w14:textId="77777777" w:rsidR="00CF18D5" w:rsidRPr="00CF18D5" w:rsidRDefault="00CF18D5" w:rsidP="00CF18D5">
      <w:pPr>
        <w:jc w:val="left"/>
      </w:pPr>
      <w:r w:rsidRPr="00CF18D5">
        <w:t>Figure 1.2 We suppose to get data locally where we set async locally in Main Menu Screen.</w:t>
      </w:r>
    </w:p>
    <w:p w14:paraId="049761AE" w14:textId="77777777" w:rsidR="00CF18D5" w:rsidRPr="00CF18D5" w:rsidRDefault="00CF18D5" w:rsidP="00CF18D5">
      <w:pPr>
        <w:jc w:val="left"/>
      </w:pPr>
      <w:r w:rsidRPr="00CF18D5">
        <w:t>Figure 1.3 Displayed Vehicles as ListItem and combined them with FlatList with the array.</w:t>
      </w:r>
    </w:p>
    <w:p w14:paraId="3E8B0F73" w14:textId="77777777" w:rsidR="00CF18D5" w:rsidRPr="00CF18D5" w:rsidRDefault="00CF18D5" w:rsidP="00CF18D5">
      <w:pPr>
        <w:jc w:val="left"/>
      </w:pPr>
      <w:r w:rsidRPr="00CF18D5">
        <w:t>Figure 1.4 ListItem function that we see as a rectangle box on the Screen.</w:t>
      </w:r>
    </w:p>
    <w:p w14:paraId="77DC944D" w14:textId="77777777" w:rsidR="00CF18D5" w:rsidRPr="00CF18D5" w:rsidRDefault="00CF18D5" w:rsidP="00CF18D5">
      <w:pPr>
        <w:jc w:val="left"/>
      </w:pPr>
      <w:r w:rsidRPr="00CF18D5">
        <w:t>Figure 1.5 StyleSheet for designing components Like CSS.</w:t>
      </w:r>
    </w:p>
    <w:p w14:paraId="643252E5" w14:textId="187C4361" w:rsidR="00CF18D5" w:rsidRDefault="00CF18D5" w:rsidP="00CF18D5">
      <w:pPr>
        <w:jc w:val="left"/>
      </w:pPr>
      <w:r w:rsidRPr="00CF18D5">
        <w:t>Figure 1.6 Displaying all these ListItems with FlatList Component.</w:t>
      </w:r>
    </w:p>
    <w:p w14:paraId="7231A937" w14:textId="41B5DB35" w:rsidR="00C70302" w:rsidRPr="00CF18D5" w:rsidRDefault="00C70302" w:rsidP="00A26D02">
      <w:r w:rsidRPr="0017654E">
        <w:t>Figure 1.7 Alternatively, we can store the data locally instead of the API.</w:t>
      </w:r>
    </w:p>
    <w:p w14:paraId="79A2FE05" w14:textId="7916A26E" w:rsidR="00CF18D5" w:rsidRDefault="00CF18D5" w:rsidP="00CF18D5">
      <w:pPr>
        <w:jc w:val="left"/>
      </w:pPr>
      <w:r w:rsidRPr="00CF18D5">
        <w:t>Figure 2.1 Pop-Up Menu on Waiting Vehicle Screen that is activated after pressing the new record button on the screen.</w:t>
      </w:r>
    </w:p>
    <w:p w14:paraId="6E138564" w14:textId="77777777" w:rsidR="001418C1" w:rsidRDefault="001418C1" w:rsidP="001418C1">
      <w:pPr>
        <w:jc w:val="left"/>
      </w:pPr>
      <w:r w:rsidRPr="00CF18D5">
        <w:t>Figure 2.</w:t>
      </w:r>
      <w:r>
        <w:t>2</w:t>
      </w:r>
      <w:r w:rsidRPr="00CF18D5">
        <w:t xml:space="preserve"> NewRecordModifyPopUp head part of the code.</w:t>
      </w:r>
    </w:p>
    <w:p w14:paraId="746260BA" w14:textId="1C0A36AF" w:rsidR="0041666E" w:rsidRPr="00CF18D5" w:rsidRDefault="0041666E" w:rsidP="00CF18D5">
      <w:pPr>
        <w:jc w:val="left"/>
      </w:pPr>
      <w:r w:rsidRPr="0041666E">
        <w:t>Figure 2.</w:t>
      </w:r>
      <w:r w:rsidR="001418C1">
        <w:t>3</w:t>
      </w:r>
      <w:r w:rsidRPr="0041666E">
        <w:t xml:space="preserve"> The warning message that comes when we do not make any changes and press the </w:t>
      </w:r>
      <w:r w:rsidR="002865CD">
        <w:t xml:space="preserve">record button on the </w:t>
      </w:r>
      <w:r w:rsidRPr="0041666E">
        <w:t>new record screen.</w:t>
      </w:r>
    </w:p>
    <w:p w14:paraId="53CBB562" w14:textId="1A6AF143" w:rsidR="00746E91" w:rsidRDefault="00CF18D5" w:rsidP="00F7777F">
      <w:pPr>
        <w:jc w:val="left"/>
      </w:pPr>
      <w:r w:rsidRPr="00CF18D5">
        <w:t>Figure 2.</w:t>
      </w:r>
      <w:r w:rsidR="00BF3D80">
        <w:t>4</w:t>
      </w:r>
      <w:r w:rsidRPr="00CF18D5">
        <w:t xml:space="preserve"> NewRecordModifyPopUp rest of the code.</w:t>
      </w:r>
    </w:p>
    <w:p w14:paraId="73F99116" w14:textId="2AA5DC54" w:rsidR="00FC1D60" w:rsidRDefault="002D363A" w:rsidP="00F7777F">
      <w:pPr>
        <w:jc w:val="left"/>
      </w:pPr>
      <w:r w:rsidRPr="002D363A">
        <w:t>Figure 3.1 The code responsible for the deletion process in the edit screen.</w:t>
      </w:r>
    </w:p>
    <w:p w14:paraId="08979D2A" w14:textId="700E743C" w:rsidR="007F2D16" w:rsidRDefault="007F2D16" w:rsidP="007F2D16">
      <w:pPr>
        <w:jc w:val="left"/>
      </w:pPr>
      <w:r>
        <w:t xml:space="preserve">Figure </w:t>
      </w:r>
      <w:r w:rsidR="002A00E4">
        <w:t>3</w:t>
      </w:r>
      <w:r>
        <w:t>.2 Pop-up screen after pressing the delete button on the edit screen.</w:t>
      </w:r>
    </w:p>
    <w:p w14:paraId="758E181B" w14:textId="133B8541" w:rsidR="00403D9E" w:rsidRDefault="00403D9E" w:rsidP="007F2D16">
      <w:pPr>
        <w:jc w:val="left"/>
      </w:pPr>
      <w:r>
        <w:t>Figure 4.1 The warning message that comes when we do not make any changes and press the record button on the edit screen.</w:t>
      </w:r>
    </w:p>
    <w:p w14:paraId="38024CD8" w14:textId="7CF68457" w:rsidR="007F2D16" w:rsidRDefault="007F2D16" w:rsidP="007F2D16">
      <w:pPr>
        <w:jc w:val="left"/>
      </w:pPr>
      <w:r>
        <w:t>Figure 4.</w:t>
      </w:r>
      <w:r w:rsidR="002A00E4">
        <w:t>2</w:t>
      </w:r>
      <w:r>
        <w:t xml:space="preserve"> The code that makes the values appear on the edit screen at the beginning and shows the warning message if there are no changes after pressing the save button.</w:t>
      </w:r>
    </w:p>
    <w:p w14:paraId="7E0ED074" w14:textId="77777777" w:rsidR="003D2DF8" w:rsidRDefault="003D2DF8" w:rsidP="003D2DF8">
      <w:pPr>
        <w:jc w:val="left"/>
      </w:pPr>
      <w:r>
        <w:t>Figure 5.1 The button that is responsible for showing the details on the modify vehicle screen.</w:t>
      </w:r>
    </w:p>
    <w:p w14:paraId="195FE7B5" w14:textId="77777777" w:rsidR="003D2DF8" w:rsidRDefault="003D2DF8" w:rsidP="003D2DF8">
      <w:pPr>
        <w:jc w:val="left"/>
      </w:pPr>
      <w:r>
        <w:t>Figure 5.2 Add or remove the details screen that is responsible for details for each vehicle.</w:t>
      </w:r>
    </w:p>
    <w:p w14:paraId="0F48BE15" w14:textId="77777777" w:rsidR="003D2DF8" w:rsidRDefault="003D2DF8" w:rsidP="003D2DF8">
      <w:pPr>
        <w:jc w:val="left"/>
      </w:pPr>
      <w:r>
        <w:t>Figure 5.3 Confirmation message that comes after pressing the delete button.</w:t>
      </w:r>
    </w:p>
    <w:p w14:paraId="74B0EF5C" w14:textId="77777777" w:rsidR="003D2DF8" w:rsidRDefault="003D2DF8" w:rsidP="003D2DF8">
      <w:pPr>
        <w:jc w:val="left"/>
      </w:pPr>
      <w:r>
        <w:t>Figure 5.4 The code that is responsible for the green add detail button.</w:t>
      </w:r>
    </w:p>
    <w:p w14:paraId="42DBA46B" w14:textId="77777777" w:rsidR="003D2DF8" w:rsidRDefault="003D2DF8" w:rsidP="003D2DF8">
      <w:pPr>
        <w:jc w:val="left"/>
      </w:pPr>
      <w:r>
        <w:t>Figure 5.5 The code that is responsible for the List of the detail messages that are printed on the screen.</w:t>
      </w:r>
    </w:p>
    <w:p w14:paraId="18400467" w14:textId="67F4A6F0" w:rsidR="003D2DF8" w:rsidRDefault="003D2DF8" w:rsidP="003D2DF8">
      <w:pPr>
        <w:jc w:val="left"/>
      </w:pPr>
      <w:r>
        <w:t>Figure 5.6 Delete Detail function that is responsible for when we press delete.</w:t>
      </w:r>
    </w:p>
    <w:p w14:paraId="4E10B936" w14:textId="77777777" w:rsidR="00C901C0" w:rsidRDefault="00C901C0" w:rsidP="00C901C0">
      <w:pPr>
        <w:jc w:val="left"/>
      </w:pPr>
      <w:r>
        <w:t>Figure 6.1 The code that is responsible for the date selection filter at the top of the screen. </w:t>
      </w:r>
    </w:p>
    <w:p w14:paraId="729E299A" w14:textId="77777777" w:rsidR="00C901C0" w:rsidRDefault="00C901C0" w:rsidP="00C901C0">
      <w:pPr>
        <w:jc w:val="left"/>
      </w:pPr>
      <w:r>
        <w:t xml:space="preserve">Figure 6.2 Date picker that shows the date on the screen when we press.     </w:t>
      </w:r>
    </w:p>
    <w:p w14:paraId="38AEE2BF" w14:textId="77777777" w:rsidR="00C901C0" w:rsidRDefault="00C901C0" w:rsidP="00C901C0">
      <w:pPr>
        <w:jc w:val="left"/>
      </w:pPr>
      <w:r>
        <w:t xml:space="preserve">Figure 6.3 No vehicle found on selected date pop-up message.            </w:t>
      </w:r>
    </w:p>
    <w:p w14:paraId="283D7F26" w14:textId="77777777" w:rsidR="00C901C0" w:rsidRDefault="00C901C0" w:rsidP="00C901C0">
      <w:pPr>
        <w:jc w:val="left"/>
      </w:pPr>
      <w:r>
        <w:t>Figure 6.4 The code that decides whether the vehicles will appear on the screen according to their login times.</w:t>
      </w:r>
    </w:p>
    <w:p w14:paraId="2FB52F83" w14:textId="5A438C66" w:rsidR="00C901C0" w:rsidRDefault="00C901C0" w:rsidP="00C901C0">
      <w:pPr>
        <w:jc w:val="left"/>
      </w:pPr>
      <w:r>
        <w:t>Figure 6.5 NoVehicleFound alert that appears on the screen when there are no vehicles found at that selected date.</w:t>
      </w:r>
    </w:p>
    <w:p w14:paraId="168F8548" w14:textId="43F7D8BC" w:rsidR="002D363A" w:rsidRDefault="002D363A" w:rsidP="00F7777F">
      <w:pPr>
        <w:jc w:val="left"/>
      </w:pPr>
    </w:p>
    <w:p w14:paraId="16428E9F" w14:textId="77777777" w:rsidR="00C258F0" w:rsidRDefault="00C258F0" w:rsidP="00F7777F">
      <w:pPr>
        <w:jc w:val="left"/>
      </w:pPr>
    </w:p>
    <w:p w14:paraId="5FBD9C43" w14:textId="77777777" w:rsidR="00F256D4" w:rsidRDefault="00F256D4" w:rsidP="00F7777F">
      <w:pPr>
        <w:jc w:val="left"/>
        <w:rPr>
          <w:b/>
          <w:bCs/>
        </w:rPr>
      </w:pPr>
    </w:p>
    <w:p w14:paraId="696C8B26" w14:textId="77777777" w:rsidR="00F256D4" w:rsidRDefault="00F256D4" w:rsidP="00F7777F">
      <w:pPr>
        <w:jc w:val="left"/>
        <w:rPr>
          <w:b/>
          <w:bCs/>
        </w:rPr>
      </w:pPr>
    </w:p>
    <w:p w14:paraId="55343141" w14:textId="0820B280" w:rsidR="00F7777F" w:rsidRPr="008B5027" w:rsidRDefault="00F7777F" w:rsidP="00F7777F">
      <w:pPr>
        <w:jc w:val="left"/>
        <w:rPr>
          <w:b/>
          <w:bCs/>
        </w:rPr>
      </w:pPr>
      <w:r w:rsidRPr="008F5C4E">
        <w:rPr>
          <w:b/>
          <w:bCs/>
        </w:rPr>
        <w:t>ADD PICTURE</w:t>
      </w:r>
    </w:p>
    <w:p w14:paraId="35369833" w14:textId="77777777" w:rsidR="00746E91" w:rsidRDefault="00746E91" w:rsidP="00F7777F">
      <w:pPr>
        <w:jc w:val="left"/>
        <w:rPr>
          <w:b/>
          <w:bCs/>
        </w:rPr>
      </w:pPr>
    </w:p>
    <w:p w14:paraId="73191DAD" w14:textId="77777777" w:rsidR="00CF18D5" w:rsidRPr="00CF18D5" w:rsidRDefault="00CF18D5" w:rsidP="00CF18D5">
      <w:pPr>
        <w:jc w:val="left"/>
      </w:pPr>
      <w:r w:rsidRPr="00CF18D5">
        <w:t>Figure 1.1 Pictures Screen Layout.</w:t>
      </w:r>
    </w:p>
    <w:p w14:paraId="2594783A" w14:textId="77777777" w:rsidR="00CF18D5" w:rsidRPr="00CF18D5" w:rsidRDefault="00CF18D5" w:rsidP="00CF18D5">
      <w:pPr>
        <w:jc w:val="left"/>
      </w:pPr>
      <w:r w:rsidRPr="00CF18D5">
        <w:t>Figure 2.1 Take Photo With Camera UI.</w:t>
      </w:r>
    </w:p>
    <w:p w14:paraId="4BD4FEA5" w14:textId="77777777" w:rsidR="00CF18D5" w:rsidRPr="00CF18D5" w:rsidRDefault="00CF18D5" w:rsidP="00CF18D5">
      <w:pPr>
        <w:jc w:val="left"/>
      </w:pPr>
      <w:r w:rsidRPr="00CF18D5">
        <w:t>Figure 2.2 Edit Photo as crop, rotate, aspect ratio in Camera UI.</w:t>
      </w:r>
    </w:p>
    <w:p w14:paraId="4539D4E9" w14:textId="77777777" w:rsidR="00CF18D5" w:rsidRPr="00CF18D5" w:rsidRDefault="00CF18D5" w:rsidP="00CF18D5">
      <w:pPr>
        <w:jc w:val="left"/>
      </w:pPr>
      <w:r w:rsidRPr="00CF18D5">
        <w:t>Figure 2.3 FlatList for displaying all images that we select or take a photo of.</w:t>
      </w:r>
    </w:p>
    <w:p w14:paraId="56A9C7BC" w14:textId="77777777" w:rsidR="00CF18D5" w:rsidRPr="00CF18D5" w:rsidRDefault="00CF18D5" w:rsidP="00CF18D5">
      <w:pPr>
        <w:jc w:val="left"/>
      </w:pPr>
      <w:r w:rsidRPr="00CF18D5">
        <w:t>Figure 2.4 Bottom part of the Screen code that is responsible for taking a photo or choosing from gallery.</w:t>
      </w:r>
    </w:p>
    <w:p w14:paraId="4A605003" w14:textId="77777777" w:rsidR="00CF18D5" w:rsidRPr="00CF18D5" w:rsidRDefault="00CF18D5" w:rsidP="00CF18D5">
      <w:pPr>
        <w:jc w:val="left"/>
      </w:pPr>
      <w:r w:rsidRPr="00CF18D5">
        <w:t>Figure 2.5 TakePhotoFromCamera method code.</w:t>
      </w:r>
    </w:p>
    <w:p w14:paraId="6BEA5F53" w14:textId="77777777" w:rsidR="00CF18D5" w:rsidRPr="00CF18D5" w:rsidRDefault="00CF18D5" w:rsidP="00CF18D5">
      <w:pPr>
        <w:jc w:val="left"/>
      </w:pPr>
      <w:r w:rsidRPr="00CF18D5">
        <w:t>Figure 2.6 After Taking a Photo the console output.</w:t>
      </w:r>
    </w:p>
    <w:p w14:paraId="1957E3FF" w14:textId="77777777" w:rsidR="00CF18D5" w:rsidRPr="00CF18D5" w:rsidRDefault="00CF18D5" w:rsidP="00CF18D5">
      <w:pPr>
        <w:jc w:val="left"/>
      </w:pPr>
      <w:r w:rsidRPr="00CF18D5">
        <w:t>Figure 3.1 ChoosePhotoFromGallery code.</w:t>
      </w:r>
    </w:p>
    <w:p w14:paraId="653F9CD9" w14:textId="5BD27664" w:rsidR="00CF18D5" w:rsidRPr="00CF18D5" w:rsidRDefault="00CF18D5" w:rsidP="00CF18D5">
      <w:pPr>
        <w:jc w:val="left"/>
      </w:pPr>
      <w:r w:rsidRPr="00CF18D5">
        <w:t>Figure 3.2 ChoosePhotoFromGallery in application UI.</w:t>
      </w:r>
    </w:p>
    <w:p w14:paraId="1CD70B91" w14:textId="5CF99967" w:rsidR="009F0153" w:rsidRPr="009F0153" w:rsidRDefault="009F0153" w:rsidP="009F0153">
      <w:pPr>
        <w:jc w:val="left"/>
      </w:pPr>
      <w:r w:rsidRPr="009F0153">
        <w:t>Figure 4.1 Updated code that creates vehicle and image list on the Main Menu screen.</w:t>
      </w:r>
    </w:p>
    <w:p w14:paraId="32C4E17A" w14:textId="356C17D2" w:rsidR="009F0153" w:rsidRPr="009F0153" w:rsidRDefault="009F0153" w:rsidP="009F0153">
      <w:pPr>
        <w:jc w:val="left"/>
      </w:pPr>
      <w:r w:rsidRPr="009F0153">
        <w:t>Figure 4.</w:t>
      </w:r>
      <w:r w:rsidR="009E7E8C">
        <w:t>2</w:t>
      </w:r>
      <w:r w:rsidRPr="009F0153">
        <w:t xml:space="preserve"> The UseEffect hook, which is triggered by the change of the total_index_for_picture_list value after the addition or subtraction operations, and controls whether the addition or subtraction is done with add controller state.</w:t>
      </w:r>
    </w:p>
    <w:p w14:paraId="25F2B52E" w14:textId="751CA913" w:rsidR="009F0153" w:rsidRPr="009F0153" w:rsidRDefault="009F0153" w:rsidP="009F0153">
      <w:pPr>
        <w:jc w:val="left"/>
      </w:pPr>
      <w:r w:rsidRPr="009F0153">
        <w:t>Figure 4.</w:t>
      </w:r>
      <w:r w:rsidR="009E7E8C">
        <w:t>3</w:t>
      </w:r>
      <w:r w:rsidRPr="009F0153">
        <w:t xml:space="preserve"> Confirmation message before deleting the image and the appearance after deleting the image.</w:t>
      </w:r>
    </w:p>
    <w:p w14:paraId="61D92240" w14:textId="794951DA" w:rsidR="009F0153" w:rsidRPr="009F0153" w:rsidRDefault="009F0153" w:rsidP="009F0153">
      <w:pPr>
        <w:jc w:val="left"/>
      </w:pPr>
      <w:r w:rsidRPr="009F0153">
        <w:t>Figure 4.</w:t>
      </w:r>
      <w:r w:rsidR="009E7E8C">
        <w:t>4</w:t>
      </w:r>
      <w:r w:rsidRPr="009F0153">
        <w:t xml:space="preserve"> ImageList is shown in the console after adding and removing images.</w:t>
      </w:r>
    </w:p>
    <w:p w14:paraId="4B614BAD" w14:textId="0A4DCB6E" w:rsidR="009F0153" w:rsidRPr="009F0153" w:rsidRDefault="009F0153" w:rsidP="009F0153">
      <w:pPr>
        <w:jc w:val="left"/>
      </w:pPr>
      <w:r w:rsidRPr="009F0153">
        <w:t>Figure 4.</w:t>
      </w:r>
      <w:r w:rsidR="009E7E8C">
        <w:t>5</w:t>
      </w:r>
      <w:r w:rsidRPr="009F0153">
        <w:t xml:space="preserve"> Updated TakePhotoFromCamera method which adds the image to the beginning of the ImageList array with unshift method.</w:t>
      </w:r>
    </w:p>
    <w:p w14:paraId="7FD7364B" w14:textId="67A61CEB" w:rsidR="00AF3D71" w:rsidRDefault="009F0153" w:rsidP="009F0153">
      <w:pPr>
        <w:jc w:val="left"/>
      </w:pPr>
      <w:r w:rsidRPr="009F0153">
        <w:t>Figure 4.</w:t>
      </w:r>
      <w:r w:rsidR="009E7E8C">
        <w:t>6</w:t>
      </w:r>
      <w:r w:rsidRPr="009F0153">
        <w:t xml:space="preserve"> Delete photo method for deleting photos from ImageList.</w:t>
      </w:r>
    </w:p>
    <w:p w14:paraId="6AB06272" w14:textId="7D603255" w:rsidR="00981C22" w:rsidRDefault="00981C22" w:rsidP="009F0153">
      <w:pPr>
        <w:jc w:val="left"/>
      </w:pPr>
    </w:p>
    <w:p w14:paraId="6E77E1AF" w14:textId="0819EBB1" w:rsidR="00F256D4" w:rsidRDefault="00F256D4" w:rsidP="009F0153">
      <w:pPr>
        <w:jc w:val="left"/>
      </w:pPr>
    </w:p>
    <w:p w14:paraId="6573952E" w14:textId="77777777" w:rsidR="00F256D4" w:rsidRDefault="00F256D4" w:rsidP="009F0153">
      <w:pPr>
        <w:jc w:val="left"/>
      </w:pPr>
    </w:p>
    <w:p w14:paraId="6CB1EFE6" w14:textId="73166DC4" w:rsidR="00CD136C" w:rsidRDefault="00CD136C" w:rsidP="009F0153">
      <w:pPr>
        <w:jc w:val="left"/>
        <w:rPr>
          <w:b/>
          <w:bCs/>
        </w:rPr>
      </w:pPr>
      <w:r w:rsidRPr="00296DDE">
        <w:rPr>
          <w:b/>
          <w:bCs/>
        </w:rPr>
        <w:t>MobX</w:t>
      </w:r>
      <w:r>
        <w:rPr>
          <w:b/>
          <w:bCs/>
        </w:rPr>
        <w:t xml:space="preserve"> for State-Management</w:t>
      </w:r>
    </w:p>
    <w:p w14:paraId="3E7DE73F" w14:textId="77777777" w:rsidR="00890BB6" w:rsidRDefault="00890BB6" w:rsidP="009F0153">
      <w:pPr>
        <w:jc w:val="left"/>
      </w:pPr>
    </w:p>
    <w:p w14:paraId="0BD7CD12" w14:textId="77777777" w:rsidR="00890BB6" w:rsidRDefault="00CD136C" w:rsidP="000E5341">
      <w:pPr>
        <w:jc w:val="left"/>
      </w:pPr>
      <w:r w:rsidRPr="00CD136C">
        <w:t>Figure 1.1 MobX integration for state-management in React-Native. </w:t>
      </w:r>
    </w:p>
    <w:p w14:paraId="49B51815" w14:textId="77777777" w:rsidR="00890BB6" w:rsidRDefault="00890BB6" w:rsidP="000E5341">
      <w:pPr>
        <w:jc w:val="left"/>
      </w:pPr>
    </w:p>
    <w:p w14:paraId="56882B6E" w14:textId="6EB42C7F" w:rsidR="00174EA0" w:rsidRPr="00890BB6" w:rsidRDefault="0022088B" w:rsidP="000E5341">
      <w:pPr>
        <w:jc w:val="left"/>
        <w:rPr>
          <w:b/>
          <w:bCs/>
        </w:rPr>
      </w:pPr>
      <w:r w:rsidRPr="00890BB6">
        <w:rPr>
          <w:b/>
          <w:bCs/>
        </w:rPr>
        <w:t>PROBLEM DEFINITION</w:t>
      </w:r>
    </w:p>
    <w:p w14:paraId="400E22EA" w14:textId="77777777" w:rsidR="0010600D" w:rsidRPr="008F5C4E" w:rsidRDefault="0010600D" w:rsidP="00933681">
      <w:pPr>
        <w:spacing w:line="360" w:lineRule="auto"/>
        <w:ind w:right="113"/>
        <w:jc w:val="left"/>
        <w:rPr>
          <w:b/>
          <w:bCs/>
        </w:rPr>
      </w:pPr>
    </w:p>
    <w:p w14:paraId="4693BD64" w14:textId="6F03C954" w:rsidR="00D763CE" w:rsidRPr="008F5C4E" w:rsidRDefault="00D763CE" w:rsidP="007D04CB">
      <w:pPr>
        <w:spacing w:line="360" w:lineRule="auto"/>
        <w:ind w:right="113"/>
      </w:pPr>
      <w:r w:rsidRPr="008F5C4E">
        <w:t>The problem is that it is very important for companies dealing with transportation to control their vehicles, get a list of all vehicles via API,  show the information about these vehicles and the products they carry, record them and organize the information about these vehicles. Adding and removing vehicles from their databases, adding information about these vehicles</w:t>
      </w:r>
      <w:r w:rsidR="008A4844">
        <w:t>,</w:t>
      </w:r>
      <w:r w:rsidRPr="008F5C4E">
        <w:t xml:space="preserve"> and adding images from vehicles make their job easier. </w:t>
      </w:r>
    </w:p>
    <w:p w14:paraId="69FD7780" w14:textId="77777777" w:rsidR="002A3DFA" w:rsidRPr="008F5C4E" w:rsidRDefault="002A3DFA" w:rsidP="0022088B">
      <w:pPr>
        <w:spacing w:line="360" w:lineRule="auto"/>
        <w:ind w:left="170" w:right="113"/>
      </w:pPr>
    </w:p>
    <w:p w14:paraId="598DA97B" w14:textId="1CDB1DDA" w:rsidR="002A3DFA" w:rsidRDefault="008A39AD" w:rsidP="008A39AD">
      <w:pPr>
        <w:spacing w:line="360" w:lineRule="auto"/>
        <w:ind w:right="113"/>
      </w:pPr>
      <w:r w:rsidRPr="008A39AD">
        <w:t xml:space="preserve">The main purpose of this project was to make an application that controls vehicles, makes entry-exit operations of vehicles, allows us to control, record, and edit these vehicles, adding new vehicle registrations and adding-removing pictures of these vehicles. It was created for use in </w:t>
      </w:r>
      <w:r w:rsidRPr="00D35069">
        <w:rPr>
          <w:b/>
          <w:bCs/>
        </w:rPr>
        <w:t>waste paper</w:t>
      </w:r>
      <w:r w:rsidRPr="008A39AD">
        <w:t xml:space="preserve"> reception areas. For vehicles entering from the scale, selecting a vehicle over the application and ensuring that the information of the scrap papers in this vehicle is integrated into the existing Scrap Paper program</w:t>
      </w:r>
      <w:r>
        <w:t>.</w:t>
      </w:r>
    </w:p>
    <w:p w14:paraId="1D14EB7F" w14:textId="77777777" w:rsidR="008A39AD" w:rsidRPr="008F5C4E" w:rsidRDefault="008A39AD" w:rsidP="008A39AD">
      <w:pPr>
        <w:spacing w:line="360" w:lineRule="auto"/>
        <w:ind w:right="113"/>
      </w:pPr>
    </w:p>
    <w:p w14:paraId="30D1CDB7" w14:textId="623ACFEB" w:rsidR="0022088B" w:rsidRPr="008F5C4E" w:rsidRDefault="0022088B" w:rsidP="007D04CB">
      <w:pPr>
        <w:spacing w:line="360" w:lineRule="auto"/>
        <w:ind w:right="113"/>
      </w:pPr>
      <w:r w:rsidRPr="008F5C4E">
        <w:t>And by putting all these options in our application, I aimed to create an application for transport companies where they can see and record information about vehicles and products</w:t>
      </w:r>
      <w:r w:rsidR="00961C36" w:rsidRPr="008F5C4E">
        <w:t xml:space="preserve"> that they carry</w:t>
      </w:r>
      <w:r w:rsidR="008C2C1E" w:rsidRPr="008F5C4E">
        <w:t xml:space="preserve"> and let them </w:t>
      </w:r>
      <w:r w:rsidR="00961C36" w:rsidRPr="008F5C4E">
        <w:t>control the</w:t>
      </w:r>
      <w:r w:rsidR="008C2C1E" w:rsidRPr="008F5C4E">
        <w:t>ir</w:t>
      </w:r>
      <w:r w:rsidR="00961C36" w:rsidRPr="008F5C4E">
        <w:t xml:space="preserve"> vehicles.</w:t>
      </w:r>
    </w:p>
    <w:p w14:paraId="1B1AD217" w14:textId="77777777" w:rsidR="002A3DFA" w:rsidRPr="008F5C4E" w:rsidRDefault="002A3DFA" w:rsidP="00174EA0">
      <w:pPr>
        <w:spacing w:line="360" w:lineRule="auto"/>
        <w:ind w:left="170" w:right="113"/>
      </w:pPr>
    </w:p>
    <w:p w14:paraId="295338C6" w14:textId="329A9F9F" w:rsidR="00174EA0" w:rsidRPr="008F5C4E" w:rsidRDefault="00174EA0" w:rsidP="007D04CB">
      <w:pPr>
        <w:spacing w:line="360" w:lineRule="auto"/>
        <w:ind w:right="113"/>
      </w:pPr>
      <w:r w:rsidRPr="008F5C4E">
        <w:rPr>
          <w:i/>
          <w:iCs/>
        </w:rPr>
        <w:t xml:space="preserve">Keywords: </w:t>
      </w:r>
      <w:r w:rsidR="008A230E" w:rsidRPr="008F5C4E">
        <w:rPr>
          <w:i/>
          <w:iCs/>
        </w:rPr>
        <w:t>API</w:t>
      </w:r>
      <w:r w:rsidRPr="008F5C4E">
        <w:rPr>
          <w:i/>
          <w:iCs/>
        </w:rPr>
        <w:t xml:space="preserve"> </w:t>
      </w:r>
    </w:p>
    <w:p w14:paraId="7DFA65C8" w14:textId="77777777" w:rsidR="00EF2D81" w:rsidRPr="008F5C4E" w:rsidRDefault="00EF2D81" w:rsidP="00EF2D81">
      <w:pPr>
        <w:spacing w:line="360" w:lineRule="auto"/>
        <w:ind w:left="170" w:right="113"/>
        <w:jc w:val="left"/>
        <w:rPr>
          <w:b/>
          <w:bCs/>
        </w:rPr>
      </w:pPr>
    </w:p>
    <w:p w14:paraId="3ED1BC5A" w14:textId="0F339952" w:rsidR="00F83649" w:rsidRPr="008F5C4E" w:rsidRDefault="00F83649" w:rsidP="0081175E">
      <w:pPr>
        <w:spacing w:line="360" w:lineRule="auto"/>
        <w:ind w:left="170" w:right="113"/>
        <w:jc w:val="left"/>
      </w:pPr>
    </w:p>
    <w:p w14:paraId="498DA359" w14:textId="59C06EE3" w:rsidR="00F83649" w:rsidRPr="008F5C4E" w:rsidRDefault="00F83649" w:rsidP="0081175E">
      <w:pPr>
        <w:spacing w:line="360" w:lineRule="auto"/>
        <w:ind w:left="170" w:right="113"/>
        <w:jc w:val="left"/>
      </w:pPr>
    </w:p>
    <w:p w14:paraId="506D8C1D" w14:textId="77777777" w:rsidR="00890BB6" w:rsidRDefault="00890BB6" w:rsidP="007C65A6">
      <w:pPr>
        <w:spacing w:line="360" w:lineRule="auto"/>
        <w:ind w:right="113"/>
        <w:jc w:val="left"/>
      </w:pPr>
    </w:p>
    <w:p w14:paraId="3269CC58" w14:textId="77777777" w:rsidR="003634AE" w:rsidRDefault="003634AE" w:rsidP="007C65A6">
      <w:pPr>
        <w:spacing w:line="360" w:lineRule="auto"/>
        <w:ind w:right="113"/>
        <w:jc w:val="left"/>
        <w:rPr>
          <w:b/>
          <w:bCs/>
        </w:rPr>
      </w:pPr>
    </w:p>
    <w:p w14:paraId="36BB1B54" w14:textId="77777777" w:rsidR="003634AE" w:rsidRDefault="003634AE" w:rsidP="007C65A6">
      <w:pPr>
        <w:spacing w:line="360" w:lineRule="auto"/>
        <w:ind w:right="113"/>
        <w:jc w:val="left"/>
        <w:rPr>
          <w:b/>
          <w:bCs/>
        </w:rPr>
      </w:pPr>
    </w:p>
    <w:p w14:paraId="7854144F" w14:textId="77777777" w:rsidR="003634AE" w:rsidRDefault="003634AE" w:rsidP="007C65A6">
      <w:pPr>
        <w:spacing w:line="360" w:lineRule="auto"/>
        <w:ind w:right="113"/>
        <w:jc w:val="left"/>
        <w:rPr>
          <w:b/>
          <w:bCs/>
        </w:rPr>
      </w:pPr>
    </w:p>
    <w:p w14:paraId="46E64D0B" w14:textId="715FB871" w:rsidR="002A2879" w:rsidRDefault="00933681" w:rsidP="007C65A6">
      <w:pPr>
        <w:spacing w:line="360" w:lineRule="auto"/>
        <w:ind w:right="113"/>
        <w:jc w:val="left"/>
        <w:rPr>
          <w:b/>
          <w:bCs/>
        </w:rPr>
      </w:pPr>
      <w:r w:rsidRPr="008F5C4E">
        <w:rPr>
          <w:b/>
          <w:bCs/>
        </w:rPr>
        <w:t>LITERATURE ANALYSIS</w:t>
      </w:r>
    </w:p>
    <w:p w14:paraId="2F4C5958" w14:textId="1F0C5E49" w:rsidR="008F6307" w:rsidRDefault="008F6307" w:rsidP="001B337F">
      <w:pPr>
        <w:spacing w:line="23" w:lineRule="atLeast"/>
        <w:ind w:right="113"/>
        <w:jc w:val="left"/>
        <w:rPr>
          <w:b/>
          <w:bCs/>
        </w:rPr>
      </w:pPr>
    </w:p>
    <w:p w14:paraId="45A26641" w14:textId="77777777" w:rsidR="008F6307" w:rsidRPr="008F6307" w:rsidRDefault="008F6307" w:rsidP="00B51B0B">
      <w:pPr>
        <w:shd w:val="clear" w:color="auto" w:fill="FFFFFF"/>
        <w:spacing w:after="0" w:line="360" w:lineRule="auto"/>
        <w:rPr>
          <w:rFonts w:eastAsia="Times New Roman" w:cs="Times New Roman"/>
          <w:noProof w:val="0"/>
          <w:szCs w:val="24"/>
        </w:rPr>
      </w:pPr>
      <w:r w:rsidRPr="008F6307">
        <w:rPr>
          <w:rFonts w:eastAsia="Times New Roman" w:cs="Times New Roman"/>
          <w:noProof w:val="0"/>
          <w:szCs w:val="24"/>
        </w:rPr>
        <w:t xml:space="preserve">A literature review was performed </w:t>
      </w:r>
      <w:proofErr w:type="gramStart"/>
      <w:r w:rsidRPr="008F6307">
        <w:rPr>
          <w:rFonts w:eastAsia="Times New Roman" w:cs="Times New Roman"/>
          <w:noProof w:val="0"/>
          <w:szCs w:val="24"/>
        </w:rPr>
        <w:t>in order to</w:t>
      </w:r>
      <w:proofErr w:type="gramEnd"/>
      <w:r w:rsidRPr="008F6307">
        <w:rPr>
          <w:rFonts w:eastAsia="Times New Roman" w:cs="Times New Roman"/>
          <w:noProof w:val="0"/>
          <w:szCs w:val="24"/>
        </w:rPr>
        <w:t>:</w:t>
      </w:r>
    </w:p>
    <w:p w14:paraId="789B842A" w14:textId="43DFF16F" w:rsidR="008F6307" w:rsidRPr="008F6307" w:rsidRDefault="008F6307" w:rsidP="00B51B0B">
      <w:pPr>
        <w:shd w:val="clear" w:color="auto" w:fill="FFFFFF"/>
        <w:spacing w:after="0" w:line="360" w:lineRule="auto"/>
        <w:rPr>
          <w:rFonts w:eastAsia="Times New Roman" w:cs="Times New Roman"/>
          <w:noProof w:val="0"/>
          <w:szCs w:val="24"/>
        </w:rPr>
      </w:pPr>
      <w:r w:rsidRPr="008F6307">
        <w:rPr>
          <w:rFonts w:eastAsia="Times New Roman" w:cs="Times New Roman"/>
          <w:noProof w:val="0"/>
          <w:szCs w:val="24"/>
        </w:rPr>
        <w:t>– determine  the  theoretical  origin  of  the  term  “trans</w:t>
      </w:r>
      <w:r w:rsidRPr="008F6307">
        <w:rPr>
          <w:rFonts w:eastAsia="Times New Roman" w:cs="Times New Roman"/>
          <w:noProof w:val="0"/>
          <w:szCs w:val="24"/>
        </w:rPr>
        <w:softHyphen/>
        <w:t>port logistics</w:t>
      </w:r>
      <w:proofErr w:type="gramStart"/>
      <w:r w:rsidRPr="008F6307">
        <w:rPr>
          <w:rFonts w:eastAsia="Times New Roman" w:cs="Times New Roman"/>
          <w:noProof w:val="0"/>
          <w:szCs w:val="24"/>
        </w:rPr>
        <w:t>”;</w:t>
      </w:r>
      <w:proofErr w:type="gramEnd"/>
    </w:p>
    <w:p w14:paraId="49A9BEF5" w14:textId="013E11C9" w:rsidR="008F6307" w:rsidRPr="008F6307" w:rsidRDefault="008F6307" w:rsidP="00B51B0B">
      <w:pPr>
        <w:shd w:val="clear" w:color="auto" w:fill="FFFFFF"/>
        <w:spacing w:after="0" w:line="360" w:lineRule="auto"/>
        <w:rPr>
          <w:rFonts w:eastAsia="Times New Roman" w:cs="Times New Roman"/>
          <w:noProof w:val="0"/>
          <w:szCs w:val="24"/>
        </w:rPr>
      </w:pPr>
      <w:r w:rsidRPr="008F6307">
        <w:rPr>
          <w:rFonts w:eastAsia="Times New Roman" w:cs="Times New Roman"/>
          <w:noProof w:val="0"/>
          <w:szCs w:val="24"/>
        </w:rPr>
        <w:t xml:space="preserve">– identify the most important or most influential </w:t>
      </w:r>
      <w:proofErr w:type="gramStart"/>
      <w:r w:rsidRPr="008F6307">
        <w:rPr>
          <w:rFonts w:eastAsia="Times New Roman" w:cs="Times New Roman"/>
          <w:noProof w:val="0"/>
          <w:szCs w:val="24"/>
        </w:rPr>
        <w:t>stud</w:t>
      </w:r>
      <w:r w:rsidRPr="008F6307">
        <w:rPr>
          <w:rFonts w:eastAsia="Times New Roman" w:cs="Times New Roman"/>
          <w:noProof w:val="0"/>
          <w:szCs w:val="24"/>
        </w:rPr>
        <w:softHyphen/>
        <w:t>ies;</w:t>
      </w:r>
      <w:proofErr w:type="gramEnd"/>
    </w:p>
    <w:p w14:paraId="100F9B6B" w14:textId="77777777" w:rsidR="008F6307" w:rsidRPr="008F6307" w:rsidRDefault="008F6307" w:rsidP="00B51B0B">
      <w:pPr>
        <w:shd w:val="clear" w:color="auto" w:fill="FFFFFF"/>
        <w:spacing w:after="0" w:line="360" w:lineRule="auto"/>
        <w:rPr>
          <w:rFonts w:eastAsia="Times New Roman" w:cs="Times New Roman"/>
          <w:noProof w:val="0"/>
          <w:szCs w:val="24"/>
        </w:rPr>
      </w:pPr>
      <w:r w:rsidRPr="008F6307">
        <w:rPr>
          <w:rFonts w:eastAsia="Times New Roman" w:cs="Times New Roman"/>
          <w:noProof w:val="0"/>
          <w:szCs w:val="24"/>
        </w:rPr>
        <w:t xml:space="preserve">– find potential definitions of the </w:t>
      </w:r>
      <w:proofErr w:type="gramStart"/>
      <w:r w:rsidRPr="008F6307">
        <w:rPr>
          <w:rFonts w:eastAsia="Times New Roman" w:cs="Times New Roman"/>
          <w:noProof w:val="0"/>
          <w:szCs w:val="24"/>
        </w:rPr>
        <w:t>term;</w:t>
      </w:r>
      <w:proofErr w:type="gramEnd"/>
    </w:p>
    <w:p w14:paraId="00167C04" w14:textId="453CF30F" w:rsidR="008F6307" w:rsidRPr="008F6307" w:rsidRDefault="008F6307" w:rsidP="00B51B0B">
      <w:pPr>
        <w:shd w:val="clear" w:color="auto" w:fill="FFFFFF"/>
        <w:spacing w:after="0" w:line="360" w:lineRule="auto"/>
        <w:rPr>
          <w:rFonts w:eastAsia="Times New Roman" w:cs="Times New Roman"/>
          <w:noProof w:val="0"/>
          <w:szCs w:val="24"/>
        </w:rPr>
      </w:pPr>
      <w:r w:rsidRPr="008F6307">
        <w:rPr>
          <w:rFonts w:eastAsia="Times New Roman" w:cs="Times New Roman"/>
          <w:noProof w:val="0"/>
          <w:szCs w:val="24"/>
        </w:rPr>
        <w:t xml:space="preserve">– develop a </w:t>
      </w:r>
      <w:proofErr w:type="spellStart"/>
      <w:r w:rsidRPr="008F6307">
        <w:rPr>
          <w:rFonts w:eastAsia="Times New Roman" w:cs="Times New Roman"/>
          <w:noProof w:val="0"/>
          <w:szCs w:val="24"/>
        </w:rPr>
        <w:t>literature</w:t>
      </w:r>
      <w:r w:rsidRPr="008F6307">
        <w:rPr>
          <w:rFonts w:eastAsia="Times New Roman" w:cs="Times New Roman"/>
          <w:noProof w:val="0"/>
          <w:szCs w:val="24"/>
        </w:rPr>
        <w:softHyphen/>
        <w:t>based</w:t>
      </w:r>
      <w:proofErr w:type="spellEnd"/>
      <w:r w:rsidRPr="008F6307">
        <w:rPr>
          <w:rFonts w:eastAsia="Times New Roman" w:cs="Times New Roman"/>
          <w:noProof w:val="0"/>
          <w:szCs w:val="24"/>
        </w:rPr>
        <w:t xml:space="preserve"> definition of transport lo</w:t>
      </w:r>
      <w:r w:rsidRPr="008F6307">
        <w:rPr>
          <w:rFonts w:eastAsia="Times New Roman" w:cs="Times New Roman"/>
          <w:noProof w:val="0"/>
          <w:szCs w:val="24"/>
        </w:rPr>
        <w:softHyphen/>
        <w:t>gistics.</w:t>
      </w:r>
    </w:p>
    <w:p w14:paraId="3889DDC7" w14:textId="6356D698" w:rsidR="008F6307" w:rsidRDefault="008F6307" w:rsidP="00B51B0B">
      <w:pPr>
        <w:spacing w:line="360" w:lineRule="auto"/>
        <w:ind w:right="113"/>
        <w:jc w:val="left"/>
        <w:rPr>
          <w:b/>
          <w:bCs/>
        </w:rPr>
      </w:pPr>
    </w:p>
    <w:p w14:paraId="43B8926C" w14:textId="29B88737" w:rsidR="007F690F" w:rsidRDefault="00B53987" w:rsidP="00B51B0B">
      <w:pPr>
        <w:spacing w:line="360" w:lineRule="auto"/>
        <w:ind w:right="113"/>
        <w:jc w:val="left"/>
      </w:pPr>
      <w:r w:rsidRPr="0073613F">
        <w:t>The analysis of literature sources has been carried out and showed that there is no unified transport logistics defined. In order to find out how much this activity is relevant in practice (business), an exploratory survey also was selected using questionnaires. Qualitative exploratory research was carried out in order to find out how the leaders of the transport logistics sector in the  Baltic States define the concept of transport logistics.</w:t>
      </w:r>
      <w:r w:rsidR="007F690F">
        <w:t xml:space="preserve">                                                              </w:t>
      </w:r>
    </w:p>
    <w:p w14:paraId="53E24D8E" w14:textId="64AAEC3C" w:rsidR="0073613F" w:rsidRDefault="0073613F" w:rsidP="00B51B0B">
      <w:pPr>
        <w:spacing w:line="360" w:lineRule="auto"/>
        <w:ind w:right="113"/>
        <w:jc w:val="left"/>
      </w:pPr>
      <w:r w:rsidRPr="0073613F">
        <w:t>Since qualitative research was conducted, the aim was to evaluate not just how many</w:t>
      </w:r>
      <w:r>
        <w:t xml:space="preserve"> </w:t>
      </w:r>
      <w:r w:rsidRPr="0073613F">
        <w:t>respondents responded, but how to get an image  – how they understood the concept of  “transport logistics”.  From all possible answers, similar definitions are grouped and are presented as a result</w:t>
      </w:r>
      <w:r>
        <w:t>.</w:t>
      </w:r>
    </w:p>
    <w:p w14:paraId="5929CF8D" w14:textId="77777777" w:rsidR="0073613F" w:rsidRPr="0073613F" w:rsidRDefault="0073613F" w:rsidP="00B51B0B">
      <w:pPr>
        <w:spacing w:line="360" w:lineRule="auto"/>
        <w:ind w:right="113"/>
        <w:jc w:val="left"/>
      </w:pPr>
    </w:p>
    <w:p w14:paraId="45917973" w14:textId="026CF7DA" w:rsidR="00673156" w:rsidRPr="00673156" w:rsidRDefault="00673156" w:rsidP="00673156">
      <w:pPr>
        <w:shd w:val="clear" w:color="auto" w:fill="FFFFFF"/>
        <w:spacing w:after="0" w:line="360" w:lineRule="auto"/>
        <w:jc w:val="left"/>
        <w:rPr>
          <w:rFonts w:eastAsia="Times New Roman" w:cs="Times New Roman"/>
          <w:noProof w:val="0"/>
          <w:szCs w:val="24"/>
        </w:rPr>
      </w:pPr>
      <w:r w:rsidRPr="00673156">
        <w:rPr>
          <w:rFonts w:eastAsia="Times New Roman" w:cs="Times New Roman"/>
          <w:noProof w:val="0"/>
          <w:szCs w:val="24"/>
        </w:rPr>
        <w:t>When talking about transport logistics, keywords such as “movement of goods”,  “physical transfer of goods  (from the point of origin to the point of use)”,  “physical  dis</w:t>
      </w:r>
      <w:r w:rsidRPr="00673156">
        <w:rPr>
          <w:rFonts w:eastAsia="Times New Roman" w:cs="Times New Roman"/>
          <w:noProof w:val="0"/>
          <w:szCs w:val="24"/>
        </w:rPr>
        <w:softHyphen/>
        <w:t xml:space="preserve">tribution  function”, </w:t>
      </w:r>
      <w:r w:rsidR="000F2872">
        <w:rPr>
          <w:rFonts w:eastAsia="Times New Roman" w:cs="Times New Roman"/>
          <w:noProof w:val="0"/>
          <w:szCs w:val="24"/>
        </w:rPr>
        <w:t>and</w:t>
      </w:r>
      <w:r w:rsidRPr="00673156">
        <w:rPr>
          <w:rFonts w:eastAsia="Times New Roman" w:cs="Times New Roman"/>
          <w:noProof w:val="0"/>
          <w:szCs w:val="24"/>
        </w:rPr>
        <w:t xml:space="preserve"> “moving goods from one location to another”,  and  “transfer of cargo”  are mentioned most often in scientific literature as well as with practitioners. These keywords mostly include the transport of goods,  but others also include words from the fields of planning and management of transport of goods, such as “efficient distribution”, “planning managing and execution of move</w:t>
      </w:r>
      <w:r w:rsidRPr="00673156">
        <w:rPr>
          <w:rFonts w:eastAsia="Times New Roman" w:cs="Times New Roman"/>
          <w:noProof w:val="0"/>
          <w:szCs w:val="24"/>
        </w:rPr>
        <w:softHyphen/>
        <w:t>ment of goods”, “managing physical flow”, and “managing and optimizing transport flows”.  Since transport,  among other</w:t>
      </w:r>
      <w:r w:rsidR="000F2872">
        <w:rPr>
          <w:rFonts w:eastAsia="Times New Roman" w:cs="Times New Roman"/>
          <w:noProof w:val="0"/>
          <w:szCs w:val="24"/>
        </w:rPr>
        <w:t>s</w:t>
      </w:r>
      <w:r w:rsidRPr="00673156">
        <w:rPr>
          <w:rFonts w:eastAsia="Times New Roman" w:cs="Times New Roman"/>
          <w:noProof w:val="0"/>
          <w:szCs w:val="24"/>
        </w:rPr>
        <w:t>, also ensures spatial and time utility,  keywords such as “optimal delivery times”  and  “services rendered on time”. In the frame of transport and logistics, other keywords such as “minimal costs”, “high effectiveness and effi</w:t>
      </w:r>
      <w:r w:rsidRPr="00673156">
        <w:rPr>
          <w:rFonts w:eastAsia="Times New Roman" w:cs="Times New Roman"/>
          <w:noProof w:val="0"/>
          <w:szCs w:val="24"/>
        </w:rPr>
        <w:softHyphen/>
        <w:t>ciency”, “cost</w:t>
      </w:r>
      <w:r w:rsidR="00C24249">
        <w:rPr>
          <w:rFonts w:eastAsia="Times New Roman" w:cs="Times New Roman"/>
          <w:noProof w:val="0"/>
          <w:szCs w:val="24"/>
        </w:rPr>
        <w:t>-</w:t>
      </w:r>
      <w:r w:rsidRPr="00673156">
        <w:rPr>
          <w:rFonts w:eastAsia="Times New Roman" w:cs="Times New Roman"/>
          <w:noProof w:val="0"/>
          <w:szCs w:val="24"/>
        </w:rPr>
        <w:t>effective organization”, and “minimal human resources” also need to be included. Considering the inconsistencies in the current body of literature and business use</w:t>
      </w:r>
      <w:r w:rsidR="000F2872">
        <w:rPr>
          <w:rFonts w:eastAsia="Times New Roman" w:cs="Times New Roman"/>
          <w:noProof w:val="0"/>
          <w:szCs w:val="24"/>
        </w:rPr>
        <w:t>,</w:t>
      </w:r>
      <w:r w:rsidRPr="00673156">
        <w:rPr>
          <w:rFonts w:eastAsia="Times New Roman" w:cs="Times New Roman"/>
          <w:noProof w:val="0"/>
          <w:szCs w:val="24"/>
        </w:rPr>
        <w:t xml:space="preserve"> a  consistent and common definition of the term “transport logistics” is certainly needed. It must include various aspects and concepts, con</w:t>
      </w:r>
      <w:r w:rsidRPr="00673156">
        <w:rPr>
          <w:rFonts w:eastAsia="Times New Roman" w:cs="Times New Roman"/>
          <w:noProof w:val="0"/>
          <w:szCs w:val="24"/>
        </w:rPr>
        <w:softHyphen/>
        <w:t xml:space="preserve">nected with the term, in an inclusive yet adaptive way, so it encompasses all crucial elements and reflects slight differences in defining the scope of the term. </w:t>
      </w:r>
      <w:proofErr w:type="gramStart"/>
      <w:r w:rsidRPr="00673156">
        <w:rPr>
          <w:rFonts w:eastAsia="Times New Roman" w:cs="Times New Roman"/>
          <w:noProof w:val="0"/>
          <w:szCs w:val="24"/>
        </w:rPr>
        <w:t>With this in mind, the</w:t>
      </w:r>
      <w:proofErr w:type="gramEnd"/>
      <w:r w:rsidRPr="00673156">
        <w:rPr>
          <w:rFonts w:eastAsia="Times New Roman" w:cs="Times New Roman"/>
          <w:noProof w:val="0"/>
          <w:szCs w:val="24"/>
        </w:rPr>
        <w:t xml:space="preserve"> authors propose the following definition:</w:t>
      </w:r>
      <w:r w:rsidR="00E619B8">
        <w:rPr>
          <w:rFonts w:eastAsia="Times New Roman" w:cs="Times New Roman"/>
          <w:noProof w:val="0"/>
          <w:szCs w:val="24"/>
        </w:rPr>
        <w:t xml:space="preserve"> </w:t>
      </w:r>
      <w:r w:rsidRPr="00673156">
        <w:rPr>
          <w:rFonts w:eastAsia="Times New Roman" w:cs="Times New Roman"/>
          <w:noProof w:val="0"/>
          <w:szCs w:val="24"/>
        </w:rPr>
        <w:t xml:space="preserve">Transport logistics is a crucial part </w:t>
      </w:r>
      <w:r w:rsidR="000F2872">
        <w:rPr>
          <w:rFonts w:eastAsia="Times New Roman" w:cs="Times New Roman"/>
          <w:noProof w:val="0"/>
          <w:szCs w:val="24"/>
        </w:rPr>
        <w:t>of</w:t>
      </w:r>
      <w:r w:rsidRPr="00673156">
        <w:rPr>
          <w:rFonts w:eastAsia="Times New Roman" w:cs="Times New Roman"/>
          <w:noProof w:val="0"/>
          <w:szCs w:val="24"/>
        </w:rPr>
        <w:t xml:space="preserve"> the supply chain that in its essence organizes,  manages,  optimizes and  ul</w:t>
      </w:r>
      <w:r w:rsidRPr="00673156">
        <w:rPr>
          <w:rFonts w:eastAsia="Times New Roman" w:cs="Times New Roman"/>
          <w:noProof w:val="0"/>
          <w:szCs w:val="24"/>
        </w:rPr>
        <w:softHyphen/>
        <w:t>timately  performs physical distribution of goods and  in</w:t>
      </w:r>
      <w:r w:rsidRPr="00673156">
        <w:rPr>
          <w:rFonts w:eastAsia="Times New Roman" w:cs="Times New Roman"/>
          <w:noProof w:val="0"/>
          <w:szCs w:val="24"/>
        </w:rPr>
        <w:softHyphen/>
        <w:t>formation  through the whole upstream and downstream chain in an efficient and effective manner. Its activities and functions go beyond the traditional transport function in that they also include integration with other supply chain functions such as warehousing,  accounting, marketing</w:t>
      </w:r>
      <w:r w:rsidR="00C63C2B">
        <w:rPr>
          <w:rFonts w:eastAsia="Times New Roman" w:cs="Times New Roman"/>
          <w:noProof w:val="0"/>
          <w:szCs w:val="24"/>
        </w:rPr>
        <w:t>,</w:t>
      </w:r>
      <w:r w:rsidRPr="00673156">
        <w:rPr>
          <w:rFonts w:eastAsia="Times New Roman" w:cs="Times New Roman"/>
          <w:noProof w:val="0"/>
          <w:szCs w:val="24"/>
        </w:rPr>
        <w:t xml:space="preserve"> or customer relations while </w:t>
      </w:r>
      <w:proofErr w:type="gramStart"/>
      <w:r w:rsidRPr="00673156">
        <w:rPr>
          <w:rFonts w:eastAsia="Times New Roman" w:cs="Times New Roman"/>
          <w:noProof w:val="0"/>
          <w:szCs w:val="24"/>
        </w:rPr>
        <w:t>taking into account</w:t>
      </w:r>
      <w:proofErr w:type="gramEnd"/>
      <w:r w:rsidRPr="00673156">
        <w:rPr>
          <w:rFonts w:eastAsia="Times New Roman" w:cs="Times New Roman"/>
          <w:noProof w:val="0"/>
          <w:szCs w:val="24"/>
        </w:rPr>
        <w:t xml:space="preserve"> the organizational, financial, commercial</w:t>
      </w:r>
      <w:r w:rsidR="00C63C2B">
        <w:rPr>
          <w:rFonts w:eastAsia="Times New Roman" w:cs="Times New Roman"/>
          <w:noProof w:val="0"/>
          <w:szCs w:val="24"/>
        </w:rPr>
        <w:t>,</w:t>
      </w:r>
      <w:r w:rsidRPr="00673156">
        <w:rPr>
          <w:rFonts w:eastAsia="Times New Roman" w:cs="Times New Roman"/>
          <w:noProof w:val="0"/>
          <w:szCs w:val="24"/>
        </w:rPr>
        <w:t xml:space="preserve"> and operational aspects of the supply chain as a whole.</w:t>
      </w:r>
    </w:p>
    <w:p w14:paraId="4744A6AF" w14:textId="77777777" w:rsidR="00673156" w:rsidRPr="00673156" w:rsidRDefault="00673156" w:rsidP="00B51B0B">
      <w:pPr>
        <w:spacing w:line="360" w:lineRule="auto"/>
        <w:ind w:right="113"/>
        <w:jc w:val="left"/>
        <w:rPr>
          <w:b/>
          <w:bCs/>
          <w:sz w:val="22"/>
          <w:szCs w:val="20"/>
        </w:rPr>
      </w:pPr>
    </w:p>
    <w:p w14:paraId="3EA52B23" w14:textId="122BF190" w:rsidR="00B51B0B" w:rsidRPr="00B51B0B" w:rsidRDefault="00B51B0B" w:rsidP="00B51B0B">
      <w:pPr>
        <w:shd w:val="clear" w:color="auto" w:fill="FFFFFF"/>
        <w:spacing w:after="0" w:line="360" w:lineRule="auto"/>
        <w:jc w:val="left"/>
        <w:rPr>
          <w:rFonts w:eastAsia="Times New Roman" w:cs="Times New Roman"/>
          <w:noProof w:val="0"/>
          <w:szCs w:val="24"/>
        </w:rPr>
      </w:pPr>
      <w:r w:rsidRPr="00B51B0B">
        <w:rPr>
          <w:rFonts w:eastAsia="Times New Roman" w:cs="Times New Roman"/>
          <w:noProof w:val="0"/>
          <w:szCs w:val="24"/>
        </w:rPr>
        <w:t xml:space="preserve">– </w:t>
      </w:r>
      <w:r w:rsidR="00741E83" w:rsidRPr="00673156">
        <w:rPr>
          <w:rFonts w:eastAsia="Times New Roman" w:cs="Times New Roman"/>
          <w:noProof w:val="0"/>
          <w:szCs w:val="24"/>
        </w:rPr>
        <w:t>T</w:t>
      </w:r>
      <w:r w:rsidRPr="00B51B0B">
        <w:rPr>
          <w:rFonts w:eastAsia="Times New Roman" w:cs="Times New Roman"/>
          <w:noProof w:val="0"/>
          <w:szCs w:val="24"/>
        </w:rPr>
        <w:t>ransport  logistics,  even  though  an  often</w:t>
      </w:r>
      <w:r w:rsidR="000F2872">
        <w:rPr>
          <w:rFonts w:eastAsia="Times New Roman" w:cs="Times New Roman"/>
          <w:noProof w:val="0"/>
          <w:szCs w:val="24"/>
        </w:rPr>
        <w:t>-</w:t>
      </w:r>
      <w:r w:rsidRPr="00B51B0B">
        <w:rPr>
          <w:rFonts w:eastAsia="Times New Roman" w:cs="Times New Roman"/>
          <w:noProof w:val="0"/>
          <w:szCs w:val="24"/>
        </w:rPr>
        <w:t>used  term,  has  been  shown  in  this  paper  to  be  lacking  a  com</w:t>
      </w:r>
      <w:r w:rsidRPr="00B51B0B">
        <w:rPr>
          <w:rFonts w:eastAsia="Times New Roman" w:cs="Times New Roman"/>
          <w:noProof w:val="0"/>
          <w:szCs w:val="24"/>
        </w:rPr>
        <w:softHyphen/>
        <w:t xml:space="preserve">monly  accepted  definition  in  scientific  literature  as  well as on a practitioner </w:t>
      </w:r>
      <w:proofErr w:type="gramStart"/>
      <w:r w:rsidRPr="00B51B0B">
        <w:rPr>
          <w:rFonts w:eastAsia="Times New Roman" w:cs="Times New Roman"/>
          <w:noProof w:val="0"/>
          <w:szCs w:val="24"/>
        </w:rPr>
        <w:t>level;</w:t>
      </w:r>
      <w:proofErr w:type="gramEnd"/>
      <w:r w:rsidRPr="00B51B0B">
        <w:rPr>
          <w:rFonts w:eastAsia="Times New Roman" w:cs="Times New Roman"/>
          <w:noProof w:val="0"/>
          <w:szCs w:val="24"/>
        </w:rPr>
        <w:t xml:space="preserve"> </w:t>
      </w:r>
    </w:p>
    <w:p w14:paraId="105E746B" w14:textId="0A7A4EE2" w:rsidR="00B51B0B" w:rsidRPr="00B51B0B" w:rsidRDefault="00B51B0B" w:rsidP="00B51B0B">
      <w:pPr>
        <w:shd w:val="clear" w:color="auto" w:fill="FFFFFF"/>
        <w:spacing w:after="0" w:line="360" w:lineRule="auto"/>
        <w:jc w:val="left"/>
        <w:rPr>
          <w:rFonts w:eastAsia="Times New Roman" w:cs="Times New Roman"/>
          <w:noProof w:val="0"/>
          <w:szCs w:val="24"/>
        </w:rPr>
      </w:pPr>
      <w:r w:rsidRPr="00B51B0B">
        <w:rPr>
          <w:rFonts w:eastAsia="Times New Roman" w:cs="Times New Roman"/>
          <w:noProof w:val="0"/>
          <w:szCs w:val="24"/>
        </w:rPr>
        <w:t xml:space="preserve">– </w:t>
      </w:r>
      <w:r w:rsidR="00741E83" w:rsidRPr="00673156">
        <w:rPr>
          <w:rFonts w:eastAsia="Times New Roman" w:cs="Times New Roman"/>
          <w:noProof w:val="0"/>
          <w:szCs w:val="24"/>
        </w:rPr>
        <w:t>R</w:t>
      </w:r>
      <w:r w:rsidRPr="00B51B0B">
        <w:rPr>
          <w:rFonts w:eastAsia="Times New Roman" w:cs="Times New Roman"/>
          <w:noProof w:val="0"/>
          <w:szCs w:val="24"/>
        </w:rPr>
        <w:t xml:space="preserve">esearch identified only two scientific sources which give a definition  of  transport  logistics,  and  consequently  had  to  broaden  the  scope  to  include  other  </w:t>
      </w:r>
    </w:p>
    <w:p w14:paraId="12A4EA2A" w14:textId="77777777" w:rsidR="00B51B0B" w:rsidRPr="00B51B0B" w:rsidRDefault="00B51B0B" w:rsidP="00B51B0B">
      <w:pPr>
        <w:shd w:val="clear" w:color="auto" w:fill="FFFFFF"/>
        <w:spacing w:after="0" w:line="360" w:lineRule="auto"/>
        <w:jc w:val="left"/>
        <w:rPr>
          <w:rFonts w:eastAsia="Times New Roman" w:cs="Times New Roman"/>
          <w:noProof w:val="0"/>
          <w:szCs w:val="24"/>
        </w:rPr>
      </w:pPr>
      <w:r w:rsidRPr="00B51B0B">
        <w:rPr>
          <w:rFonts w:eastAsia="Times New Roman" w:cs="Times New Roman"/>
          <w:noProof w:val="0"/>
          <w:szCs w:val="24"/>
        </w:rPr>
        <w:t xml:space="preserve">academic resources, 11 </w:t>
      </w:r>
      <w:proofErr w:type="gramStart"/>
      <w:r w:rsidRPr="00B51B0B">
        <w:rPr>
          <w:rFonts w:eastAsia="Times New Roman" w:cs="Times New Roman"/>
          <w:noProof w:val="0"/>
          <w:szCs w:val="24"/>
        </w:rPr>
        <w:t>altogether;</w:t>
      </w:r>
      <w:proofErr w:type="gramEnd"/>
      <w:r w:rsidRPr="00B51B0B">
        <w:rPr>
          <w:rFonts w:eastAsia="Times New Roman" w:cs="Times New Roman"/>
          <w:noProof w:val="0"/>
          <w:szCs w:val="24"/>
        </w:rPr>
        <w:t xml:space="preserve"> </w:t>
      </w:r>
    </w:p>
    <w:p w14:paraId="48132FE7" w14:textId="6F39BC43" w:rsidR="00B51B0B" w:rsidRPr="00B51B0B" w:rsidRDefault="00B51B0B" w:rsidP="00B51B0B">
      <w:pPr>
        <w:shd w:val="clear" w:color="auto" w:fill="FFFFFF"/>
        <w:spacing w:after="0" w:line="360" w:lineRule="auto"/>
        <w:jc w:val="left"/>
        <w:rPr>
          <w:rFonts w:eastAsia="Times New Roman" w:cs="Times New Roman"/>
          <w:noProof w:val="0"/>
          <w:szCs w:val="24"/>
        </w:rPr>
      </w:pPr>
      <w:r w:rsidRPr="00B51B0B">
        <w:rPr>
          <w:rFonts w:eastAsia="Times New Roman" w:cs="Times New Roman"/>
          <w:noProof w:val="0"/>
          <w:szCs w:val="24"/>
        </w:rPr>
        <w:t xml:space="preserve">– </w:t>
      </w:r>
      <w:r w:rsidR="00741E83" w:rsidRPr="00673156">
        <w:rPr>
          <w:rFonts w:eastAsia="Times New Roman" w:cs="Times New Roman"/>
          <w:noProof w:val="0"/>
          <w:szCs w:val="24"/>
        </w:rPr>
        <w:t>T</w:t>
      </w:r>
      <w:r w:rsidRPr="00B51B0B">
        <w:rPr>
          <w:rFonts w:eastAsia="Times New Roman" w:cs="Times New Roman"/>
          <w:noProof w:val="0"/>
          <w:szCs w:val="24"/>
        </w:rPr>
        <w:t>here are also many companies that speciali</w:t>
      </w:r>
      <w:r w:rsidR="00DD3C29">
        <w:rPr>
          <w:rFonts w:eastAsia="Times New Roman" w:cs="Times New Roman"/>
          <w:noProof w:val="0"/>
          <w:szCs w:val="24"/>
        </w:rPr>
        <w:t>z</w:t>
      </w:r>
      <w:r w:rsidRPr="00B51B0B">
        <w:rPr>
          <w:rFonts w:eastAsia="Times New Roman" w:cs="Times New Roman"/>
          <w:noProof w:val="0"/>
          <w:szCs w:val="24"/>
        </w:rPr>
        <w:t>e in transport logistics, and in many</w:t>
      </w:r>
      <w:r w:rsidR="00DD3C29">
        <w:rPr>
          <w:rFonts w:eastAsia="Times New Roman" w:cs="Times New Roman"/>
          <w:noProof w:val="0"/>
          <w:szCs w:val="24"/>
        </w:rPr>
        <w:t xml:space="preserve"> </w:t>
      </w:r>
      <w:r w:rsidRPr="00B51B0B">
        <w:rPr>
          <w:rFonts w:eastAsia="Times New Roman" w:cs="Times New Roman"/>
          <w:noProof w:val="0"/>
          <w:szCs w:val="24"/>
        </w:rPr>
        <w:t>cases</w:t>
      </w:r>
      <w:r w:rsidR="000F2872">
        <w:rPr>
          <w:rFonts w:eastAsia="Times New Roman" w:cs="Times New Roman"/>
          <w:noProof w:val="0"/>
          <w:szCs w:val="24"/>
        </w:rPr>
        <w:t>,</w:t>
      </w:r>
      <w:r w:rsidRPr="00B51B0B">
        <w:rPr>
          <w:rFonts w:eastAsia="Times New Roman" w:cs="Times New Roman"/>
          <w:noProof w:val="0"/>
          <w:szCs w:val="24"/>
        </w:rPr>
        <w:t xml:space="preserve"> this involves international activities as the ‘global economy’ grows </w:t>
      </w:r>
    </w:p>
    <w:p w14:paraId="6A10952B" w14:textId="3B0F3A33" w:rsidR="00B51B0B" w:rsidRPr="00B51B0B" w:rsidRDefault="00B51B0B" w:rsidP="00B51B0B">
      <w:pPr>
        <w:shd w:val="clear" w:color="auto" w:fill="FFFFFF"/>
        <w:spacing w:after="0" w:line="360" w:lineRule="auto"/>
        <w:jc w:val="left"/>
        <w:rPr>
          <w:rFonts w:eastAsia="Times New Roman" w:cs="Times New Roman"/>
          <w:noProof w:val="0"/>
          <w:szCs w:val="24"/>
        </w:rPr>
      </w:pPr>
      <w:r w:rsidRPr="00B51B0B">
        <w:rPr>
          <w:rFonts w:eastAsia="Times New Roman" w:cs="Times New Roman"/>
          <w:noProof w:val="0"/>
          <w:szCs w:val="24"/>
        </w:rPr>
        <w:t>and the supply chains grow longer and more  com</w:t>
      </w:r>
      <w:r w:rsidRPr="00B51B0B">
        <w:rPr>
          <w:rFonts w:eastAsia="Times New Roman" w:cs="Times New Roman"/>
          <w:noProof w:val="0"/>
          <w:szCs w:val="24"/>
        </w:rPr>
        <w:softHyphen/>
        <w:t xml:space="preserve">plex. From the practitioner viewpoint,  research in Baltic transport/logistics companies additionally  </w:t>
      </w:r>
    </w:p>
    <w:p w14:paraId="66565625" w14:textId="69940968" w:rsidR="00B51B0B" w:rsidRPr="00B51B0B" w:rsidRDefault="00B51B0B" w:rsidP="00B51B0B">
      <w:pPr>
        <w:shd w:val="clear" w:color="auto" w:fill="FFFFFF"/>
        <w:spacing w:after="0" w:line="360" w:lineRule="auto"/>
        <w:jc w:val="left"/>
        <w:rPr>
          <w:rFonts w:eastAsia="Times New Roman" w:cs="Times New Roman"/>
          <w:noProof w:val="0"/>
          <w:szCs w:val="24"/>
        </w:rPr>
      </w:pPr>
      <w:r w:rsidRPr="00B51B0B">
        <w:rPr>
          <w:rFonts w:eastAsia="Times New Roman" w:cs="Times New Roman"/>
          <w:noProof w:val="0"/>
          <w:szCs w:val="24"/>
        </w:rPr>
        <w:t>showed that there is no unified definition of  trans</w:t>
      </w:r>
      <w:r w:rsidRPr="00B51B0B">
        <w:rPr>
          <w:rFonts w:eastAsia="Times New Roman" w:cs="Times New Roman"/>
          <w:noProof w:val="0"/>
          <w:szCs w:val="24"/>
        </w:rPr>
        <w:softHyphen/>
        <w:t>port  logistics.  Not  infrequently,  this  concept  is  often  compared  with  the  transportation  process,  routing</w:t>
      </w:r>
      <w:r w:rsidR="000F2872">
        <w:rPr>
          <w:rFonts w:eastAsia="Times New Roman" w:cs="Times New Roman"/>
          <w:noProof w:val="0"/>
          <w:szCs w:val="24"/>
        </w:rPr>
        <w:t>,</w:t>
      </w:r>
      <w:r w:rsidRPr="00B51B0B">
        <w:rPr>
          <w:rFonts w:eastAsia="Times New Roman" w:cs="Times New Roman"/>
          <w:noProof w:val="0"/>
          <w:szCs w:val="24"/>
        </w:rPr>
        <w:t xml:space="preserve"> and cost reduction </w:t>
      </w:r>
      <w:proofErr w:type="gramStart"/>
      <w:r w:rsidRPr="00B51B0B">
        <w:rPr>
          <w:rFonts w:eastAsia="Times New Roman" w:cs="Times New Roman"/>
          <w:noProof w:val="0"/>
          <w:szCs w:val="24"/>
        </w:rPr>
        <w:t>opportunities;</w:t>
      </w:r>
      <w:proofErr w:type="gramEnd"/>
      <w:r w:rsidRPr="00B51B0B">
        <w:rPr>
          <w:rFonts w:eastAsia="Times New Roman" w:cs="Times New Roman"/>
          <w:noProof w:val="0"/>
          <w:szCs w:val="24"/>
        </w:rPr>
        <w:t xml:space="preserve"> </w:t>
      </w:r>
    </w:p>
    <w:p w14:paraId="427EA482" w14:textId="3ACB3FD2" w:rsidR="00B51B0B" w:rsidRPr="00B51B0B" w:rsidRDefault="00B51B0B" w:rsidP="00B51B0B">
      <w:pPr>
        <w:shd w:val="clear" w:color="auto" w:fill="FFFFFF"/>
        <w:spacing w:after="0" w:line="360" w:lineRule="auto"/>
        <w:jc w:val="left"/>
        <w:rPr>
          <w:rFonts w:eastAsia="Times New Roman" w:cs="Times New Roman"/>
          <w:noProof w:val="0"/>
          <w:szCs w:val="24"/>
        </w:rPr>
      </w:pPr>
      <w:r w:rsidRPr="00B51B0B">
        <w:rPr>
          <w:rFonts w:eastAsia="Times New Roman" w:cs="Times New Roman"/>
          <w:noProof w:val="0"/>
          <w:szCs w:val="24"/>
        </w:rPr>
        <w:t xml:space="preserve">– </w:t>
      </w:r>
      <w:r w:rsidR="00741E83" w:rsidRPr="00673156">
        <w:rPr>
          <w:rFonts w:eastAsia="Times New Roman" w:cs="Times New Roman"/>
          <w:noProof w:val="0"/>
          <w:szCs w:val="24"/>
        </w:rPr>
        <w:t>T</w:t>
      </w:r>
      <w:r w:rsidRPr="00B51B0B">
        <w:rPr>
          <w:rFonts w:eastAsia="Times New Roman" w:cs="Times New Roman"/>
          <w:noProof w:val="0"/>
          <w:szCs w:val="24"/>
        </w:rPr>
        <w:t>herefore, the authors believe that the work presented in this paper brings a most needed consolidation of scientific, academic</w:t>
      </w:r>
      <w:r w:rsidR="00DD3C29">
        <w:rPr>
          <w:rFonts w:eastAsia="Times New Roman" w:cs="Times New Roman"/>
          <w:noProof w:val="0"/>
          <w:szCs w:val="24"/>
        </w:rPr>
        <w:t>,</w:t>
      </w:r>
      <w:r w:rsidR="00AB4213">
        <w:rPr>
          <w:rFonts w:eastAsia="Times New Roman" w:cs="Times New Roman"/>
          <w:noProof w:val="0"/>
          <w:szCs w:val="24"/>
        </w:rPr>
        <w:t xml:space="preserve"> </w:t>
      </w:r>
      <w:r w:rsidRPr="00B51B0B">
        <w:rPr>
          <w:rFonts w:eastAsia="Times New Roman" w:cs="Times New Roman"/>
          <w:noProof w:val="0"/>
          <w:szCs w:val="24"/>
        </w:rPr>
        <w:t xml:space="preserve">and practitioner viewpoints into a proposed common definition of the term. This will importantly  contribute  to  overcoming  the  current  disparities in using the term in all spheres, mostly in comparison and in relation to logistics and transport </w:t>
      </w:r>
      <w:proofErr w:type="gramStart"/>
      <w:r w:rsidRPr="00B51B0B">
        <w:rPr>
          <w:rFonts w:eastAsia="Times New Roman" w:cs="Times New Roman"/>
          <w:noProof w:val="0"/>
          <w:szCs w:val="24"/>
        </w:rPr>
        <w:t>alone;</w:t>
      </w:r>
      <w:proofErr w:type="gramEnd"/>
      <w:r w:rsidRPr="00B51B0B">
        <w:rPr>
          <w:rFonts w:eastAsia="Times New Roman" w:cs="Times New Roman"/>
          <w:noProof w:val="0"/>
          <w:szCs w:val="24"/>
        </w:rPr>
        <w:t xml:space="preserve"> </w:t>
      </w:r>
    </w:p>
    <w:p w14:paraId="75F27A9D" w14:textId="77777777" w:rsidR="0073613F" w:rsidRDefault="00B51B0B" w:rsidP="0073613F">
      <w:pPr>
        <w:shd w:val="clear" w:color="auto" w:fill="FFFFFF"/>
        <w:spacing w:after="0" w:line="360" w:lineRule="auto"/>
        <w:jc w:val="left"/>
        <w:rPr>
          <w:rFonts w:eastAsia="Times New Roman" w:cs="Times New Roman"/>
          <w:noProof w:val="0"/>
          <w:sz w:val="28"/>
          <w:szCs w:val="28"/>
        </w:rPr>
      </w:pPr>
      <w:r w:rsidRPr="00B51B0B">
        <w:rPr>
          <w:rFonts w:eastAsia="Times New Roman" w:cs="Times New Roman"/>
          <w:noProof w:val="0"/>
          <w:szCs w:val="24"/>
        </w:rPr>
        <w:t xml:space="preserve">– </w:t>
      </w:r>
      <w:r w:rsidR="00741E83" w:rsidRPr="00673156">
        <w:rPr>
          <w:rFonts w:eastAsia="Times New Roman" w:cs="Times New Roman"/>
          <w:noProof w:val="0"/>
          <w:szCs w:val="24"/>
        </w:rPr>
        <w:t>F</w:t>
      </w:r>
      <w:r w:rsidRPr="00B51B0B">
        <w:rPr>
          <w:rFonts w:eastAsia="Times New Roman" w:cs="Times New Roman"/>
          <w:noProof w:val="0"/>
          <w:szCs w:val="24"/>
        </w:rPr>
        <w:t xml:space="preserve">urther research on the topic should broaden the area where practitioners were surveyed to achieve an even more global consensus, </w:t>
      </w:r>
      <w:proofErr w:type="gramStart"/>
      <w:r w:rsidRPr="00B51B0B">
        <w:rPr>
          <w:rFonts w:eastAsia="Times New Roman" w:cs="Times New Roman"/>
          <w:noProof w:val="0"/>
          <w:szCs w:val="24"/>
        </w:rPr>
        <w:t>and also</w:t>
      </w:r>
      <w:proofErr w:type="gramEnd"/>
      <w:r w:rsidRPr="00B51B0B">
        <w:rPr>
          <w:rFonts w:eastAsia="Times New Roman" w:cs="Times New Roman"/>
          <w:noProof w:val="0"/>
          <w:szCs w:val="24"/>
        </w:rPr>
        <w:t xml:space="preserve"> try and put the con</w:t>
      </w:r>
      <w:r w:rsidRPr="00B51B0B">
        <w:rPr>
          <w:rFonts w:eastAsia="Times New Roman" w:cs="Times New Roman"/>
          <w:noProof w:val="0"/>
          <w:szCs w:val="24"/>
        </w:rPr>
        <w:softHyphen/>
        <w:t>cept of transport logistics into a wider framework of supply chain management and logistics</w:t>
      </w:r>
      <w:r w:rsidRPr="00B51B0B">
        <w:rPr>
          <w:rFonts w:eastAsia="Times New Roman" w:cs="Times New Roman"/>
          <w:b/>
          <w:bCs/>
          <w:noProof w:val="0"/>
          <w:szCs w:val="24"/>
        </w:rPr>
        <w:t>.</w:t>
      </w:r>
      <w:r w:rsidR="00C73598" w:rsidRPr="00D52380">
        <w:rPr>
          <w:rFonts w:eastAsia="Times New Roman" w:cs="Times New Roman"/>
          <w:b/>
          <w:bCs/>
          <w:noProof w:val="0"/>
          <w:szCs w:val="24"/>
        </w:rPr>
        <w:t>[13]</w:t>
      </w:r>
    </w:p>
    <w:p w14:paraId="2BB459DA" w14:textId="77777777" w:rsidR="00715D85" w:rsidRDefault="00715D85" w:rsidP="0073613F">
      <w:pPr>
        <w:shd w:val="clear" w:color="auto" w:fill="FFFFFF"/>
        <w:spacing w:after="0" w:line="360" w:lineRule="auto"/>
        <w:jc w:val="left"/>
        <w:rPr>
          <w:b/>
          <w:bCs/>
        </w:rPr>
      </w:pPr>
    </w:p>
    <w:p w14:paraId="57FAC2BA" w14:textId="5808FDF8" w:rsidR="005D6FA8" w:rsidRDefault="005D6FA8">
      <w:pPr>
        <w:jc w:val="left"/>
        <w:rPr>
          <w:b/>
          <w:bCs/>
        </w:rPr>
      </w:pPr>
      <w:r>
        <w:rPr>
          <w:b/>
          <w:bCs/>
        </w:rPr>
        <w:t xml:space="preserve">Source from </w:t>
      </w:r>
      <w:r w:rsidR="00C24249">
        <w:rPr>
          <w:b/>
          <w:bCs/>
        </w:rPr>
        <w:t xml:space="preserve">the </w:t>
      </w:r>
      <w:r>
        <w:rPr>
          <w:b/>
          <w:bCs/>
        </w:rPr>
        <w:t xml:space="preserve">app: </w:t>
      </w:r>
      <w:hyperlink r:id="rId13" w:history="1">
        <w:r w:rsidR="008A5EFD" w:rsidRPr="00CE3B41">
          <w:rPr>
            <w:rStyle w:val="Kpr"/>
            <w:b/>
            <w:bCs/>
          </w:rPr>
          <w:t>https://github.com/itzpradip/Food-Finder-React-Native-App</w:t>
        </w:r>
      </w:hyperlink>
    </w:p>
    <w:p w14:paraId="7CE26674" w14:textId="77777777" w:rsidR="008A5EFD" w:rsidRDefault="008A5EFD">
      <w:pPr>
        <w:jc w:val="left"/>
        <w:rPr>
          <w:b/>
          <w:bCs/>
        </w:rPr>
      </w:pPr>
    </w:p>
    <w:p w14:paraId="5EF7F708" w14:textId="77777777" w:rsidR="00EE6F69" w:rsidRPr="00EF4A60" w:rsidRDefault="00EE6F69" w:rsidP="00EE6F69">
      <w:pPr>
        <w:spacing w:line="360" w:lineRule="auto"/>
        <w:jc w:val="left"/>
        <w:rPr>
          <w:rFonts w:cs="Times New Roman"/>
          <w:szCs w:val="24"/>
        </w:rPr>
      </w:pPr>
      <w:r w:rsidRPr="00EF4A60">
        <w:rPr>
          <w:rFonts w:cs="Times New Roman"/>
          <w:szCs w:val="24"/>
        </w:rPr>
        <w:t xml:space="preserve">I was inspired by this app </w:t>
      </w:r>
      <w:r>
        <w:rPr>
          <w:rFonts w:cs="Times New Roman"/>
          <w:szCs w:val="24"/>
        </w:rPr>
        <w:t>to</w:t>
      </w:r>
      <w:r w:rsidRPr="00EF4A60">
        <w:rPr>
          <w:rFonts w:cs="Times New Roman"/>
          <w:szCs w:val="24"/>
        </w:rPr>
        <w:t xml:space="preserve"> choose </w:t>
      </w:r>
      <w:r>
        <w:rPr>
          <w:rFonts w:cs="Times New Roman"/>
          <w:szCs w:val="24"/>
        </w:rPr>
        <w:t xml:space="preserve">a </w:t>
      </w:r>
      <w:r w:rsidRPr="00EF4A60">
        <w:rPr>
          <w:rFonts w:cs="Times New Roman"/>
          <w:szCs w:val="24"/>
        </w:rPr>
        <w:t xml:space="preserve">picture from </w:t>
      </w:r>
      <w:r>
        <w:rPr>
          <w:rFonts w:cs="Times New Roman"/>
          <w:szCs w:val="24"/>
        </w:rPr>
        <w:t xml:space="preserve">the </w:t>
      </w:r>
      <w:r w:rsidRPr="00EF4A60">
        <w:rPr>
          <w:rFonts w:cs="Times New Roman"/>
          <w:szCs w:val="24"/>
        </w:rPr>
        <w:t xml:space="preserve">gallery and take </w:t>
      </w:r>
      <w:r>
        <w:rPr>
          <w:rFonts w:cs="Times New Roman"/>
          <w:szCs w:val="24"/>
        </w:rPr>
        <w:t xml:space="preserve">the </w:t>
      </w:r>
      <w:r w:rsidRPr="00EF4A60">
        <w:rPr>
          <w:rFonts w:cs="Times New Roman"/>
          <w:szCs w:val="24"/>
        </w:rPr>
        <w:t xml:space="preserve">photo part. And I got the idea </w:t>
      </w:r>
      <w:r>
        <w:rPr>
          <w:rFonts w:cs="Times New Roman"/>
          <w:szCs w:val="24"/>
        </w:rPr>
        <w:t xml:space="preserve">of </w:t>
      </w:r>
      <w:r w:rsidRPr="00EF4A60">
        <w:rPr>
          <w:rFonts w:cs="Times New Roman"/>
          <w:szCs w:val="24"/>
        </w:rPr>
        <w:t>how to use this image-crop-picker library in react-native.</w:t>
      </w:r>
    </w:p>
    <w:p w14:paraId="5F16E260" w14:textId="77777777" w:rsidR="00D22EDA" w:rsidRDefault="00D22EDA" w:rsidP="00FC5D0F">
      <w:pPr>
        <w:spacing w:line="360" w:lineRule="auto"/>
        <w:jc w:val="left"/>
      </w:pPr>
    </w:p>
    <w:p w14:paraId="2BC370C6" w14:textId="7DA71D93" w:rsidR="00D22EDA" w:rsidRDefault="00D22EDA" w:rsidP="00D22EDA">
      <w:pPr>
        <w:spacing w:line="360" w:lineRule="auto"/>
        <w:jc w:val="center"/>
      </w:pPr>
      <w:r w:rsidRPr="00D22EDA">
        <w:drawing>
          <wp:inline distT="0" distB="0" distL="0" distR="0" wp14:anchorId="06BE154E" wp14:editId="76712758">
            <wp:extent cx="3479470" cy="5856605"/>
            <wp:effectExtent l="0" t="0" r="0" b="0"/>
            <wp:docPr id="69" name="Resi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488655" cy="5872065"/>
                    </a:xfrm>
                    <a:prstGeom prst="rect">
                      <a:avLst/>
                    </a:prstGeom>
                  </pic:spPr>
                </pic:pic>
              </a:graphicData>
            </a:graphic>
          </wp:inline>
        </w:drawing>
      </w:r>
    </w:p>
    <w:p w14:paraId="0F269E8B" w14:textId="40078514" w:rsidR="00D22EDA" w:rsidRDefault="00D22EDA" w:rsidP="00D22EDA">
      <w:pPr>
        <w:spacing w:line="360" w:lineRule="auto"/>
        <w:jc w:val="center"/>
      </w:pPr>
    </w:p>
    <w:p w14:paraId="36EFA431" w14:textId="3D5AFD31" w:rsidR="000854C0" w:rsidRDefault="00D22EDA" w:rsidP="000854C0">
      <w:pPr>
        <w:spacing w:line="360" w:lineRule="auto"/>
      </w:pPr>
      <w:r>
        <w:t>I  inspired the bottom part of this screen. I adapted it to my application</w:t>
      </w:r>
      <w:r w:rsidR="000854C0">
        <w:t>.</w:t>
      </w:r>
      <w:r w:rsidR="000854C0" w:rsidRPr="000854C0">
        <w:t xml:space="preserve"> The difference between mine and his is that he is making a profile picture while I print the photos on the screen.</w:t>
      </w:r>
    </w:p>
    <w:p w14:paraId="6E725653" w14:textId="3DC12D32" w:rsidR="0081099A" w:rsidRPr="0073613F" w:rsidRDefault="00B77BA5" w:rsidP="000854C0">
      <w:pPr>
        <w:spacing w:line="360" w:lineRule="auto"/>
        <w:rPr>
          <w:rFonts w:eastAsia="Times New Roman" w:cs="Times New Roman"/>
          <w:noProof w:val="0"/>
          <w:sz w:val="28"/>
          <w:szCs w:val="28"/>
        </w:rPr>
      </w:pPr>
      <w:r w:rsidRPr="003D4700">
        <w:rPr>
          <w:b/>
          <w:bCs/>
        </w:rPr>
        <w:t xml:space="preserve">METHODS AND </w:t>
      </w:r>
      <w:bookmarkStart w:id="2" w:name="_Hlk105340674"/>
      <w:r w:rsidRPr="003D4700">
        <w:rPr>
          <w:b/>
          <w:bCs/>
        </w:rPr>
        <w:t xml:space="preserve">TECHNOLOGIES TO BE USED </w:t>
      </w:r>
      <w:bookmarkEnd w:id="2"/>
    </w:p>
    <w:p w14:paraId="309DFA27" w14:textId="77777777" w:rsidR="0073613F" w:rsidRDefault="0073613F" w:rsidP="00193A93">
      <w:pPr>
        <w:jc w:val="left"/>
        <w:rPr>
          <w:b/>
          <w:bCs/>
        </w:rPr>
      </w:pPr>
    </w:p>
    <w:p w14:paraId="1FA93570" w14:textId="03BACED9" w:rsidR="00DC61E3" w:rsidRDefault="00DC61E3" w:rsidP="00193A93">
      <w:pPr>
        <w:jc w:val="left"/>
        <w:rPr>
          <w:b/>
          <w:bCs/>
          <w:u w:val="single"/>
        </w:rPr>
      </w:pPr>
      <w:r w:rsidRPr="00DC61E3">
        <w:rPr>
          <w:b/>
          <w:bCs/>
          <w:u w:val="single"/>
        </w:rPr>
        <w:t>METHODOLOGY</w:t>
      </w:r>
      <w:r>
        <w:rPr>
          <w:b/>
          <w:bCs/>
          <w:u w:val="single"/>
        </w:rPr>
        <w:t xml:space="preserve"> ANALYSIS</w:t>
      </w:r>
      <w:r w:rsidRPr="00DC61E3">
        <w:rPr>
          <w:b/>
          <w:bCs/>
          <w:u w:val="single"/>
        </w:rPr>
        <w:t>:</w:t>
      </w:r>
    </w:p>
    <w:p w14:paraId="496EC863" w14:textId="3A0A4B71" w:rsidR="00DC61E3" w:rsidRDefault="00DC61E3" w:rsidP="00193A93">
      <w:pPr>
        <w:jc w:val="left"/>
        <w:rPr>
          <w:b/>
          <w:bCs/>
          <w:u w:val="single"/>
        </w:rPr>
      </w:pPr>
    </w:p>
    <w:p w14:paraId="001653A9" w14:textId="77777777" w:rsidR="00DC61E3" w:rsidRPr="008F5C4E" w:rsidRDefault="00DC61E3" w:rsidP="00DC61E3">
      <w:pPr>
        <w:spacing w:line="360" w:lineRule="auto"/>
        <w:ind w:right="113"/>
      </w:pPr>
      <w:r w:rsidRPr="007D04CB">
        <w:t xml:space="preserve">My company gave me access to the mobile applications they developed </w:t>
      </w:r>
      <w:r>
        <w:t>for</w:t>
      </w:r>
      <w:r w:rsidRPr="007D04CB">
        <w:t xml:space="preserve"> giv</w:t>
      </w:r>
      <w:r>
        <w:t>ing</w:t>
      </w:r>
      <w:r w:rsidRPr="007D04CB">
        <w:t xml:space="preserve"> me ideas and </w:t>
      </w:r>
      <w:r>
        <w:t>using</w:t>
      </w:r>
      <w:r w:rsidRPr="007D04CB">
        <w:t xml:space="preserve"> some parts while developing my project. The names of these projects are "</w:t>
      </w:r>
      <w:r w:rsidRPr="001D767C">
        <w:rPr>
          <w:b/>
          <w:bCs/>
        </w:rPr>
        <w:t>Aksa Üretim App</w:t>
      </w:r>
      <w:r w:rsidRPr="007D04CB">
        <w:t>"</w:t>
      </w:r>
      <w:r>
        <w:t>,</w:t>
      </w:r>
      <w:r w:rsidRPr="007D04CB">
        <w:t xml:space="preserve"> "</w:t>
      </w:r>
      <w:r w:rsidRPr="001D767C">
        <w:rPr>
          <w:b/>
          <w:bCs/>
        </w:rPr>
        <w:t>SelectAgentMobile</w:t>
      </w:r>
      <w:r w:rsidRPr="007D04CB">
        <w:t>"</w:t>
      </w:r>
      <w:r>
        <w:t xml:space="preserve"> and “</w:t>
      </w:r>
      <w:r w:rsidRPr="001D767C">
        <w:rPr>
          <w:b/>
          <w:bCs/>
        </w:rPr>
        <w:t>WatchApp Mobile</w:t>
      </w:r>
      <w:r>
        <w:t>”</w:t>
      </w:r>
      <w:r w:rsidRPr="007D04CB">
        <w:t>.</w:t>
      </w:r>
      <w:r>
        <w:t xml:space="preserve"> These projects are similar to my project.</w:t>
      </w:r>
      <w:r w:rsidRPr="007D04CB">
        <w:t xml:space="preserve"> I was inspired by the login screen and service</w:t>
      </w:r>
      <w:r>
        <w:t xml:space="preserve"> connections</w:t>
      </w:r>
      <w:r w:rsidRPr="007D04CB">
        <w:t xml:space="preserve"> </w:t>
      </w:r>
      <w:r>
        <w:t>from them</w:t>
      </w:r>
      <w:r w:rsidRPr="007D04CB">
        <w:t>.</w:t>
      </w:r>
      <w:r>
        <w:t xml:space="preserve"> Now I will analyze the </w:t>
      </w:r>
      <w:r w:rsidRPr="00744CA4">
        <w:t>methodolog</w:t>
      </w:r>
      <w:r>
        <w:t xml:space="preserve">ies and shortcomings of their projects and we will talk about are these up-to-date or not. They use BitBucket instead of GitHub due to the unlimited repository.    </w:t>
      </w:r>
    </w:p>
    <w:p w14:paraId="7394312A" w14:textId="641746FD" w:rsidR="00DC61E3" w:rsidRPr="000D372C" w:rsidRDefault="00DC61E3" w:rsidP="00DC61E3">
      <w:pPr>
        <w:spacing w:line="360" w:lineRule="auto"/>
        <w:ind w:right="113"/>
        <w:rPr>
          <w:rFonts w:cs="Times New Roman"/>
          <w:b/>
          <w:bCs/>
          <w:spacing w:val="-1"/>
          <w:szCs w:val="24"/>
          <w:u w:val="single"/>
          <w:shd w:val="clear" w:color="auto" w:fill="FFFFFF"/>
        </w:rPr>
      </w:pPr>
      <w:r>
        <w:t xml:space="preserve">If we examine service connections they are using </w:t>
      </w:r>
      <w:r w:rsidRPr="000D372C">
        <w:rPr>
          <w:b/>
          <w:bCs/>
        </w:rPr>
        <w:t>AXIOS</w:t>
      </w:r>
      <w:r w:rsidR="00D95358">
        <w:rPr>
          <w:b/>
          <w:bCs/>
        </w:rPr>
        <w:t>[4]</w:t>
      </w:r>
      <w:r>
        <w:t xml:space="preserve"> instead of </w:t>
      </w:r>
      <w:r w:rsidRPr="000D372C">
        <w:rPr>
          <w:b/>
          <w:bCs/>
        </w:rPr>
        <w:t>Fetch API</w:t>
      </w:r>
      <w:r w:rsidR="003434CE">
        <w:rPr>
          <w:b/>
          <w:bCs/>
        </w:rPr>
        <w:t>[12]</w:t>
      </w:r>
      <w:r>
        <w:t xml:space="preserve"> and when I asked them why. They responded to me and explained that, </w:t>
      </w:r>
      <w:r w:rsidRPr="00E20461">
        <w:rPr>
          <w:rFonts w:cs="Times New Roman"/>
          <w:b/>
          <w:bCs/>
          <w:szCs w:val="24"/>
        </w:rPr>
        <w:t xml:space="preserve">if we use fetch API </w:t>
      </w:r>
      <w:r w:rsidRPr="00E20461">
        <w:rPr>
          <w:rFonts w:cs="Times New Roman"/>
          <w:b/>
          <w:bCs/>
          <w:spacing w:val="-1"/>
          <w:szCs w:val="24"/>
          <w:shd w:val="clear" w:color="auto" w:fill="FFFFFF"/>
        </w:rPr>
        <w:t>handling JSON data is a 2 step process. First, we must make the request and then call the </w:t>
      </w:r>
      <w:r w:rsidRPr="00E20461">
        <w:rPr>
          <w:rStyle w:val="HTMLKodu"/>
          <w:rFonts w:ascii="Times New Roman" w:eastAsiaTheme="minorHAnsi" w:hAnsi="Times New Roman" w:cs="Times New Roman"/>
          <w:b/>
          <w:bCs/>
          <w:spacing w:val="-1"/>
          <w:sz w:val="24"/>
          <w:szCs w:val="24"/>
          <w:shd w:val="clear" w:color="auto" w:fill="F2F2F2"/>
        </w:rPr>
        <w:t>.</w:t>
      </w:r>
      <w:r w:rsidRPr="005D68A9">
        <w:rPr>
          <w:rStyle w:val="HTMLKodu"/>
          <w:rFonts w:ascii="Times New Roman" w:eastAsiaTheme="minorHAnsi" w:hAnsi="Times New Roman" w:cs="Times New Roman"/>
          <w:b/>
          <w:bCs/>
          <w:spacing w:val="-1"/>
          <w:sz w:val="24"/>
          <w:szCs w:val="24"/>
          <w:shd w:val="clear" w:color="auto" w:fill="F2F2F2"/>
        </w:rPr>
        <w:t>json</w:t>
      </w:r>
      <w:r w:rsidRPr="00E20461">
        <w:rPr>
          <w:rStyle w:val="HTMLKodu"/>
          <w:rFonts w:ascii="Times New Roman" w:eastAsiaTheme="minorHAnsi" w:hAnsi="Times New Roman" w:cs="Times New Roman"/>
          <w:b/>
          <w:bCs/>
          <w:spacing w:val="-1"/>
          <w:sz w:val="24"/>
          <w:szCs w:val="24"/>
          <w:shd w:val="clear" w:color="auto" w:fill="F2F2F2"/>
        </w:rPr>
        <w:t>()</w:t>
      </w:r>
      <w:r w:rsidRPr="00E20461">
        <w:rPr>
          <w:rFonts w:cs="Times New Roman"/>
          <w:b/>
          <w:bCs/>
          <w:spacing w:val="-1"/>
          <w:szCs w:val="24"/>
          <w:shd w:val="clear" w:color="auto" w:fill="FFFFFF"/>
        </w:rPr>
        <w:t> function on the response since Fetch API sends data with the </w:t>
      </w:r>
      <w:r w:rsidRPr="00E20461">
        <w:rPr>
          <w:rStyle w:val="HTMLKodu"/>
          <w:rFonts w:ascii="Times New Roman" w:eastAsiaTheme="minorHAnsi" w:hAnsi="Times New Roman" w:cs="Times New Roman"/>
          <w:b/>
          <w:bCs/>
          <w:spacing w:val="-1"/>
          <w:sz w:val="24"/>
          <w:szCs w:val="24"/>
          <w:shd w:val="clear" w:color="auto" w:fill="F2F2F2"/>
        </w:rPr>
        <w:t>body</w:t>
      </w:r>
      <w:r w:rsidRPr="00E20461">
        <w:rPr>
          <w:rFonts w:cs="Times New Roman"/>
          <w:b/>
          <w:bCs/>
          <w:spacing w:val="-1"/>
          <w:szCs w:val="24"/>
          <w:shd w:val="clear" w:color="auto" w:fill="FFFFFF"/>
        </w:rPr>
        <w:t> property. With Axios, the data is sent through the </w:t>
      </w:r>
      <w:r w:rsidRPr="00E20461">
        <w:rPr>
          <w:rStyle w:val="HTMLKodu"/>
          <w:rFonts w:ascii="Times New Roman" w:eastAsiaTheme="minorHAnsi" w:hAnsi="Times New Roman" w:cs="Times New Roman"/>
          <w:b/>
          <w:bCs/>
          <w:spacing w:val="-1"/>
          <w:sz w:val="24"/>
          <w:szCs w:val="24"/>
          <w:shd w:val="clear" w:color="auto" w:fill="F2F2F2"/>
        </w:rPr>
        <w:t>data</w:t>
      </w:r>
      <w:r w:rsidRPr="00E20461">
        <w:rPr>
          <w:rFonts w:cs="Times New Roman"/>
          <w:b/>
          <w:bCs/>
          <w:spacing w:val="-1"/>
          <w:szCs w:val="24"/>
          <w:shd w:val="clear" w:color="auto" w:fill="FFFFFF"/>
        </w:rPr>
        <w:t> property of the options, and it automatically stringifies the data in the response. So, we don’t have to do a lot there as Axios inevitably converts JSON data after the request is resolved.</w:t>
      </w:r>
    </w:p>
    <w:p w14:paraId="172F0FFF" w14:textId="77777777" w:rsidR="00DC61E3" w:rsidRDefault="00DC61E3" w:rsidP="00DC61E3">
      <w:pPr>
        <w:spacing w:line="360" w:lineRule="auto"/>
        <w:ind w:right="113"/>
      </w:pPr>
      <w:r>
        <w:t>And I think this is enough for using AXIOS. Also, we can customize header config, etc. Let's start to examine SelectAgentMobile App first. This code is from their SelectAgentMobile Project.</w:t>
      </w:r>
    </w:p>
    <w:p w14:paraId="038574F2" w14:textId="77777777" w:rsidR="00DC61E3" w:rsidRPr="008F5C4E" w:rsidRDefault="00DC61E3" w:rsidP="00DC61E3">
      <w:pPr>
        <w:spacing w:line="360" w:lineRule="auto"/>
        <w:ind w:right="113"/>
        <w:jc w:val="left"/>
      </w:pPr>
    </w:p>
    <w:p w14:paraId="31E40A15" w14:textId="77777777" w:rsidR="00DC61E3" w:rsidRPr="008F5C4E" w:rsidRDefault="00DC61E3" w:rsidP="00DC61E3">
      <w:pPr>
        <w:spacing w:line="360" w:lineRule="auto"/>
        <w:ind w:right="113"/>
        <w:jc w:val="left"/>
      </w:pPr>
      <w:r w:rsidRPr="00333FB9">
        <w:drawing>
          <wp:inline distT="0" distB="0" distL="0" distR="0" wp14:anchorId="3FD93335" wp14:editId="73CBE8EA">
            <wp:extent cx="5989291" cy="1282889"/>
            <wp:effectExtent l="0" t="0" r="0" b="0"/>
            <wp:docPr id="32" name="Resi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007268" cy="1286740"/>
                    </a:xfrm>
                    <a:prstGeom prst="rect">
                      <a:avLst/>
                    </a:prstGeom>
                  </pic:spPr>
                </pic:pic>
              </a:graphicData>
            </a:graphic>
          </wp:inline>
        </w:drawing>
      </w:r>
    </w:p>
    <w:p w14:paraId="14639AE1" w14:textId="77777777" w:rsidR="00DC61E3" w:rsidRDefault="00DC61E3" w:rsidP="00DC61E3">
      <w:pPr>
        <w:spacing w:line="360" w:lineRule="auto"/>
        <w:ind w:right="113"/>
        <w:jc w:val="left"/>
      </w:pPr>
    </w:p>
    <w:p w14:paraId="793CAC00" w14:textId="279F6354" w:rsidR="00803081" w:rsidRDefault="00DC61E3" w:rsidP="00DC61E3">
      <w:pPr>
        <w:spacing w:line="360" w:lineRule="auto"/>
        <w:ind w:right="113"/>
      </w:pPr>
      <w:r>
        <w:t>They said, generally for login or authentication we use the HTTP-post method because of security and vulnerabilities. But my project’s API documentation said us to use the get method for login authentication. So It depends on the project.</w:t>
      </w:r>
    </w:p>
    <w:p w14:paraId="4E9785B7" w14:textId="77777777" w:rsidR="00DC61E3" w:rsidRDefault="00DC61E3" w:rsidP="00DC61E3">
      <w:pPr>
        <w:spacing w:line="360" w:lineRule="auto"/>
        <w:ind w:right="113"/>
        <w:jc w:val="center"/>
      </w:pPr>
      <w:r w:rsidRPr="00333FB9">
        <w:drawing>
          <wp:inline distT="0" distB="0" distL="0" distR="0" wp14:anchorId="0EF64B28" wp14:editId="19ADECF7">
            <wp:extent cx="5760720" cy="4145280"/>
            <wp:effectExtent l="0" t="0" r="0" b="0"/>
            <wp:docPr id="33" name="Resim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60720" cy="4145280"/>
                    </a:xfrm>
                    <a:prstGeom prst="rect">
                      <a:avLst/>
                    </a:prstGeom>
                  </pic:spPr>
                </pic:pic>
              </a:graphicData>
            </a:graphic>
          </wp:inline>
        </w:drawing>
      </w:r>
    </w:p>
    <w:p w14:paraId="25F1911A" w14:textId="77777777" w:rsidR="00DC61E3" w:rsidRPr="008F5C4E" w:rsidRDefault="00DC61E3" w:rsidP="00DC61E3">
      <w:pPr>
        <w:spacing w:line="360" w:lineRule="auto"/>
        <w:ind w:right="113"/>
        <w:jc w:val="center"/>
      </w:pPr>
    </w:p>
    <w:p w14:paraId="3F586132" w14:textId="7454A985" w:rsidR="00DC61E3" w:rsidRDefault="00DC61E3" w:rsidP="00DC61E3">
      <w:pPr>
        <w:spacing w:line="360" w:lineRule="auto"/>
        <w:ind w:right="113"/>
      </w:pPr>
      <w:r>
        <w:t xml:space="preserve">They use </w:t>
      </w:r>
      <w:r w:rsidRPr="00D95358">
        <w:rPr>
          <w:rFonts w:cs="Times New Roman"/>
          <w:b/>
          <w:bCs/>
          <w:color w:val="202124"/>
          <w:shd w:val="clear" w:color="auto" w:fill="FFFFFF"/>
        </w:rPr>
        <w:t>MobX</w:t>
      </w:r>
      <w:r w:rsidR="00D95358">
        <w:rPr>
          <w:rFonts w:cs="Times New Roman"/>
          <w:b/>
          <w:bCs/>
          <w:color w:val="202124"/>
          <w:shd w:val="clear" w:color="auto" w:fill="FFFFFF"/>
        </w:rPr>
        <w:t>[11]</w:t>
      </w:r>
      <w:r>
        <w:t xml:space="preserve"> from react.</w:t>
      </w:r>
      <w:r w:rsidRPr="00333FB9">
        <w:rPr>
          <w:rFonts w:ascii="Arial" w:hAnsi="Arial" w:cs="Arial"/>
          <w:color w:val="202124"/>
          <w:shd w:val="clear" w:color="auto" w:fill="FFFFFF"/>
        </w:rPr>
        <w:t xml:space="preserve"> </w:t>
      </w:r>
      <w:r w:rsidRPr="00D95358">
        <w:rPr>
          <w:rFonts w:cs="Times New Roman"/>
          <w:b/>
          <w:bCs/>
          <w:color w:val="202124"/>
          <w:shd w:val="clear" w:color="auto" w:fill="FFFFFF"/>
        </w:rPr>
        <w:t>MobX</w:t>
      </w:r>
      <w:r w:rsidR="00D95358">
        <w:rPr>
          <w:rFonts w:cs="Times New Roman"/>
          <w:b/>
          <w:bCs/>
          <w:color w:val="202124"/>
          <w:shd w:val="clear" w:color="auto" w:fill="FFFFFF"/>
        </w:rPr>
        <w:t>[11]</w:t>
      </w:r>
      <w:r w:rsidRPr="00333FB9">
        <w:rPr>
          <w:rFonts w:cs="Times New Roman"/>
          <w:color w:val="202124"/>
          <w:shd w:val="clear" w:color="auto" w:fill="FFFFFF"/>
        </w:rPr>
        <w:t> </w:t>
      </w:r>
      <w:r>
        <w:rPr>
          <w:rFonts w:cs="Times New Roman"/>
          <w:color w:val="202124"/>
          <w:shd w:val="clear" w:color="auto" w:fill="FFFFFF"/>
        </w:rPr>
        <w:t>is a</w:t>
      </w:r>
      <w:r w:rsidRPr="00333FB9">
        <w:rPr>
          <w:rFonts w:cs="Times New Roman"/>
          <w:color w:val="202124"/>
          <w:shd w:val="clear" w:color="auto" w:fill="FFFFFF"/>
        </w:rPr>
        <w:t xml:space="preserve"> simple, scalable, and standalone state management library</w:t>
      </w:r>
      <w:r>
        <w:rPr>
          <w:rFonts w:cs="Times New Roman"/>
          <w:color w:val="202124"/>
          <w:shd w:val="clear" w:color="auto" w:fill="FFFFFF"/>
        </w:rPr>
        <w:t>.</w:t>
      </w:r>
      <w:r>
        <w:t xml:space="preserve"> It is hard to learn and use but also it is very useful for controlling states and it allows us to access all states without sending data between screens. </w:t>
      </w:r>
      <w:r w:rsidR="005604EF">
        <w:t>I also used Mobx in my project.</w:t>
      </w:r>
      <w:r w:rsidR="00B6355A">
        <w:t xml:space="preserve"> </w:t>
      </w:r>
      <w:r>
        <w:t xml:space="preserve">They store all the data in the UserStore and they can access it from anywhere. They import it with inject function from mobx. I use </w:t>
      </w:r>
      <w:r w:rsidRPr="00135BF5">
        <w:rPr>
          <w:b/>
          <w:bCs/>
        </w:rPr>
        <w:t>async-storage</w:t>
      </w:r>
      <w:r w:rsidR="00135BF5" w:rsidRPr="00135BF5">
        <w:rPr>
          <w:b/>
          <w:bCs/>
        </w:rPr>
        <w:t>[</w:t>
      </w:r>
      <w:r w:rsidR="00135BF5">
        <w:rPr>
          <w:b/>
          <w:bCs/>
        </w:rPr>
        <w:t>6</w:t>
      </w:r>
      <w:r w:rsidR="00135BF5" w:rsidRPr="00135BF5">
        <w:rPr>
          <w:b/>
          <w:bCs/>
        </w:rPr>
        <w:t>]</w:t>
      </w:r>
      <w:r>
        <w:t xml:space="preserve"> for storing data. The disadvantage of async-storage is it is stored without encryption and anyone can access and see that data in device files. </w:t>
      </w:r>
      <w:r w:rsidRPr="007B4746">
        <w:t>I store User Token</w:t>
      </w:r>
      <w:r>
        <w:t xml:space="preserve"> with Async-storage</w:t>
      </w:r>
      <w:r w:rsidRPr="007B4746">
        <w:t xml:space="preserve"> and it is generate</w:t>
      </w:r>
      <w:r>
        <w:t>d</w:t>
      </w:r>
      <w:r w:rsidRPr="007B4746">
        <w:t xml:space="preserve"> randomly </w:t>
      </w:r>
      <w:r>
        <w:t xml:space="preserve">every time </w:t>
      </w:r>
      <w:r w:rsidRPr="007B4746">
        <w:t>therefore that does not give us any vulnerabilities.</w:t>
      </w:r>
    </w:p>
    <w:p w14:paraId="3C959155" w14:textId="5BDEDC89" w:rsidR="00DC61E3" w:rsidRDefault="00DC61E3" w:rsidP="00DC61E3">
      <w:pPr>
        <w:spacing w:line="360" w:lineRule="auto"/>
        <w:ind w:right="113"/>
      </w:pPr>
      <w:r>
        <w:t>They use Formik and Yup for list validation</w:t>
      </w:r>
      <w:r w:rsidR="00135BF5" w:rsidRPr="00135BF5">
        <w:rPr>
          <w:b/>
          <w:bCs/>
        </w:rPr>
        <w:t>[</w:t>
      </w:r>
      <w:r w:rsidR="00135BF5">
        <w:rPr>
          <w:b/>
          <w:bCs/>
        </w:rPr>
        <w:t>5</w:t>
      </w:r>
      <w:r w:rsidR="00135BF5" w:rsidRPr="00135BF5">
        <w:rPr>
          <w:b/>
          <w:bCs/>
        </w:rPr>
        <w:t>]</w:t>
      </w:r>
      <w:r w:rsidRPr="00135BF5">
        <w:rPr>
          <w:b/>
          <w:bCs/>
        </w:rPr>
        <w:t>.</w:t>
      </w:r>
      <w:r>
        <w:t xml:space="preserve"> They told me to use these. Because if you deal with all inputs and assign them manually you can’t deal and you make it complex. With these, you can take multiple inputs from Form. And this is the perfect solution and all of these solutions are up-to-date. And even react-native says that async-storage is deprecated. But since I developed this project and don’t publish it anywhere it does not make any problem for us for now.</w:t>
      </w:r>
    </w:p>
    <w:p w14:paraId="50F53F5F" w14:textId="77777777" w:rsidR="00DC61E3" w:rsidRPr="008F5C4E" w:rsidRDefault="00DC61E3" w:rsidP="00DC61E3">
      <w:pPr>
        <w:spacing w:line="360" w:lineRule="auto"/>
        <w:ind w:right="113"/>
        <w:jc w:val="center"/>
      </w:pPr>
    </w:p>
    <w:p w14:paraId="6B8D0304" w14:textId="77777777" w:rsidR="00DC61E3" w:rsidRDefault="00DC61E3" w:rsidP="00DC61E3">
      <w:pPr>
        <w:jc w:val="center"/>
      </w:pPr>
      <w:r w:rsidRPr="00646937">
        <w:drawing>
          <wp:inline distT="0" distB="0" distL="0" distR="0" wp14:anchorId="40687262" wp14:editId="160557D7">
            <wp:extent cx="5633501" cy="5613991"/>
            <wp:effectExtent l="0" t="0" r="0" b="0"/>
            <wp:docPr id="35" name="Resi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655970" cy="5636382"/>
                    </a:xfrm>
                    <a:prstGeom prst="rect">
                      <a:avLst/>
                    </a:prstGeom>
                  </pic:spPr>
                </pic:pic>
              </a:graphicData>
            </a:graphic>
          </wp:inline>
        </w:drawing>
      </w:r>
    </w:p>
    <w:p w14:paraId="1BB992B0" w14:textId="77777777" w:rsidR="00DC61E3" w:rsidRPr="008F5C4E" w:rsidRDefault="00DC61E3" w:rsidP="00DC61E3">
      <w:pPr>
        <w:jc w:val="center"/>
      </w:pPr>
    </w:p>
    <w:p w14:paraId="393D2282" w14:textId="77777777" w:rsidR="00DC61E3" w:rsidRDefault="00DC61E3" w:rsidP="00DC61E3">
      <w:pPr>
        <w:spacing w:after="0" w:line="240" w:lineRule="auto"/>
      </w:pPr>
    </w:p>
    <w:p w14:paraId="7961B462" w14:textId="77777777" w:rsidR="00DC61E3" w:rsidRDefault="00DC61E3" w:rsidP="007F2570">
      <w:pPr>
        <w:spacing w:after="0"/>
        <w:rPr>
          <w:rFonts w:cs="Times New Roman"/>
          <w:szCs w:val="24"/>
        </w:rPr>
      </w:pPr>
      <w:r w:rsidRPr="003D3BE7">
        <w:rPr>
          <w:rFonts w:cs="Times New Roman"/>
          <w:szCs w:val="24"/>
        </w:rPr>
        <w:t xml:space="preserve">The validation part of my project was done similarly to this one. I talked about the current and beautiful methods they have used so far for now. If we talk about the shortcomings the biggest problem even they admit when I suggest them they still use class components and don’t use </w:t>
      </w:r>
    </w:p>
    <w:p w14:paraId="345207AB" w14:textId="77777777" w:rsidR="00DC61E3" w:rsidRDefault="00DC61E3" w:rsidP="007F2570">
      <w:pPr>
        <w:spacing w:after="0"/>
        <w:rPr>
          <w:rStyle w:val="HTMLKodu"/>
          <w:rFonts w:ascii="Times New Roman" w:eastAsiaTheme="majorEastAsia" w:hAnsi="Times New Roman" w:cs="Times New Roman"/>
          <w:b/>
          <w:bCs/>
          <w:color w:val="000000"/>
          <w:sz w:val="24"/>
          <w:szCs w:val="24"/>
        </w:rPr>
      </w:pPr>
      <w:r w:rsidRPr="003D3BE7">
        <w:rPr>
          <w:rFonts w:cs="Times New Roman"/>
          <w:szCs w:val="24"/>
        </w:rPr>
        <w:t>Hooks in react native.</w:t>
      </w:r>
      <w:r>
        <w:rPr>
          <w:rFonts w:cs="Times New Roman"/>
          <w:szCs w:val="24"/>
        </w:rPr>
        <w:t xml:space="preserve"> </w:t>
      </w:r>
      <w:r w:rsidRPr="003D3BE7">
        <w:rPr>
          <w:rFonts w:cs="Times New Roman"/>
          <w:szCs w:val="24"/>
        </w:rPr>
        <w:t>React native is evolved to the function components. Function components ha</w:t>
      </w:r>
      <w:r>
        <w:rPr>
          <w:rFonts w:cs="Times New Roman"/>
          <w:szCs w:val="24"/>
        </w:rPr>
        <w:t>ve</w:t>
      </w:r>
      <w:r w:rsidRPr="003D3BE7">
        <w:rPr>
          <w:rFonts w:cs="Times New Roman"/>
          <w:szCs w:val="24"/>
        </w:rPr>
        <w:t xml:space="preserve"> t</w:t>
      </w:r>
      <w:r>
        <w:rPr>
          <w:rFonts w:cs="Times New Roman"/>
          <w:szCs w:val="24"/>
        </w:rPr>
        <w:t>o</w:t>
      </w:r>
      <w:r w:rsidRPr="003D3BE7">
        <w:rPr>
          <w:rFonts w:cs="Times New Roman"/>
          <w:szCs w:val="24"/>
        </w:rPr>
        <w:t>o many advantages in react native official documentation they explained well. The most impor</w:t>
      </w:r>
      <w:r>
        <w:rPr>
          <w:rFonts w:cs="Times New Roman"/>
          <w:szCs w:val="24"/>
        </w:rPr>
        <w:t>tan</w:t>
      </w:r>
      <w:r w:rsidRPr="003D3BE7">
        <w:rPr>
          <w:rFonts w:cs="Times New Roman"/>
          <w:szCs w:val="24"/>
        </w:rPr>
        <w:t xml:space="preserve">t one is Hooks. Function components </w:t>
      </w:r>
      <w:r>
        <w:rPr>
          <w:rFonts w:cs="Times New Roman"/>
          <w:szCs w:val="24"/>
        </w:rPr>
        <w:t xml:space="preserve">are </w:t>
      </w:r>
      <w:r w:rsidRPr="003D3BE7">
        <w:rPr>
          <w:rFonts w:cs="Times New Roman"/>
          <w:szCs w:val="24"/>
        </w:rPr>
        <w:t>defined with arrow function javascript style. With class components they use</w:t>
      </w:r>
      <w:r>
        <w:rPr>
          <w:rFonts w:cs="Times New Roman"/>
          <w:szCs w:val="24"/>
        </w:rPr>
        <w:t xml:space="preserve"> </w:t>
      </w:r>
      <w:r w:rsidRPr="003D3BE7">
        <w:rPr>
          <w:rFonts w:cs="Times New Roman"/>
          <w:b/>
          <w:bCs/>
          <w:szCs w:val="24"/>
        </w:rPr>
        <w:t>componentWillUnmount</w:t>
      </w:r>
      <w:r>
        <w:rPr>
          <w:rFonts w:cs="Times New Roman"/>
          <w:szCs w:val="24"/>
        </w:rPr>
        <w:t>()</w:t>
      </w:r>
      <w:r>
        <w:rPr>
          <w:rFonts w:eastAsia="Times New Roman" w:cs="Times New Roman"/>
          <w:noProof w:val="0"/>
          <w:color w:val="1A1A1A"/>
          <w:szCs w:val="24"/>
        </w:rPr>
        <w:t xml:space="preserve"> </w:t>
      </w:r>
      <w:r w:rsidRPr="003D3BE7">
        <w:rPr>
          <w:rFonts w:eastAsia="Times New Roman" w:cs="Times New Roman"/>
          <w:noProof w:val="0"/>
          <w:color w:val="1A1A1A"/>
          <w:szCs w:val="24"/>
        </w:rPr>
        <w:t xml:space="preserve">and </w:t>
      </w:r>
      <w:r w:rsidRPr="003D3BE7">
        <w:rPr>
          <w:rStyle w:val="HTMLKodu"/>
          <w:rFonts w:ascii="Times New Roman" w:eastAsiaTheme="minorHAnsi" w:hAnsi="Times New Roman" w:cs="Times New Roman"/>
          <w:b/>
          <w:bCs/>
          <w:color w:val="000000"/>
          <w:sz w:val="24"/>
          <w:szCs w:val="24"/>
        </w:rPr>
        <w:t>componentDidUpdate</w:t>
      </w:r>
      <w:r w:rsidRPr="003D3BE7">
        <w:rPr>
          <w:rStyle w:val="HTMLKodu"/>
          <w:rFonts w:ascii="Times New Roman" w:eastAsiaTheme="majorEastAsia" w:hAnsi="Times New Roman" w:cs="Times New Roman"/>
          <w:b/>
          <w:bCs/>
          <w:color w:val="000000"/>
          <w:sz w:val="24"/>
          <w:szCs w:val="24"/>
        </w:rPr>
        <w:t xml:space="preserve">() </w:t>
      </w:r>
      <w:r w:rsidRPr="003D3BE7">
        <w:rPr>
          <w:rStyle w:val="HTMLKodu"/>
          <w:rFonts w:ascii="Times New Roman" w:eastAsiaTheme="majorEastAsia" w:hAnsi="Times New Roman" w:cs="Times New Roman"/>
          <w:color w:val="000000"/>
          <w:sz w:val="24"/>
          <w:szCs w:val="24"/>
        </w:rPr>
        <w:t>which is called</w:t>
      </w:r>
      <w:r w:rsidRPr="003D3BE7">
        <w:rPr>
          <w:rStyle w:val="HTMLKodu"/>
          <w:rFonts w:ascii="Times New Roman" w:eastAsiaTheme="majorEastAsia" w:hAnsi="Times New Roman" w:cs="Times New Roman"/>
          <w:b/>
          <w:bCs/>
          <w:color w:val="000000"/>
          <w:sz w:val="24"/>
          <w:szCs w:val="24"/>
        </w:rPr>
        <w:t xml:space="preserve"> </w:t>
      </w:r>
      <w:r w:rsidRPr="003D3BE7">
        <w:rPr>
          <w:rStyle w:val="HTMLKodu"/>
          <w:rFonts w:ascii="Times New Roman" w:eastAsiaTheme="majorEastAsia" w:hAnsi="Times New Roman" w:cs="Times New Roman"/>
          <w:b/>
          <w:bCs/>
          <w:color w:val="000000"/>
          <w:sz w:val="24"/>
          <w:szCs w:val="24"/>
          <w:u w:val="single"/>
        </w:rPr>
        <w:t>component lifecycle method</w:t>
      </w:r>
      <w:r>
        <w:rPr>
          <w:rStyle w:val="HTMLKodu"/>
          <w:rFonts w:ascii="Times New Roman" w:eastAsiaTheme="majorEastAsia" w:hAnsi="Times New Roman" w:cs="Times New Roman"/>
          <w:b/>
          <w:bCs/>
          <w:color w:val="000000"/>
          <w:sz w:val="24"/>
          <w:szCs w:val="24"/>
          <w:u w:val="single"/>
        </w:rPr>
        <w:t>s</w:t>
      </w:r>
      <w:r w:rsidRPr="003D3BE7">
        <w:rPr>
          <w:rStyle w:val="HTMLKodu"/>
          <w:rFonts w:ascii="Times New Roman" w:eastAsiaTheme="majorEastAsia" w:hAnsi="Times New Roman" w:cs="Times New Roman"/>
          <w:b/>
          <w:bCs/>
          <w:color w:val="000000"/>
          <w:sz w:val="24"/>
          <w:szCs w:val="24"/>
        </w:rPr>
        <w:t xml:space="preserve"> in react.</w:t>
      </w:r>
      <w:r>
        <w:rPr>
          <w:rStyle w:val="HTMLKodu"/>
          <w:rFonts w:ascii="Times New Roman" w:eastAsiaTheme="majorEastAsia" w:hAnsi="Times New Roman" w:cs="Times New Roman"/>
          <w:b/>
          <w:bCs/>
          <w:color w:val="000000"/>
          <w:sz w:val="24"/>
          <w:szCs w:val="24"/>
        </w:rPr>
        <w:t xml:space="preserve"> </w:t>
      </w:r>
    </w:p>
    <w:p w14:paraId="49FCEC89" w14:textId="77777777" w:rsidR="00DC61E3" w:rsidRDefault="00DC61E3" w:rsidP="00DC61E3">
      <w:pPr>
        <w:spacing w:after="0" w:line="240" w:lineRule="auto"/>
        <w:rPr>
          <w:rStyle w:val="HTMLKodu"/>
          <w:rFonts w:ascii="Times New Roman" w:eastAsiaTheme="majorEastAsia" w:hAnsi="Times New Roman" w:cs="Times New Roman"/>
          <w:b/>
          <w:bCs/>
          <w:color w:val="000000"/>
          <w:sz w:val="24"/>
          <w:szCs w:val="24"/>
        </w:rPr>
      </w:pPr>
    </w:p>
    <w:p w14:paraId="070B0D34" w14:textId="77777777" w:rsidR="00DC61E3" w:rsidRDefault="00DC61E3" w:rsidP="00DC61E3">
      <w:pPr>
        <w:spacing w:after="0" w:line="240" w:lineRule="auto"/>
        <w:rPr>
          <w:rStyle w:val="HTMLKodu"/>
          <w:rFonts w:ascii="Times New Roman" w:eastAsiaTheme="majorEastAsia" w:hAnsi="Times New Roman" w:cs="Times New Roman"/>
          <w:b/>
          <w:bCs/>
          <w:color w:val="000000"/>
          <w:sz w:val="24"/>
          <w:szCs w:val="24"/>
        </w:rPr>
      </w:pPr>
    </w:p>
    <w:p w14:paraId="4E0637AA" w14:textId="77777777" w:rsidR="00DC61E3" w:rsidRDefault="00DC61E3" w:rsidP="001259B7">
      <w:pPr>
        <w:spacing w:after="0"/>
        <w:rPr>
          <w:rStyle w:val="HTMLKodu"/>
          <w:rFonts w:ascii="Times New Roman" w:eastAsiaTheme="majorEastAsia" w:hAnsi="Times New Roman" w:cs="Times New Roman"/>
          <w:color w:val="000000"/>
          <w:sz w:val="24"/>
          <w:szCs w:val="24"/>
        </w:rPr>
      </w:pPr>
      <w:r w:rsidRPr="002943F0">
        <w:rPr>
          <w:rStyle w:val="HTMLKodu"/>
          <w:rFonts w:ascii="Times New Roman" w:eastAsiaTheme="majorEastAsia" w:hAnsi="Times New Roman" w:cs="Times New Roman"/>
          <w:color w:val="000000"/>
          <w:sz w:val="24"/>
          <w:szCs w:val="24"/>
        </w:rPr>
        <w:t xml:space="preserve">In </w:t>
      </w:r>
      <w:r>
        <w:rPr>
          <w:rStyle w:val="HTMLKodu"/>
          <w:rFonts w:ascii="Times New Roman" w:eastAsiaTheme="majorEastAsia" w:hAnsi="Times New Roman" w:cs="Times New Roman"/>
          <w:color w:val="000000"/>
          <w:sz w:val="24"/>
          <w:szCs w:val="24"/>
        </w:rPr>
        <w:t xml:space="preserve">the </w:t>
      </w:r>
      <w:r w:rsidRPr="002943F0">
        <w:rPr>
          <w:rStyle w:val="HTMLKodu"/>
          <w:rFonts w:ascii="Times New Roman" w:eastAsiaTheme="majorEastAsia" w:hAnsi="Times New Roman" w:cs="Times New Roman"/>
          <w:color w:val="000000"/>
          <w:sz w:val="24"/>
          <w:szCs w:val="24"/>
        </w:rPr>
        <w:t>modern equation of th</w:t>
      </w:r>
      <w:r>
        <w:rPr>
          <w:rStyle w:val="HTMLKodu"/>
          <w:rFonts w:ascii="Times New Roman" w:eastAsiaTheme="majorEastAsia" w:hAnsi="Times New Roman" w:cs="Times New Roman"/>
          <w:color w:val="000000"/>
          <w:sz w:val="24"/>
          <w:szCs w:val="24"/>
        </w:rPr>
        <w:t>ese lifecycle methods</w:t>
      </w:r>
      <w:r w:rsidRPr="002943F0">
        <w:rPr>
          <w:rStyle w:val="HTMLKodu"/>
          <w:rFonts w:ascii="Times New Roman" w:eastAsiaTheme="majorEastAsia" w:hAnsi="Times New Roman" w:cs="Times New Roman"/>
          <w:color w:val="000000"/>
          <w:sz w:val="24"/>
          <w:szCs w:val="24"/>
        </w:rPr>
        <w:t xml:space="preserve"> in function components is </w:t>
      </w:r>
      <w:r>
        <w:rPr>
          <w:rStyle w:val="HTMLKodu"/>
          <w:rFonts w:ascii="Times New Roman" w:eastAsiaTheme="majorEastAsia" w:hAnsi="Times New Roman" w:cs="Times New Roman"/>
          <w:color w:val="000000"/>
          <w:sz w:val="24"/>
          <w:szCs w:val="24"/>
        </w:rPr>
        <w:t xml:space="preserve">the </w:t>
      </w:r>
      <w:r w:rsidRPr="00C6566B">
        <w:rPr>
          <w:rStyle w:val="HTMLKodu"/>
          <w:rFonts w:ascii="Times New Roman" w:eastAsiaTheme="majorEastAsia" w:hAnsi="Times New Roman" w:cs="Times New Roman"/>
          <w:b/>
          <w:bCs/>
          <w:color w:val="000000"/>
          <w:sz w:val="24"/>
          <w:szCs w:val="24"/>
        </w:rPr>
        <w:t>useEffect</w:t>
      </w:r>
      <w:r w:rsidRPr="002943F0">
        <w:rPr>
          <w:rStyle w:val="HTMLKodu"/>
          <w:rFonts w:ascii="Times New Roman" w:eastAsiaTheme="majorEastAsia" w:hAnsi="Times New Roman" w:cs="Times New Roman"/>
          <w:color w:val="000000"/>
          <w:sz w:val="24"/>
          <w:szCs w:val="24"/>
        </w:rPr>
        <w:t xml:space="preserve"> hook which has </w:t>
      </w:r>
      <w:r>
        <w:rPr>
          <w:rStyle w:val="HTMLKodu"/>
          <w:rFonts w:ascii="Times New Roman" w:eastAsiaTheme="majorEastAsia" w:hAnsi="Times New Roman" w:cs="Times New Roman"/>
          <w:color w:val="000000"/>
          <w:sz w:val="24"/>
          <w:szCs w:val="24"/>
        </w:rPr>
        <w:t xml:space="preserve">the </w:t>
      </w:r>
      <w:r w:rsidRPr="002943F0">
        <w:rPr>
          <w:rStyle w:val="HTMLKodu"/>
          <w:rFonts w:ascii="Times New Roman" w:eastAsiaTheme="majorEastAsia" w:hAnsi="Times New Roman" w:cs="Times New Roman"/>
          <w:color w:val="000000"/>
          <w:sz w:val="24"/>
          <w:szCs w:val="24"/>
        </w:rPr>
        <w:t xml:space="preserve">same functionality and </w:t>
      </w:r>
      <w:r>
        <w:rPr>
          <w:rStyle w:val="HTMLKodu"/>
          <w:rFonts w:ascii="Times New Roman" w:eastAsiaTheme="majorEastAsia" w:hAnsi="Times New Roman" w:cs="Times New Roman"/>
          <w:color w:val="000000"/>
          <w:sz w:val="24"/>
          <w:szCs w:val="24"/>
        </w:rPr>
        <w:t xml:space="preserve">is </w:t>
      </w:r>
      <w:r w:rsidRPr="002943F0">
        <w:rPr>
          <w:rStyle w:val="HTMLKodu"/>
          <w:rFonts w:ascii="Times New Roman" w:eastAsiaTheme="majorEastAsia" w:hAnsi="Times New Roman" w:cs="Times New Roman"/>
          <w:color w:val="000000"/>
          <w:sz w:val="24"/>
          <w:szCs w:val="24"/>
        </w:rPr>
        <w:t>replaced with lifecycle methods.</w:t>
      </w:r>
      <w:r>
        <w:rPr>
          <w:rStyle w:val="HTMLKodu"/>
          <w:rFonts w:ascii="Times New Roman" w:eastAsiaTheme="majorEastAsia" w:hAnsi="Times New Roman" w:cs="Times New Roman"/>
          <w:color w:val="000000"/>
          <w:sz w:val="24"/>
          <w:szCs w:val="24"/>
        </w:rPr>
        <w:t xml:space="preserve"> But the advantage is in class components we can only define one lifecycle method. But in the function component, we can define the unlimited useEffect() method anywhere.</w:t>
      </w:r>
    </w:p>
    <w:p w14:paraId="5F92624D" w14:textId="77777777" w:rsidR="00DC61E3" w:rsidRDefault="00DC61E3" w:rsidP="00DC61E3">
      <w:pPr>
        <w:spacing w:after="0" w:line="240" w:lineRule="auto"/>
        <w:rPr>
          <w:rStyle w:val="HTMLKodu"/>
          <w:rFonts w:ascii="Times New Roman" w:eastAsiaTheme="majorEastAsia" w:hAnsi="Times New Roman" w:cs="Times New Roman"/>
          <w:color w:val="000000"/>
          <w:sz w:val="24"/>
          <w:szCs w:val="24"/>
        </w:rPr>
      </w:pPr>
    </w:p>
    <w:p w14:paraId="0DD2133F" w14:textId="77777777" w:rsidR="00DC61E3" w:rsidRPr="008F5C4E" w:rsidRDefault="00DC61E3" w:rsidP="00DC61E3">
      <w:pPr>
        <w:spacing w:after="0" w:line="240" w:lineRule="auto"/>
      </w:pPr>
      <w:r w:rsidRPr="00C6566B">
        <w:rPr>
          <w:rStyle w:val="HTMLKodu"/>
          <w:rFonts w:ascii="Times New Roman" w:eastAsiaTheme="majorEastAsia" w:hAnsi="Times New Roman" w:cs="Times New Roman"/>
          <w:color w:val="000000"/>
          <w:sz w:val="24"/>
          <w:szCs w:val="24"/>
        </w:rPr>
        <w:t xml:space="preserve">They told me that in their next project, they will examine this project </w:t>
      </w:r>
      <w:r>
        <w:rPr>
          <w:rStyle w:val="HTMLKodu"/>
          <w:rFonts w:ascii="Times New Roman" w:eastAsiaTheme="majorEastAsia" w:hAnsi="Times New Roman" w:cs="Times New Roman"/>
          <w:color w:val="000000"/>
          <w:sz w:val="24"/>
          <w:szCs w:val="24"/>
        </w:rPr>
        <w:t>that I</w:t>
      </w:r>
      <w:r w:rsidRPr="00C6566B">
        <w:rPr>
          <w:rStyle w:val="HTMLKodu"/>
          <w:rFonts w:ascii="Times New Roman" w:eastAsiaTheme="majorEastAsia" w:hAnsi="Times New Roman" w:cs="Times New Roman"/>
          <w:color w:val="000000"/>
          <w:sz w:val="24"/>
          <w:szCs w:val="24"/>
        </w:rPr>
        <w:t xml:space="preserve"> made and switch to function components, which are the current </w:t>
      </w:r>
      <w:r>
        <w:rPr>
          <w:rStyle w:val="HTMLKodu"/>
          <w:rFonts w:ascii="Times New Roman" w:eastAsiaTheme="majorEastAsia" w:hAnsi="Times New Roman" w:cs="Times New Roman"/>
          <w:color w:val="000000"/>
          <w:sz w:val="24"/>
          <w:szCs w:val="24"/>
        </w:rPr>
        <w:t xml:space="preserve">modern </w:t>
      </w:r>
      <w:r w:rsidRPr="00C6566B">
        <w:rPr>
          <w:rStyle w:val="HTMLKodu"/>
          <w:rFonts w:ascii="Times New Roman" w:eastAsiaTheme="majorEastAsia" w:hAnsi="Times New Roman" w:cs="Times New Roman"/>
          <w:color w:val="000000"/>
          <w:sz w:val="24"/>
          <w:szCs w:val="24"/>
        </w:rPr>
        <w:t>solution.</w:t>
      </w:r>
    </w:p>
    <w:p w14:paraId="4F39013F" w14:textId="77777777" w:rsidR="00DC61E3" w:rsidRDefault="00DC61E3" w:rsidP="00DC61E3">
      <w:pPr>
        <w:jc w:val="left"/>
      </w:pPr>
    </w:p>
    <w:p w14:paraId="58F1B1EA" w14:textId="0F611A6E" w:rsidR="00DC61E3" w:rsidRPr="00C423BE" w:rsidRDefault="00DC61E3" w:rsidP="00DC61E3">
      <w:pPr>
        <w:jc w:val="left"/>
        <w:rPr>
          <w:rFonts w:cs="Times New Roman"/>
        </w:rPr>
      </w:pPr>
      <w:r>
        <w:t xml:space="preserve">In their second project which is the “Aksa Üretim App”. When I examine this project I asked them What is </w:t>
      </w:r>
      <w:r w:rsidRPr="00C423BE">
        <w:rPr>
          <w:b/>
          <w:bCs/>
        </w:rPr>
        <w:t>I18n</w:t>
      </w:r>
      <w:r>
        <w:t xml:space="preserve"> means. And they told me that</w:t>
      </w:r>
      <w:r w:rsidRPr="00C423BE">
        <w:rPr>
          <w:rFonts w:ascii="Arial" w:hAnsi="Arial" w:cs="Arial"/>
          <w:color w:val="202124"/>
          <w:shd w:val="clear" w:color="auto" w:fill="FFFFFF"/>
        </w:rPr>
        <w:t xml:space="preserve"> </w:t>
      </w:r>
      <w:r w:rsidRPr="00C423BE">
        <w:rPr>
          <w:rFonts w:cs="Times New Roman"/>
          <w:color w:val="202124"/>
          <w:shd w:val="clear" w:color="auto" w:fill="FFFFFF"/>
        </w:rPr>
        <w:t>internationalization (i18n) is the process of preparing software so that it can support local languages and cultural settings</w:t>
      </w:r>
      <w:r>
        <w:rPr>
          <w:rFonts w:cs="Times New Roman"/>
          <w:color w:val="202124"/>
          <w:shd w:val="clear" w:color="auto" w:fill="FFFFFF"/>
        </w:rPr>
        <w:t xml:space="preserve">. For example this code. </w:t>
      </w:r>
      <w:r w:rsidRPr="00C423BE">
        <w:rPr>
          <w:rFonts w:cs="Times New Roman"/>
          <w:color w:val="202124"/>
          <w:shd w:val="clear" w:color="auto" w:fill="FFFFFF"/>
        </w:rPr>
        <w:t>The texts that will appear on the screen depend on the language pack we choose.</w:t>
      </w:r>
      <w:r>
        <w:rPr>
          <w:rFonts w:cs="Times New Roman"/>
          <w:color w:val="202124"/>
          <w:shd w:val="clear" w:color="auto" w:fill="FFFFFF"/>
        </w:rPr>
        <w:t xml:space="preserve"> I don’t need that so I skip this part. And the rest of them are the same as the SelectAgent Mobile project.</w:t>
      </w:r>
    </w:p>
    <w:p w14:paraId="4B434AA7" w14:textId="77777777" w:rsidR="00DC61E3" w:rsidRDefault="00DC61E3" w:rsidP="00DC61E3">
      <w:pPr>
        <w:jc w:val="left"/>
      </w:pPr>
    </w:p>
    <w:p w14:paraId="6F93D10A" w14:textId="77777777" w:rsidR="00DC61E3" w:rsidRDefault="00DC61E3" w:rsidP="00DC61E3">
      <w:pPr>
        <w:jc w:val="center"/>
      </w:pPr>
      <w:r w:rsidRPr="00C423BE">
        <w:drawing>
          <wp:inline distT="0" distB="0" distL="0" distR="0" wp14:anchorId="456995B1" wp14:editId="18E2FC98">
            <wp:extent cx="4531926" cy="2488019"/>
            <wp:effectExtent l="0" t="0" r="0" b="0"/>
            <wp:docPr id="38" name="Resi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559100" cy="2502938"/>
                    </a:xfrm>
                    <a:prstGeom prst="rect">
                      <a:avLst/>
                    </a:prstGeom>
                  </pic:spPr>
                </pic:pic>
              </a:graphicData>
            </a:graphic>
          </wp:inline>
        </w:drawing>
      </w:r>
    </w:p>
    <w:p w14:paraId="41CC7DBC" w14:textId="6DCA4C60" w:rsidR="00DC61E3" w:rsidRDefault="00DC61E3" w:rsidP="00DC61E3">
      <w:pPr>
        <w:jc w:val="left"/>
      </w:pPr>
    </w:p>
    <w:p w14:paraId="04E0E3CF" w14:textId="77777777" w:rsidR="00F5194F" w:rsidRDefault="00F5194F" w:rsidP="00DC61E3">
      <w:pPr>
        <w:jc w:val="left"/>
        <w:rPr>
          <w:b/>
          <w:bCs/>
        </w:rPr>
      </w:pPr>
    </w:p>
    <w:p w14:paraId="5D005F79" w14:textId="77777777" w:rsidR="00DC61E3" w:rsidRPr="00B532EA" w:rsidRDefault="00DC61E3" w:rsidP="00DC61E3">
      <w:pPr>
        <w:jc w:val="left"/>
      </w:pPr>
      <w:r w:rsidRPr="00B532EA">
        <w:t>I don’t use their WatchApp Mobile</w:t>
      </w:r>
      <w:r>
        <w:t xml:space="preserve"> because they are using Google services and calculating watch accuracy with some methods. I only examine it but nothing is different from other projects they all use the same methodologies and technologies in this project as I mentioned earlier. My project is not related to these parts but the rest of them like Login or service connections and the others are done the same as other projects they did.</w:t>
      </w:r>
    </w:p>
    <w:p w14:paraId="5C3D01DF" w14:textId="77777777" w:rsidR="00803081" w:rsidRDefault="00803081" w:rsidP="003E0BF0">
      <w:pPr>
        <w:jc w:val="left"/>
        <w:rPr>
          <w:b/>
          <w:bCs/>
        </w:rPr>
      </w:pPr>
      <w:bookmarkStart w:id="3" w:name="_Hlk105340757"/>
    </w:p>
    <w:p w14:paraId="18893140" w14:textId="28B25393" w:rsidR="00DC61E3" w:rsidRDefault="00DC61E3" w:rsidP="003E0BF0">
      <w:pPr>
        <w:jc w:val="left"/>
        <w:rPr>
          <w:b/>
          <w:bCs/>
          <w:u w:val="single"/>
        </w:rPr>
      </w:pPr>
      <w:r w:rsidRPr="00DC61E3">
        <w:rPr>
          <w:b/>
          <w:bCs/>
          <w:u w:val="single"/>
        </w:rPr>
        <w:t>TECHNOLOGIES:</w:t>
      </w:r>
    </w:p>
    <w:p w14:paraId="56B88334" w14:textId="77777777" w:rsidR="003E0BF0" w:rsidRPr="00DC61E3" w:rsidRDefault="003E0BF0" w:rsidP="003E0BF0">
      <w:pPr>
        <w:jc w:val="left"/>
        <w:rPr>
          <w:b/>
          <w:bCs/>
          <w:u w:val="single"/>
        </w:rPr>
      </w:pPr>
    </w:p>
    <w:p w14:paraId="42139DFE" w14:textId="77777777" w:rsidR="00EF0F0A" w:rsidRPr="003D4700" w:rsidRDefault="00F53F84" w:rsidP="000D5836">
      <w:pPr>
        <w:rPr>
          <w:u w:val="single"/>
        </w:rPr>
      </w:pPr>
      <w:r w:rsidRPr="003D4700">
        <w:rPr>
          <w:b/>
          <w:bCs/>
          <w:u w:val="single"/>
        </w:rPr>
        <w:t>React-native:</w:t>
      </w:r>
      <w:r w:rsidR="00EF0F0A" w:rsidRPr="003D4700">
        <w:rPr>
          <w:u w:val="single"/>
        </w:rPr>
        <w:t xml:space="preserve"> </w:t>
      </w:r>
    </w:p>
    <w:p w14:paraId="39C86E27" w14:textId="32481A63" w:rsidR="00F53F84" w:rsidRPr="003D4700" w:rsidRDefault="00EF0F0A" w:rsidP="000D5836">
      <w:pPr>
        <w:rPr>
          <w:sz w:val="20"/>
          <w:szCs w:val="18"/>
        </w:rPr>
      </w:pPr>
      <w:r w:rsidRPr="003D4700">
        <w:rPr>
          <w:szCs w:val="24"/>
          <w:shd w:val="clear" w:color="auto" w:fill="FFFFFF"/>
        </w:rPr>
        <w:t>React Native is a JavaScript framework for writing real, natively rendering mobile applications for iOS and Android(cross</w:t>
      </w:r>
      <w:r w:rsidR="009B5FB5">
        <w:rPr>
          <w:szCs w:val="24"/>
          <w:shd w:val="clear" w:color="auto" w:fill="FFFFFF"/>
        </w:rPr>
        <w:t>-</w:t>
      </w:r>
      <w:r w:rsidRPr="003D4700">
        <w:rPr>
          <w:szCs w:val="24"/>
          <w:shd w:val="clear" w:color="auto" w:fill="FFFFFF"/>
        </w:rPr>
        <w:t>platform). It’s based on React</w:t>
      </w:r>
      <w:r w:rsidR="00D74029">
        <w:rPr>
          <w:szCs w:val="24"/>
          <w:shd w:val="clear" w:color="auto" w:fill="FFFFFF"/>
        </w:rPr>
        <w:t>.</w:t>
      </w:r>
    </w:p>
    <w:p w14:paraId="30CAC5DA" w14:textId="001A96A8" w:rsidR="00033771" w:rsidRPr="003D4700" w:rsidRDefault="00033771" w:rsidP="000D5836">
      <w:pPr>
        <w:rPr>
          <w:b/>
          <w:bCs/>
          <w:u w:val="single"/>
        </w:rPr>
      </w:pPr>
      <w:r w:rsidRPr="003D4700">
        <w:rPr>
          <w:b/>
          <w:bCs/>
          <w:u w:val="single"/>
        </w:rPr>
        <w:t>React- Hooks:</w:t>
      </w:r>
    </w:p>
    <w:p w14:paraId="17125E96" w14:textId="0B880795" w:rsidR="00EF0F0A" w:rsidRPr="003D4700" w:rsidRDefault="00EF0F0A" w:rsidP="000D5836">
      <w:pPr>
        <w:rPr>
          <w:rFonts w:cs="Times New Roman"/>
        </w:rPr>
      </w:pPr>
      <w:r w:rsidRPr="003D4700">
        <w:rPr>
          <w:rFonts w:cs="Times New Roman"/>
          <w:shd w:val="clear" w:color="auto" w:fill="FFFFFF"/>
        </w:rPr>
        <w:t xml:space="preserve">It allows us to use state and other React features without writing a class. Hooks are the functions </w:t>
      </w:r>
      <w:r w:rsidR="009B5FB5">
        <w:rPr>
          <w:rFonts w:cs="Times New Roman"/>
          <w:shd w:val="clear" w:color="auto" w:fill="FFFFFF"/>
        </w:rPr>
        <w:t>that</w:t>
      </w:r>
      <w:r w:rsidRPr="003D4700">
        <w:rPr>
          <w:rFonts w:cs="Times New Roman"/>
          <w:shd w:val="clear" w:color="auto" w:fill="FFFFFF"/>
        </w:rPr>
        <w:t xml:space="preserve"> "hook into" React state and lifecycle features from function components. It does not work inside classes.</w:t>
      </w:r>
    </w:p>
    <w:p w14:paraId="35A6CA41" w14:textId="7BF5A57C" w:rsidR="00F53F84" w:rsidRPr="003D4700" w:rsidRDefault="00F53F84" w:rsidP="000D5836">
      <w:pPr>
        <w:rPr>
          <w:b/>
          <w:bCs/>
          <w:u w:val="single"/>
        </w:rPr>
      </w:pPr>
      <w:r w:rsidRPr="003D4700">
        <w:rPr>
          <w:b/>
          <w:bCs/>
          <w:u w:val="single"/>
        </w:rPr>
        <w:t>Javascript:</w:t>
      </w:r>
    </w:p>
    <w:p w14:paraId="19DA7791" w14:textId="0F94063B" w:rsidR="00EF0F0A" w:rsidRPr="003D4700" w:rsidRDefault="00EF0F0A" w:rsidP="000D5836">
      <w:pPr>
        <w:rPr>
          <w:rFonts w:cs="Times New Roman"/>
          <w:u w:val="single"/>
        </w:rPr>
      </w:pPr>
      <w:r w:rsidRPr="003D4700">
        <w:rPr>
          <w:rFonts w:cs="Times New Roman"/>
          <w:shd w:val="clear" w:color="auto" w:fill="FFFFFF"/>
        </w:rPr>
        <w:t xml:space="preserve">JavaScript is a text-based programming language used both on the client-side and server-side that allows </w:t>
      </w:r>
      <w:r w:rsidR="004B3EF1" w:rsidRPr="003D4700">
        <w:rPr>
          <w:rFonts w:cs="Times New Roman"/>
          <w:shd w:val="clear" w:color="auto" w:fill="FFFFFF"/>
        </w:rPr>
        <w:t>us</w:t>
      </w:r>
      <w:r w:rsidRPr="003D4700">
        <w:rPr>
          <w:rFonts w:cs="Times New Roman"/>
          <w:shd w:val="clear" w:color="auto" w:fill="FFFFFF"/>
        </w:rPr>
        <w:t xml:space="preserve"> to make web pages interactive. Javascript is used by programmers across the world to create dynamic web content like applications and browsers.</w:t>
      </w:r>
    </w:p>
    <w:p w14:paraId="266988B0" w14:textId="03535A2A" w:rsidR="00F53F84" w:rsidRPr="003D4700" w:rsidRDefault="00F53F84" w:rsidP="000D5836">
      <w:pPr>
        <w:rPr>
          <w:b/>
          <w:bCs/>
          <w:u w:val="single"/>
        </w:rPr>
      </w:pPr>
      <w:r w:rsidRPr="003D4700">
        <w:rPr>
          <w:b/>
          <w:bCs/>
          <w:u w:val="single"/>
        </w:rPr>
        <w:t>V</w:t>
      </w:r>
      <w:r w:rsidR="00354F6E">
        <w:rPr>
          <w:b/>
          <w:bCs/>
          <w:u w:val="single"/>
        </w:rPr>
        <w:t>i</w:t>
      </w:r>
      <w:r w:rsidRPr="003D4700">
        <w:rPr>
          <w:b/>
          <w:bCs/>
          <w:u w:val="single"/>
        </w:rPr>
        <w:t>s</w:t>
      </w:r>
      <w:r w:rsidR="00354F6E">
        <w:rPr>
          <w:b/>
          <w:bCs/>
          <w:u w:val="single"/>
        </w:rPr>
        <w:t>ual Studio</w:t>
      </w:r>
      <w:r w:rsidRPr="003D4700">
        <w:rPr>
          <w:b/>
          <w:bCs/>
          <w:u w:val="single"/>
        </w:rPr>
        <w:t xml:space="preserve"> Code</w:t>
      </w:r>
      <w:r w:rsidR="00033771" w:rsidRPr="003D4700">
        <w:rPr>
          <w:b/>
          <w:bCs/>
          <w:u w:val="single"/>
        </w:rPr>
        <w:t xml:space="preserve"> </w:t>
      </w:r>
      <w:r w:rsidRPr="003D4700">
        <w:rPr>
          <w:b/>
          <w:bCs/>
          <w:u w:val="single"/>
        </w:rPr>
        <w:t>:</w:t>
      </w:r>
    </w:p>
    <w:p w14:paraId="36DC33B6" w14:textId="60D6F3D6" w:rsidR="00EF0F0A" w:rsidRPr="003D4700" w:rsidRDefault="00EF0F0A" w:rsidP="000D5836">
      <w:pPr>
        <w:rPr>
          <w:rFonts w:cs="Times New Roman"/>
          <w:szCs w:val="24"/>
          <w:shd w:val="clear" w:color="auto" w:fill="FFFFFF"/>
        </w:rPr>
      </w:pPr>
      <w:r w:rsidRPr="003D4700">
        <w:rPr>
          <w:rStyle w:val="Vurgu"/>
          <w:rFonts w:cs="Times New Roman"/>
          <w:i w:val="0"/>
          <w:iCs w:val="0"/>
          <w:szCs w:val="24"/>
          <w:shd w:val="clear" w:color="auto" w:fill="FFFFFF"/>
        </w:rPr>
        <w:t>Visual Studio Code</w:t>
      </w:r>
      <w:r w:rsidRPr="003D4700">
        <w:rPr>
          <w:rFonts w:cs="Times New Roman"/>
          <w:szCs w:val="24"/>
          <w:shd w:val="clear" w:color="auto" w:fill="FFFFFF"/>
        </w:rPr>
        <w:t> is a code editor redefined and optimized for building and debugging modern web, cloud</w:t>
      </w:r>
      <w:r w:rsidR="009B5FB5">
        <w:rPr>
          <w:rFonts w:cs="Times New Roman"/>
          <w:szCs w:val="24"/>
          <w:shd w:val="clear" w:color="auto" w:fill="FFFFFF"/>
        </w:rPr>
        <w:t>,</w:t>
      </w:r>
      <w:r w:rsidRPr="003D4700">
        <w:rPr>
          <w:rFonts w:cs="Times New Roman"/>
          <w:szCs w:val="24"/>
          <w:shd w:val="clear" w:color="auto" w:fill="FFFFFF"/>
        </w:rPr>
        <w:t xml:space="preserve"> and mobile applications.</w:t>
      </w:r>
    </w:p>
    <w:p w14:paraId="7CB1D04B" w14:textId="032D6288" w:rsidR="00F53F84" w:rsidRPr="003D4700" w:rsidRDefault="00F53F84" w:rsidP="000D5836">
      <w:pPr>
        <w:rPr>
          <w:b/>
          <w:bCs/>
          <w:u w:val="single"/>
        </w:rPr>
      </w:pPr>
      <w:r w:rsidRPr="003D4700">
        <w:rPr>
          <w:b/>
          <w:bCs/>
          <w:u w:val="single"/>
        </w:rPr>
        <w:t>Rest API:</w:t>
      </w:r>
    </w:p>
    <w:p w14:paraId="53CE9467" w14:textId="77777777" w:rsidR="00E33D04" w:rsidRDefault="00EF0F0A" w:rsidP="000D5836">
      <w:pPr>
        <w:rPr>
          <w:rFonts w:cs="Times New Roman"/>
          <w:szCs w:val="24"/>
          <w:shd w:val="clear" w:color="auto" w:fill="FFFFFF"/>
        </w:rPr>
      </w:pPr>
      <w:r w:rsidRPr="003D4700">
        <w:rPr>
          <w:rFonts w:cs="Times New Roman"/>
          <w:szCs w:val="24"/>
          <w:shd w:val="clear" w:color="auto" w:fill="FFFFFF"/>
        </w:rPr>
        <w:t>A REST API (also known as REST</w:t>
      </w:r>
      <w:r w:rsidR="00900B56">
        <w:rPr>
          <w:rFonts w:cs="Times New Roman"/>
          <w:szCs w:val="24"/>
          <w:shd w:val="clear" w:color="auto" w:fill="FFFFFF"/>
        </w:rPr>
        <w:t>FUL</w:t>
      </w:r>
      <w:r w:rsidRPr="003D4700">
        <w:rPr>
          <w:rFonts w:cs="Times New Roman"/>
          <w:szCs w:val="24"/>
          <w:shd w:val="clear" w:color="auto" w:fill="FFFFFF"/>
        </w:rPr>
        <w:t xml:space="preserve"> API) is an application programming interface (API or web API) that conforms to the constraints of REST architectural style and allows for interaction with RESTful web services. REST stands for representational state transfer.</w:t>
      </w:r>
    </w:p>
    <w:p w14:paraId="25716741" w14:textId="5D9FBAD0" w:rsidR="00EF0F0A" w:rsidRPr="00E33D04" w:rsidRDefault="00EF0F0A" w:rsidP="000D5836">
      <w:pPr>
        <w:rPr>
          <w:rFonts w:cs="Times New Roman"/>
          <w:szCs w:val="24"/>
          <w:shd w:val="clear" w:color="auto" w:fill="FFFFFF"/>
        </w:rPr>
      </w:pPr>
      <w:r w:rsidRPr="003D4700">
        <w:rPr>
          <w:rFonts w:cs="Times New Roman"/>
          <w:szCs w:val="24"/>
          <w:shd w:val="clear" w:color="auto" w:fill="FFFFFF"/>
        </w:rPr>
        <w:t>An API is a set of definitions and protocols for building and integrating application software</w:t>
      </w:r>
      <w:r w:rsidR="003D4700" w:rsidRPr="003D4700">
        <w:rPr>
          <w:rFonts w:cs="Times New Roman"/>
          <w:szCs w:val="24"/>
          <w:shd w:val="clear" w:color="auto" w:fill="FFFFFF"/>
        </w:rPr>
        <w:t>.</w:t>
      </w:r>
    </w:p>
    <w:p w14:paraId="6467F27B" w14:textId="08E05C5F" w:rsidR="00033771" w:rsidRPr="003D4700" w:rsidRDefault="00033771" w:rsidP="000D5836">
      <w:pPr>
        <w:rPr>
          <w:b/>
          <w:bCs/>
          <w:u w:val="single"/>
        </w:rPr>
      </w:pPr>
      <w:r w:rsidRPr="003D4700">
        <w:rPr>
          <w:b/>
          <w:bCs/>
          <w:u w:val="single"/>
        </w:rPr>
        <w:t>JSON:</w:t>
      </w:r>
    </w:p>
    <w:p w14:paraId="22444BA8" w14:textId="657C6144" w:rsidR="00EF0F0A" w:rsidRPr="003D4700" w:rsidRDefault="00EF0F0A" w:rsidP="000D5836">
      <w:pPr>
        <w:rPr>
          <w:rFonts w:cs="Times New Roman"/>
          <w:sz w:val="32"/>
          <w:szCs w:val="28"/>
          <w:u w:val="single"/>
        </w:rPr>
      </w:pPr>
      <w:r w:rsidRPr="003D4700">
        <w:rPr>
          <w:rFonts w:cs="Times New Roman"/>
          <w:szCs w:val="24"/>
          <w:shd w:val="clear" w:color="auto" w:fill="FFFFFF"/>
        </w:rPr>
        <w:t>JavaScript Object Notation (JSON) is a standard text-based format for representing structured data based on JavaScript object syntax. It is commonly used for transmitting data in web applications (e.g., sending some data from the server to the client, so it can be displayed on a web page, or vice versa).</w:t>
      </w:r>
    </w:p>
    <w:p w14:paraId="71EB2572" w14:textId="4441A0D2" w:rsidR="00F53F84" w:rsidRPr="003D4700" w:rsidRDefault="00F53F84" w:rsidP="000D5836">
      <w:pPr>
        <w:rPr>
          <w:b/>
          <w:bCs/>
          <w:u w:val="single"/>
        </w:rPr>
      </w:pPr>
      <w:r w:rsidRPr="003D4700">
        <w:rPr>
          <w:b/>
          <w:bCs/>
          <w:u w:val="single"/>
        </w:rPr>
        <w:t>Axios:</w:t>
      </w:r>
    </w:p>
    <w:p w14:paraId="4188F6EA" w14:textId="35C02235" w:rsidR="00EF0F0A" w:rsidRPr="003D4700" w:rsidRDefault="009A2760" w:rsidP="000D5836">
      <w:pPr>
        <w:rPr>
          <w:b/>
          <w:bCs/>
          <w:u w:val="single"/>
        </w:rPr>
      </w:pPr>
      <w:r w:rsidRPr="003D4700">
        <w:rPr>
          <w:rFonts w:cs="Times New Roman"/>
          <w:szCs w:val="24"/>
          <w:shd w:val="clear" w:color="auto" w:fill="FFFFFF"/>
        </w:rPr>
        <w:t xml:space="preserve">Axios is a promise-based HTTP </w:t>
      </w:r>
      <w:r w:rsidR="009B5FB5">
        <w:rPr>
          <w:rFonts w:cs="Times New Roman"/>
          <w:szCs w:val="24"/>
          <w:shd w:val="clear" w:color="auto" w:fill="FFFFFF"/>
        </w:rPr>
        <w:t>c</w:t>
      </w:r>
      <w:r w:rsidRPr="003D4700">
        <w:rPr>
          <w:rFonts w:cs="Times New Roman"/>
          <w:szCs w:val="24"/>
          <w:shd w:val="clear" w:color="auto" w:fill="FFFFFF"/>
        </w:rPr>
        <w:t>lient for node.js and the browser</w:t>
      </w:r>
      <w:r w:rsidRPr="003D4700">
        <w:rPr>
          <w:b/>
          <w:bCs/>
        </w:rPr>
        <w:t xml:space="preserve">. </w:t>
      </w:r>
      <w:r w:rsidR="00EF0F0A" w:rsidRPr="003D4700">
        <w:rPr>
          <w:rFonts w:cs="Times New Roman"/>
          <w:shd w:val="clear" w:color="auto" w:fill="FFFFFF"/>
        </w:rPr>
        <w:t xml:space="preserve">Axios is a Javascript library used to make HTTP requests from </w:t>
      </w:r>
      <w:r w:rsidR="009B5FB5">
        <w:rPr>
          <w:rFonts w:cs="Times New Roman"/>
          <w:shd w:val="clear" w:color="auto" w:fill="FFFFFF"/>
        </w:rPr>
        <w:t xml:space="preserve">the </w:t>
      </w:r>
      <w:r w:rsidR="00EF0F0A" w:rsidRPr="003D4700">
        <w:rPr>
          <w:rFonts w:cs="Times New Roman"/>
          <w:shd w:val="clear" w:color="auto" w:fill="FFFFFF"/>
        </w:rPr>
        <w:t xml:space="preserve">node. js or XMLHttpRequests from the browser and it supports the Promise API that is native to JS ES6. It can be used </w:t>
      </w:r>
      <w:r w:rsidR="009B5FB5">
        <w:rPr>
          <w:rFonts w:cs="Times New Roman"/>
          <w:shd w:val="clear" w:color="auto" w:fill="FFFFFF"/>
        </w:rPr>
        <w:t xml:space="preserve">to </w:t>
      </w:r>
      <w:r w:rsidR="00EF0F0A" w:rsidRPr="003D4700">
        <w:rPr>
          <w:rFonts w:cs="Times New Roman"/>
          <w:shd w:val="clear" w:color="auto" w:fill="FFFFFF"/>
        </w:rPr>
        <w:t>intercept HTTP requests and responses and enables client-side protection against XSRF. It also has the ability to cancel requests.</w:t>
      </w:r>
    </w:p>
    <w:p w14:paraId="484E9BED" w14:textId="77777777" w:rsidR="009A2760" w:rsidRDefault="009A2760" w:rsidP="000D5836">
      <w:pPr>
        <w:rPr>
          <w:rFonts w:cs="Times New Roman"/>
          <w:color w:val="373747"/>
          <w:szCs w:val="24"/>
          <w:shd w:val="clear" w:color="auto" w:fill="FFFFFF"/>
        </w:rPr>
      </w:pPr>
    </w:p>
    <w:p w14:paraId="51D51CF4" w14:textId="1AAC1C66" w:rsidR="00F53F84" w:rsidRPr="003D4700" w:rsidRDefault="00F53F84" w:rsidP="000D5836">
      <w:pPr>
        <w:rPr>
          <w:b/>
          <w:bCs/>
          <w:u w:val="single"/>
        </w:rPr>
      </w:pPr>
      <w:r w:rsidRPr="003D4700">
        <w:rPr>
          <w:b/>
          <w:bCs/>
          <w:u w:val="single"/>
        </w:rPr>
        <w:t>Android Em</w:t>
      </w:r>
      <w:r w:rsidR="00070101" w:rsidRPr="003D4700">
        <w:rPr>
          <w:b/>
          <w:bCs/>
          <w:u w:val="single"/>
        </w:rPr>
        <w:t>u</w:t>
      </w:r>
      <w:r w:rsidRPr="003D4700">
        <w:rPr>
          <w:b/>
          <w:bCs/>
          <w:u w:val="single"/>
        </w:rPr>
        <w:t>lator:</w:t>
      </w:r>
    </w:p>
    <w:p w14:paraId="57CA3D36" w14:textId="68C90BA1" w:rsidR="009A2760" w:rsidRPr="003D4700" w:rsidRDefault="009A2760" w:rsidP="000D5836">
      <w:pPr>
        <w:rPr>
          <w:rFonts w:cs="Times New Roman"/>
          <w:u w:val="single"/>
        </w:rPr>
      </w:pPr>
      <w:r w:rsidRPr="003D4700">
        <w:rPr>
          <w:rFonts w:cs="Times New Roman"/>
          <w:shd w:val="clear" w:color="auto" w:fill="FFFFFF"/>
        </w:rPr>
        <w:t xml:space="preserve">The Android Emulator simulates Android devices on </w:t>
      </w:r>
      <w:r w:rsidR="004B3EF1" w:rsidRPr="003D4700">
        <w:rPr>
          <w:rFonts w:cs="Times New Roman"/>
          <w:shd w:val="clear" w:color="auto" w:fill="FFFFFF"/>
        </w:rPr>
        <w:t>our</w:t>
      </w:r>
      <w:r w:rsidRPr="003D4700">
        <w:rPr>
          <w:rFonts w:cs="Times New Roman"/>
          <w:shd w:val="clear" w:color="auto" w:fill="FFFFFF"/>
        </w:rPr>
        <w:t xml:space="preserve"> computer so that </w:t>
      </w:r>
      <w:r w:rsidR="004B3EF1" w:rsidRPr="003D4700">
        <w:rPr>
          <w:rFonts w:cs="Times New Roman"/>
          <w:shd w:val="clear" w:color="auto" w:fill="FFFFFF"/>
        </w:rPr>
        <w:t>we</w:t>
      </w:r>
      <w:r w:rsidRPr="003D4700">
        <w:rPr>
          <w:rFonts w:cs="Times New Roman"/>
          <w:shd w:val="clear" w:color="auto" w:fill="FFFFFF"/>
        </w:rPr>
        <w:t xml:space="preserve"> can test </w:t>
      </w:r>
      <w:r w:rsidR="004B3EF1" w:rsidRPr="003D4700">
        <w:rPr>
          <w:rFonts w:cs="Times New Roman"/>
          <w:shd w:val="clear" w:color="auto" w:fill="FFFFFF"/>
        </w:rPr>
        <w:t>our</w:t>
      </w:r>
      <w:r w:rsidRPr="003D4700">
        <w:rPr>
          <w:rFonts w:cs="Times New Roman"/>
          <w:shd w:val="clear" w:color="auto" w:fill="FFFFFF"/>
        </w:rPr>
        <w:t xml:space="preserve"> application on a variety of devices and Android API levels without needing to have each physical device. The emulator provides almost all of the capabilities of a real Android device.</w:t>
      </w:r>
    </w:p>
    <w:p w14:paraId="17DEF8BA" w14:textId="28B5524C" w:rsidR="00070101" w:rsidRPr="003D4700" w:rsidRDefault="00070101" w:rsidP="000D5836">
      <w:pPr>
        <w:rPr>
          <w:b/>
          <w:bCs/>
          <w:u w:val="single"/>
        </w:rPr>
      </w:pPr>
      <w:r w:rsidRPr="003D4700">
        <w:rPr>
          <w:b/>
          <w:bCs/>
          <w:u w:val="single"/>
        </w:rPr>
        <w:t>React Native CLI:</w:t>
      </w:r>
    </w:p>
    <w:p w14:paraId="4F22F850" w14:textId="32C340BE" w:rsidR="009A2760" w:rsidRPr="003D4700" w:rsidRDefault="009A2760" w:rsidP="000D5836">
      <w:pPr>
        <w:rPr>
          <w:rFonts w:cs="Times New Roman"/>
          <w:u w:val="single"/>
        </w:rPr>
      </w:pPr>
      <w:r w:rsidRPr="003D4700">
        <w:rPr>
          <w:rFonts w:cs="Times New Roman"/>
          <w:shd w:val="clear" w:color="auto" w:fill="FFFFFF"/>
        </w:rPr>
        <w:t xml:space="preserve">React Native CLI is a built-in feature that helps us take control over the management of the project locally. We can create and run </w:t>
      </w:r>
      <w:r w:rsidR="004B3EF1" w:rsidRPr="003D4700">
        <w:rPr>
          <w:rFonts w:cs="Times New Roman"/>
          <w:shd w:val="clear" w:color="auto" w:fill="FFFFFF"/>
        </w:rPr>
        <w:t>our</w:t>
      </w:r>
      <w:r w:rsidRPr="003D4700">
        <w:rPr>
          <w:rFonts w:cs="Times New Roman"/>
          <w:shd w:val="clear" w:color="auto" w:fill="FFFFFF"/>
        </w:rPr>
        <w:t xml:space="preserve"> applications. We can create a project by simply using this command.</w:t>
      </w:r>
    </w:p>
    <w:p w14:paraId="5D8709C4" w14:textId="2D8F515F" w:rsidR="00070101" w:rsidRDefault="00033771" w:rsidP="000D5836">
      <w:pPr>
        <w:rPr>
          <w:b/>
          <w:bCs/>
          <w:u w:val="single"/>
        </w:rPr>
      </w:pPr>
      <w:r w:rsidRPr="003D4700">
        <w:rPr>
          <w:b/>
          <w:bCs/>
          <w:u w:val="single"/>
        </w:rPr>
        <w:t>Formik</w:t>
      </w:r>
      <w:r w:rsidR="00163FBF">
        <w:rPr>
          <w:b/>
          <w:bCs/>
          <w:u w:val="single"/>
        </w:rPr>
        <w:t xml:space="preserve"> </w:t>
      </w:r>
      <w:r w:rsidRPr="003D4700">
        <w:rPr>
          <w:b/>
          <w:bCs/>
          <w:u w:val="single"/>
        </w:rPr>
        <w:t>Validation:</w:t>
      </w:r>
    </w:p>
    <w:p w14:paraId="1DBB3028" w14:textId="22B654CD" w:rsidR="003D4700" w:rsidRPr="003D4700" w:rsidRDefault="003D4700" w:rsidP="000D5836">
      <w:pPr>
        <w:rPr>
          <w:rFonts w:cs="Times New Roman"/>
          <w:u w:val="single"/>
        </w:rPr>
      </w:pPr>
      <w:r w:rsidRPr="003D4700">
        <w:rPr>
          <w:rFonts w:cs="Times New Roman"/>
          <w:shd w:val="clear" w:color="auto" w:fill="FFFFFF"/>
        </w:rPr>
        <w:t>Formik is designed to manage forms with complex validation with ease. Formik supports synchronous and asynchronous form-level and field-level validation. Furthermore, it comes with baked-in support for schema-based form-level validation through Yup</w:t>
      </w:r>
      <w:r>
        <w:rPr>
          <w:rFonts w:cs="Times New Roman"/>
          <w:shd w:val="clear" w:color="auto" w:fill="FFFFFF"/>
        </w:rPr>
        <w:t>.</w:t>
      </w:r>
    </w:p>
    <w:p w14:paraId="3FFAD11C" w14:textId="1FEB60FA" w:rsidR="00033771" w:rsidRDefault="00033771" w:rsidP="000D5836">
      <w:pPr>
        <w:rPr>
          <w:b/>
          <w:bCs/>
          <w:u w:val="single"/>
        </w:rPr>
      </w:pPr>
      <w:r w:rsidRPr="003D4700">
        <w:rPr>
          <w:b/>
          <w:bCs/>
          <w:u w:val="single"/>
        </w:rPr>
        <w:t>Async Storage:</w:t>
      </w:r>
    </w:p>
    <w:p w14:paraId="71CD5440" w14:textId="1613E01A" w:rsidR="00A3764B" w:rsidRDefault="00A3764B" w:rsidP="000D5836">
      <w:pPr>
        <w:rPr>
          <w:rFonts w:cs="Times New Roman"/>
          <w:shd w:val="clear" w:color="auto" w:fill="FFFFFF"/>
        </w:rPr>
      </w:pPr>
      <w:r w:rsidRPr="00A3764B">
        <w:rPr>
          <w:rFonts w:cs="Times New Roman"/>
          <w:shd w:val="clear" w:color="auto" w:fill="FFFFFF"/>
        </w:rPr>
        <w:t>AsyncStorage is an unencrypted, asynchronous, persistent, key-value storage system that is global to the app. It should be used instead of LocalStorage. It is recommended that you use an abstraction on top of AsyncStorage instead of AsyncStorage directly for anything more than light usage since it operates globally</w:t>
      </w:r>
      <w:r>
        <w:rPr>
          <w:rFonts w:cs="Times New Roman"/>
          <w:shd w:val="clear" w:color="auto" w:fill="FFFFFF"/>
        </w:rPr>
        <w:t>.</w:t>
      </w:r>
    </w:p>
    <w:p w14:paraId="1388FE65" w14:textId="2265FD77" w:rsidR="00C561D1" w:rsidRPr="00C561D1" w:rsidRDefault="00C561D1" w:rsidP="000D5836">
      <w:r w:rsidRPr="00C561D1">
        <w:rPr>
          <w:b/>
          <w:bCs/>
          <w:u w:val="single"/>
        </w:rPr>
        <w:t>NPM</w:t>
      </w:r>
      <w:r w:rsidRPr="00C561D1">
        <w:rPr>
          <w:b/>
          <w:bCs/>
        </w:rPr>
        <w:t>:</w:t>
      </w:r>
      <w:r w:rsidRPr="00C561D1">
        <w:rPr>
          <w:rFonts w:ascii="Arial" w:hAnsi="Arial" w:cs="Arial"/>
          <w:color w:val="202124"/>
          <w:shd w:val="clear" w:color="auto" w:fill="FFFFFF"/>
        </w:rPr>
        <w:t xml:space="preserve"> </w:t>
      </w:r>
      <w:r w:rsidR="009C3BC8">
        <w:rPr>
          <w:rFonts w:cs="Times New Roman"/>
          <w:color w:val="202124"/>
          <w:shd w:val="clear" w:color="auto" w:fill="FFFFFF"/>
        </w:rPr>
        <w:t>NPM</w:t>
      </w:r>
      <w:r w:rsidRPr="00C561D1">
        <w:rPr>
          <w:rFonts w:cs="Times New Roman"/>
          <w:color w:val="202124"/>
          <w:shd w:val="clear" w:color="auto" w:fill="FFFFFF"/>
        </w:rPr>
        <w:t xml:space="preserve"> is the package manager for the Node JavaScript platform. It puts modules in place so that node can find them, and manages dependency conflicts intelligently. It is extremely configurable to support a wide variety of use cases. Most commonly, it is used to publish, discover, install, and develop node programs.</w:t>
      </w:r>
    </w:p>
    <w:p w14:paraId="48623266" w14:textId="77777777" w:rsidR="00D02BB7" w:rsidRPr="003D4700" w:rsidRDefault="00033771" w:rsidP="000D5836">
      <w:pPr>
        <w:rPr>
          <w:b/>
          <w:bCs/>
          <w:u w:val="single"/>
        </w:rPr>
      </w:pPr>
      <w:r w:rsidRPr="003D4700">
        <w:rPr>
          <w:b/>
          <w:bCs/>
          <w:u w:val="single"/>
        </w:rPr>
        <w:t xml:space="preserve">React Native Libraries: </w:t>
      </w:r>
    </w:p>
    <w:p w14:paraId="25ADFAD8" w14:textId="77777777" w:rsidR="009D3982" w:rsidRDefault="009D3982" w:rsidP="009D3982">
      <w:r w:rsidRPr="009D3982">
        <w:drawing>
          <wp:inline distT="0" distB="0" distL="0" distR="0" wp14:anchorId="2B8FEDC3" wp14:editId="112354A0">
            <wp:extent cx="5114261" cy="2848520"/>
            <wp:effectExtent l="0" t="0" r="0" b="0"/>
            <wp:docPr id="90" name="Resi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150084" cy="2868473"/>
                    </a:xfrm>
                    <a:prstGeom prst="rect">
                      <a:avLst/>
                    </a:prstGeom>
                  </pic:spPr>
                </pic:pic>
              </a:graphicData>
            </a:graphic>
          </wp:inline>
        </w:drawing>
      </w:r>
    </w:p>
    <w:p w14:paraId="13E7E399" w14:textId="77777777" w:rsidR="00510276" w:rsidRDefault="009A2760" w:rsidP="00510276">
      <w:r w:rsidRPr="009A2760">
        <w:t>I am using these libraries from react-native</w:t>
      </w:r>
      <w:r w:rsidR="000D30B9">
        <w:t>.</w:t>
      </w:r>
      <w:bookmarkEnd w:id="3"/>
    </w:p>
    <w:p w14:paraId="3324213C" w14:textId="2B310DB7" w:rsidR="000446A2" w:rsidRPr="00510276" w:rsidRDefault="00B80DFB" w:rsidP="00510276">
      <w:r w:rsidRPr="00B80DFB">
        <w:rPr>
          <w:b/>
          <w:bCs/>
          <w:u w:val="single"/>
        </w:rPr>
        <w:t>WIREFRAME DESIGN FOR SOLUTION</w:t>
      </w:r>
    </w:p>
    <w:p w14:paraId="1F9746F9" w14:textId="098A705D" w:rsidR="000446A2" w:rsidRPr="008F5C4E" w:rsidRDefault="000446A2" w:rsidP="00191A9B">
      <w:pPr>
        <w:jc w:val="left"/>
      </w:pPr>
    </w:p>
    <w:p w14:paraId="1F055237" w14:textId="6774EB03" w:rsidR="000446A2" w:rsidRPr="008F5C4E" w:rsidRDefault="00B80DFB" w:rsidP="00B80DFB">
      <w:pPr>
        <w:jc w:val="center"/>
      </w:pPr>
      <w:r w:rsidRPr="00B80DFB">
        <w:drawing>
          <wp:inline distT="0" distB="0" distL="0" distR="0" wp14:anchorId="0B68BC57" wp14:editId="234A169E">
            <wp:extent cx="6446879" cy="3800475"/>
            <wp:effectExtent l="0" t="0" r="0" b="0"/>
            <wp:docPr id="24" name="Resi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456317" cy="3806038"/>
                    </a:xfrm>
                    <a:prstGeom prst="rect">
                      <a:avLst/>
                    </a:prstGeom>
                  </pic:spPr>
                </pic:pic>
              </a:graphicData>
            </a:graphic>
          </wp:inline>
        </w:drawing>
      </w:r>
    </w:p>
    <w:p w14:paraId="059E9904" w14:textId="3702AB73" w:rsidR="00F177F5" w:rsidRDefault="00B80DFB" w:rsidP="00B80DFB">
      <w:pPr>
        <w:jc w:val="center"/>
      </w:pPr>
      <w:r w:rsidRPr="00B80DFB">
        <w:drawing>
          <wp:inline distT="0" distB="0" distL="0" distR="0" wp14:anchorId="42C9A0FD" wp14:editId="5F8191CB">
            <wp:extent cx="3296093" cy="4214470"/>
            <wp:effectExtent l="0" t="0" r="0" b="0"/>
            <wp:docPr id="25" name="Resi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314151" cy="4237559"/>
                    </a:xfrm>
                    <a:prstGeom prst="rect">
                      <a:avLst/>
                    </a:prstGeom>
                  </pic:spPr>
                </pic:pic>
              </a:graphicData>
            </a:graphic>
          </wp:inline>
        </w:drawing>
      </w:r>
      <w:r w:rsidRPr="00B80DFB">
        <w:drawing>
          <wp:inline distT="0" distB="0" distL="0" distR="0" wp14:anchorId="42049147" wp14:editId="73C4B582">
            <wp:extent cx="2434856" cy="4211061"/>
            <wp:effectExtent l="0" t="0" r="0" b="0"/>
            <wp:docPr id="26" name="Resim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450594" cy="4238279"/>
                    </a:xfrm>
                    <a:prstGeom prst="rect">
                      <a:avLst/>
                    </a:prstGeom>
                  </pic:spPr>
                </pic:pic>
              </a:graphicData>
            </a:graphic>
          </wp:inline>
        </w:drawing>
      </w:r>
      <w:r w:rsidR="00F177F5">
        <w:br w:type="page"/>
      </w:r>
    </w:p>
    <w:p w14:paraId="6E6A6B71" w14:textId="6F029ED2" w:rsidR="00701417" w:rsidRDefault="00701417" w:rsidP="000D5836">
      <w:r w:rsidRPr="00701417">
        <w:t>I made these designs through the adobe xd program.</w:t>
      </w:r>
      <w:r w:rsidR="009B5FB5">
        <w:t xml:space="preserve"> </w:t>
      </w:r>
      <w:r w:rsidR="00B80DFB" w:rsidRPr="00701417">
        <w:t xml:space="preserve">These are sketchy drawings that I used to realize the idea I had in mind at the moment, which is imprecise as it is a wireframe design. This design is simply drawn to give me an idea. I </w:t>
      </w:r>
      <w:r w:rsidR="009B5FB5">
        <w:t xml:space="preserve">am </w:t>
      </w:r>
      <w:r w:rsidR="00B80DFB" w:rsidRPr="00701417">
        <w:t>still develop</w:t>
      </w:r>
      <w:r w:rsidR="009B5FB5">
        <w:t>ing</w:t>
      </w:r>
      <w:r w:rsidR="00B80DFB" w:rsidRPr="00701417">
        <w:t xml:space="preserve"> th</w:t>
      </w:r>
      <w:r w:rsidR="009B5FB5">
        <w:t>is</w:t>
      </w:r>
      <w:r w:rsidR="00B80DFB" w:rsidRPr="00701417">
        <w:t xml:space="preserve"> application. At the </w:t>
      </w:r>
      <w:r w:rsidR="00B77619">
        <w:t>l</w:t>
      </w:r>
      <w:r w:rsidR="00B80DFB" w:rsidRPr="00701417">
        <w:t xml:space="preserve">ast </w:t>
      </w:r>
      <w:r w:rsidR="009B5FB5">
        <w:t>m</w:t>
      </w:r>
      <w:r w:rsidR="00B80DFB" w:rsidRPr="00701417">
        <w:t xml:space="preserve">oment instead of the new record or modify screen for modifying values, I turned to the design that appears </w:t>
      </w:r>
      <w:r w:rsidR="00B77619">
        <w:t>in</w:t>
      </w:r>
      <w:r w:rsidR="00B80DFB" w:rsidRPr="00701417">
        <w:t xml:space="preserve"> the form of a pop</w:t>
      </w:r>
      <w:r w:rsidR="00B77619">
        <w:t>-</w:t>
      </w:r>
      <w:r w:rsidR="00B80DFB" w:rsidRPr="00701417">
        <w:t>up modal when I press the “düzelt” button in the vehicles waiting for unloading screen and it allows us to change the values.</w:t>
      </w:r>
    </w:p>
    <w:p w14:paraId="046D7748" w14:textId="6DFA73B9" w:rsidR="00701417" w:rsidRDefault="00701417" w:rsidP="000D5836">
      <w:r w:rsidRPr="00701417">
        <w:t xml:space="preserve">I also designed the </w:t>
      </w:r>
      <w:r w:rsidR="0086502E">
        <w:rPr>
          <w:b/>
          <w:bCs/>
        </w:rPr>
        <w:t>PROTOTYPE</w:t>
      </w:r>
      <w:r w:rsidRPr="00701417">
        <w:t xml:space="preserve"> parts that show whe</w:t>
      </w:r>
      <w:r w:rsidR="0086502E">
        <w:t>n</w:t>
      </w:r>
      <w:r w:rsidRPr="00701417">
        <w:t xml:space="preserve"> we press</w:t>
      </w:r>
      <w:r w:rsidR="0086502E">
        <w:t xml:space="preserve"> something</w:t>
      </w:r>
      <w:r w:rsidRPr="00701417">
        <w:t xml:space="preserve"> </w:t>
      </w:r>
      <w:r w:rsidR="0086502E">
        <w:t xml:space="preserve">and </w:t>
      </w:r>
      <w:r w:rsidRPr="00701417">
        <w:t xml:space="preserve">what </w:t>
      </w:r>
      <w:r w:rsidR="0086502E">
        <w:t>it</w:t>
      </w:r>
      <w:r w:rsidRPr="00701417">
        <w:t xml:space="preserve"> do</w:t>
      </w:r>
      <w:r w:rsidR="0086502E">
        <w:t>es</w:t>
      </w:r>
      <w:r w:rsidRPr="00701417">
        <w:t>.</w:t>
      </w:r>
    </w:p>
    <w:p w14:paraId="3C168BAD" w14:textId="77777777" w:rsidR="0015553B" w:rsidRDefault="0015553B">
      <w:pPr>
        <w:jc w:val="left"/>
      </w:pPr>
    </w:p>
    <w:p w14:paraId="7F5108EB" w14:textId="74DE71AB" w:rsidR="00701417" w:rsidRDefault="00701417">
      <w:pPr>
        <w:jc w:val="left"/>
      </w:pPr>
      <w:r w:rsidRPr="00701417">
        <w:drawing>
          <wp:inline distT="0" distB="0" distL="0" distR="0" wp14:anchorId="121CE96E" wp14:editId="03FEEFE9">
            <wp:extent cx="5760720" cy="2762250"/>
            <wp:effectExtent l="0" t="0" r="0" b="0"/>
            <wp:docPr id="27" name="Resi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60720" cy="2762250"/>
                    </a:xfrm>
                    <a:prstGeom prst="rect">
                      <a:avLst/>
                    </a:prstGeom>
                  </pic:spPr>
                </pic:pic>
              </a:graphicData>
            </a:graphic>
          </wp:inline>
        </w:drawing>
      </w:r>
      <w:r w:rsidRPr="00701417">
        <w:t xml:space="preserve"> </w:t>
      </w:r>
      <w:r w:rsidRPr="00701417">
        <w:drawing>
          <wp:inline distT="0" distB="0" distL="0" distR="0" wp14:anchorId="335F8C7C" wp14:editId="6D3102DE">
            <wp:extent cx="5772150" cy="3877310"/>
            <wp:effectExtent l="0" t="0" r="0" b="0"/>
            <wp:docPr id="28" name="Resi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78528" cy="3881594"/>
                    </a:xfrm>
                    <a:prstGeom prst="rect">
                      <a:avLst/>
                    </a:prstGeom>
                  </pic:spPr>
                </pic:pic>
              </a:graphicData>
            </a:graphic>
          </wp:inline>
        </w:drawing>
      </w:r>
    </w:p>
    <w:p w14:paraId="45A80223" w14:textId="29BED1E6" w:rsidR="0015553B" w:rsidRDefault="00701417" w:rsidP="000D5836">
      <w:r>
        <w:t>As I mentioned earlier these are prototypes and the design is a wireframe design. Therefore nothing is imprecise it is just a rough sketch.</w:t>
      </w:r>
      <w:r w:rsidR="0015553B" w:rsidRPr="0015553B">
        <w:t xml:space="preserve"> </w:t>
      </w:r>
    </w:p>
    <w:p w14:paraId="18871E8D" w14:textId="77777777" w:rsidR="0015553B" w:rsidRDefault="0015553B">
      <w:pPr>
        <w:jc w:val="left"/>
      </w:pPr>
    </w:p>
    <w:p w14:paraId="4BCCBA99" w14:textId="6AE27A2D" w:rsidR="00F177F5" w:rsidRPr="00701417" w:rsidRDefault="0015553B">
      <w:pPr>
        <w:jc w:val="left"/>
      </w:pPr>
      <w:r w:rsidRPr="0015553B">
        <w:drawing>
          <wp:inline distT="0" distB="0" distL="0" distR="0" wp14:anchorId="1030CF45" wp14:editId="2DE0F25E">
            <wp:extent cx="5603855" cy="4202430"/>
            <wp:effectExtent l="0" t="0" r="0" b="0"/>
            <wp:docPr id="30" name="Resi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618501" cy="4213413"/>
                    </a:xfrm>
                    <a:prstGeom prst="rect">
                      <a:avLst/>
                    </a:prstGeom>
                  </pic:spPr>
                </pic:pic>
              </a:graphicData>
            </a:graphic>
          </wp:inline>
        </w:drawing>
      </w:r>
      <w:r w:rsidRPr="0015553B">
        <w:t xml:space="preserve"> </w:t>
      </w:r>
      <w:r w:rsidRPr="0015553B">
        <w:drawing>
          <wp:inline distT="0" distB="0" distL="0" distR="0" wp14:anchorId="1CCF29BB" wp14:editId="2D6C10C2">
            <wp:extent cx="5603240" cy="3177146"/>
            <wp:effectExtent l="0" t="0" r="0" b="0"/>
            <wp:docPr id="31" name="Resi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615211" cy="3183934"/>
                    </a:xfrm>
                    <a:prstGeom prst="rect">
                      <a:avLst/>
                    </a:prstGeom>
                  </pic:spPr>
                </pic:pic>
              </a:graphicData>
            </a:graphic>
          </wp:inline>
        </w:drawing>
      </w:r>
      <w:r w:rsidR="00F177F5" w:rsidRPr="00701417">
        <w:br w:type="page"/>
      </w:r>
    </w:p>
    <w:p w14:paraId="37852116" w14:textId="57799671" w:rsidR="00F177F5" w:rsidRDefault="00354F6E">
      <w:pPr>
        <w:jc w:val="left"/>
        <w:rPr>
          <w:b/>
          <w:bCs/>
        </w:rPr>
      </w:pPr>
      <w:r>
        <w:rPr>
          <w:b/>
          <w:bCs/>
        </w:rPr>
        <w:t>PROJECT TEAM AND TASK SHARING</w:t>
      </w:r>
    </w:p>
    <w:p w14:paraId="6E8D43BE" w14:textId="77777777" w:rsidR="000D30B9" w:rsidRPr="00354F6E" w:rsidRDefault="000D30B9">
      <w:pPr>
        <w:jc w:val="left"/>
        <w:rPr>
          <w:b/>
          <w:bCs/>
        </w:rPr>
      </w:pPr>
    </w:p>
    <w:p w14:paraId="664A12AF" w14:textId="219C9732" w:rsidR="003362EA" w:rsidRDefault="00F934CF" w:rsidP="00191A9B">
      <w:pPr>
        <w:jc w:val="left"/>
      </w:pPr>
      <w:r w:rsidRPr="00F934CF">
        <w:t xml:space="preserve">I developed this project by myself, </w:t>
      </w:r>
      <w:r>
        <w:t>also</w:t>
      </w:r>
      <w:r w:rsidRPr="00F934CF">
        <w:t xml:space="preserve"> my advisor always gave advice and told me what to add. And it helped me to design the structures and interface </w:t>
      </w:r>
      <w:r>
        <w:t xml:space="preserve">that I </w:t>
      </w:r>
      <w:r w:rsidRPr="00F934CF">
        <w:t>need.</w:t>
      </w:r>
      <w:r>
        <w:t xml:space="preserve"> He also examine my code and gave some advice for writing clean code or defin</w:t>
      </w:r>
      <w:r w:rsidR="00B6355A">
        <w:t>ing</w:t>
      </w:r>
      <w:r>
        <w:t xml:space="preserve"> variable names. He explained</w:t>
      </w:r>
      <w:r w:rsidR="00B6355A">
        <w:t xml:space="preserve"> to</w:t>
      </w:r>
      <w:r>
        <w:t xml:space="preserve"> me how to get data from API or how to make service connections, how to authenticate with </w:t>
      </w:r>
      <w:r w:rsidR="00B6355A">
        <w:t xml:space="preserve">the </w:t>
      </w:r>
      <w:r>
        <w:t xml:space="preserve">token for </w:t>
      </w:r>
      <w:r w:rsidR="00B6355A">
        <w:t xml:space="preserve">the </w:t>
      </w:r>
      <w:r>
        <w:t xml:space="preserve">login screen, how to use token for auto-login, </w:t>
      </w:r>
      <w:r w:rsidR="00B6355A">
        <w:t xml:space="preserve">and </w:t>
      </w:r>
      <w:r>
        <w:t xml:space="preserve">formik validations for taking multi inputs from </w:t>
      </w:r>
      <w:r w:rsidR="00B6355A">
        <w:t xml:space="preserve">the </w:t>
      </w:r>
      <w:r>
        <w:t>user for edit</w:t>
      </w:r>
      <w:r w:rsidR="00B6355A">
        <w:t>,</w:t>
      </w:r>
      <w:r>
        <w:t xml:space="preserve"> and new record screen</w:t>
      </w:r>
      <w:r w:rsidR="00B6355A">
        <w:t>,</w:t>
      </w:r>
      <w:r>
        <w:t xml:space="preserve"> etc.</w:t>
      </w:r>
      <w:r w:rsidR="003362EA">
        <w:t xml:space="preserve"> And </w:t>
      </w:r>
      <w:r w:rsidR="003362EA" w:rsidRPr="003362EA">
        <w:t>also, my company has given me access to similar apps</w:t>
      </w:r>
      <w:r w:rsidR="003362EA">
        <w:t xml:space="preserve">(which I explained in </w:t>
      </w:r>
      <w:r w:rsidR="00B6355A">
        <w:t xml:space="preserve">the </w:t>
      </w:r>
      <w:r w:rsidR="003362EA">
        <w:t>methodology analysis part)</w:t>
      </w:r>
      <w:r w:rsidR="003362EA" w:rsidRPr="003362EA">
        <w:t xml:space="preserve"> they have developed before</w:t>
      </w:r>
      <w:r w:rsidR="003362EA">
        <w:t xml:space="preserve"> for examining these projects and applying some parts to my project.</w:t>
      </w:r>
    </w:p>
    <w:p w14:paraId="77EFD44C" w14:textId="42BBA714" w:rsidR="003362EA" w:rsidRDefault="003362EA" w:rsidP="00191A9B">
      <w:pPr>
        <w:jc w:val="left"/>
      </w:pPr>
    </w:p>
    <w:p w14:paraId="54869FB4" w14:textId="4838656E" w:rsidR="000D30B9" w:rsidRDefault="000D30B9" w:rsidP="00F27717">
      <w:pPr>
        <w:spacing w:line="360" w:lineRule="auto"/>
        <w:ind w:right="113"/>
        <w:rPr>
          <w:b/>
          <w:bCs/>
        </w:rPr>
      </w:pPr>
      <w:r w:rsidRPr="008F5C4E">
        <w:rPr>
          <w:b/>
          <w:bCs/>
        </w:rPr>
        <w:t>REFERENCES</w:t>
      </w:r>
    </w:p>
    <w:p w14:paraId="3697FC03" w14:textId="77777777" w:rsidR="00510D25" w:rsidRPr="008F5C4E" w:rsidRDefault="00510D25" w:rsidP="00F27717">
      <w:pPr>
        <w:spacing w:line="360" w:lineRule="auto"/>
        <w:ind w:right="113"/>
        <w:rPr>
          <w:b/>
          <w:bCs/>
        </w:rPr>
      </w:pPr>
    </w:p>
    <w:p w14:paraId="135B07CF" w14:textId="733A9186" w:rsidR="000D30B9" w:rsidRPr="008F5C4E" w:rsidRDefault="000D30B9" w:rsidP="000D30B9">
      <w:pPr>
        <w:spacing w:line="360" w:lineRule="auto"/>
        <w:ind w:right="113"/>
      </w:pPr>
      <w:r w:rsidRPr="000D30B9">
        <w:rPr>
          <w:b/>
          <w:bCs/>
        </w:rPr>
        <w:t xml:space="preserve">[1] </w:t>
      </w:r>
      <w:hyperlink r:id="rId27" w:history="1">
        <w:r w:rsidRPr="007176DC">
          <w:rPr>
            <w:rStyle w:val="Kpr"/>
          </w:rPr>
          <w:t>https://reactnative.dev/docs/getting-started</w:t>
        </w:r>
      </w:hyperlink>
    </w:p>
    <w:p w14:paraId="1363B1A2" w14:textId="41D3F0D0" w:rsidR="000D30B9" w:rsidRPr="008F5C4E" w:rsidRDefault="000D30B9" w:rsidP="000D30B9">
      <w:pPr>
        <w:spacing w:line="360" w:lineRule="auto"/>
        <w:ind w:right="113"/>
      </w:pPr>
      <w:r w:rsidRPr="000D30B9">
        <w:rPr>
          <w:b/>
          <w:bCs/>
        </w:rPr>
        <w:t xml:space="preserve">[2] </w:t>
      </w:r>
      <w:hyperlink r:id="rId28" w:history="1">
        <w:r w:rsidRPr="007176DC">
          <w:rPr>
            <w:rStyle w:val="Kpr"/>
          </w:rPr>
          <w:t>https://tr.reactjs.org/docs/hooks-intro.html</w:t>
        </w:r>
      </w:hyperlink>
    </w:p>
    <w:p w14:paraId="07D6B45B" w14:textId="41C01BE7" w:rsidR="000D30B9" w:rsidRPr="008F5C4E" w:rsidRDefault="000D30B9" w:rsidP="000D30B9">
      <w:pPr>
        <w:spacing w:line="360" w:lineRule="auto"/>
        <w:ind w:right="113"/>
      </w:pPr>
      <w:r w:rsidRPr="008F5C4E">
        <w:rPr>
          <w:b/>
          <w:bCs/>
        </w:rPr>
        <w:t xml:space="preserve">[3] </w:t>
      </w:r>
      <w:hyperlink r:id="rId29" w:history="1">
        <w:r w:rsidRPr="007176DC">
          <w:rPr>
            <w:rStyle w:val="Kpr"/>
          </w:rPr>
          <w:t>https://www.w3schools.com/js/</w:t>
        </w:r>
      </w:hyperlink>
    </w:p>
    <w:p w14:paraId="6444A1A9" w14:textId="18F27439" w:rsidR="000D30B9" w:rsidRDefault="000D30B9" w:rsidP="000D30B9">
      <w:pPr>
        <w:spacing w:line="360" w:lineRule="auto"/>
        <w:ind w:right="113"/>
      </w:pPr>
      <w:r w:rsidRPr="008F5C4E">
        <w:rPr>
          <w:b/>
          <w:bCs/>
        </w:rPr>
        <w:t xml:space="preserve">[4] </w:t>
      </w:r>
      <w:hyperlink r:id="rId30" w:history="1">
        <w:r w:rsidRPr="007176DC">
          <w:rPr>
            <w:rStyle w:val="Kpr"/>
          </w:rPr>
          <w:t>https://axios-http.com/docs/api_intro</w:t>
        </w:r>
      </w:hyperlink>
    </w:p>
    <w:p w14:paraId="050A2928" w14:textId="022F3515" w:rsidR="00EB6273" w:rsidRPr="00EB6273" w:rsidRDefault="000D30B9" w:rsidP="000D30B9">
      <w:pPr>
        <w:spacing w:line="360" w:lineRule="auto"/>
        <w:ind w:right="113"/>
      </w:pPr>
      <w:r w:rsidRPr="00EB6273">
        <w:rPr>
          <w:b/>
          <w:bCs/>
        </w:rPr>
        <w:t>[5]</w:t>
      </w:r>
      <w:r w:rsidR="00EB6273" w:rsidRPr="00EB6273">
        <w:t xml:space="preserve"> </w:t>
      </w:r>
      <w:hyperlink r:id="rId31" w:history="1">
        <w:r w:rsidR="00EB6273" w:rsidRPr="00EB6273">
          <w:rPr>
            <w:rStyle w:val="Kpr"/>
          </w:rPr>
          <w:t>https://formik.org/docs/guides/react-native</w:t>
        </w:r>
      </w:hyperlink>
    </w:p>
    <w:p w14:paraId="7F0DEB33" w14:textId="06AA6414" w:rsidR="00EB6273" w:rsidRPr="00EB6273" w:rsidRDefault="000D30B9" w:rsidP="000D30B9">
      <w:pPr>
        <w:spacing w:line="360" w:lineRule="auto"/>
        <w:ind w:right="113"/>
      </w:pPr>
      <w:r w:rsidRPr="008F5C4E">
        <w:rPr>
          <w:b/>
          <w:bCs/>
        </w:rPr>
        <w:t>[</w:t>
      </w:r>
      <w:r>
        <w:rPr>
          <w:b/>
          <w:bCs/>
        </w:rPr>
        <w:t>6</w:t>
      </w:r>
      <w:r w:rsidRPr="008F5C4E">
        <w:rPr>
          <w:b/>
          <w:bCs/>
        </w:rPr>
        <w:t>]</w:t>
      </w:r>
      <w:r w:rsidR="00EB6273" w:rsidRPr="00EB6273">
        <w:t xml:space="preserve"> </w:t>
      </w:r>
      <w:hyperlink r:id="rId32" w:history="1">
        <w:r w:rsidR="00EB6273" w:rsidRPr="00EB6273">
          <w:rPr>
            <w:rStyle w:val="Kpr"/>
          </w:rPr>
          <w:t>https://reactnative.dev/docs/asyncstorage</w:t>
        </w:r>
      </w:hyperlink>
    </w:p>
    <w:p w14:paraId="3ED806E5" w14:textId="35032910" w:rsidR="00EB6273" w:rsidRDefault="000D30B9" w:rsidP="000D30B9">
      <w:pPr>
        <w:spacing w:line="360" w:lineRule="auto"/>
        <w:ind w:right="113"/>
        <w:rPr>
          <w:b/>
          <w:bCs/>
        </w:rPr>
      </w:pPr>
      <w:r w:rsidRPr="008F5C4E">
        <w:rPr>
          <w:b/>
          <w:bCs/>
        </w:rPr>
        <w:t>[</w:t>
      </w:r>
      <w:r>
        <w:rPr>
          <w:b/>
          <w:bCs/>
        </w:rPr>
        <w:t>7</w:t>
      </w:r>
      <w:r w:rsidRPr="008F5C4E">
        <w:rPr>
          <w:b/>
          <w:bCs/>
        </w:rPr>
        <w:t>]</w:t>
      </w:r>
      <w:r w:rsidR="00EB6273" w:rsidRPr="00EB6273">
        <w:t xml:space="preserve"> </w:t>
      </w:r>
      <w:hyperlink r:id="rId33" w:history="1">
        <w:r w:rsidR="00EB6273" w:rsidRPr="00EB6273">
          <w:rPr>
            <w:rStyle w:val="Kpr"/>
          </w:rPr>
          <w:t>https://reactnavigation.org/docs/getting-started/</w:t>
        </w:r>
      </w:hyperlink>
    </w:p>
    <w:p w14:paraId="32F37DCE" w14:textId="4F653193" w:rsidR="00B77164" w:rsidRPr="00B77164" w:rsidRDefault="000D30B9" w:rsidP="000D30B9">
      <w:pPr>
        <w:spacing w:line="360" w:lineRule="auto"/>
        <w:ind w:right="113"/>
      </w:pPr>
      <w:r w:rsidRPr="008F5C4E">
        <w:rPr>
          <w:b/>
          <w:bCs/>
        </w:rPr>
        <w:t>[</w:t>
      </w:r>
      <w:r>
        <w:rPr>
          <w:b/>
          <w:bCs/>
        </w:rPr>
        <w:t>8</w:t>
      </w:r>
      <w:r w:rsidRPr="008F5C4E">
        <w:rPr>
          <w:b/>
          <w:bCs/>
        </w:rPr>
        <w:t>]</w:t>
      </w:r>
      <w:r w:rsidR="00B77164" w:rsidRPr="00B77164">
        <w:t xml:space="preserve"> </w:t>
      </w:r>
      <w:hyperlink r:id="rId34" w:history="1">
        <w:r w:rsidR="00B77164" w:rsidRPr="00B77164">
          <w:rPr>
            <w:rStyle w:val="Kpr"/>
          </w:rPr>
          <w:t>https://github.com/ivpusic/react-native-image-crop-picker</w:t>
        </w:r>
      </w:hyperlink>
    </w:p>
    <w:p w14:paraId="0E8798B2" w14:textId="3E39F8A3" w:rsidR="00170105" w:rsidRDefault="000D30B9" w:rsidP="000D30B9">
      <w:pPr>
        <w:spacing w:line="360" w:lineRule="auto"/>
        <w:ind w:right="113"/>
        <w:rPr>
          <w:rStyle w:val="Kpr"/>
        </w:rPr>
      </w:pPr>
      <w:r w:rsidRPr="008F5C4E">
        <w:rPr>
          <w:b/>
          <w:bCs/>
        </w:rPr>
        <w:t>[</w:t>
      </w:r>
      <w:r>
        <w:rPr>
          <w:b/>
          <w:bCs/>
        </w:rPr>
        <w:t>9</w:t>
      </w:r>
      <w:r w:rsidRPr="008F5C4E">
        <w:rPr>
          <w:b/>
          <w:bCs/>
        </w:rPr>
        <w:t>]</w:t>
      </w:r>
      <w:r w:rsidR="00563D9C" w:rsidRPr="00563D9C">
        <w:t xml:space="preserve"> </w:t>
      </w:r>
      <w:hyperlink r:id="rId35" w:history="1">
        <w:r w:rsidR="00563D9C" w:rsidRPr="007176DC">
          <w:rPr>
            <w:rStyle w:val="Kpr"/>
          </w:rPr>
          <w:t>https://nativebase.io/</w:t>
        </w:r>
      </w:hyperlink>
    </w:p>
    <w:p w14:paraId="6DB6899C" w14:textId="6E8C0B50" w:rsidR="004A3C8D" w:rsidRPr="00170105" w:rsidRDefault="00204BD8" w:rsidP="000D30B9">
      <w:pPr>
        <w:spacing w:line="360" w:lineRule="auto"/>
        <w:ind w:right="113"/>
        <w:rPr>
          <w:color w:val="0000FF" w:themeColor="hyperlink"/>
          <w:u w:val="single"/>
        </w:rPr>
      </w:pPr>
      <w:r w:rsidRPr="008F5C4E">
        <w:rPr>
          <w:b/>
          <w:bCs/>
        </w:rPr>
        <w:t>[</w:t>
      </w:r>
      <w:r>
        <w:rPr>
          <w:b/>
          <w:bCs/>
        </w:rPr>
        <w:t>10</w:t>
      </w:r>
      <w:r w:rsidRPr="008F5C4E">
        <w:rPr>
          <w:b/>
          <w:bCs/>
        </w:rPr>
        <w:t>]</w:t>
      </w:r>
      <w:r w:rsidRPr="00563D9C">
        <w:t xml:space="preserve"> </w:t>
      </w:r>
      <w:hyperlink r:id="rId36" w:history="1">
        <w:r w:rsidRPr="007176DC">
          <w:rPr>
            <w:rStyle w:val="Kpr"/>
          </w:rPr>
          <w:t>https://www.researchgate.net/publication/228792450_Interdisciplinary_modeling_for_logistics_design</w:t>
        </w:r>
      </w:hyperlink>
    </w:p>
    <w:p w14:paraId="4A652CF1" w14:textId="62DB340B" w:rsidR="00F73363" w:rsidRDefault="00F73363" w:rsidP="000D30B9">
      <w:pPr>
        <w:spacing w:line="360" w:lineRule="auto"/>
        <w:ind w:right="113"/>
      </w:pPr>
      <w:r>
        <w:t xml:space="preserve">[11] </w:t>
      </w:r>
      <w:hyperlink r:id="rId37" w:history="1">
        <w:r w:rsidRPr="007C5569">
          <w:rPr>
            <w:rStyle w:val="Kpr"/>
          </w:rPr>
          <w:t>https://mobx.js.org/README.html</w:t>
        </w:r>
      </w:hyperlink>
    </w:p>
    <w:p w14:paraId="55F94EF1" w14:textId="24BFD5B0" w:rsidR="00673156" w:rsidRDefault="005F41FB" w:rsidP="000D30B9">
      <w:pPr>
        <w:spacing w:line="360" w:lineRule="auto"/>
        <w:ind w:right="113"/>
        <w:rPr>
          <w:rStyle w:val="Kpr"/>
        </w:rPr>
      </w:pPr>
      <w:r>
        <w:t xml:space="preserve">[12] </w:t>
      </w:r>
      <w:hyperlink r:id="rId38" w:history="1">
        <w:r w:rsidR="003434CE" w:rsidRPr="00ED6DB0">
          <w:rPr>
            <w:rStyle w:val="Kpr"/>
          </w:rPr>
          <w:t>https://developer.mozilla.org/en-US/docs/Web/API/Fetch_API</w:t>
        </w:r>
      </w:hyperlink>
    </w:p>
    <w:p w14:paraId="7156A9DF" w14:textId="43134F8B" w:rsidR="00673156" w:rsidRDefault="00673156" w:rsidP="00673156">
      <w:pPr>
        <w:jc w:val="left"/>
        <w:rPr>
          <w:rStyle w:val="Kpr"/>
        </w:rPr>
      </w:pPr>
      <w:r>
        <w:t xml:space="preserve">[13] </w:t>
      </w:r>
      <w:hyperlink r:id="rId39" w:history="1">
        <w:r w:rsidR="00F27717" w:rsidRPr="00A25973">
          <w:rPr>
            <w:rStyle w:val="Kpr"/>
          </w:rPr>
          <w:t>https://journals.vilniustech.lt/index.php/Transport/article/view/6965/6106</w:t>
        </w:r>
      </w:hyperlink>
    </w:p>
    <w:p w14:paraId="0980A98A" w14:textId="4CA1A905" w:rsidR="003C6527" w:rsidRDefault="000C1FD4" w:rsidP="00191A9B">
      <w:pPr>
        <w:jc w:val="left"/>
        <w:rPr>
          <w:b/>
          <w:bCs/>
        </w:rPr>
      </w:pPr>
      <w:r w:rsidRPr="000C1FD4">
        <w:rPr>
          <w:b/>
          <w:bCs/>
        </w:rPr>
        <w:t xml:space="preserve">INTERDISCIPLINARY STUDY AREA </w:t>
      </w:r>
    </w:p>
    <w:p w14:paraId="0A6CB91D" w14:textId="77777777" w:rsidR="0018053F" w:rsidRDefault="0018053F" w:rsidP="00191A9B">
      <w:pPr>
        <w:jc w:val="left"/>
        <w:rPr>
          <w:b/>
          <w:bCs/>
        </w:rPr>
      </w:pPr>
    </w:p>
    <w:p w14:paraId="566CDAD0" w14:textId="77777777" w:rsidR="003C6527" w:rsidRPr="0018053F" w:rsidRDefault="003C6527" w:rsidP="0018053F">
      <w:pPr>
        <w:pStyle w:val="ListeParagraf"/>
        <w:numPr>
          <w:ilvl w:val="0"/>
          <w:numId w:val="11"/>
        </w:numPr>
        <w:jc w:val="left"/>
        <w:rPr>
          <w:b/>
          <w:bCs/>
        </w:rPr>
      </w:pPr>
      <w:r w:rsidRPr="0018053F">
        <w:rPr>
          <w:b/>
          <w:bCs/>
        </w:rPr>
        <w:t xml:space="preserve">Logistics / Transport / Transportation </w:t>
      </w:r>
    </w:p>
    <w:p w14:paraId="629A2C92" w14:textId="77777777" w:rsidR="003C6527" w:rsidRDefault="003C6527" w:rsidP="00191A9B">
      <w:pPr>
        <w:jc w:val="left"/>
      </w:pPr>
    </w:p>
    <w:p w14:paraId="589B5518" w14:textId="33DACA81" w:rsidR="00DC176E" w:rsidRDefault="003C6527" w:rsidP="003E6D6E">
      <w:pPr>
        <w:jc w:val="left"/>
      </w:pPr>
      <w:r w:rsidRPr="003C6527">
        <w:t>The application I developed is directly related to this section.</w:t>
      </w:r>
    </w:p>
    <w:p w14:paraId="2A607F32" w14:textId="77777777" w:rsidR="00204BD8" w:rsidRDefault="00204BD8" w:rsidP="003E6D6E">
      <w:pPr>
        <w:jc w:val="left"/>
      </w:pPr>
    </w:p>
    <w:p w14:paraId="7FD8CBD0" w14:textId="31F4FCF6" w:rsidR="00DC176E" w:rsidRDefault="003C36C2" w:rsidP="003E6D6E">
      <w:pPr>
        <w:jc w:val="left"/>
      </w:pPr>
      <w:r>
        <w:t xml:space="preserve">The design process of a logistic system requires a </w:t>
      </w:r>
      <w:r w:rsidRPr="00DC176E">
        <w:rPr>
          <w:b/>
          <w:bCs/>
        </w:rPr>
        <w:t>soft systems approach</w:t>
      </w:r>
      <w:r>
        <w:t xml:space="preserve"> to deal with different perceptions. </w:t>
      </w:r>
      <w:r w:rsidR="00204BD8">
        <w:t xml:space="preserve">The </w:t>
      </w:r>
      <w:r w:rsidR="00204BD8" w:rsidRPr="003C36C2">
        <w:rPr>
          <w:b/>
          <w:bCs/>
        </w:rPr>
        <w:t>soft systems approaches</w:t>
      </w:r>
      <w:r w:rsidR="00204BD8">
        <w:t xml:space="preserve"> consider a system a subjective perception: dependent on the observer the same system is presented in different ways. The observer himself may also be part of the system and may have his objectives besides the system’s objective. Soft systems approach therefore are mainly aimed at the understanding and the formulation of these so-called ill-defined problems and address</w:t>
      </w:r>
      <w:r w:rsidR="00E1628B">
        <w:t>ing</w:t>
      </w:r>
      <w:r w:rsidR="00204BD8">
        <w:t xml:space="preserve"> the “what” question instead of the “how” question.</w:t>
      </w:r>
    </w:p>
    <w:p w14:paraId="5F98D438" w14:textId="2C29897A" w:rsidR="00DC176E" w:rsidRDefault="00DC176E" w:rsidP="003E6D6E">
      <w:pPr>
        <w:jc w:val="left"/>
      </w:pPr>
      <w:r>
        <w:t>The design process starts with a so</w:t>
      </w:r>
      <w:r w:rsidR="00E1628B">
        <w:t>-</w:t>
      </w:r>
      <w:r>
        <w:t>called ill-defined problem. The first steps of the process must lead to an agreement on the objectives and conditions. By then it is called a well-defined problem. Using hard systems approach only would pass over the proper objective definition and will lead to:</w:t>
      </w:r>
    </w:p>
    <w:p w14:paraId="28544831" w14:textId="389B99E9" w:rsidR="00DC176E" w:rsidRDefault="00DC176E" w:rsidP="003E6D6E">
      <w:pPr>
        <w:jc w:val="left"/>
      </w:pPr>
      <w:r>
        <w:t xml:space="preserve">  - Accepting system boundaries as given. For example</w:t>
      </w:r>
      <w:r w:rsidR="00E1628B">
        <w:t>,</w:t>
      </w:r>
      <w:r>
        <w:t xml:space="preserve"> looking at the effect of economic lot sizes, if one does not take the environment of the total supply chain into account, the savings may be smaller than the extra costs</w:t>
      </w:r>
      <w:r w:rsidR="00280E1C">
        <w:t>.</w:t>
      </w:r>
    </w:p>
    <w:p w14:paraId="6AABAA06" w14:textId="09F9EF82" w:rsidR="00DC176E" w:rsidRDefault="00DC176E" w:rsidP="003E6D6E">
      <w:pPr>
        <w:jc w:val="left"/>
      </w:pPr>
      <w:r>
        <w:t xml:space="preserve"> - Considering elements as being naturally defined. If one regards an organization as a system, often the existing departments are regarded as the elements. But the departments are the result of design processes in the past. By doing so, the assumptions and starting points of these earlier design processes are implicitly imported into the new design process with its new objectives and in a chang</w:t>
      </w:r>
      <w:r w:rsidR="00E1628B">
        <w:t>ing</w:t>
      </w:r>
      <w:r>
        <w:t xml:space="preserve"> environment</w:t>
      </w:r>
      <w:r w:rsidR="00E1628B">
        <w:t>.</w:t>
      </w:r>
    </w:p>
    <w:p w14:paraId="612D7281" w14:textId="5B010033" w:rsidR="00DC176E" w:rsidRDefault="00DC176E" w:rsidP="003E6D6E">
      <w:pPr>
        <w:jc w:val="left"/>
      </w:pPr>
      <w:r>
        <w:t>Now the problem is to find a system concept in a hard systems approach, which can be generally applied within the design process of a logistic system, taking the soft systems approach into account, and which can form a more or less lasting framework for specification and review of logistic systems.</w:t>
      </w:r>
    </w:p>
    <w:p w14:paraId="0F12F495" w14:textId="2B2F9201" w:rsidR="003E6D6E" w:rsidRPr="003E6D6E" w:rsidRDefault="00DC176E" w:rsidP="003E6D6E">
      <w:pPr>
        <w:jc w:val="left"/>
      </w:pPr>
      <w:r>
        <w:t xml:space="preserve">Such a system concept will be called a </w:t>
      </w:r>
      <w:r w:rsidRPr="00DC176E">
        <w:rPr>
          <w:b/>
          <w:bCs/>
        </w:rPr>
        <w:t>conceptual system model</w:t>
      </w:r>
      <w:r>
        <w:t>. Only a small number of such conceptual models ha</w:t>
      </w:r>
      <w:r w:rsidR="00B6355A">
        <w:t>ve</w:t>
      </w:r>
      <w:r>
        <w:t xml:space="preserve"> been defined. Checkland [1981] positions the use of these models in his Soft Systems Methodology (SSM), the most widely used and accepted soft systems approach.</w:t>
      </w:r>
      <w:r w:rsidR="005F41FB" w:rsidRPr="005F41FB">
        <w:rPr>
          <w:b/>
          <w:bCs/>
        </w:rPr>
        <w:t>[10]</w:t>
      </w:r>
      <w:r w:rsidR="00F177F5" w:rsidRPr="003C6527">
        <w:br w:type="page"/>
      </w:r>
    </w:p>
    <w:p w14:paraId="1E31C4A7" w14:textId="67082C18" w:rsidR="006D01E6" w:rsidRDefault="006D01E6" w:rsidP="006D01E6">
      <w:pPr>
        <w:spacing w:line="360" w:lineRule="auto"/>
        <w:ind w:right="113"/>
        <w:rPr>
          <w:b/>
          <w:bCs/>
        </w:rPr>
      </w:pPr>
      <w:r>
        <w:rPr>
          <w:b/>
          <w:bCs/>
        </w:rPr>
        <w:t xml:space="preserve">1. </w:t>
      </w:r>
      <w:r w:rsidR="003E6D6E" w:rsidRPr="006D01E6">
        <w:rPr>
          <w:b/>
          <w:bCs/>
        </w:rPr>
        <w:t>LOG</w:t>
      </w:r>
      <w:r w:rsidR="00AF2BAB">
        <w:rPr>
          <w:b/>
          <w:bCs/>
        </w:rPr>
        <w:t>I</w:t>
      </w:r>
      <w:r w:rsidR="003E6D6E" w:rsidRPr="006D01E6">
        <w:rPr>
          <w:b/>
          <w:bCs/>
        </w:rPr>
        <w:t xml:space="preserve">N </w:t>
      </w:r>
    </w:p>
    <w:p w14:paraId="1960FBFA" w14:textId="77777777" w:rsidR="0045617C" w:rsidRPr="006D01E6" w:rsidRDefault="0045617C" w:rsidP="006D01E6">
      <w:pPr>
        <w:spacing w:line="360" w:lineRule="auto"/>
        <w:ind w:right="113"/>
        <w:rPr>
          <w:b/>
          <w:bCs/>
        </w:rPr>
      </w:pPr>
    </w:p>
    <w:p w14:paraId="648E9DBB" w14:textId="44004EE6" w:rsidR="00DC4517" w:rsidRPr="008F5C4E" w:rsidRDefault="00DC4517" w:rsidP="00C13BBD">
      <w:pPr>
        <w:spacing w:line="360" w:lineRule="auto"/>
        <w:ind w:right="113"/>
        <w:rPr>
          <w:b/>
          <w:bCs/>
        </w:rPr>
      </w:pPr>
      <w:r w:rsidRPr="008F5C4E">
        <w:rPr>
          <w:b/>
          <w:bCs/>
        </w:rPr>
        <w:t xml:space="preserve">1.1 </w:t>
      </w:r>
      <w:r w:rsidR="0051659D" w:rsidRPr="008F5C4E">
        <w:rPr>
          <w:b/>
          <w:bCs/>
        </w:rPr>
        <w:t>Login UI</w:t>
      </w:r>
      <w:r w:rsidR="003E6D6E">
        <w:rPr>
          <w:b/>
          <w:bCs/>
        </w:rPr>
        <w:t xml:space="preserve"> </w:t>
      </w:r>
    </w:p>
    <w:p w14:paraId="661AE23A" w14:textId="7BDA19CE" w:rsidR="00E03A7A" w:rsidRPr="008F5C4E" w:rsidRDefault="00E03A7A" w:rsidP="00EA4E05">
      <w:pPr>
        <w:spacing w:line="360" w:lineRule="auto"/>
        <w:ind w:left="170" w:right="113"/>
      </w:pPr>
    </w:p>
    <w:p w14:paraId="791D0066" w14:textId="6BE38E94" w:rsidR="00DC4517" w:rsidRPr="008F5C4E" w:rsidRDefault="00904100" w:rsidP="00720538">
      <w:pPr>
        <w:spacing w:line="360" w:lineRule="auto"/>
        <w:ind w:left="170" w:right="113"/>
        <w:jc w:val="center"/>
      </w:pPr>
      <w:r w:rsidRPr="008F5C4E">
        <w:drawing>
          <wp:inline distT="0" distB="0" distL="0" distR="0" wp14:anchorId="0635CDA4" wp14:editId="09D96268">
            <wp:extent cx="2590800" cy="5769969"/>
            <wp:effectExtent l="0" t="0" r="0" b="0"/>
            <wp:docPr id="8" name="Resi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634467" cy="5867220"/>
                    </a:xfrm>
                    <a:prstGeom prst="rect">
                      <a:avLst/>
                    </a:prstGeom>
                  </pic:spPr>
                </pic:pic>
              </a:graphicData>
            </a:graphic>
          </wp:inline>
        </w:drawing>
      </w:r>
    </w:p>
    <w:p w14:paraId="19DB7D42" w14:textId="77777777" w:rsidR="00904100" w:rsidRPr="008F5C4E" w:rsidRDefault="00904100" w:rsidP="00904100">
      <w:pPr>
        <w:spacing w:line="360" w:lineRule="auto"/>
        <w:ind w:left="170" w:right="113"/>
      </w:pPr>
      <w:r w:rsidRPr="008F5C4E">
        <w:t xml:space="preserve">          </w:t>
      </w:r>
    </w:p>
    <w:p w14:paraId="7F19CEAC" w14:textId="38D6B5A6" w:rsidR="00E03A7A" w:rsidRPr="008F5C4E" w:rsidRDefault="00873B59" w:rsidP="00720538">
      <w:pPr>
        <w:spacing w:line="360" w:lineRule="auto"/>
        <w:ind w:left="170" w:right="113"/>
        <w:jc w:val="center"/>
      </w:pPr>
      <w:r w:rsidRPr="008F5C4E">
        <w:t xml:space="preserve">Figure </w:t>
      </w:r>
      <w:r w:rsidR="00E03A7A" w:rsidRPr="008F5C4E">
        <w:t xml:space="preserve">1.1 </w:t>
      </w:r>
      <w:r w:rsidR="00904100" w:rsidRPr="008F5C4E">
        <w:t>Login Screen From Android Emulator</w:t>
      </w:r>
      <w:r w:rsidR="00D63F2B">
        <w:t>.</w:t>
      </w:r>
    </w:p>
    <w:p w14:paraId="3E226D41" w14:textId="77777777" w:rsidR="007C5B79" w:rsidRPr="008F5C4E" w:rsidRDefault="007C5B79" w:rsidP="00873B59">
      <w:pPr>
        <w:spacing w:line="360" w:lineRule="auto"/>
        <w:ind w:left="170" w:right="113"/>
        <w:jc w:val="center"/>
      </w:pPr>
    </w:p>
    <w:p w14:paraId="1C89739C" w14:textId="7C68AC8C" w:rsidR="00904100" w:rsidRPr="008F5C4E" w:rsidRDefault="00D01915" w:rsidP="004E260B">
      <w:pPr>
        <w:spacing w:line="360" w:lineRule="auto"/>
        <w:ind w:left="170" w:right="113"/>
      </w:pPr>
      <w:r w:rsidRPr="008F5C4E">
        <w:t>The first page welcomes us to log</w:t>
      </w:r>
      <w:r w:rsidR="008A4844">
        <w:t xml:space="preserve"> </w:t>
      </w:r>
      <w:r w:rsidRPr="008F5C4E">
        <w:t>in to the application with a username and password.</w:t>
      </w:r>
    </w:p>
    <w:p w14:paraId="5AA4D8D0" w14:textId="2CE1949C" w:rsidR="003D7344" w:rsidRPr="008F5C4E" w:rsidRDefault="00D01915" w:rsidP="003D7344">
      <w:pPr>
        <w:spacing w:line="360" w:lineRule="auto"/>
        <w:ind w:left="170" w:right="113"/>
      </w:pPr>
      <w:r w:rsidRPr="008F5C4E">
        <w:t xml:space="preserve">It allows us to check the values via the Rest API and </w:t>
      </w:r>
      <w:r w:rsidR="00D919AC" w:rsidRPr="008F5C4E">
        <w:t xml:space="preserve">lets us </w:t>
      </w:r>
      <w:r w:rsidRPr="008F5C4E">
        <w:t>log</w:t>
      </w:r>
      <w:r w:rsidR="008A4844">
        <w:t xml:space="preserve"> </w:t>
      </w:r>
      <w:r w:rsidRPr="008F5C4E">
        <w:t xml:space="preserve">in if </w:t>
      </w:r>
      <w:r w:rsidR="00D919AC" w:rsidRPr="008F5C4E">
        <w:t>it</w:t>
      </w:r>
      <w:r w:rsidR="008A4844">
        <w:t>'</w:t>
      </w:r>
      <w:r w:rsidR="00D919AC" w:rsidRPr="008F5C4E">
        <w:t xml:space="preserve">s </w:t>
      </w:r>
      <w:r w:rsidRPr="008F5C4E">
        <w:t>successful (</w:t>
      </w:r>
      <w:r w:rsidR="00D919AC" w:rsidRPr="008F5C4E">
        <w:t>A</w:t>
      </w:r>
      <w:r w:rsidRPr="008F5C4E">
        <w:t>uthentication).</w:t>
      </w:r>
      <w:r w:rsidR="00D919AC" w:rsidRPr="008F5C4E">
        <w:t xml:space="preserve"> We can change the visibility of the password </w:t>
      </w:r>
      <w:r w:rsidR="008A4844">
        <w:t>by</w:t>
      </w:r>
      <w:r w:rsidR="00D919AC" w:rsidRPr="008F5C4E">
        <w:t xml:space="preserve"> clicking </w:t>
      </w:r>
      <w:r w:rsidR="008A4844">
        <w:t xml:space="preserve">the </w:t>
      </w:r>
      <w:r w:rsidR="00D919AC" w:rsidRPr="008F5C4E">
        <w:t>show and hide option.</w:t>
      </w:r>
    </w:p>
    <w:p w14:paraId="75E3D28B" w14:textId="77777777" w:rsidR="003D7344" w:rsidRPr="008F5C4E" w:rsidRDefault="003D7344" w:rsidP="003D7344">
      <w:pPr>
        <w:spacing w:line="360" w:lineRule="auto"/>
        <w:ind w:left="170" w:right="113"/>
      </w:pPr>
    </w:p>
    <w:p w14:paraId="70173658" w14:textId="39CF1418" w:rsidR="00904100" w:rsidRPr="008F5C4E" w:rsidRDefault="00D919AC" w:rsidP="00720538">
      <w:pPr>
        <w:spacing w:line="360" w:lineRule="auto"/>
        <w:ind w:left="170" w:right="113"/>
        <w:jc w:val="center"/>
        <w:rPr>
          <w:b/>
          <w:bCs/>
        </w:rPr>
      </w:pPr>
      <w:r w:rsidRPr="008F5C4E">
        <w:rPr>
          <w:b/>
          <w:bCs/>
        </w:rPr>
        <w:drawing>
          <wp:inline distT="0" distB="0" distL="0" distR="0" wp14:anchorId="1EC3FF34" wp14:editId="6D95E536">
            <wp:extent cx="2257425" cy="2148804"/>
            <wp:effectExtent l="0" t="0" r="0" b="0"/>
            <wp:docPr id="21" name="Resi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2268043" cy="2158911"/>
                    </a:xfrm>
                    <a:prstGeom prst="rect">
                      <a:avLst/>
                    </a:prstGeom>
                  </pic:spPr>
                </pic:pic>
              </a:graphicData>
            </a:graphic>
          </wp:inline>
        </w:drawing>
      </w:r>
    </w:p>
    <w:p w14:paraId="2E9344B2" w14:textId="77777777" w:rsidR="00A34020" w:rsidRPr="008F5C4E" w:rsidRDefault="00A34020" w:rsidP="00720538">
      <w:pPr>
        <w:spacing w:line="360" w:lineRule="auto"/>
        <w:ind w:left="170" w:right="113"/>
        <w:jc w:val="center"/>
        <w:rPr>
          <w:b/>
          <w:bCs/>
        </w:rPr>
      </w:pPr>
    </w:p>
    <w:p w14:paraId="7E5F5127" w14:textId="38F14796" w:rsidR="00D919AC" w:rsidRPr="008F5C4E" w:rsidRDefault="00D919AC" w:rsidP="00A34020">
      <w:pPr>
        <w:spacing w:line="360" w:lineRule="auto"/>
        <w:ind w:left="170" w:right="113"/>
        <w:jc w:val="center"/>
      </w:pPr>
      <w:r w:rsidRPr="008F5C4E">
        <w:t>Figure 1.2 Show and Hide Option For Password</w:t>
      </w:r>
      <w:r w:rsidR="00D63F2B">
        <w:t>.</w:t>
      </w:r>
    </w:p>
    <w:p w14:paraId="17A33D60" w14:textId="348C1DC8" w:rsidR="00904100" w:rsidRPr="008F5C4E" w:rsidRDefault="00904100" w:rsidP="005D25FA">
      <w:pPr>
        <w:spacing w:line="360" w:lineRule="auto"/>
        <w:ind w:left="170" w:right="113"/>
        <w:rPr>
          <w:b/>
          <w:bCs/>
        </w:rPr>
      </w:pPr>
    </w:p>
    <w:p w14:paraId="127FADCE" w14:textId="650EF24C" w:rsidR="00904100" w:rsidRPr="008F5C4E" w:rsidRDefault="00720538" w:rsidP="005D25FA">
      <w:pPr>
        <w:spacing w:line="360" w:lineRule="auto"/>
        <w:ind w:left="170" w:right="113"/>
      </w:pPr>
      <w:r w:rsidRPr="008F5C4E">
        <w:t xml:space="preserve">If </w:t>
      </w:r>
      <w:r w:rsidR="008A4844">
        <w:t xml:space="preserve">the </w:t>
      </w:r>
      <w:r w:rsidRPr="008F5C4E">
        <w:t>username or password is wrong it gives us an error.</w:t>
      </w:r>
    </w:p>
    <w:p w14:paraId="6CFB9D87" w14:textId="77777777" w:rsidR="003D7344" w:rsidRPr="008F5C4E" w:rsidRDefault="003D7344" w:rsidP="005D25FA">
      <w:pPr>
        <w:spacing w:line="360" w:lineRule="auto"/>
        <w:ind w:left="170" w:right="113"/>
      </w:pPr>
    </w:p>
    <w:p w14:paraId="4A7160F6" w14:textId="62BF3D0D" w:rsidR="00720538" w:rsidRPr="008F5C4E" w:rsidRDefault="00720538" w:rsidP="00720538">
      <w:pPr>
        <w:spacing w:line="360" w:lineRule="auto"/>
        <w:ind w:left="170" w:right="113"/>
        <w:jc w:val="center"/>
        <w:rPr>
          <w:b/>
          <w:bCs/>
        </w:rPr>
      </w:pPr>
      <w:r w:rsidRPr="008F5C4E">
        <w:rPr>
          <w:b/>
          <w:bCs/>
        </w:rPr>
        <w:drawing>
          <wp:inline distT="0" distB="0" distL="0" distR="0" wp14:anchorId="41DDBAD5" wp14:editId="15C6B0EB">
            <wp:extent cx="2147777" cy="2479955"/>
            <wp:effectExtent l="0" t="0" r="0" b="0"/>
            <wp:docPr id="22" name="Resi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166596" cy="2501684"/>
                    </a:xfrm>
                    <a:prstGeom prst="rect">
                      <a:avLst/>
                    </a:prstGeom>
                  </pic:spPr>
                </pic:pic>
              </a:graphicData>
            </a:graphic>
          </wp:inline>
        </w:drawing>
      </w:r>
    </w:p>
    <w:p w14:paraId="5AA19C57" w14:textId="77777777" w:rsidR="0048496A" w:rsidRPr="008F5C4E" w:rsidRDefault="0048496A" w:rsidP="00720538">
      <w:pPr>
        <w:spacing w:line="360" w:lineRule="auto"/>
        <w:ind w:left="170" w:right="113"/>
        <w:jc w:val="center"/>
        <w:rPr>
          <w:b/>
          <w:bCs/>
        </w:rPr>
      </w:pPr>
    </w:p>
    <w:p w14:paraId="03F0B867" w14:textId="6A14BF06" w:rsidR="00720538" w:rsidRPr="008F5C4E" w:rsidRDefault="00720538" w:rsidP="00720538">
      <w:pPr>
        <w:spacing w:line="360" w:lineRule="auto"/>
        <w:ind w:left="170" w:right="113"/>
        <w:jc w:val="center"/>
      </w:pPr>
      <w:r w:rsidRPr="008F5C4E">
        <w:t>Figure 1.3 Wrong username or password alert</w:t>
      </w:r>
      <w:r w:rsidR="00D63F2B">
        <w:t>.</w:t>
      </w:r>
    </w:p>
    <w:p w14:paraId="4FACE2CC" w14:textId="0BD728E6" w:rsidR="00904100" w:rsidRPr="008F5C4E" w:rsidRDefault="00720538" w:rsidP="005D25FA">
      <w:pPr>
        <w:spacing w:line="360" w:lineRule="auto"/>
        <w:ind w:left="170" w:right="113"/>
      </w:pPr>
      <w:r w:rsidRPr="008F5C4E">
        <w:t>Also if one of them is null it warns us.</w:t>
      </w:r>
    </w:p>
    <w:p w14:paraId="5848C5E9" w14:textId="77777777" w:rsidR="003D7344" w:rsidRPr="008F5C4E" w:rsidRDefault="003D7344" w:rsidP="005D25FA">
      <w:pPr>
        <w:spacing w:line="360" w:lineRule="auto"/>
        <w:ind w:left="170" w:right="113"/>
      </w:pPr>
    </w:p>
    <w:p w14:paraId="241CC2FD" w14:textId="54B1D617" w:rsidR="00C83E9F" w:rsidRDefault="00720538" w:rsidP="00C83E9F">
      <w:pPr>
        <w:spacing w:line="360" w:lineRule="auto"/>
        <w:ind w:left="170" w:right="113"/>
        <w:jc w:val="center"/>
        <w:rPr>
          <w:b/>
          <w:bCs/>
        </w:rPr>
      </w:pPr>
      <w:r w:rsidRPr="008F5C4E">
        <w:rPr>
          <w:b/>
          <w:bCs/>
        </w:rPr>
        <w:drawing>
          <wp:inline distT="0" distB="0" distL="0" distR="0" wp14:anchorId="4D4DA8A9" wp14:editId="53C9D782">
            <wp:extent cx="2005744" cy="3476625"/>
            <wp:effectExtent l="0" t="0" r="0" b="0"/>
            <wp:docPr id="23" name="Resi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010561" cy="3484974"/>
                    </a:xfrm>
                    <a:prstGeom prst="rect">
                      <a:avLst/>
                    </a:prstGeom>
                  </pic:spPr>
                </pic:pic>
              </a:graphicData>
            </a:graphic>
          </wp:inline>
        </w:drawing>
      </w:r>
    </w:p>
    <w:p w14:paraId="456F2013" w14:textId="77777777" w:rsidR="00C83E9F" w:rsidRPr="008F5C4E" w:rsidRDefault="00C83E9F" w:rsidP="00C83E9F">
      <w:pPr>
        <w:spacing w:line="360" w:lineRule="auto"/>
        <w:ind w:left="170" w:right="113"/>
        <w:jc w:val="center"/>
        <w:rPr>
          <w:b/>
          <w:bCs/>
        </w:rPr>
      </w:pPr>
    </w:p>
    <w:p w14:paraId="503ACBB7" w14:textId="1B540961" w:rsidR="00720538" w:rsidRPr="008F5C4E" w:rsidRDefault="00720538" w:rsidP="00720538">
      <w:pPr>
        <w:spacing w:line="360" w:lineRule="auto"/>
        <w:ind w:left="170" w:right="113"/>
        <w:jc w:val="center"/>
      </w:pPr>
      <w:r w:rsidRPr="008F5C4E">
        <w:t>Figure 1.4 Username or password can not be null warn</w:t>
      </w:r>
      <w:r w:rsidR="00D63F2B">
        <w:t>.</w:t>
      </w:r>
    </w:p>
    <w:p w14:paraId="5B7DEBE1" w14:textId="77777777" w:rsidR="003D7344" w:rsidRPr="008F5C4E" w:rsidRDefault="003D7344" w:rsidP="00720538">
      <w:pPr>
        <w:spacing w:line="360" w:lineRule="auto"/>
        <w:ind w:left="170" w:right="113"/>
        <w:jc w:val="center"/>
      </w:pPr>
    </w:p>
    <w:p w14:paraId="4E4D0FCC" w14:textId="5DE2740E" w:rsidR="003D7344" w:rsidRPr="008F5C4E" w:rsidRDefault="003D7344" w:rsidP="00A4169D">
      <w:pPr>
        <w:spacing w:line="360" w:lineRule="auto"/>
        <w:ind w:left="170" w:right="113"/>
      </w:pPr>
      <w:r w:rsidRPr="008F5C4E">
        <w:t>For now, they told us</w:t>
      </w:r>
      <w:r w:rsidR="005B6B6B" w:rsidRPr="008F5C4E">
        <w:t>(Rest API owner Company)</w:t>
      </w:r>
      <w:r w:rsidRPr="008F5C4E">
        <w:t xml:space="preserve"> that we can log</w:t>
      </w:r>
      <w:r w:rsidR="008A4844">
        <w:t xml:space="preserve"> </w:t>
      </w:r>
      <w:r w:rsidRPr="008F5C4E">
        <w:t xml:space="preserve">in by typing </w:t>
      </w:r>
      <w:r w:rsidRPr="008F5C4E">
        <w:rPr>
          <w:b/>
          <w:bCs/>
        </w:rPr>
        <w:t>username</w:t>
      </w:r>
      <w:r w:rsidRPr="008F5C4E">
        <w:t xml:space="preserve">: </w:t>
      </w:r>
      <w:r w:rsidRPr="008F5C4E">
        <w:rPr>
          <w:b/>
          <w:bCs/>
        </w:rPr>
        <w:t>dx</w:t>
      </w:r>
      <w:r w:rsidRPr="008F5C4E">
        <w:t xml:space="preserve"> and </w:t>
      </w:r>
      <w:r w:rsidRPr="008F5C4E">
        <w:rPr>
          <w:b/>
          <w:bCs/>
        </w:rPr>
        <w:t>password</w:t>
      </w:r>
      <w:r w:rsidRPr="008F5C4E">
        <w:t xml:space="preserve">: </w:t>
      </w:r>
      <w:r w:rsidRPr="008F5C4E">
        <w:rPr>
          <w:b/>
          <w:bCs/>
        </w:rPr>
        <w:t>dx</w:t>
      </w:r>
      <w:r w:rsidRPr="008F5C4E">
        <w:t xml:space="preserve"> for testing purposes wh</w:t>
      </w:r>
      <w:r w:rsidR="008A4844">
        <w:t>ich</w:t>
      </w:r>
      <w:r w:rsidRPr="008F5C4E">
        <w:t xml:space="preserve"> is written in their API document</w:t>
      </w:r>
      <w:r w:rsidR="008A4844">
        <w:t>ation</w:t>
      </w:r>
      <w:r w:rsidRPr="008F5C4E">
        <w:t>.</w:t>
      </w:r>
    </w:p>
    <w:p w14:paraId="7B10D1C8" w14:textId="77777777" w:rsidR="003D7344" w:rsidRPr="008F5C4E" w:rsidRDefault="003D7344" w:rsidP="00A4169D">
      <w:pPr>
        <w:spacing w:line="360" w:lineRule="auto"/>
        <w:ind w:left="170" w:right="113"/>
      </w:pPr>
    </w:p>
    <w:p w14:paraId="1835F71F" w14:textId="5E36E52B" w:rsidR="00B76388" w:rsidRDefault="006D62B1" w:rsidP="00C83E9F">
      <w:pPr>
        <w:spacing w:line="360" w:lineRule="auto"/>
        <w:ind w:left="170" w:right="113"/>
        <w:jc w:val="center"/>
      </w:pPr>
      <w:r w:rsidRPr="006D62B1">
        <w:drawing>
          <wp:inline distT="0" distB="0" distL="0" distR="0" wp14:anchorId="5B28898B" wp14:editId="3D318445">
            <wp:extent cx="5039428" cy="1238423"/>
            <wp:effectExtent l="0" t="0" r="0" b="0"/>
            <wp:docPr id="34" name="Resi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039428" cy="1238423"/>
                    </a:xfrm>
                    <a:prstGeom prst="rect">
                      <a:avLst/>
                    </a:prstGeom>
                  </pic:spPr>
                </pic:pic>
              </a:graphicData>
            </a:graphic>
          </wp:inline>
        </w:drawing>
      </w:r>
    </w:p>
    <w:p w14:paraId="7B027D95" w14:textId="77777777" w:rsidR="00F134DB" w:rsidRPr="008F5C4E" w:rsidRDefault="00F134DB" w:rsidP="00C83E9F">
      <w:pPr>
        <w:spacing w:line="360" w:lineRule="auto"/>
        <w:ind w:left="170" w:right="113"/>
        <w:jc w:val="center"/>
      </w:pPr>
    </w:p>
    <w:p w14:paraId="2DDE9981" w14:textId="24BA738B" w:rsidR="003D7344" w:rsidRPr="008F5C4E" w:rsidRDefault="003D7344" w:rsidP="003D7344">
      <w:pPr>
        <w:spacing w:line="360" w:lineRule="auto"/>
        <w:ind w:left="170" w:right="113"/>
        <w:jc w:val="center"/>
      </w:pPr>
      <w:r w:rsidRPr="008F5C4E">
        <w:t>Figure 1.5 Login condition for testing, written in API document</w:t>
      </w:r>
    </w:p>
    <w:p w14:paraId="3CB537C0" w14:textId="169ACFF8" w:rsidR="00A4169D" w:rsidRPr="008F5C4E" w:rsidRDefault="00A4169D" w:rsidP="00F134DB">
      <w:pPr>
        <w:spacing w:line="360" w:lineRule="auto"/>
        <w:ind w:left="170" w:right="113"/>
      </w:pPr>
      <w:r w:rsidRPr="008F5C4E">
        <w:t>After successful login</w:t>
      </w:r>
      <w:r w:rsidR="008A4844">
        <w:t>,</w:t>
      </w:r>
      <w:r w:rsidRPr="008F5C4E">
        <w:t xml:space="preserve"> it navigates us to </w:t>
      </w:r>
      <w:r w:rsidR="000D79DE" w:rsidRPr="008F5C4E">
        <w:t>Main</w:t>
      </w:r>
      <w:r w:rsidRPr="008F5C4E">
        <w:t xml:space="preserve"> </w:t>
      </w:r>
      <w:r w:rsidR="000D79DE" w:rsidRPr="008F5C4E">
        <w:t>M</w:t>
      </w:r>
      <w:r w:rsidRPr="008F5C4E">
        <w:t xml:space="preserve">enu </w:t>
      </w:r>
      <w:r w:rsidR="0048496A" w:rsidRPr="008F5C4E">
        <w:t xml:space="preserve">Screen </w:t>
      </w:r>
      <w:r w:rsidRPr="008F5C4E">
        <w:t>with login success</w:t>
      </w:r>
      <w:r w:rsidR="000D79DE" w:rsidRPr="008F5C4E">
        <w:t xml:space="preserve"> feedback</w:t>
      </w:r>
      <w:r w:rsidRPr="008F5C4E">
        <w:t>.</w:t>
      </w:r>
    </w:p>
    <w:p w14:paraId="5240BB78" w14:textId="77777777" w:rsidR="003D7344" w:rsidRPr="008F5C4E" w:rsidRDefault="003D7344" w:rsidP="00A4169D">
      <w:pPr>
        <w:spacing w:line="360" w:lineRule="auto"/>
        <w:ind w:left="170" w:right="113"/>
      </w:pPr>
    </w:p>
    <w:p w14:paraId="7F04A544" w14:textId="77777777" w:rsidR="003D7344" w:rsidRPr="008F5C4E" w:rsidRDefault="003D7344" w:rsidP="003D7344">
      <w:pPr>
        <w:spacing w:line="360" w:lineRule="auto"/>
        <w:ind w:left="170" w:right="113"/>
        <w:jc w:val="center"/>
        <w:rPr>
          <w:b/>
          <w:bCs/>
        </w:rPr>
      </w:pPr>
      <w:r w:rsidRPr="008F5C4E">
        <w:rPr>
          <w:b/>
          <w:bCs/>
        </w:rPr>
        <w:drawing>
          <wp:inline distT="0" distB="0" distL="0" distR="0" wp14:anchorId="7A72CCDB" wp14:editId="1869A74E">
            <wp:extent cx="2509284" cy="4658630"/>
            <wp:effectExtent l="0" t="0" r="0" b="0"/>
            <wp:docPr id="45" name="Resi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2512237" cy="4664113"/>
                    </a:xfrm>
                    <a:prstGeom prst="rect">
                      <a:avLst/>
                    </a:prstGeom>
                  </pic:spPr>
                </pic:pic>
              </a:graphicData>
            </a:graphic>
          </wp:inline>
        </w:drawing>
      </w:r>
    </w:p>
    <w:p w14:paraId="273E1283" w14:textId="77777777" w:rsidR="003D7344" w:rsidRPr="008F5C4E" w:rsidRDefault="003D7344" w:rsidP="003D7344">
      <w:pPr>
        <w:spacing w:line="360" w:lineRule="auto"/>
        <w:ind w:left="170" w:right="113"/>
        <w:jc w:val="center"/>
        <w:rPr>
          <w:b/>
          <w:bCs/>
        </w:rPr>
      </w:pPr>
    </w:p>
    <w:p w14:paraId="511C8481" w14:textId="01F89773" w:rsidR="003D7344" w:rsidRPr="008F5C4E" w:rsidRDefault="003D7344" w:rsidP="009E38CA">
      <w:pPr>
        <w:spacing w:line="360" w:lineRule="auto"/>
        <w:ind w:left="170" w:right="113"/>
        <w:jc w:val="center"/>
      </w:pPr>
      <w:r w:rsidRPr="008F5C4E">
        <w:t>Figure 1.</w:t>
      </w:r>
      <w:r w:rsidR="002962E4" w:rsidRPr="008F5C4E">
        <w:t>6</w:t>
      </w:r>
      <w:r w:rsidRPr="008F5C4E">
        <w:t xml:space="preserve"> </w:t>
      </w:r>
      <w:r w:rsidR="001E75B9" w:rsidRPr="008F5C4E">
        <w:t xml:space="preserve">After </w:t>
      </w:r>
      <w:r w:rsidRPr="008F5C4E">
        <w:t xml:space="preserve">Successful Login </w:t>
      </w:r>
      <w:r w:rsidR="001E75B9" w:rsidRPr="008F5C4E">
        <w:t>it navigates to the</w:t>
      </w:r>
      <w:r w:rsidRPr="008F5C4E">
        <w:t xml:space="preserve"> Main Menu Screen</w:t>
      </w:r>
      <w:r w:rsidR="00D63F2B">
        <w:t>.</w:t>
      </w:r>
    </w:p>
    <w:p w14:paraId="694EB5B3" w14:textId="77777777" w:rsidR="00D92966" w:rsidRPr="008F5C4E" w:rsidRDefault="00D92966" w:rsidP="009E38CA">
      <w:pPr>
        <w:spacing w:line="360" w:lineRule="auto"/>
        <w:ind w:left="170" w:right="113"/>
        <w:jc w:val="center"/>
      </w:pPr>
    </w:p>
    <w:p w14:paraId="160CB7DB" w14:textId="1AB34B7F" w:rsidR="009E38CA" w:rsidRPr="008F5C4E" w:rsidRDefault="009E38CA" w:rsidP="009E38CA">
      <w:pPr>
        <w:spacing w:line="360" w:lineRule="auto"/>
        <w:ind w:left="170" w:right="113"/>
      </w:pPr>
      <w:r w:rsidRPr="008F5C4E">
        <w:t xml:space="preserve">Now I will explain the code side of the parts I did. First of all, I want to talk about the design part. It is very similar to CSS. We create </w:t>
      </w:r>
      <w:r w:rsidR="008A4844">
        <w:t xml:space="preserve">a </w:t>
      </w:r>
      <w:r w:rsidRPr="008F5C4E">
        <w:t>Stylesheet then we set some props and values. We call them like CSS. Also</w:t>
      </w:r>
      <w:r w:rsidR="008A4844">
        <w:t>,</w:t>
      </w:r>
      <w:r w:rsidRPr="008F5C4E">
        <w:t xml:space="preserve"> I add </w:t>
      </w:r>
      <w:r w:rsidRPr="008F5C4E">
        <w:rPr>
          <w:b/>
          <w:bCs/>
        </w:rPr>
        <w:t>hidekeyboard</w:t>
      </w:r>
      <w:r w:rsidRPr="008F5C4E">
        <w:t xml:space="preserve"> functionality so </w:t>
      </w:r>
      <w:r w:rsidR="008A4844">
        <w:t xml:space="preserve">that </w:t>
      </w:r>
      <w:r w:rsidRPr="008F5C4E">
        <w:t>when we press somewhere outside of the input parts the keyboard disappears.</w:t>
      </w:r>
    </w:p>
    <w:p w14:paraId="341514A9" w14:textId="77777777" w:rsidR="000D79DE" w:rsidRPr="008F5C4E" w:rsidRDefault="000D79DE" w:rsidP="000D79DE">
      <w:pPr>
        <w:spacing w:line="360" w:lineRule="auto"/>
        <w:ind w:left="170" w:right="113"/>
      </w:pPr>
    </w:p>
    <w:p w14:paraId="79E97515" w14:textId="77777777" w:rsidR="000D79DE" w:rsidRPr="008F5C4E" w:rsidRDefault="000D79DE" w:rsidP="0048496A">
      <w:pPr>
        <w:spacing w:line="360" w:lineRule="auto"/>
        <w:ind w:left="170" w:right="113"/>
        <w:jc w:val="center"/>
        <w:rPr>
          <w:b/>
          <w:bCs/>
        </w:rPr>
      </w:pPr>
    </w:p>
    <w:p w14:paraId="5EE2DF2E" w14:textId="0C3DA1BD" w:rsidR="00904100" w:rsidRPr="008F5C4E" w:rsidRDefault="0048496A" w:rsidP="00EE4592">
      <w:pPr>
        <w:spacing w:line="360" w:lineRule="auto"/>
        <w:ind w:right="113"/>
        <w:jc w:val="center"/>
        <w:rPr>
          <w:b/>
          <w:bCs/>
        </w:rPr>
      </w:pPr>
      <w:r w:rsidRPr="008F5C4E">
        <w:rPr>
          <w:b/>
          <w:bCs/>
        </w:rPr>
        <w:drawing>
          <wp:inline distT="0" distB="0" distL="0" distR="0" wp14:anchorId="077CCD33" wp14:editId="3CF1FDD2">
            <wp:extent cx="5177155" cy="2861953"/>
            <wp:effectExtent l="0" t="0" r="0" b="0"/>
            <wp:docPr id="47" name="Resi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224488" cy="2888119"/>
                    </a:xfrm>
                    <a:prstGeom prst="rect">
                      <a:avLst/>
                    </a:prstGeom>
                  </pic:spPr>
                </pic:pic>
              </a:graphicData>
            </a:graphic>
          </wp:inline>
        </w:drawing>
      </w:r>
    </w:p>
    <w:p w14:paraId="79087111" w14:textId="77777777" w:rsidR="00904100" w:rsidRPr="008F5C4E" w:rsidRDefault="00904100" w:rsidP="009E38CA">
      <w:pPr>
        <w:spacing w:line="360" w:lineRule="auto"/>
        <w:ind w:right="113"/>
        <w:rPr>
          <w:b/>
          <w:bCs/>
        </w:rPr>
      </w:pPr>
    </w:p>
    <w:p w14:paraId="6F65DD3A" w14:textId="1F85C64A" w:rsidR="009E38CA" w:rsidRPr="008F5C4E" w:rsidRDefault="009E38CA" w:rsidP="009E38CA">
      <w:pPr>
        <w:spacing w:line="360" w:lineRule="auto"/>
        <w:ind w:left="170" w:right="113"/>
        <w:jc w:val="center"/>
      </w:pPr>
      <w:r w:rsidRPr="008F5C4E">
        <w:t>Figure 1.7 Design part from React-Native. Similar to the CSS</w:t>
      </w:r>
      <w:r w:rsidR="00D63F2B">
        <w:t>.</w:t>
      </w:r>
    </w:p>
    <w:p w14:paraId="02460614" w14:textId="5363F199" w:rsidR="009E38CA" w:rsidRPr="008F5C4E" w:rsidRDefault="009E38CA" w:rsidP="009E38CA">
      <w:pPr>
        <w:spacing w:line="360" w:lineRule="auto"/>
        <w:ind w:left="170" w:right="113"/>
        <w:jc w:val="center"/>
      </w:pPr>
    </w:p>
    <w:p w14:paraId="086719EA" w14:textId="615CBF38" w:rsidR="009E38CA" w:rsidRPr="008F5C4E" w:rsidRDefault="009E38CA" w:rsidP="009E38CA">
      <w:pPr>
        <w:spacing w:line="360" w:lineRule="auto"/>
        <w:ind w:left="170" w:right="113"/>
      </w:pPr>
      <w:r w:rsidRPr="008F5C4E">
        <w:t>For the code side first</w:t>
      </w:r>
      <w:r w:rsidR="008A4844">
        <w:t>,</w:t>
      </w:r>
      <w:r w:rsidRPr="008F5C4E">
        <w:t xml:space="preserve"> we return t</w:t>
      </w:r>
      <w:r w:rsidR="00800A69" w:rsidRPr="008F5C4E">
        <w:t xml:space="preserve">o the </w:t>
      </w:r>
      <w:r w:rsidR="00800A69" w:rsidRPr="008F5C4E">
        <w:rPr>
          <w:b/>
          <w:bCs/>
        </w:rPr>
        <w:t>InputBoxes</w:t>
      </w:r>
      <w:r w:rsidR="00800A69" w:rsidRPr="008F5C4E">
        <w:t xml:space="preserve"> custom component made by myself which we see on TextInputs and Login button on the screen. NativeBaseProvider is used because it</w:t>
      </w:r>
      <w:r w:rsidR="008A4844">
        <w:t>'</w:t>
      </w:r>
      <w:r w:rsidR="00800A69" w:rsidRPr="008F5C4E">
        <w:t xml:space="preserve">s required for using native base library components which is in this case Input component in the InputBoxes component which we will talk about later. </w:t>
      </w:r>
      <w:r w:rsidR="00800A69" w:rsidRPr="008F5C4E">
        <w:rPr>
          <w:b/>
          <w:bCs/>
        </w:rPr>
        <w:t>HideKeyboard</w:t>
      </w:r>
      <w:r w:rsidR="00800A69" w:rsidRPr="008F5C4E">
        <w:t xml:space="preserve"> is a function writ</w:t>
      </w:r>
      <w:r w:rsidR="008A4844">
        <w:t>ten</w:t>
      </w:r>
      <w:r w:rsidR="00800A69" w:rsidRPr="008F5C4E">
        <w:t xml:space="preserve"> by me that whenever we press something outside of inputs it makes </w:t>
      </w:r>
      <w:r w:rsidR="008A4844">
        <w:t xml:space="preserve">the </w:t>
      </w:r>
      <w:r w:rsidR="00800A69" w:rsidRPr="008F5C4E">
        <w:t>keyboard disappear.</w:t>
      </w:r>
    </w:p>
    <w:p w14:paraId="55207D58" w14:textId="77777777" w:rsidR="00800A69" w:rsidRPr="008F5C4E" w:rsidRDefault="00800A69" w:rsidP="009E38CA">
      <w:pPr>
        <w:spacing w:line="360" w:lineRule="auto"/>
        <w:ind w:left="170" w:right="113"/>
      </w:pPr>
    </w:p>
    <w:p w14:paraId="3C386D9A" w14:textId="5E6368D6" w:rsidR="009E38CA" w:rsidRPr="008F5C4E" w:rsidRDefault="009E38CA" w:rsidP="00800A69">
      <w:pPr>
        <w:spacing w:line="360" w:lineRule="auto"/>
        <w:ind w:left="170" w:right="113"/>
        <w:jc w:val="center"/>
      </w:pPr>
      <w:r w:rsidRPr="008F5C4E">
        <w:drawing>
          <wp:inline distT="0" distB="0" distL="0" distR="0" wp14:anchorId="46B1A857" wp14:editId="217DE596">
            <wp:extent cx="4763135" cy="1757548"/>
            <wp:effectExtent l="0" t="0" r="0" b="0"/>
            <wp:docPr id="48" name="Resi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798870" cy="1770734"/>
                    </a:xfrm>
                    <a:prstGeom prst="rect">
                      <a:avLst/>
                    </a:prstGeom>
                  </pic:spPr>
                </pic:pic>
              </a:graphicData>
            </a:graphic>
          </wp:inline>
        </w:drawing>
      </w:r>
    </w:p>
    <w:p w14:paraId="4C4FE377" w14:textId="77777777" w:rsidR="00800A69" w:rsidRPr="008F5C4E" w:rsidRDefault="00800A69" w:rsidP="00800A69">
      <w:pPr>
        <w:spacing w:line="360" w:lineRule="auto"/>
        <w:ind w:left="170" w:right="113"/>
        <w:jc w:val="center"/>
      </w:pPr>
    </w:p>
    <w:p w14:paraId="5FE1F954" w14:textId="00AA5CDF" w:rsidR="00800A69" w:rsidRPr="008F5C4E" w:rsidRDefault="00800A69" w:rsidP="00800A69">
      <w:pPr>
        <w:spacing w:line="360" w:lineRule="auto"/>
        <w:ind w:left="170" w:right="113"/>
        <w:jc w:val="center"/>
      </w:pPr>
      <w:r w:rsidRPr="008F5C4E">
        <w:t>Figure 1.8 Login Screen return part which we see on the screen.</w:t>
      </w:r>
    </w:p>
    <w:p w14:paraId="6BBD6224" w14:textId="32051F5A" w:rsidR="00800A69" w:rsidRPr="008F5C4E" w:rsidRDefault="00800A69" w:rsidP="00800A69">
      <w:pPr>
        <w:spacing w:line="360" w:lineRule="auto"/>
        <w:ind w:left="170" w:right="113"/>
        <w:rPr>
          <w:rFonts w:cs="Times New Roman"/>
          <w:shd w:val="clear" w:color="auto" w:fill="FFFFFF"/>
        </w:rPr>
      </w:pPr>
      <w:r w:rsidRPr="008F5C4E">
        <w:t xml:space="preserve">In </w:t>
      </w:r>
      <w:r w:rsidR="008A4844">
        <w:t xml:space="preserve">the </w:t>
      </w:r>
      <w:r w:rsidRPr="008F5C4E">
        <w:t>InputBoxes component</w:t>
      </w:r>
      <w:r w:rsidR="008A4844">
        <w:t>,</w:t>
      </w:r>
      <w:r w:rsidRPr="008F5C4E">
        <w:t xml:space="preserve"> we use </w:t>
      </w:r>
      <w:r w:rsidR="008A4844">
        <w:t xml:space="preserve">the </w:t>
      </w:r>
      <w:r w:rsidRPr="008F5C4E">
        <w:t>useState hook From React.js. In earlier versions of react</w:t>
      </w:r>
      <w:r w:rsidR="008A4844">
        <w:t>-</w:t>
      </w:r>
      <w:r w:rsidRPr="008F5C4E">
        <w:t xml:space="preserve">native developers used class components and state logic. Since the use of hooks was more up-to-date and efficient in later times, class components were replaced by function components. We use useState and useEffect hooks from React. </w:t>
      </w:r>
      <w:r w:rsidRPr="008F5C4E">
        <w:rPr>
          <w:rFonts w:cs="Times New Roman"/>
          <w:shd w:val="clear" w:color="auto" w:fill="FFFFFF"/>
        </w:rPr>
        <w:t>The React useState Hook allows us to track state in a function component</w:t>
      </w:r>
      <w:r w:rsidR="00502411" w:rsidRPr="008F5C4E">
        <w:rPr>
          <w:rFonts w:cs="Times New Roman"/>
          <w:shd w:val="clear" w:color="auto" w:fill="FFFFFF"/>
        </w:rPr>
        <w:t>. For example</w:t>
      </w:r>
      <w:r w:rsidR="008A4844">
        <w:rPr>
          <w:rFonts w:cs="Times New Roman"/>
          <w:shd w:val="clear" w:color="auto" w:fill="FFFFFF"/>
        </w:rPr>
        <w:t>,</w:t>
      </w:r>
      <w:r w:rsidR="00502411" w:rsidRPr="008F5C4E">
        <w:rPr>
          <w:rFonts w:cs="Times New Roman"/>
          <w:shd w:val="clear" w:color="auto" w:fill="FFFFFF"/>
        </w:rPr>
        <w:t xml:space="preserve"> </w:t>
      </w:r>
      <w:r w:rsidR="008A4844">
        <w:rPr>
          <w:rFonts w:cs="Times New Roman"/>
          <w:shd w:val="clear" w:color="auto" w:fill="FFFFFF"/>
        </w:rPr>
        <w:t xml:space="preserve">the First </w:t>
      </w:r>
      <w:r w:rsidR="00502411" w:rsidRPr="008F5C4E">
        <w:rPr>
          <w:rFonts w:cs="Times New Roman"/>
          <w:shd w:val="clear" w:color="auto" w:fill="FFFFFF"/>
        </w:rPr>
        <w:t>user</w:t>
      </w:r>
      <w:r w:rsidR="008A4844">
        <w:rPr>
          <w:rFonts w:cs="Times New Roman"/>
          <w:shd w:val="clear" w:color="auto" w:fill="FFFFFF"/>
        </w:rPr>
        <w:t>N</w:t>
      </w:r>
      <w:r w:rsidR="00502411" w:rsidRPr="008F5C4E">
        <w:rPr>
          <w:rFonts w:cs="Times New Roman"/>
          <w:shd w:val="clear" w:color="auto" w:fill="FFFFFF"/>
        </w:rPr>
        <w:t>ame is actually like a getter method and the second one is the setter method. In this case</w:t>
      </w:r>
      <w:r w:rsidR="008A4844">
        <w:rPr>
          <w:rFonts w:cs="Times New Roman"/>
          <w:shd w:val="clear" w:color="auto" w:fill="FFFFFF"/>
        </w:rPr>
        <w:t>,</w:t>
      </w:r>
      <w:r w:rsidR="00502411" w:rsidRPr="008F5C4E">
        <w:rPr>
          <w:rFonts w:cs="Times New Roman"/>
          <w:shd w:val="clear" w:color="auto" w:fill="FFFFFF"/>
        </w:rPr>
        <w:t xml:space="preserve"> we set ‘’ empty as a default value. Later when we say setuserName(“Something”) the username value holds Something as we assign.</w:t>
      </w:r>
    </w:p>
    <w:p w14:paraId="18B9CAFF" w14:textId="77777777" w:rsidR="00502411" w:rsidRPr="008F5C4E" w:rsidRDefault="00502411" w:rsidP="00800A69">
      <w:pPr>
        <w:spacing w:line="360" w:lineRule="auto"/>
        <w:ind w:left="170" w:right="113"/>
        <w:rPr>
          <w:rFonts w:cs="Times New Roman"/>
        </w:rPr>
      </w:pPr>
    </w:p>
    <w:p w14:paraId="26B9D00E" w14:textId="0B3AD9AC" w:rsidR="00800A69" w:rsidRPr="008F5C4E" w:rsidRDefault="00800A69" w:rsidP="00502411">
      <w:pPr>
        <w:spacing w:line="360" w:lineRule="auto"/>
        <w:ind w:left="170" w:right="113"/>
        <w:jc w:val="center"/>
      </w:pPr>
      <w:r w:rsidRPr="008F5C4E">
        <w:drawing>
          <wp:inline distT="0" distB="0" distL="0" distR="0" wp14:anchorId="103EA047" wp14:editId="473B2A3A">
            <wp:extent cx="5689420" cy="1151907"/>
            <wp:effectExtent l="0" t="0" r="0" b="0"/>
            <wp:docPr id="49" name="Resi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754786" cy="1165141"/>
                    </a:xfrm>
                    <a:prstGeom prst="rect">
                      <a:avLst/>
                    </a:prstGeom>
                  </pic:spPr>
                </pic:pic>
              </a:graphicData>
            </a:graphic>
          </wp:inline>
        </w:drawing>
      </w:r>
    </w:p>
    <w:p w14:paraId="6AF8305F" w14:textId="77777777" w:rsidR="00800A69" w:rsidRPr="008F5C4E" w:rsidRDefault="00800A69" w:rsidP="009E38CA">
      <w:pPr>
        <w:spacing w:line="360" w:lineRule="auto"/>
        <w:ind w:left="170" w:right="113"/>
      </w:pPr>
    </w:p>
    <w:p w14:paraId="2D848E2B" w14:textId="23E77538" w:rsidR="00502411" w:rsidRDefault="00502411" w:rsidP="00502411">
      <w:pPr>
        <w:spacing w:line="360" w:lineRule="auto"/>
        <w:ind w:left="170" w:right="113"/>
        <w:jc w:val="center"/>
      </w:pPr>
      <w:r w:rsidRPr="008F5C4E">
        <w:t xml:space="preserve">Figure 1.9 Storing username and password values using </w:t>
      </w:r>
      <w:r w:rsidR="008A4844">
        <w:t xml:space="preserve">the </w:t>
      </w:r>
      <w:r w:rsidRPr="008F5C4E">
        <w:t>useState hook.</w:t>
      </w:r>
    </w:p>
    <w:p w14:paraId="0188B226" w14:textId="77777777" w:rsidR="003A0DB4" w:rsidRPr="008F5C4E" w:rsidRDefault="003A0DB4" w:rsidP="00502411">
      <w:pPr>
        <w:spacing w:line="360" w:lineRule="auto"/>
        <w:ind w:left="170" w:right="113"/>
        <w:jc w:val="center"/>
      </w:pPr>
    </w:p>
    <w:p w14:paraId="3D1437DA" w14:textId="256E1ADA" w:rsidR="003A0DB4" w:rsidRDefault="00502411" w:rsidP="003A0DB4">
      <w:pPr>
        <w:spacing w:line="360" w:lineRule="auto"/>
        <w:ind w:left="170" w:right="113"/>
      </w:pPr>
      <w:r w:rsidRPr="008F5C4E">
        <w:t xml:space="preserve">Below the code here is the return of </w:t>
      </w:r>
      <w:r w:rsidR="008A4844">
        <w:t xml:space="preserve">the </w:t>
      </w:r>
      <w:r w:rsidRPr="008F5C4E">
        <w:t xml:space="preserve">InputBoxes Component which we call earlier. And the codes here are the basis of the codes we see printed on the screen. Stack and Input is a component that comes with </w:t>
      </w:r>
      <w:r w:rsidR="008A4844">
        <w:t xml:space="preserve">the </w:t>
      </w:r>
      <w:r w:rsidRPr="008F5C4E">
        <w:t>native base library which I imported into the react</w:t>
      </w:r>
      <w:r w:rsidR="008A4844">
        <w:t>-</w:t>
      </w:r>
      <w:r w:rsidRPr="008F5C4E">
        <w:t xml:space="preserve">native. As we can see when the value is changed OnChangeText props </w:t>
      </w:r>
      <w:r w:rsidR="008A4844">
        <w:t>are</w:t>
      </w:r>
      <w:r w:rsidRPr="008F5C4E">
        <w:t xml:space="preserve"> activated and set our username to the current text that we write on the screen.</w:t>
      </w:r>
      <w:r w:rsidR="000C1EB5" w:rsidRPr="008F5C4E">
        <w:t xml:space="preserve"> Also</w:t>
      </w:r>
      <w:r w:rsidR="008A4844">
        <w:t>,</w:t>
      </w:r>
      <w:r w:rsidR="000C1EB5" w:rsidRPr="008F5C4E">
        <w:t xml:space="preserve"> we hold show value when we click it changes between ‘göster ‘and ‘gizle’. Also</w:t>
      </w:r>
      <w:r w:rsidR="008A4844">
        <w:t>,</w:t>
      </w:r>
      <w:r w:rsidR="000C1EB5" w:rsidRPr="008F5C4E">
        <w:t xml:space="preserve"> the state is changed as text or password when we examine </w:t>
      </w:r>
      <w:r w:rsidR="008A4844">
        <w:t xml:space="preserve">the </w:t>
      </w:r>
      <w:r w:rsidR="000C1EB5" w:rsidRPr="008F5C4E">
        <w:t xml:space="preserve">code for </w:t>
      </w:r>
      <w:r w:rsidR="008A4844">
        <w:t xml:space="preserve">the </w:t>
      </w:r>
      <w:r w:rsidR="000C1EB5" w:rsidRPr="008F5C4E">
        <w:t>password</w:t>
      </w:r>
      <w:r w:rsidR="00DA34AA" w:rsidRPr="008F5C4E">
        <w:t xml:space="preserve"> after pressing.</w:t>
      </w:r>
    </w:p>
    <w:p w14:paraId="0C08D864" w14:textId="77777777" w:rsidR="003A0DB4" w:rsidRPr="008F5C4E" w:rsidRDefault="003A0DB4" w:rsidP="003A0DB4">
      <w:pPr>
        <w:spacing w:line="360" w:lineRule="auto"/>
        <w:ind w:left="170" w:right="113"/>
      </w:pPr>
    </w:p>
    <w:p w14:paraId="06134B41" w14:textId="1E1A8DD3" w:rsidR="00BB6080" w:rsidRPr="008F5C4E" w:rsidRDefault="00BB6080" w:rsidP="00BB6080">
      <w:pPr>
        <w:spacing w:line="360" w:lineRule="auto"/>
        <w:ind w:left="170" w:right="113"/>
      </w:pPr>
      <w:r w:rsidRPr="008F5C4E">
        <w:t xml:space="preserve">And we have </w:t>
      </w:r>
      <w:r w:rsidR="008A4844">
        <w:t xml:space="preserve">a </w:t>
      </w:r>
      <w:r w:rsidRPr="008F5C4E">
        <w:t xml:space="preserve">button on the bottom side. When we press that button it calls </w:t>
      </w:r>
      <w:r w:rsidR="008A4844">
        <w:t xml:space="preserve">the </w:t>
      </w:r>
      <w:r w:rsidRPr="008F5C4E">
        <w:rPr>
          <w:b/>
          <w:bCs/>
          <w:u w:val="single"/>
        </w:rPr>
        <w:t>LoginPressed()</w:t>
      </w:r>
      <w:r w:rsidRPr="008F5C4E">
        <w:t xml:space="preserve"> function. So now with that function</w:t>
      </w:r>
      <w:r w:rsidR="008A4844">
        <w:t>,</w:t>
      </w:r>
      <w:r w:rsidRPr="008F5C4E">
        <w:t xml:space="preserve"> we can talk about the second part which is Authentication.</w:t>
      </w:r>
      <w:r w:rsidR="00D50013">
        <w:t xml:space="preserve"> </w:t>
      </w:r>
    </w:p>
    <w:p w14:paraId="331CFC3F" w14:textId="77777777" w:rsidR="000C1EB5" w:rsidRPr="008F5C4E" w:rsidRDefault="000C1EB5" w:rsidP="000C1EB5">
      <w:pPr>
        <w:spacing w:line="360" w:lineRule="auto"/>
        <w:ind w:right="113"/>
      </w:pPr>
    </w:p>
    <w:p w14:paraId="1D5C9E90" w14:textId="7B019EDF" w:rsidR="00904100" w:rsidRPr="008F5C4E" w:rsidRDefault="00502411" w:rsidP="00502411">
      <w:pPr>
        <w:spacing w:line="360" w:lineRule="auto"/>
        <w:ind w:left="170" w:right="113"/>
        <w:jc w:val="center"/>
        <w:rPr>
          <w:b/>
          <w:bCs/>
        </w:rPr>
      </w:pPr>
      <w:r w:rsidRPr="008F5C4E">
        <w:rPr>
          <w:b/>
          <w:bCs/>
        </w:rPr>
        <w:drawing>
          <wp:inline distT="0" distB="0" distL="0" distR="0" wp14:anchorId="0838C455" wp14:editId="468FBCD1">
            <wp:extent cx="5640544" cy="4643252"/>
            <wp:effectExtent l="0" t="0" r="0" b="0"/>
            <wp:docPr id="50" name="Resi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667813" cy="4665700"/>
                    </a:xfrm>
                    <a:prstGeom prst="rect">
                      <a:avLst/>
                    </a:prstGeom>
                  </pic:spPr>
                </pic:pic>
              </a:graphicData>
            </a:graphic>
          </wp:inline>
        </w:drawing>
      </w:r>
    </w:p>
    <w:p w14:paraId="6398629D" w14:textId="680BFFF8" w:rsidR="004E32C9" w:rsidRPr="008F5C4E" w:rsidRDefault="004E32C9" w:rsidP="005D25FA">
      <w:pPr>
        <w:spacing w:line="360" w:lineRule="auto"/>
        <w:ind w:left="170" w:right="113"/>
        <w:rPr>
          <w:b/>
          <w:bCs/>
        </w:rPr>
      </w:pPr>
    </w:p>
    <w:p w14:paraId="5F77CEDA" w14:textId="247B0BF0" w:rsidR="00312CAC" w:rsidRPr="008F5C4E" w:rsidRDefault="00312CAC" w:rsidP="0005381B">
      <w:pPr>
        <w:spacing w:line="360" w:lineRule="auto"/>
        <w:ind w:left="170" w:right="113"/>
        <w:jc w:val="center"/>
      </w:pPr>
      <w:r w:rsidRPr="008F5C4E">
        <w:t xml:space="preserve">Figure 1.10 InputBoxes return </w:t>
      </w:r>
      <w:r w:rsidR="0005381B" w:rsidRPr="008F5C4E">
        <w:t>code, the codes we see printed on the screen</w:t>
      </w:r>
      <w:r w:rsidR="00D63F2B">
        <w:t>.</w:t>
      </w:r>
    </w:p>
    <w:p w14:paraId="2F67AC41" w14:textId="37480751" w:rsidR="004E32C9" w:rsidRPr="008F5C4E" w:rsidRDefault="004E32C9" w:rsidP="005D25FA">
      <w:pPr>
        <w:spacing w:line="360" w:lineRule="auto"/>
        <w:ind w:left="170" w:right="113"/>
        <w:rPr>
          <w:b/>
          <w:bCs/>
        </w:rPr>
      </w:pPr>
    </w:p>
    <w:p w14:paraId="2EEC21AC" w14:textId="66B47D91" w:rsidR="00BB6080" w:rsidRPr="008F5C4E" w:rsidRDefault="00BB6080" w:rsidP="00BB6080">
      <w:pPr>
        <w:spacing w:line="360" w:lineRule="auto"/>
        <w:ind w:left="170" w:right="113"/>
        <w:rPr>
          <w:b/>
          <w:bCs/>
        </w:rPr>
      </w:pPr>
      <w:r w:rsidRPr="008F5C4E">
        <w:rPr>
          <w:b/>
          <w:bCs/>
        </w:rPr>
        <w:t xml:space="preserve">1.2 </w:t>
      </w:r>
      <w:r w:rsidR="002009B7">
        <w:rPr>
          <w:b/>
          <w:bCs/>
        </w:rPr>
        <w:t>Authentication with API</w:t>
      </w:r>
    </w:p>
    <w:p w14:paraId="0A838E63" w14:textId="77777777" w:rsidR="00BE405E" w:rsidRPr="008F5C4E" w:rsidRDefault="00BE405E" w:rsidP="00BB6080">
      <w:pPr>
        <w:spacing w:line="360" w:lineRule="auto"/>
        <w:ind w:left="170" w:right="113"/>
        <w:rPr>
          <w:b/>
          <w:bCs/>
        </w:rPr>
      </w:pPr>
    </w:p>
    <w:p w14:paraId="6CC4F537" w14:textId="7596E3DF" w:rsidR="003749B1" w:rsidRDefault="00BB6080" w:rsidP="00D50013">
      <w:pPr>
        <w:spacing w:line="360" w:lineRule="auto"/>
        <w:ind w:left="170" w:right="113"/>
      </w:pPr>
      <w:r w:rsidRPr="008F5C4E">
        <w:t>For that part</w:t>
      </w:r>
      <w:r w:rsidR="008A4844">
        <w:t>,</w:t>
      </w:r>
      <w:r w:rsidRPr="008F5C4E">
        <w:t xml:space="preserve"> I want to explain The Authentication with API and the UserToken that returns from the API. We use UserToken for Login and Other processes which </w:t>
      </w:r>
      <w:r w:rsidR="008A4844">
        <w:t>are</w:t>
      </w:r>
      <w:r w:rsidRPr="008F5C4E">
        <w:t xml:space="preserve"> provided by API.</w:t>
      </w:r>
      <w:r w:rsidR="00B43F9F" w:rsidRPr="008F5C4E">
        <w:t xml:space="preserve"> </w:t>
      </w:r>
      <w:r w:rsidR="00D50013">
        <w:t>First</w:t>
      </w:r>
      <w:r w:rsidR="00D93251">
        <w:t>,</w:t>
      </w:r>
      <w:r w:rsidR="00D50013">
        <w:t xml:space="preserve"> l</w:t>
      </w:r>
      <w:r w:rsidR="00B43F9F" w:rsidRPr="008F5C4E">
        <w:t>et</w:t>
      </w:r>
      <w:r w:rsidR="008A4844">
        <w:t>'</w:t>
      </w:r>
      <w:r w:rsidR="00B43F9F" w:rsidRPr="008F5C4E">
        <w:t>s look at the LoginPressed Method.</w:t>
      </w:r>
    </w:p>
    <w:p w14:paraId="676D0403" w14:textId="77777777" w:rsidR="00A91A26" w:rsidRPr="008F5C4E" w:rsidRDefault="00A91A26" w:rsidP="00D50013">
      <w:pPr>
        <w:spacing w:line="360" w:lineRule="auto"/>
        <w:ind w:left="170" w:right="113"/>
      </w:pPr>
    </w:p>
    <w:p w14:paraId="483BC945" w14:textId="32049A0E" w:rsidR="00B43F9F" w:rsidRPr="008F5C4E" w:rsidRDefault="00B43F9F" w:rsidP="00B43F9F">
      <w:pPr>
        <w:spacing w:line="360" w:lineRule="auto"/>
        <w:ind w:left="170" w:right="113"/>
      </w:pPr>
      <w:r w:rsidRPr="008F5C4E">
        <w:t xml:space="preserve"> First, we made a comparison that </w:t>
      </w:r>
      <w:r w:rsidR="008A4844">
        <w:t xml:space="preserve">the </w:t>
      </w:r>
      <w:r w:rsidRPr="008F5C4E">
        <w:t>username and password are not empty.</w:t>
      </w:r>
      <w:r w:rsidR="00BE405E" w:rsidRPr="008F5C4E">
        <w:t xml:space="preserve"> If it</w:t>
      </w:r>
      <w:r w:rsidR="008A4844">
        <w:t>'</w:t>
      </w:r>
      <w:r w:rsidR="00BE405E" w:rsidRPr="008F5C4E">
        <w:t xml:space="preserve">s not null we call </w:t>
      </w:r>
      <w:r w:rsidR="008A4844">
        <w:t xml:space="preserve">the </w:t>
      </w:r>
      <w:r w:rsidR="00BE405E" w:rsidRPr="008F5C4E">
        <w:t xml:space="preserve">login method from </w:t>
      </w:r>
      <w:r w:rsidR="008A4844">
        <w:t xml:space="preserve">the </w:t>
      </w:r>
      <w:r w:rsidR="00BE405E" w:rsidRPr="008F5C4E">
        <w:t xml:space="preserve">AccountService.js file which I import there. </w:t>
      </w:r>
      <w:r w:rsidR="00D50013">
        <w:t xml:space="preserve">I </w:t>
      </w:r>
      <w:r w:rsidR="00A1471B">
        <w:t xml:space="preserve">will </w:t>
      </w:r>
      <w:r w:rsidR="00D50013">
        <w:t xml:space="preserve">explain </w:t>
      </w:r>
      <w:r w:rsidR="00D93251">
        <w:t xml:space="preserve">the </w:t>
      </w:r>
      <w:r w:rsidR="00D50013">
        <w:t xml:space="preserve">LoginPressed function </w:t>
      </w:r>
      <w:r w:rsidR="00A1471B">
        <w:t>in detail later.</w:t>
      </w:r>
    </w:p>
    <w:p w14:paraId="25507C11" w14:textId="5AFDD309" w:rsidR="00B43F9F" w:rsidRPr="008F5C4E" w:rsidRDefault="00C336D2" w:rsidP="00BE405E">
      <w:pPr>
        <w:spacing w:line="360" w:lineRule="auto"/>
        <w:ind w:left="170" w:right="113"/>
        <w:jc w:val="center"/>
      </w:pPr>
      <w:r w:rsidRPr="00C336D2">
        <w:drawing>
          <wp:inline distT="0" distB="0" distL="0" distR="0" wp14:anchorId="5695F276" wp14:editId="0629D439">
            <wp:extent cx="3742309" cy="3871356"/>
            <wp:effectExtent l="0" t="0" r="0" b="0"/>
            <wp:docPr id="19" name="Resi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755589" cy="3885094"/>
                    </a:xfrm>
                    <a:prstGeom prst="rect">
                      <a:avLst/>
                    </a:prstGeom>
                  </pic:spPr>
                </pic:pic>
              </a:graphicData>
            </a:graphic>
          </wp:inline>
        </w:drawing>
      </w:r>
    </w:p>
    <w:p w14:paraId="1C197C05" w14:textId="18B792C7" w:rsidR="004E32C9" w:rsidRPr="008F5C4E" w:rsidRDefault="004E32C9" w:rsidP="005D25FA">
      <w:pPr>
        <w:spacing w:line="360" w:lineRule="auto"/>
        <w:ind w:left="170" w:right="113"/>
        <w:rPr>
          <w:b/>
          <w:bCs/>
        </w:rPr>
      </w:pPr>
    </w:p>
    <w:p w14:paraId="58CF6DCB" w14:textId="383EB0FA" w:rsidR="00B43F9F" w:rsidRPr="008F5C4E" w:rsidRDefault="00B43F9F" w:rsidP="00BE405E">
      <w:pPr>
        <w:spacing w:line="360" w:lineRule="auto"/>
        <w:ind w:left="170" w:right="113"/>
        <w:jc w:val="center"/>
      </w:pPr>
      <w:r w:rsidRPr="008F5C4E">
        <w:t>Figure 2.1 LoginPressed function responsible for Login with Authentication</w:t>
      </w:r>
      <w:r w:rsidR="00D63F2B">
        <w:t>.</w:t>
      </w:r>
    </w:p>
    <w:p w14:paraId="5586904B" w14:textId="265A6956" w:rsidR="004E32C9" w:rsidRPr="008F5C4E" w:rsidRDefault="004E32C9" w:rsidP="005D25FA">
      <w:pPr>
        <w:spacing w:line="360" w:lineRule="auto"/>
        <w:ind w:left="170" w:right="113"/>
        <w:rPr>
          <w:b/>
          <w:bCs/>
        </w:rPr>
      </w:pPr>
    </w:p>
    <w:p w14:paraId="0BE55E39" w14:textId="49336458" w:rsidR="00BE405E" w:rsidRPr="008F5C4E" w:rsidRDefault="00A76E33" w:rsidP="00BE405E">
      <w:pPr>
        <w:spacing w:line="360" w:lineRule="auto"/>
        <w:ind w:left="170" w:right="113"/>
        <w:jc w:val="center"/>
        <w:rPr>
          <w:b/>
          <w:bCs/>
        </w:rPr>
      </w:pPr>
      <w:r w:rsidRPr="00A76E33">
        <w:rPr>
          <w:b/>
          <w:bCs/>
        </w:rPr>
        <w:drawing>
          <wp:inline distT="0" distB="0" distL="0" distR="0" wp14:anchorId="539D5A36" wp14:editId="569AA614">
            <wp:extent cx="4963218" cy="1752845"/>
            <wp:effectExtent l="0" t="0" r="0" b="0"/>
            <wp:docPr id="7"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963218" cy="1752845"/>
                    </a:xfrm>
                    <a:prstGeom prst="rect">
                      <a:avLst/>
                    </a:prstGeom>
                  </pic:spPr>
                </pic:pic>
              </a:graphicData>
            </a:graphic>
          </wp:inline>
        </w:drawing>
      </w:r>
    </w:p>
    <w:p w14:paraId="563F105D" w14:textId="77777777" w:rsidR="00BE405E" w:rsidRPr="008F5C4E" w:rsidRDefault="00BE405E" w:rsidP="00BE405E">
      <w:pPr>
        <w:spacing w:line="360" w:lineRule="auto"/>
        <w:ind w:left="170" w:right="113"/>
        <w:rPr>
          <w:b/>
          <w:bCs/>
        </w:rPr>
      </w:pPr>
    </w:p>
    <w:p w14:paraId="4C8A98C3" w14:textId="3F9BBD1C" w:rsidR="00BE405E" w:rsidRPr="008F5C4E" w:rsidRDefault="00BE405E" w:rsidP="00BE405E">
      <w:pPr>
        <w:spacing w:line="360" w:lineRule="auto"/>
        <w:ind w:left="170" w:right="113"/>
        <w:jc w:val="center"/>
      </w:pPr>
      <w:r w:rsidRPr="008F5C4E">
        <w:t>Figure 2.2 Login Method Calling Rest API using AXIOS library.</w:t>
      </w:r>
    </w:p>
    <w:p w14:paraId="5B714C69" w14:textId="77777777" w:rsidR="00BE405E" w:rsidRPr="008F5C4E" w:rsidRDefault="00BE405E" w:rsidP="00BE405E">
      <w:pPr>
        <w:spacing w:line="360" w:lineRule="auto"/>
        <w:ind w:left="170" w:right="113"/>
        <w:rPr>
          <w:b/>
          <w:bCs/>
        </w:rPr>
      </w:pPr>
    </w:p>
    <w:p w14:paraId="7A75F2CB" w14:textId="024E2343" w:rsidR="00BE405E" w:rsidRPr="008F5C4E" w:rsidRDefault="00BE405E" w:rsidP="00BE405E">
      <w:pPr>
        <w:spacing w:line="360" w:lineRule="auto"/>
        <w:ind w:left="170" w:right="113"/>
      </w:pPr>
      <w:r w:rsidRPr="008F5C4E">
        <w:t xml:space="preserve">That’s The login method from Account Service.js and it calls Rest API using </w:t>
      </w:r>
      <w:r w:rsidR="008A4844">
        <w:t xml:space="preserve">the </w:t>
      </w:r>
      <w:r w:rsidRPr="008F5C4E">
        <w:t xml:space="preserve">AXIOS library. Then the API returns a response </w:t>
      </w:r>
      <w:r w:rsidR="008A4844">
        <w:t>that</w:t>
      </w:r>
      <w:r w:rsidRPr="008F5C4E">
        <w:t xml:space="preserve"> depends</w:t>
      </w:r>
      <w:r w:rsidR="008A4844">
        <w:t xml:space="preserve"> on</w:t>
      </w:r>
      <w:r w:rsidRPr="008F5C4E">
        <w:t xml:space="preserve"> our username and password.</w:t>
      </w:r>
    </w:p>
    <w:p w14:paraId="5C5271D0" w14:textId="2DF1D852" w:rsidR="00BE405E" w:rsidRDefault="00BE405E" w:rsidP="00BE405E">
      <w:pPr>
        <w:spacing w:line="360" w:lineRule="auto"/>
        <w:ind w:right="113"/>
        <w:rPr>
          <w:rFonts w:cs="Times New Roman"/>
          <w:shd w:val="clear" w:color="auto" w:fill="FFFFFF"/>
        </w:rPr>
      </w:pPr>
      <w:r w:rsidRPr="008F5C4E">
        <w:t>In Login</w:t>
      </w:r>
      <w:r w:rsidR="008A4844">
        <w:t>,</w:t>
      </w:r>
      <w:r w:rsidRPr="008F5C4E">
        <w:t xml:space="preserve"> we </w:t>
      </w:r>
      <w:r w:rsidR="00C20D3C" w:rsidRPr="008F5C4E">
        <w:t>put</w:t>
      </w:r>
      <w:r w:rsidRPr="008F5C4E">
        <w:t xml:space="preserve"> 2 parameters</w:t>
      </w:r>
      <w:r w:rsidR="008A4844">
        <w:t>,</w:t>
      </w:r>
      <w:r w:rsidRPr="008F5C4E">
        <w:t xml:space="preserve"> </w:t>
      </w:r>
      <w:r w:rsidR="003467C9" w:rsidRPr="008F5C4E">
        <w:t>and it</w:t>
      </w:r>
      <w:r w:rsidR="008A4844">
        <w:t>'</w:t>
      </w:r>
      <w:r w:rsidR="003467C9" w:rsidRPr="008F5C4E">
        <w:t xml:space="preserve">s </w:t>
      </w:r>
      <w:r w:rsidR="00C20D3C" w:rsidRPr="008F5C4E">
        <w:t>our</w:t>
      </w:r>
      <w:r w:rsidRPr="008F5C4E">
        <w:t xml:space="preserve"> username and password</w:t>
      </w:r>
      <w:r w:rsidR="00C20D3C" w:rsidRPr="008F5C4E">
        <w:t xml:space="preserve"> values that we type</w:t>
      </w:r>
      <w:r w:rsidR="003467C9" w:rsidRPr="008F5C4E">
        <w:t xml:space="preserve"> in </w:t>
      </w:r>
      <w:r w:rsidR="008A4844">
        <w:t xml:space="preserve">the </w:t>
      </w:r>
      <w:r w:rsidR="003467C9" w:rsidRPr="008F5C4E">
        <w:t>text</w:t>
      </w:r>
      <w:r w:rsidR="008A4844">
        <w:t xml:space="preserve"> </w:t>
      </w:r>
      <w:r w:rsidR="003467C9" w:rsidRPr="008F5C4E">
        <w:t>field</w:t>
      </w:r>
      <w:r w:rsidR="00C20D3C" w:rsidRPr="008F5C4E">
        <w:t xml:space="preserve"> for login</w:t>
      </w:r>
      <w:r w:rsidRPr="008F5C4E">
        <w:t xml:space="preserve">. </w:t>
      </w:r>
      <w:r w:rsidR="003467C9" w:rsidRPr="008F5C4E">
        <w:t>b</w:t>
      </w:r>
      <w:r w:rsidRPr="008F5C4E">
        <w:t>aseU</w:t>
      </w:r>
      <w:r w:rsidR="003467C9" w:rsidRPr="008F5C4E">
        <w:t>rl variable</w:t>
      </w:r>
      <w:r w:rsidRPr="008F5C4E">
        <w:t xml:space="preserve"> </w:t>
      </w:r>
      <w:r w:rsidR="003467C9" w:rsidRPr="008F5C4E">
        <w:t>takes</w:t>
      </w:r>
      <w:r w:rsidRPr="008F5C4E">
        <w:t xml:space="preserve"> the service URL from which we pull the data. We use </w:t>
      </w:r>
      <w:r w:rsidR="008A4844">
        <w:t xml:space="preserve">the </w:t>
      </w:r>
      <w:r w:rsidR="00D93251">
        <w:t>HTTP</w:t>
      </w:r>
      <w:r w:rsidRPr="008F5C4E">
        <w:t xml:space="preserve">-get method for pulling data. We can’t use </w:t>
      </w:r>
      <w:r w:rsidR="008A4844">
        <w:t xml:space="preserve">the </w:t>
      </w:r>
      <w:r w:rsidRPr="008F5C4E">
        <w:t>post method because we don’t want to</w:t>
      </w:r>
      <w:r w:rsidR="001555CD" w:rsidRPr="008F5C4E">
        <w:t xml:space="preserve"> access and modify</w:t>
      </w:r>
      <w:r w:rsidRPr="008F5C4E">
        <w:t xml:space="preserve"> or change any data for that API. We </w:t>
      </w:r>
      <w:r w:rsidR="00D253D3" w:rsidRPr="008F5C4E">
        <w:t xml:space="preserve">only </w:t>
      </w:r>
      <w:r w:rsidRPr="008F5C4E">
        <w:t xml:space="preserve">use </w:t>
      </w:r>
      <w:r w:rsidR="008A4844">
        <w:t xml:space="preserve">the </w:t>
      </w:r>
      <w:r w:rsidRPr="008F5C4E">
        <w:t xml:space="preserve">get method for pulling </w:t>
      </w:r>
      <w:r w:rsidR="00D253D3" w:rsidRPr="008F5C4E">
        <w:t xml:space="preserve">the </w:t>
      </w:r>
      <w:r w:rsidRPr="008F5C4E">
        <w:t>data</w:t>
      </w:r>
      <w:r w:rsidR="00D253D3" w:rsidRPr="008F5C4E">
        <w:t xml:space="preserve"> from API</w:t>
      </w:r>
      <w:r w:rsidRPr="008F5C4E">
        <w:t>.</w:t>
      </w:r>
      <w:r w:rsidR="005F3242" w:rsidRPr="008F5C4E">
        <w:t xml:space="preserve"> Lets going back to the LoginPressed</w:t>
      </w:r>
      <w:r w:rsidR="00D253D3" w:rsidRPr="008F5C4E">
        <w:t>()</w:t>
      </w:r>
      <w:r w:rsidR="005F3242" w:rsidRPr="008F5C4E">
        <w:t xml:space="preserve"> function. After controlling with if conditions whether its null or not. We call the login function with our username and password parameters. We put then because in Javascript </w:t>
      </w:r>
      <w:r w:rsidR="005F3242" w:rsidRPr="008F5C4E">
        <w:rPr>
          <w:b/>
          <w:bCs/>
        </w:rPr>
        <w:t>.then()</w:t>
      </w:r>
      <w:r w:rsidR="005F3242" w:rsidRPr="008F5C4E">
        <w:t xml:space="preserve"> method </w:t>
      </w:r>
      <w:r w:rsidR="005F3242" w:rsidRPr="008F5C4E">
        <w:rPr>
          <w:rFonts w:cs="Times New Roman"/>
        </w:rPr>
        <w:t>u</w:t>
      </w:r>
      <w:r w:rsidR="005F3242" w:rsidRPr="008F5C4E">
        <w:rPr>
          <w:rFonts w:cs="Times New Roman"/>
          <w:shd w:val="clear" w:color="auto" w:fill="FFFFFF"/>
        </w:rPr>
        <w:t xml:space="preserve">sed to deal with </w:t>
      </w:r>
      <w:r w:rsidR="005F3242" w:rsidRPr="008F5C4E">
        <w:rPr>
          <w:rFonts w:cs="Times New Roman"/>
          <w:b/>
          <w:bCs/>
          <w:shd w:val="clear" w:color="auto" w:fill="FFFFFF"/>
        </w:rPr>
        <w:t>asynchronous</w:t>
      </w:r>
      <w:r w:rsidR="005F3242" w:rsidRPr="008F5C4E">
        <w:rPr>
          <w:rFonts w:cs="Times New Roman"/>
          <w:shd w:val="clear" w:color="auto" w:fill="FFFFFF"/>
        </w:rPr>
        <w:t xml:space="preserve"> tasks such as our case API call. So it</w:t>
      </w:r>
      <w:r w:rsidR="008A4844">
        <w:rPr>
          <w:rFonts w:cs="Times New Roman"/>
          <w:shd w:val="clear" w:color="auto" w:fill="FFFFFF"/>
        </w:rPr>
        <w:t>'</w:t>
      </w:r>
      <w:r w:rsidR="005F3242" w:rsidRPr="008F5C4E">
        <w:rPr>
          <w:rFonts w:cs="Times New Roman"/>
          <w:shd w:val="clear" w:color="auto" w:fill="FFFFFF"/>
        </w:rPr>
        <w:t>s like a</w:t>
      </w:r>
      <w:r w:rsidR="008A4844">
        <w:rPr>
          <w:rFonts w:cs="Times New Roman"/>
          <w:shd w:val="clear" w:color="auto" w:fill="FFFFFF"/>
        </w:rPr>
        <w:t>n</w:t>
      </w:r>
      <w:r w:rsidR="005F3242" w:rsidRPr="008F5C4E">
        <w:rPr>
          <w:rFonts w:cs="Times New Roman"/>
          <w:shd w:val="clear" w:color="auto" w:fill="FFFFFF"/>
        </w:rPr>
        <w:t xml:space="preserve"> async function with using </w:t>
      </w:r>
      <w:r w:rsidR="005F3242" w:rsidRPr="008F5C4E">
        <w:rPr>
          <w:rFonts w:cs="Times New Roman"/>
          <w:b/>
          <w:bCs/>
          <w:shd w:val="clear" w:color="auto" w:fill="FFFFFF"/>
        </w:rPr>
        <w:t>await</w:t>
      </w:r>
      <w:r w:rsidR="003749B1">
        <w:rPr>
          <w:rFonts w:cs="Times New Roman"/>
          <w:shd w:val="clear" w:color="auto" w:fill="FFFFFF"/>
        </w:rPr>
        <w:t>, that</w:t>
      </w:r>
      <w:r w:rsidR="008A4844">
        <w:rPr>
          <w:rFonts w:cs="Times New Roman"/>
          <w:shd w:val="clear" w:color="auto" w:fill="FFFFFF"/>
        </w:rPr>
        <w:t>'</w:t>
      </w:r>
      <w:r w:rsidR="003749B1">
        <w:rPr>
          <w:rFonts w:cs="Times New Roman"/>
          <w:shd w:val="clear" w:color="auto" w:fill="FFFFFF"/>
        </w:rPr>
        <w:t>s</w:t>
      </w:r>
      <w:r w:rsidR="005F3242" w:rsidRPr="008F5C4E">
        <w:rPr>
          <w:rFonts w:cs="Times New Roman"/>
          <w:shd w:val="clear" w:color="auto" w:fill="FFFFFF"/>
        </w:rPr>
        <w:t xml:space="preserve"> similar. </w:t>
      </w:r>
      <w:r w:rsidR="003749B1" w:rsidRPr="003749B1">
        <w:rPr>
          <w:rFonts w:cs="Times New Roman"/>
          <w:b/>
          <w:bCs/>
          <w:shd w:val="clear" w:color="auto" w:fill="FFFFFF"/>
        </w:rPr>
        <w:t>.then()</w:t>
      </w:r>
      <w:r w:rsidR="005F3242" w:rsidRPr="008F5C4E">
        <w:rPr>
          <w:rFonts w:cs="Times New Roman"/>
          <w:shd w:val="clear" w:color="auto" w:fill="FFFFFF"/>
        </w:rPr>
        <w:t xml:space="preserve"> means that it must be executed and wait for API call and returns </w:t>
      </w:r>
      <w:r w:rsidR="008A4844">
        <w:rPr>
          <w:rFonts w:cs="Times New Roman"/>
          <w:shd w:val="clear" w:color="auto" w:fill="FFFFFF"/>
        </w:rPr>
        <w:t xml:space="preserve">a </w:t>
      </w:r>
      <w:r w:rsidR="005F3242" w:rsidRPr="008F5C4E">
        <w:rPr>
          <w:rFonts w:cs="Times New Roman"/>
          <w:shd w:val="clear" w:color="auto" w:fill="FFFFFF"/>
        </w:rPr>
        <w:t xml:space="preserve">response with </w:t>
      </w:r>
      <w:r w:rsidR="008A4844">
        <w:rPr>
          <w:rFonts w:cs="Times New Roman"/>
          <w:shd w:val="clear" w:color="auto" w:fill="FFFFFF"/>
        </w:rPr>
        <w:t xml:space="preserve">an </w:t>
      </w:r>
      <w:r w:rsidR="005F3242" w:rsidRPr="008F5C4E">
        <w:rPr>
          <w:rFonts w:cs="Times New Roman"/>
          <w:shd w:val="clear" w:color="auto" w:fill="FFFFFF"/>
        </w:rPr>
        <w:t>arrow function. So we can call response.</w:t>
      </w:r>
      <w:r w:rsidR="005F3242" w:rsidRPr="00C92065">
        <w:rPr>
          <w:rFonts w:cs="Times New Roman"/>
          <w:b/>
          <w:bCs/>
          <w:shd w:val="clear" w:color="auto" w:fill="FFFFFF"/>
        </w:rPr>
        <w:t>data</w:t>
      </w:r>
      <w:r w:rsidR="005F3242" w:rsidRPr="008F5C4E">
        <w:rPr>
          <w:rFonts w:cs="Times New Roman"/>
          <w:shd w:val="clear" w:color="auto" w:fill="FFFFFF"/>
        </w:rPr>
        <w:t xml:space="preserve"> or response.</w:t>
      </w:r>
      <w:r w:rsidR="005F3242" w:rsidRPr="00C92065">
        <w:rPr>
          <w:rFonts w:cs="Times New Roman"/>
          <w:b/>
          <w:bCs/>
          <w:shd w:val="clear" w:color="auto" w:fill="FFFFFF"/>
        </w:rPr>
        <w:t>statu</w:t>
      </w:r>
      <w:r w:rsidR="005F3242" w:rsidRPr="00392B1C">
        <w:rPr>
          <w:rFonts w:cs="Times New Roman"/>
          <w:b/>
          <w:bCs/>
          <w:shd w:val="clear" w:color="auto" w:fill="FFFFFF"/>
        </w:rPr>
        <w:t>s</w:t>
      </w:r>
      <w:r w:rsidR="005F3242" w:rsidRPr="008F5C4E">
        <w:rPr>
          <w:rFonts w:cs="Times New Roman"/>
          <w:shd w:val="clear" w:color="auto" w:fill="FFFFFF"/>
        </w:rPr>
        <w:t xml:space="preserve"> but in our case</w:t>
      </w:r>
      <w:r w:rsidR="008A4844">
        <w:rPr>
          <w:rFonts w:cs="Times New Roman"/>
          <w:shd w:val="clear" w:color="auto" w:fill="FFFFFF"/>
        </w:rPr>
        <w:t>,</w:t>
      </w:r>
      <w:r w:rsidR="005F3242" w:rsidRPr="008F5C4E">
        <w:rPr>
          <w:rFonts w:cs="Times New Roman"/>
          <w:shd w:val="clear" w:color="auto" w:fill="FFFFFF"/>
        </w:rPr>
        <w:t xml:space="preserve"> we need data or if we want to access specific data we can call response.data.Token for only getting Token for example.</w:t>
      </w:r>
      <w:r w:rsidR="00C92065">
        <w:rPr>
          <w:rFonts w:cs="Times New Roman"/>
          <w:shd w:val="clear" w:color="auto" w:fill="FFFFFF"/>
        </w:rPr>
        <w:t xml:space="preserve"> We print </w:t>
      </w:r>
      <w:r w:rsidR="008A4844">
        <w:rPr>
          <w:rFonts w:cs="Times New Roman"/>
          <w:shd w:val="clear" w:color="auto" w:fill="FFFFFF"/>
        </w:rPr>
        <w:t xml:space="preserve">the </w:t>
      </w:r>
      <w:r w:rsidR="00C92065">
        <w:rPr>
          <w:rFonts w:cs="Times New Roman"/>
          <w:shd w:val="clear" w:color="auto" w:fill="FFFFFF"/>
        </w:rPr>
        <w:t xml:space="preserve">response.data value with console.log here is the result after login </w:t>
      </w:r>
      <w:r w:rsidR="008A4844">
        <w:rPr>
          <w:rFonts w:cs="Times New Roman"/>
          <w:shd w:val="clear" w:color="auto" w:fill="FFFFFF"/>
        </w:rPr>
        <w:t xml:space="preserve">in </w:t>
      </w:r>
      <w:r w:rsidR="00C92065">
        <w:rPr>
          <w:rFonts w:cs="Times New Roman"/>
          <w:shd w:val="clear" w:color="auto" w:fill="FFFFFF"/>
        </w:rPr>
        <w:t xml:space="preserve">with </w:t>
      </w:r>
      <w:r w:rsidR="008A4844">
        <w:rPr>
          <w:rFonts w:cs="Times New Roman"/>
          <w:shd w:val="clear" w:color="auto" w:fill="FFFFFF"/>
        </w:rPr>
        <w:t xml:space="preserve">the </w:t>
      </w:r>
      <w:r w:rsidR="00C92065">
        <w:rPr>
          <w:rFonts w:cs="Times New Roman"/>
          <w:shd w:val="clear" w:color="auto" w:fill="FFFFFF"/>
        </w:rPr>
        <w:t>wrong username and password.</w:t>
      </w:r>
    </w:p>
    <w:p w14:paraId="655F4670" w14:textId="77777777" w:rsidR="00042226" w:rsidRDefault="00042226" w:rsidP="00BE405E">
      <w:pPr>
        <w:spacing w:line="360" w:lineRule="auto"/>
        <w:ind w:right="113"/>
        <w:rPr>
          <w:rFonts w:cs="Times New Roman"/>
          <w:shd w:val="clear" w:color="auto" w:fill="FFFFFF"/>
        </w:rPr>
      </w:pPr>
    </w:p>
    <w:p w14:paraId="3EDA0351" w14:textId="584C6F18" w:rsidR="00C92065" w:rsidRDefault="00C92065" w:rsidP="00BE405E">
      <w:pPr>
        <w:spacing w:line="360" w:lineRule="auto"/>
        <w:ind w:right="113"/>
        <w:rPr>
          <w:rFonts w:cs="Times New Roman"/>
          <w:shd w:val="clear" w:color="auto" w:fill="FFFFFF"/>
        </w:rPr>
      </w:pPr>
      <w:r w:rsidRPr="00C92065">
        <w:rPr>
          <w:rFonts w:cs="Times New Roman"/>
          <w:shd w:val="clear" w:color="auto" w:fill="FFFFFF"/>
        </w:rPr>
        <w:drawing>
          <wp:inline distT="0" distB="0" distL="0" distR="0" wp14:anchorId="1D44FD46" wp14:editId="2333DDBC">
            <wp:extent cx="5760720" cy="466725"/>
            <wp:effectExtent l="0" t="0" r="0" b="0"/>
            <wp:docPr id="54" name="Resi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760720" cy="466725"/>
                    </a:xfrm>
                    <a:prstGeom prst="rect">
                      <a:avLst/>
                    </a:prstGeom>
                  </pic:spPr>
                </pic:pic>
              </a:graphicData>
            </a:graphic>
          </wp:inline>
        </w:drawing>
      </w:r>
    </w:p>
    <w:p w14:paraId="074EC08B" w14:textId="77777777" w:rsidR="00042226" w:rsidRDefault="00042226" w:rsidP="00BE405E">
      <w:pPr>
        <w:spacing w:line="360" w:lineRule="auto"/>
        <w:ind w:right="113"/>
        <w:rPr>
          <w:rFonts w:cs="Times New Roman"/>
          <w:shd w:val="clear" w:color="auto" w:fill="FFFFFF"/>
        </w:rPr>
      </w:pPr>
    </w:p>
    <w:p w14:paraId="14C34EBF" w14:textId="27C5CE55" w:rsidR="00C92065" w:rsidRPr="008F5C4E" w:rsidRDefault="00C92065" w:rsidP="00C92065">
      <w:pPr>
        <w:spacing w:line="360" w:lineRule="auto"/>
        <w:ind w:left="170" w:right="113"/>
        <w:jc w:val="center"/>
      </w:pPr>
      <w:r w:rsidRPr="008F5C4E">
        <w:t>Figure 2.</w:t>
      </w:r>
      <w:r>
        <w:t>3</w:t>
      </w:r>
      <w:r w:rsidRPr="008F5C4E">
        <w:t xml:space="preserve"> </w:t>
      </w:r>
      <w:r>
        <w:t xml:space="preserve">Response from API after </w:t>
      </w:r>
      <w:r w:rsidR="008A4844">
        <w:t>log</w:t>
      </w:r>
      <w:r>
        <w:t xml:space="preserve">in with </w:t>
      </w:r>
      <w:r w:rsidRPr="00042226">
        <w:rPr>
          <w:b/>
          <w:bCs/>
        </w:rPr>
        <w:t>wrong</w:t>
      </w:r>
      <w:r>
        <w:t xml:space="preserve"> username or password.</w:t>
      </w:r>
    </w:p>
    <w:p w14:paraId="57204ED7" w14:textId="1F47172C" w:rsidR="00C92065" w:rsidRPr="00042226" w:rsidRDefault="00C92065" w:rsidP="00BE405E">
      <w:pPr>
        <w:spacing w:line="360" w:lineRule="auto"/>
        <w:ind w:right="113"/>
        <w:rPr>
          <w:rFonts w:cs="Times New Roman"/>
        </w:rPr>
      </w:pPr>
    </w:p>
    <w:p w14:paraId="50765583" w14:textId="0A42D8E3" w:rsidR="004E32C9" w:rsidRDefault="00C92065" w:rsidP="005D25FA">
      <w:pPr>
        <w:spacing w:line="360" w:lineRule="auto"/>
        <w:ind w:left="170" w:right="113"/>
        <w:rPr>
          <w:b/>
          <w:bCs/>
        </w:rPr>
      </w:pPr>
      <w:r w:rsidRPr="00042226">
        <w:t>Success is false and token is null as expected. We authenticate with these 2 values. But what if we log</w:t>
      </w:r>
      <w:r w:rsidR="008A4844">
        <w:t xml:space="preserve"> </w:t>
      </w:r>
      <w:r w:rsidRPr="00042226">
        <w:t xml:space="preserve">in with </w:t>
      </w:r>
      <w:r w:rsidR="008A4844">
        <w:t xml:space="preserve">a </w:t>
      </w:r>
      <w:r w:rsidRPr="00042226">
        <w:rPr>
          <w:b/>
          <w:bCs/>
        </w:rPr>
        <w:t>valid</w:t>
      </w:r>
      <w:r w:rsidRPr="00042226">
        <w:t xml:space="preserve"> username and password</w:t>
      </w:r>
      <w:r>
        <w:rPr>
          <w:b/>
          <w:bCs/>
        </w:rPr>
        <w:t>.</w:t>
      </w:r>
    </w:p>
    <w:p w14:paraId="33025E82" w14:textId="77777777" w:rsidR="00D92966" w:rsidRPr="008F5C4E" w:rsidRDefault="00D92966" w:rsidP="00C336D2">
      <w:pPr>
        <w:spacing w:line="360" w:lineRule="auto"/>
        <w:ind w:right="113"/>
        <w:rPr>
          <w:b/>
          <w:bCs/>
        </w:rPr>
      </w:pPr>
    </w:p>
    <w:p w14:paraId="097C6A0E" w14:textId="5BCA77C2" w:rsidR="00042226" w:rsidRPr="008F5C4E" w:rsidRDefault="00C92065" w:rsidP="00C336D2">
      <w:pPr>
        <w:spacing w:line="360" w:lineRule="auto"/>
        <w:ind w:left="170" w:right="113"/>
        <w:rPr>
          <w:b/>
          <w:bCs/>
        </w:rPr>
      </w:pPr>
      <w:r w:rsidRPr="00C92065">
        <w:rPr>
          <w:b/>
          <w:bCs/>
        </w:rPr>
        <w:drawing>
          <wp:inline distT="0" distB="0" distL="0" distR="0" wp14:anchorId="10542845" wp14:editId="0480ECD5">
            <wp:extent cx="5858510" cy="609600"/>
            <wp:effectExtent l="0" t="0" r="0" b="0"/>
            <wp:docPr id="55" name="Resi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939674" cy="618045"/>
                    </a:xfrm>
                    <a:prstGeom prst="rect">
                      <a:avLst/>
                    </a:prstGeom>
                  </pic:spPr>
                </pic:pic>
              </a:graphicData>
            </a:graphic>
          </wp:inline>
        </w:drawing>
      </w:r>
    </w:p>
    <w:p w14:paraId="09FF9FA4" w14:textId="77777777" w:rsidR="00C336D2" w:rsidRDefault="00C336D2" w:rsidP="00D92966">
      <w:pPr>
        <w:spacing w:line="360" w:lineRule="auto"/>
        <w:ind w:left="170" w:right="113"/>
        <w:jc w:val="center"/>
      </w:pPr>
    </w:p>
    <w:p w14:paraId="54C3FE94" w14:textId="01613A20" w:rsidR="004E32C9" w:rsidRPr="00D92966" w:rsidRDefault="00042226" w:rsidP="00D92966">
      <w:pPr>
        <w:spacing w:line="360" w:lineRule="auto"/>
        <w:ind w:left="170" w:right="113"/>
        <w:jc w:val="center"/>
      </w:pPr>
      <w:r w:rsidRPr="008F5C4E">
        <w:t>Figure 2.</w:t>
      </w:r>
      <w:r>
        <w:t>4</w:t>
      </w:r>
      <w:r w:rsidRPr="008F5C4E">
        <w:t xml:space="preserve"> </w:t>
      </w:r>
      <w:r>
        <w:t xml:space="preserve">Response from API after Login with </w:t>
      </w:r>
      <w:r w:rsidRPr="00042226">
        <w:rPr>
          <w:b/>
          <w:bCs/>
        </w:rPr>
        <w:t>valid</w:t>
      </w:r>
      <w:r>
        <w:t xml:space="preserve"> username or password.</w:t>
      </w:r>
    </w:p>
    <w:p w14:paraId="3E586ECF" w14:textId="77777777" w:rsidR="0031568E" w:rsidRDefault="0031568E" w:rsidP="005D25FA">
      <w:pPr>
        <w:spacing w:line="360" w:lineRule="auto"/>
        <w:ind w:left="170" w:right="113"/>
      </w:pPr>
    </w:p>
    <w:p w14:paraId="4091C7F6" w14:textId="6CC1EAE7" w:rsidR="00042226" w:rsidRDefault="00042226" w:rsidP="005D25FA">
      <w:pPr>
        <w:spacing w:line="360" w:lineRule="auto"/>
        <w:ind w:left="170" w:right="113"/>
      </w:pPr>
      <w:r w:rsidRPr="00042226">
        <w:t xml:space="preserve">It returns us token and </w:t>
      </w:r>
      <w:r>
        <w:t>returns s</w:t>
      </w:r>
      <w:r w:rsidRPr="00042226">
        <w:t xml:space="preserve">uccess </w:t>
      </w:r>
      <w:r>
        <w:t xml:space="preserve">as </w:t>
      </w:r>
      <w:r w:rsidRPr="00042226">
        <w:t>true. So let</w:t>
      </w:r>
      <w:r w:rsidR="008A4844">
        <w:t>'</w:t>
      </w:r>
      <w:r w:rsidRPr="00042226">
        <w:t xml:space="preserve">s look at back our code again. We authenticate </w:t>
      </w:r>
      <w:r w:rsidR="008A4844">
        <w:t>by</w:t>
      </w:r>
      <w:r w:rsidRPr="00042226">
        <w:t xml:space="preserve"> using whether the success is true or not</w:t>
      </w:r>
      <w:r>
        <w:t xml:space="preserve"> due to our inputs</w:t>
      </w:r>
      <w:r w:rsidRPr="00042226">
        <w:t>. If it</w:t>
      </w:r>
      <w:r w:rsidR="008A4844">
        <w:t>'</w:t>
      </w:r>
      <w:r w:rsidRPr="00042226">
        <w:t>s true we set Login</w:t>
      </w:r>
      <w:r w:rsidR="008A4844">
        <w:t xml:space="preserve"> </w:t>
      </w:r>
      <w:r w:rsidRPr="00042226">
        <w:t>success true</w:t>
      </w:r>
      <w:r>
        <w:t xml:space="preserve"> so after we can navigate with using this value in useEffect()</w:t>
      </w:r>
      <w:r w:rsidRPr="00042226">
        <w:t xml:space="preserve"> and </w:t>
      </w:r>
      <w:r>
        <w:t>call SetTokenFunction which stores our Token value for later use.</w:t>
      </w:r>
      <w:r w:rsidR="00BD12C4">
        <w:t xml:space="preserve"> If it is false we alert </w:t>
      </w:r>
      <w:r w:rsidR="00D93251">
        <w:t xml:space="preserve">the </w:t>
      </w:r>
      <w:r w:rsidR="00BD12C4">
        <w:t>wrong input or password and setloginsuccess false.</w:t>
      </w:r>
      <w:r w:rsidR="006368D7">
        <w:t xml:space="preserve"> Later we use </w:t>
      </w:r>
      <w:r w:rsidR="008A4844">
        <w:t xml:space="preserve">the </w:t>
      </w:r>
      <w:r w:rsidR="006368D7">
        <w:t>getItem function from AsyncStorage for taking our ‘UserToken’ for pulling data from API</w:t>
      </w:r>
      <w:r w:rsidR="00392B1C">
        <w:t xml:space="preserve"> as JSON format</w:t>
      </w:r>
      <w:r w:rsidR="006368D7">
        <w:t>.</w:t>
      </w:r>
    </w:p>
    <w:p w14:paraId="2B5C9BE4" w14:textId="77777777" w:rsidR="00042226" w:rsidRDefault="00042226" w:rsidP="005D25FA">
      <w:pPr>
        <w:spacing w:line="360" w:lineRule="auto"/>
        <w:ind w:left="170" w:right="113"/>
      </w:pPr>
    </w:p>
    <w:p w14:paraId="25AC1F96" w14:textId="554BA733" w:rsidR="00042226" w:rsidRDefault="00042226" w:rsidP="00042226">
      <w:pPr>
        <w:spacing w:line="360" w:lineRule="auto"/>
        <w:ind w:left="170" w:right="113"/>
        <w:jc w:val="center"/>
      </w:pPr>
      <w:r w:rsidRPr="00042226">
        <w:drawing>
          <wp:inline distT="0" distB="0" distL="0" distR="0" wp14:anchorId="20415F2A" wp14:editId="62F54474">
            <wp:extent cx="4742573" cy="1531917"/>
            <wp:effectExtent l="0" t="0" r="0" b="0"/>
            <wp:docPr id="57" name="Resi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763725" cy="1538749"/>
                    </a:xfrm>
                    <a:prstGeom prst="rect">
                      <a:avLst/>
                    </a:prstGeom>
                  </pic:spPr>
                </pic:pic>
              </a:graphicData>
            </a:graphic>
          </wp:inline>
        </w:drawing>
      </w:r>
    </w:p>
    <w:p w14:paraId="525A3E45" w14:textId="77777777" w:rsidR="00042226" w:rsidRDefault="00042226" w:rsidP="00042226">
      <w:pPr>
        <w:spacing w:line="360" w:lineRule="auto"/>
        <w:ind w:left="170" w:right="113"/>
        <w:jc w:val="center"/>
      </w:pPr>
    </w:p>
    <w:p w14:paraId="7299D6BE" w14:textId="3241162D" w:rsidR="00042226" w:rsidRDefault="00042226" w:rsidP="00042226">
      <w:pPr>
        <w:spacing w:line="360" w:lineRule="auto"/>
        <w:ind w:left="170" w:right="113"/>
        <w:jc w:val="center"/>
      </w:pPr>
      <w:r w:rsidRPr="008F5C4E">
        <w:t>Figure 2.</w:t>
      </w:r>
      <w:r>
        <w:t>5</w:t>
      </w:r>
      <w:r w:rsidRPr="008F5C4E">
        <w:t xml:space="preserve"> </w:t>
      </w:r>
      <w:r>
        <w:t xml:space="preserve">SetTokenFunction for </w:t>
      </w:r>
      <w:r w:rsidR="00D63F2B">
        <w:t>s</w:t>
      </w:r>
      <w:r>
        <w:t>toring Token value</w:t>
      </w:r>
      <w:r w:rsidRPr="00042226">
        <w:t xml:space="preserve"> </w:t>
      </w:r>
      <w:r>
        <w:t xml:space="preserve">that returns </w:t>
      </w:r>
      <w:r w:rsidR="00D63F2B">
        <w:t>f</w:t>
      </w:r>
      <w:r>
        <w:t xml:space="preserve">rom API and </w:t>
      </w:r>
      <w:r w:rsidR="00D43D7B">
        <w:t>stored</w:t>
      </w:r>
      <w:r>
        <w:t xml:space="preserve"> in local storage thanks to the Async Storage function</w:t>
      </w:r>
      <w:r w:rsidR="00D63F2B">
        <w:t>.</w:t>
      </w:r>
      <w:r>
        <w:t xml:space="preserve"> </w:t>
      </w:r>
    </w:p>
    <w:p w14:paraId="2AB7AAB9" w14:textId="77777777" w:rsidR="00BB245D" w:rsidRDefault="00BB245D" w:rsidP="002009B7">
      <w:pPr>
        <w:spacing w:line="360" w:lineRule="auto"/>
        <w:ind w:right="113"/>
      </w:pPr>
    </w:p>
    <w:p w14:paraId="5F4A7CE2" w14:textId="6707F0F7" w:rsidR="00BB245D" w:rsidRDefault="006368D7" w:rsidP="002009B7">
      <w:pPr>
        <w:spacing w:line="360" w:lineRule="auto"/>
        <w:ind w:left="170" w:right="113"/>
        <w:rPr>
          <w:rFonts w:cs="Times New Roman"/>
          <w:shd w:val="clear" w:color="auto" w:fill="FFFFFF"/>
        </w:rPr>
      </w:pPr>
      <w:r w:rsidRPr="00BB245D">
        <w:t>And After that</w:t>
      </w:r>
      <w:r w:rsidR="008A4844">
        <w:t>,</w:t>
      </w:r>
      <w:r w:rsidRPr="00BB245D">
        <w:t xml:space="preserve"> we call setLoginPressedCaller for activating the UseEffect() hook that comes From React. It </w:t>
      </w:r>
      <w:r w:rsidRPr="00BB245D">
        <w:rPr>
          <w:rFonts w:cs="Times New Roman"/>
          <w:shd w:val="clear" w:color="auto" w:fill="FFFFFF"/>
        </w:rPr>
        <w:t xml:space="preserve">allows us to perform side effects in our components. It is called after every render as </w:t>
      </w:r>
      <w:r w:rsidR="008A4844">
        <w:rPr>
          <w:rFonts w:cs="Times New Roman"/>
          <w:shd w:val="clear" w:color="auto" w:fill="FFFFFF"/>
        </w:rPr>
        <w:t xml:space="preserve">a </w:t>
      </w:r>
      <w:r w:rsidRPr="00BB245D">
        <w:rPr>
          <w:rFonts w:cs="Times New Roman"/>
          <w:shd w:val="clear" w:color="auto" w:fill="FFFFFF"/>
        </w:rPr>
        <w:t>side effect.</w:t>
      </w:r>
      <w:r w:rsidRPr="00BB245D">
        <w:rPr>
          <w:rFonts w:ascii="Arial" w:hAnsi="Arial" w:cs="Arial"/>
          <w:shd w:val="clear" w:color="auto" w:fill="FFFFFF"/>
        </w:rPr>
        <w:t xml:space="preserve"> </w:t>
      </w:r>
      <w:r w:rsidRPr="00BB245D">
        <w:rPr>
          <w:rFonts w:cs="Times New Roman"/>
          <w:shd w:val="clear" w:color="auto" w:fill="FFFFFF"/>
        </w:rPr>
        <w:t xml:space="preserve">When we call useEffect, we’re telling React to run our “effect” function after flushing changes to the React DOM. </w:t>
      </w:r>
      <w:r w:rsidR="008A4844">
        <w:rPr>
          <w:rFonts w:cs="Times New Roman"/>
          <w:shd w:val="clear" w:color="auto" w:fill="FFFFFF"/>
        </w:rPr>
        <w:t>To</w:t>
      </w:r>
      <w:r w:rsidRPr="00BB245D">
        <w:rPr>
          <w:rFonts w:cs="Times New Roman"/>
          <w:shd w:val="clear" w:color="auto" w:fill="FFFFFF"/>
        </w:rPr>
        <w:t xml:space="preserve"> summarize when we set this value whether true or false doesn’t matter. It calls UseEffect after every Login</w:t>
      </w:r>
      <w:r w:rsidR="008A4844">
        <w:rPr>
          <w:rFonts w:cs="Times New Roman"/>
          <w:shd w:val="clear" w:color="auto" w:fill="FFFFFF"/>
        </w:rPr>
        <w:t xml:space="preserve"> </w:t>
      </w:r>
      <w:r w:rsidRPr="00BB245D">
        <w:rPr>
          <w:rFonts w:cs="Times New Roman"/>
          <w:shd w:val="clear" w:color="auto" w:fill="FFFFFF"/>
        </w:rPr>
        <w:t>press to check if the success is true or not. Finally</w:t>
      </w:r>
      <w:r w:rsidR="008A4844">
        <w:rPr>
          <w:rFonts w:cs="Times New Roman"/>
          <w:shd w:val="clear" w:color="auto" w:fill="FFFFFF"/>
        </w:rPr>
        <w:t>,</w:t>
      </w:r>
      <w:r w:rsidRPr="00BB245D">
        <w:rPr>
          <w:rFonts w:cs="Times New Roman"/>
          <w:shd w:val="clear" w:color="auto" w:fill="FFFFFF"/>
        </w:rPr>
        <w:t xml:space="preserve"> If it</w:t>
      </w:r>
      <w:r w:rsidR="008A4844">
        <w:rPr>
          <w:rFonts w:cs="Times New Roman"/>
          <w:shd w:val="clear" w:color="auto" w:fill="FFFFFF"/>
        </w:rPr>
        <w:t>'</w:t>
      </w:r>
      <w:r w:rsidRPr="00BB245D">
        <w:rPr>
          <w:rFonts w:cs="Times New Roman"/>
          <w:shd w:val="clear" w:color="auto" w:fill="FFFFFF"/>
        </w:rPr>
        <w:t>s true we can go to the Main Menu Screen.</w:t>
      </w:r>
    </w:p>
    <w:p w14:paraId="6273A74C" w14:textId="77777777" w:rsidR="002009B7" w:rsidRPr="002009B7" w:rsidRDefault="002009B7" w:rsidP="002009B7">
      <w:pPr>
        <w:spacing w:line="360" w:lineRule="auto"/>
        <w:ind w:left="170" w:right="113"/>
        <w:rPr>
          <w:rFonts w:cs="Times New Roman"/>
          <w:shd w:val="clear" w:color="auto" w:fill="FFFFFF"/>
        </w:rPr>
      </w:pPr>
    </w:p>
    <w:p w14:paraId="5F5C7989" w14:textId="3135CFA9" w:rsidR="00042226" w:rsidRDefault="00BB245D" w:rsidP="00113F49">
      <w:pPr>
        <w:spacing w:line="360" w:lineRule="auto"/>
        <w:ind w:left="170" w:right="113"/>
        <w:rPr>
          <w:rFonts w:cs="Times New Roman"/>
        </w:rPr>
      </w:pPr>
      <w:r>
        <w:rPr>
          <w:rFonts w:cs="Times New Roman"/>
        </w:rPr>
        <w:t>Inside of the useEffect hook</w:t>
      </w:r>
      <w:r w:rsidR="003164EC">
        <w:rPr>
          <w:rFonts w:cs="Times New Roman"/>
        </w:rPr>
        <w:t xml:space="preserve"> first</w:t>
      </w:r>
      <w:r w:rsidR="008A4844">
        <w:rPr>
          <w:rFonts w:cs="Times New Roman"/>
        </w:rPr>
        <w:t>,</w:t>
      </w:r>
      <w:r w:rsidR="003164EC">
        <w:rPr>
          <w:rFonts w:cs="Times New Roman"/>
        </w:rPr>
        <w:t xml:space="preserve"> we checked if the LoginSuccess is true or not which is returned from API. If it</w:t>
      </w:r>
      <w:r w:rsidR="008A4844">
        <w:rPr>
          <w:rFonts w:cs="Times New Roman"/>
        </w:rPr>
        <w:t>'</w:t>
      </w:r>
      <w:r w:rsidR="003164EC">
        <w:rPr>
          <w:rFonts w:cs="Times New Roman"/>
        </w:rPr>
        <w:t>s false it alerts as wrong input. If it</w:t>
      </w:r>
      <w:r w:rsidR="008A4844">
        <w:rPr>
          <w:rFonts w:cs="Times New Roman"/>
        </w:rPr>
        <w:t>'</w:t>
      </w:r>
      <w:r w:rsidR="003164EC">
        <w:rPr>
          <w:rFonts w:cs="Times New Roman"/>
        </w:rPr>
        <w:t>s true. We can log</w:t>
      </w:r>
      <w:r w:rsidR="008A4844">
        <w:rPr>
          <w:rFonts w:cs="Times New Roman"/>
        </w:rPr>
        <w:t xml:space="preserve"> </w:t>
      </w:r>
      <w:r w:rsidR="003164EC">
        <w:rPr>
          <w:rFonts w:cs="Times New Roman"/>
        </w:rPr>
        <w:t>in succe</w:t>
      </w:r>
      <w:r w:rsidR="008A4844">
        <w:rPr>
          <w:rFonts w:cs="Times New Roman"/>
        </w:rPr>
        <w:t>s</w:t>
      </w:r>
      <w:r w:rsidR="003164EC">
        <w:rPr>
          <w:rFonts w:cs="Times New Roman"/>
        </w:rPr>
        <w:t>sfully and navigat</w:t>
      </w:r>
      <w:r w:rsidR="008A4844">
        <w:rPr>
          <w:rFonts w:cs="Times New Roman"/>
        </w:rPr>
        <w:t>e</w:t>
      </w:r>
      <w:r w:rsidR="003164EC">
        <w:rPr>
          <w:rFonts w:cs="Times New Roman"/>
        </w:rPr>
        <w:t xml:space="preserve"> to the Main Menu Screen. Also</w:t>
      </w:r>
      <w:r w:rsidR="008A4844">
        <w:rPr>
          <w:rFonts w:cs="Times New Roman"/>
        </w:rPr>
        <w:t>,</w:t>
      </w:r>
      <w:r w:rsidR="003164EC">
        <w:rPr>
          <w:rFonts w:cs="Times New Roman"/>
        </w:rPr>
        <w:t xml:space="preserve"> we set username and password null if we press </w:t>
      </w:r>
      <w:r w:rsidR="008A4844">
        <w:rPr>
          <w:rFonts w:cs="Times New Roman"/>
        </w:rPr>
        <w:t xml:space="preserve">the </w:t>
      </w:r>
      <w:r w:rsidR="003164EC">
        <w:rPr>
          <w:rFonts w:cs="Times New Roman"/>
        </w:rPr>
        <w:t xml:space="preserve">Logout button </w:t>
      </w:r>
      <w:r w:rsidR="008A4844">
        <w:rPr>
          <w:rFonts w:cs="Times New Roman"/>
        </w:rPr>
        <w:t>o</w:t>
      </w:r>
      <w:r w:rsidR="003164EC">
        <w:rPr>
          <w:rFonts w:cs="Times New Roman"/>
        </w:rPr>
        <w:t>n Main Menu Screen. Also</w:t>
      </w:r>
      <w:r w:rsidR="008A4844">
        <w:rPr>
          <w:rFonts w:cs="Times New Roman"/>
        </w:rPr>
        <w:t>,</w:t>
      </w:r>
      <w:r w:rsidR="003164EC">
        <w:rPr>
          <w:rFonts w:cs="Times New Roman"/>
        </w:rPr>
        <w:t xml:space="preserve"> we set login</w:t>
      </w:r>
      <w:r w:rsidR="008A4844">
        <w:rPr>
          <w:rFonts w:cs="Times New Roman"/>
        </w:rPr>
        <w:t xml:space="preserve"> </w:t>
      </w:r>
      <w:r w:rsidR="003164EC">
        <w:rPr>
          <w:rFonts w:cs="Times New Roman"/>
        </w:rPr>
        <w:t xml:space="preserve">success </w:t>
      </w:r>
      <w:r w:rsidR="008A4844">
        <w:rPr>
          <w:rFonts w:cs="Times New Roman"/>
        </w:rPr>
        <w:t xml:space="preserve">as </w:t>
      </w:r>
      <w:r w:rsidR="003164EC">
        <w:rPr>
          <w:rFonts w:cs="Times New Roman"/>
        </w:rPr>
        <w:t>false if we log</w:t>
      </w:r>
      <w:r w:rsidR="008A4844">
        <w:rPr>
          <w:rFonts w:cs="Times New Roman"/>
        </w:rPr>
        <w:t xml:space="preserve"> </w:t>
      </w:r>
      <w:r w:rsidR="003164EC">
        <w:rPr>
          <w:rFonts w:cs="Times New Roman"/>
        </w:rPr>
        <w:t xml:space="preserve">out </w:t>
      </w:r>
      <w:r w:rsidR="008A4844">
        <w:rPr>
          <w:rFonts w:cs="Times New Roman"/>
        </w:rPr>
        <w:t>o</w:t>
      </w:r>
      <w:r w:rsidR="003164EC">
        <w:rPr>
          <w:rFonts w:cs="Times New Roman"/>
        </w:rPr>
        <w:t xml:space="preserve">n Main Menu Screen. It navigates us </w:t>
      </w:r>
      <w:r w:rsidR="008A4844">
        <w:rPr>
          <w:rFonts w:cs="Times New Roman"/>
        </w:rPr>
        <w:t xml:space="preserve">to </w:t>
      </w:r>
      <w:r w:rsidR="003164EC">
        <w:rPr>
          <w:rFonts w:cs="Times New Roman"/>
        </w:rPr>
        <w:t>this Login Screen again. So these are for security reasons.</w:t>
      </w:r>
      <w:r w:rsidR="002009B7">
        <w:rPr>
          <w:rFonts w:cs="Times New Roman"/>
        </w:rPr>
        <w:t xml:space="preserve"> And The LoginPressedCaller is optional. It is called after </w:t>
      </w:r>
      <w:r w:rsidR="008A4844">
        <w:rPr>
          <w:rFonts w:cs="Times New Roman"/>
        </w:rPr>
        <w:t xml:space="preserve">the </w:t>
      </w:r>
      <w:r w:rsidR="002009B7">
        <w:rPr>
          <w:rFonts w:cs="Times New Roman"/>
        </w:rPr>
        <w:t xml:space="preserve">LoginPressedCaller value is changed which we set true or false </w:t>
      </w:r>
      <w:r w:rsidR="002009B7" w:rsidRPr="002009B7">
        <w:rPr>
          <w:rFonts w:cs="Times New Roman"/>
        </w:rPr>
        <w:t>continuous</w:t>
      </w:r>
      <w:r w:rsidR="002009B7">
        <w:rPr>
          <w:rFonts w:cs="Times New Roman"/>
        </w:rPr>
        <w:t>ly after LoginPress.</w:t>
      </w:r>
    </w:p>
    <w:p w14:paraId="786C6481" w14:textId="77777777" w:rsidR="00392B1C" w:rsidRPr="003164EC" w:rsidRDefault="00392B1C" w:rsidP="00113F49">
      <w:pPr>
        <w:spacing w:line="360" w:lineRule="auto"/>
        <w:ind w:left="170" w:right="113"/>
        <w:rPr>
          <w:rFonts w:cs="Times New Roman"/>
        </w:rPr>
      </w:pPr>
    </w:p>
    <w:p w14:paraId="574CA853" w14:textId="182E4326" w:rsidR="00042226" w:rsidRPr="008F5C4E" w:rsidRDefault="0060193B" w:rsidP="003164EC">
      <w:pPr>
        <w:spacing w:line="360" w:lineRule="auto"/>
        <w:ind w:left="170" w:right="113"/>
        <w:jc w:val="center"/>
      </w:pPr>
      <w:r w:rsidRPr="0060193B">
        <w:drawing>
          <wp:inline distT="0" distB="0" distL="0" distR="0" wp14:anchorId="41D2D8C1" wp14:editId="31EE1E75">
            <wp:extent cx="4575589" cy="2220686"/>
            <wp:effectExtent l="0" t="0" r="0" b="0"/>
            <wp:docPr id="17" name="Resi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586953" cy="2226201"/>
                    </a:xfrm>
                    <a:prstGeom prst="rect">
                      <a:avLst/>
                    </a:prstGeom>
                  </pic:spPr>
                </pic:pic>
              </a:graphicData>
            </a:graphic>
          </wp:inline>
        </w:drawing>
      </w:r>
    </w:p>
    <w:p w14:paraId="7C26B84A" w14:textId="77777777" w:rsidR="00042226" w:rsidRPr="00042226" w:rsidRDefault="00042226" w:rsidP="005D25FA">
      <w:pPr>
        <w:spacing w:line="360" w:lineRule="auto"/>
        <w:ind w:left="170" w:right="113"/>
      </w:pPr>
    </w:p>
    <w:p w14:paraId="454F15EB" w14:textId="7570D576" w:rsidR="003164EC" w:rsidRPr="008F5C4E" w:rsidRDefault="003164EC" w:rsidP="003164EC">
      <w:pPr>
        <w:spacing w:line="360" w:lineRule="auto"/>
        <w:ind w:left="170" w:right="113"/>
        <w:jc w:val="center"/>
      </w:pPr>
      <w:r w:rsidRPr="008F5C4E">
        <w:t>Figure 2.</w:t>
      </w:r>
      <w:r>
        <w:t xml:space="preserve">6 UseEffect Hook </w:t>
      </w:r>
      <w:r w:rsidR="008A4844">
        <w:t>to</w:t>
      </w:r>
      <w:r>
        <w:t xml:space="preserve"> let us Login after checking </w:t>
      </w:r>
      <w:r w:rsidR="008A4844">
        <w:t xml:space="preserve">the </w:t>
      </w:r>
      <w:r>
        <w:t>Success value.</w:t>
      </w:r>
    </w:p>
    <w:p w14:paraId="2364296A" w14:textId="77777777" w:rsidR="002009B7" w:rsidRPr="008F5C4E" w:rsidRDefault="002009B7" w:rsidP="002009B7">
      <w:pPr>
        <w:spacing w:line="360" w:lineRule="auto"/>
        <w:ind w:right="113"/>
        <w:rPr>
          <w:b/>
          <w:bCs/>
        </w:rPr>
      </w:pPr>
    </w:p>
    <w:p w14:paraId="32D3E5D5" w14:textId="77777777" w:rsidR="003D05B1" w:rsidRDefault="00C37592" w:rsidP="002009B7">
      <w:pPr>
        <w:spacing w:line="360" w:lineRule="auto"/>
        <w:ind w:left="170" w:right="113"/>
        <w:jc w:val="left"/>
        <w:rPr>
          <w:b/>
          <w:bCs/>
        </w:rPr>
      </w:pPr>
      <w:r w:rsidRPr="00C37592">
        <w:rPr>
          <w:b/>
          <w:bCs/>
        </w:rPr>
        <w:t>1.3 Auto-Login With Token</w:t>
      </w:r>
    </w:p>
    <w:p w14:paraId="410DD453" w14:textId="171C46C6" w:rsidR="002009B7" w:rsidRPr="00C37592" w:rsidRDefault="002009B7" w:rsidP="002009B7">
      <w:pPr>
        <w:spacing w:line="360" w:lineRule="auto"/>
        <w:ind w:left="170" w:right="113"/>
        <w:jc w:val="left"/>
        <w:rPr>
          <w:b/>
          <w:bCs/>
        </w:rPr>
      </w:pPr>
      <w:r w:rsidRPr="00C37592">
        <w:rPr>
          <w:b/>
          <w:bCs/>
        </w:rPr>
        <w:tab/>
      </w:r>
    </w:p>
    <w:p w14:paraId="2944880D" w14:textId="4166A1EC" w:rsidR="00E74ACB" w:rsidRDefault="00E74ACB" w:rsidP="00113F49">
      <w:pPr>
        <w:spacing w:line="360" w:lineRule="auto"/>
        <w:ind w:left="170" w:right="113"/>
      </w:pPr>
      <w:r w:rsidRPr="00E74ACB">
        <w:t>After Login Successfully. We don’t need to log</w:t>
      </w:r>
      <w:r w:rsidR="008A4844">
        <w:t xml:space="preserve"> </w:t>
      </w:r>
      <w:r w:rsidRPr="00E74ACB">
        <w:t>in every</w:t>
      </w:r>
      <w:r w:rsidR="008A4844">
        <w:t xml:space="preserve"> </w:t>
      </w:r>
      <w:r w:rsidRPr="00E74ACB">
        <w:t>time like Instagram or Youtube App. We log</w:t>
      </w:r>
      <w:r w:rsidR="008A4844">
        <w:t xml:space="preserve"> </w:t>
      </w:r>
      <w:r w:rsidRPr="00E74ACB">
        <w:t xml:space="preserve">in once then we can use our app. We only </w:t>
      </w:r>
      <w:r w:rsidR="008A4844">
        <w:t xml:space="preserve">log </w:t>
      </w:r>
      <w:r w:rsidRPr="00E74ACB">
        <w:t xml:space="preserve">in if we Logout our account. That’s provided by UserToken. </w:t>
      </w:r>
    </w:p>
    <w:p w14:paraId="168046D4" w14:textId="3A0B8B8C" w:rsidR="00E74ACB" w:rsidRDefault="00E74ACB" w:rsidP="005D25FA">
      <w:pPr>
        <w:spacing w:line="360" w:lineRule="auto"/>
        <w:ind w:left="170" w:right="113"/>
      </w:pPr>
    </w:p>
    <w:p w14:paraId="7681295B" w14:textId="33552814" w:rsidR="00113F49" w:rsidRDefault="00E34C21" w:rsidP="00E34C21">
      <w:pPr>
        <w:spacing w:line="360" w:lineRule="auto"/>
        <w:ind w:left="170" w:right="113"/>
      </w:pPr>
      <w:r w:rsidRPr="00E34C21">
        <w:t xml:space="preserve">So if we set [] empty in UseEffect that means it is called only once after </w:t>
      </w:r>
      <w:r w:rsidR="008A4844">
        <w:t xml:space="preserve">the </w:t>
      </w:r>
      <w:r w:rsidRPr="00E34C21">
        <w:t xml:space="preserve">first render. We call </w:t>
      </w:r>
      <w:r w:rsidR="008A4844">
        <w:t xml:space="preserve">the </w:t>
      </w:r>
      <w:r w:rsidRPr="00E34C21">
        <w:t>getToken Method after when we enter the application every</w:t>
      </w:r>
      <w:r w:rsidR="008A4844">
        <w:t xml:space="preserve"> </w:t>
      </w:r>
      <w:r w:rsidRPr="00E34C21">
        <w:t>time.</w:t>
      </w:r>
      <w:r w:rsidR="00113F49" w:rsidRPr="00113F49">
        <w:rPr>
          <w:b/>
          <w:bCs/>
        </w:rPr>
        <w:t xml:space="preserve"> (Figure 2.</w:t>
      </w:r>
      <w:r w:rsidR="00113F49">
        <w:rPr>
          <w:b/>
          <w:bCs/>
        </w:rPr>
        <w:t>7</w:t>
      </w:r>
      <w:r w:rsidR="00113F49" w:rsidRPr="00113F49">
        <w:rPr>
          <w:b/>
          <w:bCs/>
        </w:rPr>
        <w:t>)</w:t>
      </w:r>
    </w:p>
    <w:p w14:paraId="643FD41F" w14:textId="77777777" w:rsidR="00113F49" w:rsidRDefault="00E34C21" w:rsidP="00E34C21">
      <w:pPr>
        <w:spacing w:line="360" w:lineRule="auto"/>
        <w:ind w:left="170" w:right="113"/>
      </w:pPr>
      <w:r>
        <w:t xml:space="preserve"> </w:t>
      </w:r>
    </w:p>
    <w:p w14:paraId="368F2D00" w14:textId="4E395EAD" w:rsidR="00E34C21" w:rsidRDefault="00E34C21" w:rsidP="00E34C21">
      <w:pPr>
        <w:spacing w:line="360" w:lineRule="auto"/>
        <w:ind w:left="170" w:right="113"/>
      </w:pPr>
      <w:r>
        <w:t>Also</w:t>
      </w:r>
      <w:r w:rsidR="008A4844">
        <w:t>,</w:t>
      </w:r>
      <w:r>
        <w:t xml:space="preserve"> We checked BackAction</w:t>
      </w:r>
      <w:r w:rsidR="00996876">
        <w:t xml:space="preserve"> </w:t>
      </w:r>
      <w:r w:rsidR="00113F49" w:rsidRPr="00113F49">
        <w:rPr>
          <w:b/>
          <w:bCs/>
        </w:rPr>
        <w:t>(Figure 2.8)</w:t>
      </w:r>
      <w:r>
        <w:t xml:space="preserve"> if we press hardware</w:t>
      </w:r>
      <w:r w:rsidR="008A4844">
        <w:t xml:space="preserve"> </w:t>
      </w:r>
      <w:r>
        <w:t>back(</w:t>
      </w:r>
      <w:r w:rsidRPr="00E34C21">
        <w:t>the leftmost button at the bottom of the screen</w:t>
      </w:r>
      <w:r>
        <w:t>) It asks us Are you sure you want to exit</w:t>
      </w:r>
      <w:r w:rsidR="008A4844">
        <w:t>,</w:t>
      </w:r>
      <w:r>
        <w:t xml:space="preserve"> and if we hit yes t</w:t>
      </w:r>
      <w:r w:rsidRPr="00E34C21">
        <w:t xml:space="preserve">he application closes but remains open in the background. </w:t>
      </w:r>
    </w:p>
    <w:p w14:paraId="08EF2893" w14:textId="6A436539" w:rsidR="004E32C9" w:rsidRPr="00E74ACB" w:rsidRDefault="00E74ACB" w:rsidP="00E34C21">
      <w:pPr>
        <w:spacing w:line="360" w:lineRule="auto"/>
        <w:ind w:left="170" w:right="113"/>
        <w:jc w:val="center"/>
      </w:pPr>
      <w:r w:rsidRPr="00E74ACB">
        <w:drawing>
          <wp:inline distT="0" distB="0" distL="0" distR="0" wp14:anchorId="05030DE2" wp14:editId="5D977835">
            <wp:extent cx="5474524" cy="2989382"/>
            <wp:effectExtent l="0" t="0" r="0" b="0"/>
            <wp:docPr id="60" name="Resi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512984" cy="3010383"/>
                    </a:xfrm>
                    <a:prstGeom prst="rect">
                      <a:avLst/>
                    </a:prstGeom>
                  </pic:spPr>
                </pic:pic>
              </a:graphicData>
            </a:graphic>
          </wp:inline>
        </w:drawing>
      </w:r>
    </w:p>
    <w:p w14:paraId="76C9E305" w14:textId="77777777" w:rsidR="00E34C21" w:rsidRDefault="00E34C21" w:rsidP="00E34C21">
      <w:pPr>
        <w:spacing w:line="360" w:lineRule="auto"/>
        <w:ind w:left="170" w:right="113"/>
        <w:jc w:val="center"/>
      </w:pPr>
    </w:p>
    <w:p w14:paraId="0A8016CE" w14:textId="3567FFF7" w:rsidR="00E34C21" w:rsidRPr="008F5C4E" w:rsidRDefault="00E34C21" w:rsidP="00E34C21">
      <w:pPr>
        <w:spacing w:line="360" w:lineRule="auto"/>
        <w:ind w:left="170" w:right="113"/>
        <w:jc w:val="center"/>
      </w:pPr>
      <w:r w:rsidRPr="008F5C4E">
        <w:t xml:space="preserve">Figure </w:t>
      </w:r>
      <w:r w:rsidR="00113F49">
        <w:t>3</w:t>
      </w:r>
      <w:r w:rsidRPr="008F5C4E">
        <w:t>.</w:t>
      </w:r>
      <w:r w:rsidR="00113F49">
        <w:t>1</w:t>
      </w:r>
      <w:r>
        <w:t xml:space="preserve"> UseEffect Hook for checking if Token is null or not For Auto-Login.</w:t>
      </w:r>
    </w:p>
    <w:p w14:paraId="0DC7401C" w14:textId="2FF318B0" w:rsidR="004E32C9" w:rsidRPr="008F5C4E" w:rsidRDefault="004E32C9" w:rsidP="005D25FA">
      <w:pPr>
        <w:spacing w:line="360" w:lineRule="auto"/>
        <w:ind w:left="170" w:right="113"/>
        <w:rPr>
          <w:b/>
          <w:bCs/>
        </w:rPr>
      </w:pPr>
    </w:p>
    <w:p w14:paraId="1C06D95A" w14:textId="7117B318" w:rsidR="004E32C9" w:rsidRDefault="00E34C21" w:rsidP="00E34C21">
      <w:pPr>
        <w:spacing w:line="360" w:lineRule="auto"/>
        <w:ind w:left="170" w:right="113"/>
        <w:jc w:val="center"/>
        <w:rPr>
          <w:b/>
          <w:bCs/>
        </w:rPr>
      </w:pPr>
      <w:r w:rsidRPr="00E34C21">
        <w:rPr>
          <w:b/>
          <w:bCs/>
        </w:rPr>
        <w:drawing>
          <wp:inline distT="0" distB="0" distL="0" distR="0" wp14:anchorId="7B62C307" wp14:editId="376409DE">
            <wp:extent cx="2714625" cy="3702029"/>
            <wp:effectExtent l="0" t="0" r="0" b="0"/>
            <wp:docPr id="61" name="Resi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720811" cy="3710465"/>
                    </a:xfrm>
                    <a:prstGeom prst="rect">
                      <a:avLst/>
                    </a:prstGeom>
                  </pic:spPr>
                </pic:pic>
              </a:graphicData>
            </a:graphic>
          </wp:inline>
        </w:drawing>
      </w:r>
    </w:p>
    <w:p w14:paraId="353E99B4" w14:textId="77777777" w:rsidR="00D43D7B" w:rsidRDefault="00D43D7B" w:rsidP="00E34C21">
      <w:pPr>
        <w:spacing w:line="360" w:lineRule="auto"/>
        <w:ind w:left="170" w:right="113"/>
        <w:jc w:val="center"/>
        <w:rPr>
          <w:b/>
          <w:bCs/>
        </w:rPr>
      </w:pPr>
    </w:p>
    <w:p w14:paraId="21345E70" w14:textId="77777777" w:rsidR="00D43D7B" w:rsidRDefault="00D43D7B" w:rsidP="00D43D7B">
      <w:pPr>
        <w:jc w:val="center"/>
      </w:pPr>
      <w:r>
        <w:t>Figure 3.2 Asking if we want to exit after pressing the HardwareBack Button.</w:t>
      </w:r>
    </w:p>
    <w:p w14:paraId="333B52D4" w14:textId="029EFF7F" w:rsidR="00113F49" w:rsidRDefault="00113F49" w:rsidP="00113F49">
      <w:pPr>
        <w:spacing w:line="360" w:lineRule="auto"/>
        <w:ind w:left="170" w:right="113"/>
      </w:pPr>
      <w:r w:rsidRPr="00113F49">
        <w:t xml:space="preserve">In </w:t>
      </w:r>
      <w:r w:rsidR="008A4844">
        <w:t xml:space="preserve">the </w:t>
      </w:r>
      <w:r w:rsidRPr="00113F49">
        <w:t>getToken method that we called in useEffect()</w:t>
      </w:r>
      <w:r>
        <w:t xml:space="preserve"> </w:t>
      </w:r>
      <w:r w:rsidRPr="00113F49">
        <w:t>in</w:t>
      </w:r>
      <w:r w:rsidRPr="00113F49">
        <w:rPr>
          <w:b/>
          <w:bCs/>
        </w:rPr>
        <w:t xml:space="preserve"> (Figure 2.7)</w:t>
      </w:r>
      <w:r w:rsidRPr="00113F49">
        <w:t>.</w:t>
      </w:r>
      <w:r>
        <w:rPr>
          <w:b/>
          <w:bCs/>
        </w:rPr>
        <w:t xml:space="preserve"> </w:t>
      </w:r>
      <w:r w:rsidRPr="00E34C21">
        <w:t>It checks if the user</w:t>
      </w:r>
      <w:r w:rsidR="008A4844">
        <w:t xml:space="preserve"> </w:t>
      </w:r>
      <w:r w:rsidRPr="00E34C21">
        <w:t>token is null or not. If it</w:t>
      </w:r>
      <w:r w:rsidR="008A4844">
        <w:t>'</w:t>
      </w:r>
      <w:r w:rsidRPr="00E34C21">
        <w:t xml:space="preserve">s not that means we have token and we logged before successfully. We store it in local storage in </w:t>
      </w:r>
      <w:r w:rsidR="008A4844">
        <w:t xml:space="preserve">a </w:t>
      </w:r>
      <w:r w:rsidRPr="00E34C21">
        <w:t>device wit</w:t>
      </w:r>
      <w:r>
        <w:t>h</w:t>
      </w:r>
      <w:r w:rsidRPr="00E34C21">
        <w:t xml:space="preserve"> AsyncStorage.setItem so there is not likely</w:t>
      </w:r>
      <w:r>
        <w:t xml:space="preserve"> </w:t>
      </w:r>
      <w:r w:rsidRPr="00E34C21">
        <w:t>to</w:t>
      </w:r>
      <w:r>
        <w:t xml:space="preserve"> </w:t>
      </w:r>
      <w:r w:rsidRPr="00E34C21">
        <w:t>be lost. We check</w:t>
      </w:r>
      <w:r>
        <w:t xml:space="preserve"> </w:t>
      </w:r>
      <w:r w:rsidRPr="00E34C21">
        <w:t>with</w:t>
      </w:r>
      <w:r>
        <w:t xml:space="preserve"> </w:t>
      </w:r>
      <w:r w:rsidRPr="00E34C21">
        <w:t>AsyncStorage.getItem(“UserToken”) method</w:t>
      </w:r>
      <w:r>
        <w:t xml:space="preserve"> then it returns a value which is our Tokens value. If it</w:t>
      </w:r>
      <w:r w:rsidR="008A4844">
        <w:t>'</w:t>
      </w:r>
      <w:r>
        <w:t>s null we don’t let Login as assigning LoginSuccess = false. Otherwise</w:t>
      </w:r>
      <w:r w:rsidR="008A4844">
        <w:t>,</w:t>
      </w:r>
      <w:r>
        <w:t xml:space="preserve"> we navigate to the Main Menu Screen. It is called after every application</w:t>
      </w:r>
      <w:r w:rsidR="008A4844">
        <w:t xml:space="preserve"> is </w:t>
      </w:r>
      <w:r>
        <w:t>enter</w:t>
      </w:r>
      <w:r w:rsidR="008A4844">
        <w:t>ed</w:t>
      </w:r>
      <w:r>
        <w:t>.</w:t>
      </w:r>
    </w:p>
    <w:p w14:paraId="4AB58518" w14:textId="77777777" w:rsidR="00113F49" w:rsidRDefault="00113F49" w:rsidP="00113F49">
      <w:pPr>
        <w:spacing w:line="360" w:lineRule="auto"/>
        <w:ind w:left="170" w:right="113"/>
      </w:pPr>
    </w:p>
    <w:p w14:paraId="19AD5D2A" w14:textId="71589F19" w:rsidR="00113F49" w:rsidRDefault="00113F49" w:rsidP="00D63F2B">
      <w:pPr>
        <w:spacing w:line="360" w:lineRule="auto"/>
        <w:ind w:left="170" w:right="113"/>
        <w:jc w:val="center"/>
      </w:pPr>
      <w:r w:rsidRPr="00113F49">
        <w:drawing>
          <wp:inline distT="0" distB="0" distL="0" distR="0" wp14:anchorId="26B355F3" wp14:editId="2D1A39AB">
            <wp:extent cx="5211460" cy="2553195"/>
            <wp:effectExtent l="0" t="0" r="0" b="0"/>
            <wp:docPr id="62" name="Resi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214165" cy="2554520"/>
                    </a:xfrm>
                    <a:prstGeom prst="rect">
                      <a:avLst/>
                    </a:prstGeom>
                  </pic:spPr>
                </pic:pic>
              </a:graphicData>
            </a:graphic>
          </wp:inline>
        </w:drawing>
      </w:r>
    </w:p>
    <w:p w14:paraId="6FDC7432" w14:textId="77777777" w:rsidR="00392B1C" w:rsidRDefault="00392B1C" w:rsidP="00113F49">
      <w:pPr>
        <w:spacing w:line="360" w:lineRule="auto"/>
        <w:ind w:left="170" w:right="113"/>
      </w:pPr>
    </w:p>
    <w:p w14:paraId="0277F28F" w14:textId="77777777" w:rsidR="00D43D7B" w:rsidRDefault="00D43D7B" w:rsidP="00D43D7B">
      <w:pPr>
        <w:jc w:val="center"/>
      </w:pPr>
      <w:r>
        <w:t>Figure 3.3 Asking if we want to exit after pressing the HardwareBack Button(code version).</w:t>
      </w:r>
    </w:p>
    <w:p w14:paraId="6598934F" w14:textId="77777777" w:rsidR="00113F49" w:rsidRDefault="00113F49" w:rsidP="00113F49">
      <w:pPr>
        <w:spacing w:line="360" w:lineRule="auto"/>
        <w:ind w:right="113"/>
      </w:pPr>
    </w:p>
    <w:p w14:paraId="1AD71298" w14:textId="6BAF156D" w:rsidR="00A4169D" w:rsidRDefault="00113F49" w:rsidP="00113F49">
      <w:pPr>
        <w:spacing w:line="360" w:lineRule="auto"/>
        <w:ind w:right="113"/>
        <w:rPr>
          <w:b/>
          <w:bCs/>
        </w:rPr>
      </w:pPr>
      <w:r w:rsidRPr="00113F49">
        <w:rPr>
          <w:b/>
          <w:bCs/>
        </w:rPr>
        <w:t>1.4 Logout</w:t>
      </w:r>
    </w:p>
    <w:p w14:paraId="75BC4BF5" w14:textId="77777777" w:rsidR="00672B87" w:rsidRDefault="00672B87" w:rsidP="00672B87">
      <w:pPr>
        <w:spacing w:line="360" w:lineRule="auto"/>
        <w:ind w:right="113"/>
        <w:rPr>
          <w:b/>
          <w:bCs/>
        </w:rPr>
      </w:pPr>
    </w:p>
    <w:p w14:paraId="5AF73379" w14:textId="6CBEFB51" w:rsidR="004E32C9" w:rsidRPr="005E44B1" w:rsidRDefault="00113F49" w:rsidP="00672B87">
      <w:pPr>
        <w:spacing w:line="360" w:lineRule="auto"/>
        <w:ind w:right="113"/>
      </w:pPr>
      <w:r>
        <w:t>After Navigating Main Menu Screen There is a button Called Logout(Çıkış yap)</w:t>
      </w:r>
      <w:r w:rsidR="00002529">
        <w:t>. If we press that button it ask</w:t>
      </w:r>
      <w:r w:rsidR="008A4844">
        <w:t>s</w:t>
      </w:r>
      <w:r w:rsidR="00002529">
        <w:t xml:space="preserve"> us are sure about lo</w:t>
      </w:r>
      <w:r w:rsidR="008A4844">
        <w:t xml:space="preserve">gging </w:t>
      </w:r>
      <w:r w:rsidR="00002529">
        <w:t>out and return</w:t>
      </w:r>
      <w:r w:rsidR="008A4844">
        <w:t>ing</w:t>
      </w:r>
      <w:r w:rsidR="00002529">
        <w:t xml:space="preserve"> to the Login Screen. After We press Yes it returns to the Login Screen. Also for preventing Auto-Login We delete our UserToken </w:t>
      </w:r>
      <w:r w:rsidR="008A4844">
        <w:t>by</w:t>
      </w:r>
      <w:r w:rsidR="00002529">
        <w:t xml:space="preserve"> using AsyncStorage.RemoveItem() method and navigate to the Login Screen.</w:t>
      </w:r>
      <w:r w:rsidR="00002529" w:rsidRPr="00002529">
        <w:t xml:space="preserve"> </w:t>
      </w:r>
      <w:r w:rsidR="00E30403">
        <w:t>So we have to log</w:t>
      </w:r>
      <w:r w:rsidR="008A4844">
        <w:t xml:space="preserve"> </w:t>
      </w:r>
      <w:r w:rsidR="00E30403">
        <w:t>in with our username and password now. Since we delete our token our Gettoken method returns null from UseEffect and we keep remain</w:t>
      </w:r>
      <w:r w:rsidR="008A4844">
        <w:t>ing</w:t>
      </w:r>
      <w:r w:rsidR="00E30403">
        <w:t xml:space="preserve"> </w:t>
      </w:r>
      <w:r w:rsidR="008A4844">
        <w:t>o</w:t>
      </w:r>
      <w:r w:rsidR="00E30403">
        <w:t xml:space="preserve">n </w:t>
      </w:r>
      <w:r w:rsidR="008A4844">
        <w:t xml:space="preserve">the </w:t>
      </w:r>
      <w:r w:rsidR="00E30403">
        <w:t>login screen.</w:t>
      </w:r>
    </w:p>
    <w:p w14:paraId="2DC90A23" w14:textId="7759EA08" w:rsidR="00113F49" w:rsidRDefault="00113F49" w:rsidP="00113F49">
      <w:pPr>
        <w:jc w:val="center"/>
        <w:rPr>
          <w:b/>
          <w:bCs/>
        </w:rPr>
      </w:pPr>
      <w:r w:rsidRPr="00113F49">
        <w:rPr>
          <w:b/>
          <w:bCs/>
        </w:rPr>
        <w:drawing>
          <wp:inline distT="0" distB="0" distL="0" distR="0" wp14:anchorId="30589C9F" wp14:editId="5F9B518C">
            <wp:extent cx="1906313" cy="4073236"/>
            <wp:effectExtent l="0" t="0" r="0" b="0"/>
            <wp:docPr id="64" name="Resi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1915611" cy="4093103"/>
                    </a:xfrm>
                    <a:prstGeom prst="rect">
                      <a:avLst/>
                    </a:prstGeom>
                  </pic:spPr>
                </pic:pic>
              </a:graphicData>
            </a:graphic>
          </wp:inline>
        </w:drawing>
      </w:r>
    </w:p>
    <w:p w14:paraId="4F7427EC" w14:textId="77777777" w:rsidR="00113F49" w:rsidRDefault="00113F49" w:rsidP="00113F49">
      <w:pPr>
        <w:jc w:val="center"/>
        <w:rPr>
          <w:b/>
          <w:bCs/>
        </w:rPr>
      </w:pPr>
    </w:p>
    <w:p w14:paraId="7D2195AE" w14:textId="4420555A" w:rsidR="00002529" w:rsidRDefault="00113F49" w:rsidP="00113F49">
      <w:pPr>
        <w:jc w:val="center"/>
      </w:pPr>
      <w:r w:rsidRPr="00002529">
        <w:t>Figure 4.1</w:t>
      </w:r>
      <w:r w:rsidR="00002529" w:rsidRPr="00002529">
        <w:t xml:space="preserve"> After Pressing Logout </w:t>
      </w:r>
      <w:r w:rsidR="008A4844">
        <w:t>o</w:t>
      </w:r>
      <w:r w:rsidR="00002529" w:rsidRPr="00002529">
        <w:t>n</w:t>
      </w:r>
      <w:r w:rsidRPr="00002529">
        <w:t xml:space="preserve"> Menu Screen</w:t>
      </w:r>
      <w:r w:rsidR="00F7777F">
        <w:t>.</w:t>
      </w:r>
    </w:p>
    <w:p w14:paraId="77CAD77E" w14:textId="77777777" w:rsidR="00002529" w:rsidRDefault="00002529" w:rsidP="00113F49">
      <w:pPr>
        <w:jc w:val="center"/>
      </w:pPr>
    </w:p>
    <w:p w14:paraId="6A8C64BC" w14:textId="77777777" w:rsidR="00002529" w:rsidRDefault="00002529" w:rsidP="00113F49">
      <w:pPr>
        <w:jc w:val="center"/>
        <w:rPr>
          <w:b/>
          <w:bCs/>
        </w:rPr>
      </w:pPr>
      <w:r w:rsidRPr="00002529">
        <w:drawing>
          <wp:inline distT="0" distB="0" distL="0" distR="0" wp14:anchorId="1FAC67F2" wp14:editId="341C781F">
            <wp:extent cx="3448050" cy="2981897"/>
            <wp:effectExtent l="0" t="0" r="0" b="0"/>
            <wp:docPr id="65" name="Resi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3454054" cy="2987089"/>
                    </a:xfrm>
                    <a:prstGeom prst="rect">
                      <a:avLst/>
                    </a:prstGeom>
                  </pic:spPr>
                </pic:pic>
              </a:graphicData>
            </a:graphic>
          </wp:inline>
        </w:drawing>
      </w:r>
    </w:p>
    <w:p w14:paraId="46341F4F" w14:textId="77777777" w:rsidR="00D02BB7" w:rsidRDefault="00D02BB7" w:rsidP="00113F49">
      <w:pPr>
        <w:jc w:val="center"/>
        <w:rPr>
          <w:b/>
          <w:bCs/>
        </w:rPr>
      </w:pPr>
    </w:p>
    <w:p w14:paraId="1E96AEF1" w14:textId="277723C1" w:rsidR="00D85DD5" w:rsidRDefault="00002529" w:rsidP="00D85DD5">
      <w:pPr>
        <w:jc w:val="center"/>
      </w:pPr>
      <w:r w:rsidRPr="00002529">
        <w:t>Figure 4.</w:t>
      </w:r>
      <w:r w:rsidR="00D85DD5">
        <w:t>2</w:t>
      </w:r>
      <w:r w:rsidRPr="00002529">
        <w:t xml:space="preserve"> After Pressing Logout in Menu Screen</w:t>
      </w:r>
      <w:r>
        <w:t>(Code Version)</w:t>
      </w:r>
      <w:r w:rsidR="00F7777F">
        <w:t>.</w:t>
      </w:r>
    </w:p>
    <w:p w14:paraId="760BA179" w14:textId="6DC41C63" w:rsidR="005E44B1" w:rsidRDefault="005E44B1" w:rsidP="00D85DD5">
      <w:pPr>
        <w:rPr>
          <w:b/>
          <w:bCs/>
        </w:rPr>
      </w:pPr>
      <w:r w:rsidRPr="008F5C4E">
        <w:rPr>
          <w:b/>
          <w:bCs/>
        </w:rPr>
        <w:t>2.  SCREEN NAVIGATION</w:t>
      </w:r>
    </w:p>
    <w:p w14:paraId="1781F5F5" w14:textId="77777777" w:rsidR="00D85DD5" w:rsidRDefault="00D85DD5" w:rsidP="00D85DD5">
      <w:pPr>
        <w:rPr>
          <w:b/>
          <w:bCs/>
        </w:rPr>
      </w:pPr>
    </w:p>
    <w:p w14:paraId="492C9DB1" w14:textId="6642D049" w:rsidR="00D85DD5" w:rsidRDefault="00AE36AF" w:rsidP="00695571">
      <w:r>
        <w:t>In the b</w:t>
      </w:r>
      <w:r w:rsidR="00D85DD5">
        <w:t xml:space="preserve">elow code we create every screen and stack them together with </w:t>
      </w:r>
      <w:r w:rsidR="0044519F">
        <w:t xml:space="preserve">the </w:t>
      </w:r>
      <w:r w:rsidR="00D85DD5">
        <w:t xml:space="preserve">stack navigator. We set </w:t>
      </w:r>
      <w:r w:rsidR="0044519F">
        <w:t xml:space="preserve">the </w:t>
      </w:r>
      <w:r w:rsidR="00D85DD5">
        <w:t>initial route name as Login Screen.</w:t>
      </w:r>
      <w:r w:rsidR="00B8419F">
        <w:t xml:space="preserve"> We set </w:t>
      </w:r>
      <w:r w:rsidR="0044519F">
        <w:t xml:space="preserve">the </w:t>
      </w:r>
      <w:r w:rsidR="00B8419F">
        <w:t>name property</w:t>
      </w:r>
      <w:r w:rsidR="000C7D00">
        <w:t xml:space="preserve"> </w:t>
      </w:r>
      <w:r w:rsidR="00B8419F">
        <w:t xml:space="preserve">for navigating between each screen </w:t>
      </w:r>
      <w:r w:rsidR="000C7D00">
        <w:t xml:space="preserve">and </w:t>
      </w:r>
      <w:r w:rsidR="00B8419F" w:rsidRPr="00B8419F">
        <w:t>it doesn't show up anywhere</w:t>
      </w:r>
      <w:r w:rsidR="00B8419F">
        <w:t xml:space="preserve"> on the screen.</w:t>
      </w:r>
      <w:r w:rsidR="006B2155" w:rsidRPr="006B2155">
        <w:t xml:space="preserve"> We</w:t>
      </w:r>
      <w:r w:rsidR="000C7D00">
        <w:t xml:space="preserve"> set component</w:t>
      </w:r>
      <w:r w:rsidR="0044519F">
        <w:t>s</w:t>
      </w:r>
      <w:r w:rsidR="000C7D00">
        <w:t xml:space="preserve"> as</w:t>
      </w:r>
      <w:r w:rsidR="006B2155">
        <w:t xml:space="preserve"> screens</w:t>
      </w:r>
      <w:r w:rsidR="003A0DB4">
        <w:t xml:space="preserve"> that</w:t>
      </w:r>
      <w:r w:rsidR="006B2155" w:rsidRPr="006B2155">
        <w:t xml:space="preserve"> we</w:t>
      </w:r>
      <w:r w:rsidR="000C7D00">
        <w:t xml:space="preserve"> want to display and it</w:t>
      </w:r>
      <w:r w:rsidR="0044519F">
        <w:t>'</w:t>
      </w:r>
      <w:r w:rsidR="000C7D00">
        <w:t>s</w:t>
      </w:r>
      <w:r w:rsidR="006B2155" w:rsidRPr="006B2155">
        <w:t xml:space="preserve"> import</w:t>
      </w:r>
      <w:r w:rsidR="000C7D00">
        <w:t>ed</w:t>
      </w:r>
      <w:r w:rsidR="006B2155" w:rsidRPr="006B2155">
        <w:t xml:space="preserve"> from other javascript files.</w:t>
      </w:r>
      <w:r w:rsidR="00CA4042">
        <w:t xml:space="preserve"> </w:t>
      </w:r>
      <w:r w:rsidR="006B2155" w:rsidRPr="006B2155">
        <w:t xml:space="preserve">These components are called </w:t>
      </w:r>
      <w:r w:rsidR="003A0DB4">
        <w:t>and visible as</w:t>
      </w:r>
      <w:r w:rsidR="006B2155" w:rsidRPr="006B2155">
        <w:t xml:space="preserve"> pages after each navigation.</w:t>
      </w:r>
      <w:r w:rsidR="006B2155">
        <w:t xml:space="preserve"> </w:t>
      </w:r>
      <w:r w:rsidR="00D85DD5">
        <w:t xml:space="preserve">We set </w:t>
      </w:r>
      <w:r w:rsidR="00B8419F">
        <w:t>options property</w:t>
      </w:r>
      <w:r w:rsidR="00D85DD5">
        <w:t xml:space="preserve"> as shown </w:t>
      </w:r>
      <w:r w:rsidR="0044519F">
        <w:t>in</w:t>
      </w:r>
      <w:r w:rsidR="00D85DD5">
        <w:t xml:space="preserve"> </w:t>
      </w:r>
      <w:r w:rsidR="0044519F">
        <w:t xml:space="preserve">the </w:t>
      </w:r>
      <w:r w:rsidR="00B8419F" w:rsidRPr="00B8419F">
        <w:t>title that appears on every screen</w:t>
      </w:r>
      <w:r w:rsidR="00B8419F">
        <w:t>’s header.</w:t>
      </w:r>
      <w:r w:rsidR="00451AC0">
        <w:t xml:space="preserve"> </w:t>
      </w:r>
      <w:r w:rsidR="005B7BA0">
        <w:t>We use {navigation}  prop on every component</w:t>
      </w:r>
      <w:r w:rsidR="00DA2E59">
        <w:t>’s parameter</w:t>
      </w:r>
      <w:r w:rsidR="005B7BA0">
        <w:t xml:space="preserve">. </w:t>
      </w:r>
      <w:r w:rsidR="00DA2E59">
        <w:t xml:space="preserve">Therefore if we want to navigate we can call </w:t>
      </w:r>
      <w:r w:rsidR="0044519F">
        <w:t xml:space="preserve">it </w:t>
      </w:r>
      <w:r w:rsidR="00DA2E59">
        <w:t>navigation.navigate(“Main Menu Screen”).</w:t>
      </w:r>
    </w:p>
    <w:p w14:paraId="1AF65CFE" w14:textId="77777777" w:rsidR="00D77777" w:rsidRPr="00D85DD5" w:rsidRDefault="00D77777" w:rsidP="003A0DB4"/>
    <w:p w14:paraId="4DB9D2B5" w14:textId="3D53F6A2" w:rsidR="006B2155" w:rsidRPr="008F5C4E" w:rsidRDefault="00D85DD5" w:rsidP="0044519F">
      <w:pPr>
        <w:spacing w:line="360" w:lineRule="auto"/>
        <w:ind w:right="113"/>
        <w:jc w:val="center"/>
        <w:rPr>
          <w:b/>
          <w:bCs/>
        </w:rPr>
      </w:pPr>
      <w:r w:rsidRPr="00D85DD5">
        <w:drawing>
          <wp:inline distT="0" distB="0" distL="0" distR="0" wp14:anchorId="64C03821" wp14:editId="4F2F09C9">
            <wp:extent cx="3441603" cy="5420360"/>
            <wp:effectExtent l="0" t="0" r="0" b="0"/>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3501387" cy="5514517"/>
                    </a:xfrm>
                    <a:prstGeom prst="rect">
                      <a:avLst/>
                    </a:prstGeom>
                  </pic:spPr>
                </pic:pic>
              </a:graphicData>
            </a:graphic>
          </wp:inline>
        </w:drawing>
      </w:r>
    </w:p>
    <w:p w14:paraId="50710E1B" w14:textId="77777777" w:rsidR="0044519F" w:rsidRDefault="0044519F" w:rsidP="00D85DD5">
      <w:pPr>
        <w:jc w:val="center"/>
      </w:pPr>
    </w:p>
    <w:p w14:paraId="29B86FEC" w14:textId="77777777" w:rsidR="00EA2FBD" w:rsidRDefault="00D85DD5" w:rsidP="00EA2FBD">
      <w:pPr>
        <w:jc w:val="center"/>
      </w:pPr>
      <w:r w:rsidRPr="00002529">
        <w:t xml:space="preserve">Figure </w:t>
      </w:r>
      <w:r>
        <w:t>1</w:t>
      </w:r>
      <w:r w:rsidRPr="00002529">
        <w:t xml:space="preserve">.1 </w:t>
      </w:r>
      <w:r>
        <w:t>Screen Navigator that lets us navigate between each screen.</w:t>
      </w:r>
    </w:p>
    <w:p w14:paraId="2C361120" w14:textId="06EF69BF" w:rsidR="00697419" w:rsidRPr="00EA2FBD" w:rsidRDefault="00697419" w:rsidP="00EA2FBD">
      <w:r>
        <w:rPr>
          <w:b/>
          <w:bCs/>
        </w:rPr>
        <w:t>3</w:t>
      </w:r>
      <w:r w:rsidRPr="008F5C4E">
        <w:rPr>
          <w:b/>
          <w:bCs/>
        </w:rPr>
        <w:t xml:space="preserve">.  </w:t>
      </w:r>
      <w:r>
        <w:rPr>
          <w:b/>
          <w:bCs/>
        </w:rPr>
        <w:t>MAIN MENU SCREEN</w:t>
      </w:r>
    </w:p>
    <w:p w14:paraId="36BF3E34" w14:textId="34D5C21D" w:rsidR="00D85DD5" w:rsidRDefault="00D85DD5" w:rsidP="00AE36AF"/>
    <w:p w14:paraId="0784A064" w14:textId="7C66B98D" w:rsidR="00AE36AF" w:rsidRPr="00AE36AF" w:rsidRDefault="00AE36AF" w:rsidP="00AE36AF">
      <w:pPr>
        <w:rPr>
          <w:b/>
          <w:bCs/>
        </w:rPr>
      </w:pPr>
      <w:r>
        <w:t xml:space="preserve">In the below code we use </w:t>
      </w:r>
      <w:r w:rsidR="00D93251">
        <w:t xml:space="preserve">the </w:t>
      </w:r>
      <w:r>
        <w:t>View</w:t>
      </w:r>
      <w:r w:rsidR="00D93251">
        <w:t xml:space="preserve"> component</w:t>
      </w:r>
      <w:r>
        <w:t xml:space="preserve"> and call Container inside of Stylesheet. View component works like div in CSS. We display </w:t>
      </w:r>
      <w:r w:rsidR="00D93251">
        <w:t xml:space="preserve">the </w:t>
      </w:r>
      <w:r>
        <w:t xml:space="preserve">header name as Ana Menu. Then we have a touchable opacity, it is like a button with feedback but we can customize </w:t>
      </w:r>
      <w:r w:rsidR="00D93251">
        <w:t xml:space="preserve">it </w:t>
      </w:r>
      <w:r>
        <w:t xml:space="preserve">inside. When we press The first Button(Boşaltma Bekleyen Araç Listesi on Screen)  it calls Onpress property and that navigates us Vehicle Waiting For Unloading Screen as expected. Same as the second one navigates us LoginList Screen. And also we have </w:t>
      </w:r>
      <w:r w:rsidR="00D93251">
        <w:t xml:space="preserve">the </w:t>
      </w:r>
      <w:r>
        <w:t xml:space="preserve">Logout Button we talked about earlier. And we have useEffect for getting vehicles from API in </w:t>
      </w:r>
      <w:r w:rsidR="00D93251">
        <w:t xml:space="preserve">the </w:t>
      </w:r>
      <w:r>
        <w:t xml:space="preserve">background. The reason I’m calling </w:t>
      </w:r>
      <w:r w:rsidR="006B4E65">
        <w:t xml:space="preserve">this </w:t>
      </w:r>
      <w:r>
        <w:t xml:space="preserve">right now is we have to </w:t>
      </w:r>
      <w:r w:rsidR="006B4E65">
        <w:t>display</w:t>
      </w:r>
      <w:r>
        <w:t xml:space="preserve"> all Vehicles on Vehicle Waiting for unloading Screen. If I call this on Vehicle Waiting Screen it doesn’t print at first because useEffect doesn’t execute before render. It waits first render to execute.</w:t>
      </w:r>
      <w:r w:rsidR="003901ED">
        <w:t xml:space="preserve"> To prevent that</w:t>
      </w:r>
      <w:r w:rsidR="006B4E65">
        <w:t xml:space="preserve"> we must pull JSON data from REST API</w:t>
      </w:r>
      <w:r w:rsidR="003901ED">
        <w:t xml:space="preserve"> in this Screen</w:t>
      </w:r>
      <w:r w:rsidR="006B4E65">
        <w:t xml:space="preserve"> then we store it </w:t>
      </w:r>
      <w:r w:rsidR="003901ED">
        <w:t>with</w:t>
      </w:r>
      <w:r w:rsidR="006B4E65">
        <w:t xml:space="preserve"> asyncStorage</w:t>
      </w:r>
      <w:r w:rsidR="003901ED">
        <w:t xml:space="preserve"> as local</w:t>
      </w:r>
      <w:r w:rsidR="006B4E65">
        <w:t>. After navigating Vehicle Waiting Screen we only need to get this with Async Storage as we store</w:t>
      </w:r>
      <w:r w:rsidR="003901ED">
        <w:t>d</w:t>
      </w:r>
      <w:r w:rsidR="006B4E65">
        <w:t xml:space="preserve"> earlier.</w:t>
      </w:r>
      <w:r w:rsidR="003901ED">
        <w:t xml:space="preserve"> That’s the best solution for this case.</w:t>
      </w:r>
    </w:p>
    <w:p w14:paraId="79BFA32C" w14:textId="47E3D388" w:rsidR="00AE36AF" w:rsidRDefault="00AE36AF" w:rsidP="00AE36AF"/>
    <w:p w14:paraId="0A36EEB0" w14:textId="6619F9F5" w:rsidR="00AE36AF" w:rsidRDefault="00AE36AF" w:rsidP="00AE36AF">
      <w:pPr>
        <w:jc w:val="center"/>
      </w:pPr>
      <w:r w:rsidRPr="00AE36AF">
        <w:drawing>
          <wp:inline distT="0" distB="0" distL="0" distR="0" wp14:anchorId="0D971BCD" wp14:editId="58841A25">
            <wp:extent cx="5609374" cy="4441371"/>
            <wp:effectExtent l="0" t="0" r="0" b="0"/>
            <wp:docPr id="9"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649606" cy="4473226"/>
                    </a:xfrm>
                    <a:prstGeom prst="rect">
                      <a:avLst/>
                    </a:prstGeom>
                  </pic:spPr>
                </pic:pic>
              </a:graphicData>
            </a:graphic>
          </wp:inline>
        </w:drawing>
      </w:r>
    </w:p>
    <w:p w14:paraId="3F7CD645" w14:textId="77777777" w:rsidR="006B4E65" w:rsidRDefault="006B4E65" w:rsidP="00AE36AF">
      <w:pPr>
        <w:jc w:val="center"/>
      </w:pPr>
    </w:p>
    <w:p w14:paraId="59A1B331" w14:textId="318F7EDE" w:rsidR="00EA2FBD" w:rsidRDefault="00AE36AF" w:rsidP="00AE36AF">
      <w:pPr>
        <w:jc w:val="center"/>
      </w:pPr>
      <w:r w:rsidRPr="00002529">
        <w:t xml:space="preserve">Figure </w:t>
      </w:r>
      <w:r>
        <w:t>1</w:t>
      </w:r>
      <w:r w:rsidRPr="00002529">
        <w:t xml:space="preserve">.1 </w:t>
      </w:r>
      <w:r>
        <w:t>Main Menu Screen returns this code.</w:t>
      </w:r>
    </w:p>
    <w:p w14:paraId="2B9A8866" w14:textId="77777777" w:rsidR="00EA2FBD" w:rsidRDefault="00EA2FBD" w:rsidP="00EA2FBD">
      <w:pPr>
        <w:spacing w:line="360" w:lineRule="auto"/>
        <w:jc w:val="center"/>
        <w:rPr>
          <w:rFonts w:cs="Times New Roman"/>
          <w:sz w:val="20"/>
          <w:szCs w:val="20"/>
          <w:lang w:val="tr-TR"/>
        </w:rPr>
      </w:pPr>
      <w:r w:rsidRPr="006850F0">
        <w:rPr>
          <w:rFonts w:cs="Times New Roman"/>
          <w:sz w:val="20"/>
          <w:szCs w:val="20"/>
          <w:lang w:val="tr-TR"/>
        </w:rPr>
        <w:drawing>
          <wp:inline distT="0" distB="0" distL="0" distR="0" wp14:anchorId="2CBF6393" wp14:editId="2F01144F">
            <wp:extent cx="6041278" cy="3764478"/>
            <wp:effectExtent l="0" t="0" r="0" b="0"/>
            <wp:docPr id="29" name="Resi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6066035" cy="3779905"/>
                    </a:xfrm>
                    <a:prstGeom prst="rect">
                      <a:avLst/>
                    </a:prstGeom>
                  </pic:spPr>
                </pic:pic>
              </a:graphicData>
            </a:graphic>
          </wp:inline>
        </w:drawing>
      </w:r>
    </w:p>
    <w:p w14:paraId="626F7D41" w14:textId="77777777" w:rsidR="00EA2FBD" w:rsidRDefault="00EA2FBD" w:rsidP="00EA2FBD">
      <w:pPr>
        <w:spacing w:line="360" w:lineRule="auto"/>
        <w:jc w:val="center"/>
        <w:rPr>
          <w:rFonts w:cs="Times New Roman"/>
          <w:sz w:val="20"/>
          <w:szCs w:val="20"/>
          <w:lang w:val="tr-TR"/>
        </w:rPr>
      </w:pPr>
    </w:p>
    <w:p w14:paraId="6A251C66" w14:textId="4BDC08F5" w:rsidR="00EA2FBD" w:rsidRPr="00EA2FBD" w:rsidRDefault="00EA2FBD" w:rsidP="00EA2FBD">
      <w:pPr>
        <w:spacing w:line="360" w:lineRule="auto"/>
        <w:jc w:val="center"/>
        <w:rPr>
          <w:rFonts w:cs="Times New Roman"/>
          <w:szCs w:val="24"/>
          <w:lang w:val="tr-TR"/>
        </w:rPr>
      </w:pPr>
      <w:r w:rsidRPr="00EA2FBD">
        <w:rPr>
          <w:rFonts w:cs="Times New Roman"/>
          <w:szCs w:val="24"/>
          <w:lang w:val="tr-TR"/>
        </w:rPr>
        <w:t xml:space="preserve">Figure 1.2 </w:t>
      </w:r>
      <w:r w:rsidR="00C572AE">
        <w:rPr>
          <w:rFonts w:cs="Times New Roman"/>
          <w:szCs w:val="24"/>
          <w:lang w:val="tr-TR"/>
        </w:rPr>
        <w:t>Updated</w:t>
      </w:r>
      <w:r w:rsidRPr="00EA2FBD">
        <w:rPr>
          <w:rFonts w:cs="Times New Roman"/>
          <w:szCs w:val="24"/>
          <w:lang w:val="tr-TR"/>
        </w:rPr>
        <w:t xml:space="preserve"> code that creates vehicle and image list on the Main Menu screen.</w:t>
      </w:r>
    </w:p>
    <w:p w14:paraId="64E0E789" w14:textId="231F53E1" w:rsidR="00EA2FBD" w:rsidRDefault="00EA2FBD" w:rsidP="00EA2FBD">
      <w:pPr>
        <w:spacing w:line="360" w:lineRule="auto"/>
        <w:jc w:val="center"/>
        <w:rPr>
          <w:rFonts w:cs="Times New Roman"/>
          <w:sz w:val="20"/>
          <w:szCs w:val="20"/>
          <w:lang w:val="tr-TR"/>
        </w:rPr>
      </w:pPr>
    </w:p>
    <w:p w14:paraId="0208FEC2" w14:textId="5073AD78" w:rsidR="00EA2FBD" w:rsidRPr="00EA2FBD" w:rsidRDefault="00EA2FBD" w:rsidP="00EA2FBD">
      <w:pPr>
        <w:spacing w:line="360" w:lineRule="auto"/>
        <w:rPr>
          <w:rFonts w:cs="Times New Roman"/>
          <w:szCs w:val="24"/>
          <w:lang w:val="tr-TR"/>
        </w:rPr>
      </w:pPr>
      <w:r w:rsidRPr="00EA2FBD">
        <w:rPr>
          <w:rFonts w:cs="Times New Roman"/>
          <w:szCs w:val="24"/>
          <w:lang w:val="tr-TR"/>
        </w:rPr>
        <w:t>In this photo above, there is the code that I created before and edited now.</w:t>
      </w:r>
      <w:r w:rsidRPr="00EA2FBD">
        <w:rPr>
          <w:sz w:val="32"/>
          <w:szCs w:val="28"/>
        </w:rPr>
        <w:t xml:space="preserve"> </w:t>
      </w:r>
      <w:r w:rsidRPr="00EA2FBD">
        <w:rPr>
          <w:rFonts w:cs="Times New Roman"/>
          <w:szCs w:val="24"/>
          <w:lang w:val="tr-TR"/>
        </w:rPr>
        <w:t>First of all, instead of assigning the list of vehicles that come from the API one by one with a for loop, I assign directly with a response.data to the List Items. Then I create a global variable total_index_for_picture_list which is responsible for generating a list of image indexes based on the total number of vehicles. I also created an image list that is responsible for displaying images in the adding image screen.</w:t>
      </w:r>
      <w:r w:rsidRPr="00EA2FBD">
        <w:rPr>
          <w:sz w:val="32"/>
          <w:szCs w:val="28"/>
        </w:rPr>
        <w:t xml:space="preserve"> </w:t>
      </w:r>
      <w:r w:rsidRPr="00EA2FBD">
        <w:rPr>
          <w:rFonts w:cs="Times New Roman"/>
          <w:szCs w:val="24"/>
          <w:lang w:val="tr-TR"/>
        </w:rPr>
        <w:t>The size of the ImageList is equal to the number of vehicles. And it adds as many arrays with the push method as the number of vehicles. And while adding/removing vehicles, we also add and delete from this Imagelist. In summary, we are trying to synchronize two arrays with each other. The reason we push an array into the array is we may require more than a photo for each vehicle. For my situation first, it adds 21 empty arrays with for method.</w:t>
      </w:r>
      <w:r w:rsidRPr="00EA2FBD">
        <w:rPr>
          <w:rFonts w:cs="Times New Roman"/>
          <w:sz w:val="20"/>
          <w:szCs w:val="20"/>
          <w:lang w:val="tr-TR"/>
        </w:rPr>
        <w:t xml:space="preserve"> </w:t>
      </w:r>
      <w:r w:rsidRPr="00EA2FBD">
        <w:rPr>
          <w:rFonts w:cs="Times New Roman"/>
          <w:szCs w:val="24"/>
          <w:lang w:val="tr-TR"/>
        </w:rPr>
        <w:t>As we see in the</w:t>
      </w:r>
      <w:r w:rsidR="00B95CED">
        <w:rPr>
          <w:rFonts w:cs="Times New Roman"/>
          <w:szCs w:val="24"/>
          <w:lang w:val="tr-TR"/>
        </w:rPr>
        <w:t xml:space="preserve"> next photo</w:t>
      </w:r>
      <w:r w:rsidRPr="00EA2FBD">
        <w:rPr>
          <w:rFonts w:cs="Times New Roman"/>
          <w:szCs w:val="24"/>
          <w:lang w:val="tr-TR"/>
        </w:rPr>
        <w:t>, if we add or delete the vehicle from the Vehicle list, ImageList also adds or deletes for that specific index</w:t>
      </w:r>
      <w:r>
        <w:rPr>
          <w:rFonts w:cs="Times New Roman"/>
          <w:szCs w:val="24"/>
          <w:lang w:val="tr-TR"/>
        </w:rPr>
        <w:t>.</w:t>
      </w:r>
    </w:p>
    <w:p w14:paraId="03E1A1CE" w14:textId="77777777" w:rsidR="00EA2FBD" w:rsidRDefault="00EA2FBD" w:rsidP="00EA2FBD">
      <w:pPr>
        <w:spacing w:line="360" w:lineRule="auto"/>
        <w:rPr>
          <w:rFonts w:cs="Times New Roman"/>
          <w:sz w:val="20"/>
          <w:szCs w:val="20"/>
          <w:lang w:val="tr-TR"/>
        </w:rPr>
      </w:pPr>
    </w:p>
    <w:p w14:paraId="6902CDB5" w14:textId="77777777" w:rsidR="00EA2FBD" w:rsidRDefault="00EA2FBD">
      <w:pPr>
        <w:jc w:val="left"/>
      </w:pPr>
      <w:r>
        <w:br w:type="page"/>
      </w:r>
    </w:p>
    <w:p w14:paraId="02A00742" w14:textId="77777777" w:rsidR="00EA2FBD" w:rsidRDefault="00EA2FBD" w:rsidP="00EA2FBD">
      <w:pPr>
        <w:spacing w:line="360" w:lineRule="auto"/>
        <w:rPr>
          <w:rFonts w:cs="Times New Roman"/>
          <w:sz w:val="20"/>
          <w:szCs w:val="20"/>
          <w:lang w:val="tr-TR"/>
        </w:rPr>
      </w:pPr>
      <w:r w:rsidRPr="009764C0">
        <w:rPr>
          <w:rFonts w:cs="Times New Roman"/>
          <w:sz w:val="20"/>
          <w:szCs w:val="20"/>
          <w:lang w:val="tr-TR"/>
        </w:rPr>
        <w:drawing>
          <wp:inline distT="0" distB="0" distL="0" distR="0" wp14:anchorId="443E482F" wp14:editId="246417A1">
            <wp:extent cx="5760720" cy="266700"/>
            <wp:effectExtent l="0" t="0" r="0" b="0"/>
            <wp:docPr id="16" name="Resi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760720" cy="266700"/>
                    </a:xfrm>
                    <a:prstGeom prst="rect">
                      <a:avLst/>
                    </a:prstGeom>
                  </pic:spPr>
                </pic:pic>
              </a:graphicData>
            </a:graphic>
          </wp:inline>
        </w:drawing>
      </w:r>
    </w:p>
    <w:p w14:paraId="50431963" w14:textId="77777777" w:rsidR="00EA2FBD" w:rsidRDefault="00EA2FBD" w:rsidP="00EA2FBD">
      <w:pPr>
        <w:spacing w:line="360" w:lineRule="auto"/>
        <w:jc w:val="center"/>
        <w:rPr>
          <w:rFonts w:cs="Times New Roman"/>
          <w:sz w:val="20"/>
          <w:szCs w:val="20"/>
          <w:lang w:val="tr-TR"/>
        </w:rPr>
      </w:pPr>
    </w:p>
    <w:p w14:paraId="68F6DA87" w14:textId="77777777" w:rsidR="00090602" w:rsidRDefault="00EA2FBD" w:rsidP="00090602">
      <w:pPr>
        <w:spacing w:line="360" w:lineRule="auto"/>
        <w:jc w:val="center"/>
        <w:rPr>
          <w:b/>
          <w:bCs/>
        </w:rPr>
      </w:pPr>
      <w:r w:rsidRPr="00EA2FBD">
        <w:rPr>
          <w:rFonts w:cs="Times New Roman"/>
          <w:szCs w:val="24"/>
          <w:lang w:val="tr-TR"/>
        </w:rPr>
        <w:t>Figure 1.3 An array that initially holds a list of images with as many empty arrays as the number of vehicles.</w:t>
      </w:r>
    </w:p>
    <w:p w14:paraId="334C1FF5" w14:textId="77777777" w:rsidR="00090602" w:rsidRDefault="00090602" w:rsidP="00090602">
      <w:pPr>
        <w:spacing w:line="360" w:lineRule="auto"/>
        <w:jc w:val="center"/>
        <w:rPr>
          <w:b/>
          <w:bCs/>
        </w:rPr>
      </w:pPr>
    </w:p>
    <w:p w14:paraId="2DFA46B6" w14:textId="612A6AB2" w:rsidR="006B4E65" w:rsidRPr="00090602" w:rsidRDefault="006B4E65" w:rsidP="00090602">
      <w:pPr>
        <w:spacing w:line="360" w:lineRule="auto"/>
        <w:jc w:val="center"/>
        <w:rPr>
          <w:rFonts w:cs="Times New Roman"/>
          <w:szCs w:val="24"/>
          <w:lang w:val="tr-TR"/>
        </w:rPr>
      </w:pPr>
      <w:r w:rsidRPr="006B4E65">
        <w:rPr>
          <w:b/>
          <w:bCs/>
        </w:rPr>
        <w:drawing>
          <wp:inline distT="0" distB="0" distL="0" distR="0" wp14:anchorId="7553D867" wp14:editId="5DCF70B7">
            <wp:extent cx="3218213" cy="2675472"/>
            <wp:effectExtent l="0" t="0" r="0" b="0"/>
            <wp:docPr id="10" name="Resi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3252300" cy="2703810"/>
                    </a:xfrm>
                    <a:prstGeom prst="rect">
                      <a:avLst/>
                    </a:prstGeom>
                  </pic:spPr>
                </pic:pic>
              </a:graphicData>
            </a:graphic>
          </wp:inline>
        </w:drawing>
      </w:r>
    </w:p>
    <w:p w14:paraId="1C0F9BDF" w14:textId="092384E2" w:rsidR="001B639D" w:rsidRDefault="001B639D">
      <w:pPr>
        <w:jc w:val="left"/>
        <w:rPr>
          <w:b/>
          <w:bCs/>
        </w:rPr>
      </w:pPr>
    </w:p>
    <w:p w14:paraId="5EF755E8" w14:textId="091F6EDB" w:rsidR="003901ED" w:rsidRDefault="006B4E65" w:rsidP="00090602">
      <w:pPr>
        <w:jc w:val="center"/>
      </w:pPr>
      <w:r w:rsidRPr="00002529">
        <w:t xml:space="preserve">Figure </w:t>
      </w:r>
      <w:r>
        <w:t>1</w:t>
      </w:r>
      <w:r w:rsidRPr="00002529">
        <w:t>.</w:t>
      </w:r>
      <w:r w:rsidR="00EA2FBD">
        <w:t>4</w:t>
      </w:r>
      <w:r w:rsidRPr="00002529">
        <w:t xml:space="preserve"> </w:t>
      </w:r>
      <w:r>
        <w:t>Main Menu Screen’s useEffect for getting Vehicles From API in the background</w:t>
      </w:r>
      <w:r w:rsidR="00D50F3E">
        <w:t>.</w:t>
      </w:r>
    </w:p>
    <w:p w14:paraId="0BB0AC83" w14:textId="099B98C4" w:rsidR="003901ED" w:rsidRDefault="003901ED" w:rsidP="003901ED">
      <w:pPr>
        <w:jc w:val="center"/>
      </w:pPr>
    </w:p>
    <w:p w14:paraId="31405745" w14:textId="77777777" w:rsidR="00B2673B" w:rsidRDefault="00B2673B" w:rsidP="003901ED">
      <w:pPr>
        <w:jc w:val="center"/>
      </w:pPr>
    </w:p>
    <w:p w14:paraId="5AD86940" w14:textId="7A240B25" w:rsidR="003901ED" w:rsidRDefault="003901ED" w:rsidP="00B02BB4">
      <w:pPr>
        <w:spacing w:line="360" w:lineRule="auto"/>
        <w:rPr>
          <w:b/>
          <w:bCs/>
        </w:rPr>
      </w:pPr>
      <w:r w:rsidRPr="00B92E37">
        <w:t xml:space="preserve">We call </w:t>
      </w:r>
      <w:r w:rsidRPr="00B92E37">
        <w:rPr>
          <w:b/>
          <w:bCs/>
        </w:rPr>
        <w:t>GetWaitingVehiclesFromAPI</w:t>
      </w:r>
      <w:r w:rsidR="00B92E37">
        <w:rPr>
          <w:b/>
          <w:bCs/>
        </w:rPr>
        <w:t>()</w:t>
      </w:r>
      <w:r w:rsidRPr="00B92E37">
        <w:t xml:space="preserve"> method after first render</w:t>
      </w:r>
      <w:r w:rsidR="00D93251">
        <w:t>ing</w:t>
      </w:r>
      <w:r w:rsidRPr="00B92E37">
        <w:t xml:space="preserve"> only once in Main Menu Screen  I explained the reason on the previous page. I also disable hardwarebackpress on this screen to prevent going back to </w:t>
      </w:r>
      <w:r w:rsidR="00D93251">
        <w:t xml:space="preserve">the </w:t>
      </w:r>
      <w:r w:rsidRPr="00B92E37">
        <w:t>login screen without pressing logout. If we look at the GetWaitingVehiclesFromAPI function the below</w:t>
      </w:r>
      <w:r w:rsidR="00B92E37">
        <w:t xml:space="preserve">, since we log in successfully </w:t>
      </w:r>
      <w:r w:rsidR="00D93251">
        <w:t>by</w:t>
      </w:r>
      <w:r w:rsidR="00B92E37">
        <w:t xml:space="preserve"> accessing this screen we must need </w:t>
      </w:r>
      <w:r w:rsidR="00D93251">
        <w:t xml:space="preserve">a </w:t>
      </w:r>
      <w:r w:rsidR="00B92E37">
        <w:t xml:space="preserve">token as we talked about earlier in </w:t>
      </w:r>
      <w:r w:rsidR="00D93251">
        <w:t xml:space="preserve">the </w:t>
      </w:r>
      <w:r w:rsidR="00B92E37">
        <w:t xml:space="preserve">authentication part. First I checked if the token is null, it can’t be null but </w:t>
      </w:r>
      <w:r w:rsidR="00B92E37" w:rsidRPr="00B92E37">
        <w:t>to guarantee our work, since there may be a system error,</w:t>
      </w:r>
      <w:r w:rsidR="00B92E37">
        <w:t xml:space="preserve"> I still checked here if it is null or not, and as we expected it is not null. We Call GetWaitingVehicles this is the Second API that we used in this project for Pulling data, </w:t>
      </w:r>
      <w:r w:rsidR="00D93251">
        <w:t xml:space="preserve">the </w:t>
      </w:r>
      <w:r w:rsidR="00B92E37">
        <w:t xml:space="preserve">first one is for login and the second one is calling from </w:t>
      </w:r>
      <w:r w:rsidR="00D93251">
        <w:t xml:space="preserve">the </w:t>
      </w:r>
      <w:r w:rsidR="00B92E37">
        <w:t xml:space="preserve">RestService.js file. We put token as input because it requires token for accessing data from API. Then it returns </w:t>
      </w:r>
      <w:r w:rsidR="00D93251">
        <w:t xml:space="preserve">a </w:t>
      </w:r>
      <w:r w:rsidR="00B92E37">
        <w:t xml:space="preserve">response as we did that before we get response.data and </w:t>
      </w:r>
      <w:r w:rsidR="00F74F6A">
        <w:t>store</w:t>
      </w:r>
      <w:r w:rsidR="00B92E37">
        <w:t xml:space="preserve"> this as </w:t>
      </w:r>
      <w:r w:rsidR="00F74F6A">
        <w:t>l</w:t>
      </w:r>
      <w:r w:rsidR="00B92E37">
        <w:t xml:space="preserve">ocal. And we convert them to String because It is JSON format. It returns </w:t>
      </w:r>
      <w:r w:rsidR="00D93251">
        <w:t xml:space="preserve">a </w:t>
      </w:r>
      <w:r w:rsidR="00B92E37">
        <w:t xml:space="preserve">JSON array with JSON objects. </w:t>
      </w:r>
      <w:r w:rsidR="00986ECE">
        <w:t>Since it looks obs</w:t>
      </w:r>
      <w:r w:rsidR="00B6355A">
        <w:t>o</w:t>
      </w:r>
      <w:r w:rsidR="00986ECE">
        <w:t xml:space="preserve">lete </w:t>
      </w:r>
      <w:r w:rsidR="00B6355A">
        <w:t>to</w:t>
      </w:r>
      <w:r w:rsidR="00986ECE">
        <w:t xml:space="preserve"> me I updated this code as we see </w:t>
      </w:r>
      <w:r w:rsidR="00B6355A">
        <w:t>i</w:t>
      </w:r>
      <w:r w:rsidR="00986ECE">
        <w:t xml:space="preserve">n </w:t>
      </w:r>
      <w:r w:rsidR="00986ECE" w:rsidRPr="004474C2">
        <w:rPr>
          <w:b/>
          <w:bCs/>
        </w:rPr>
        <w:t>Figure 1.2.</w:t>
      </w:r>
    </w:p>
    <w:p w14:paraId="53CC9582" w14:textId="77777777" w:rsidR="00886016" w:rsidRDefault="00886016" w:rsidP="00B02BB4">
      <w:pPr>
        <w:spacing w:line="360" w:lineRule="auto"/>
      </w:pPr>
    </w:p>
    <w:p w14:paraId="295E259A" w14:textId="2D1DA5B3" w:rsidR="003901ED" w:rsidRDefault="00B92E37" w:rsidP="003901ED">
      <w:pPr>
        <w:jc w:val="center"/>
      </w:pPr>
      <w:r w:rsidRPr="00B92E37">
        <w:drawing>
          <wp:inline distT="0" distB="0" distL="0" distR="0" wp14:anchorId="656A9E9D" wp14:editId="3F16704A">
            <wp:extent cx="5808304" cy="3301341"/>
            <wp:effectExtent l="0" t="0" r="0" b="0"/>
            <wp:docPr id="13" name="Resi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842194" cy="3320604"/>
                    </a:xfrm>
                    <a:prstGeom prst="rect">
                      <a:avLst/>
                    </a:prstGeom>
                  </pic:spPr>
                </pic:pic>
              </a:graphicData>
            </a:graphic>
          </wp:inline>
        </w:drawing>
      </w:r>
    </w:p>
    <w:p w14:paraId="1C0AA2F8" w14:textId="77777777" w:rsidR="00B2673B" w:rsidRDefault="00B2673B" w:rsidP="004A3C32"/>
    <w:p w14:paraId="032DF973" w14:textId="0A72C60F" w:rsidR="003901ED" w:rsidRDefault="003901ED" w:rsidP="003901ED">
      <w:pPr>
        <w:jc w:val="center"/>
      </w:pPr>
      <w:r w:rsidRPr="00002529">
        <w:t xml:space="preserve">Figure </w:t>
      </w:r>
      <w:r>
        <w:t>1</w:t>
      </w:r>
      <w:r w:rsidRPr="00002529">
        <w:t>.</w:t>
      </w:r>
      <w:r w:rsidR="00EA2FBD">
        <w:t>5</w:t>
      </w:r>
      <w:r w:rsidRPr="00002529">
        <w:t xml:space="preserve"> </w:t>
      </w:r>
      <w:r>
        <w:t xml:space="preserve">Pulling Data From API </w:t>
      </w:r>
      <w:r w:rsidR="00B92E37">
        <w:t xml:space="preserve"> and stor</w:t>
      </w:r>
      <w:r w:rsidR="00D93251">
        <w:t>ing</w:t>
      </w:r>
      <w:r w:rsidR="00B92E37">
        <w:t xml:space="preserve"> locally </w:t>
      </w:r>
      <w:r>
        <w:t>with this method in Main Menu Screen.</w:t>
      </w:r>
    </w:p>
    <w:p w14:paraId="7024EEEF" w14:textId="34844F90" w:rsidR="00090602" w:rsidRDefault="00090602" w:rsidP="003901ED">
      <w:pPr>
        <w:jc w:val="center"/>
      </w:pPr>
    </w:p>
    <w:p w14:paraId="1D68CD17" w14:textId="77777777" w:rsidR="00B2673B" w:rsidRDefault="00B2673B" w:rsidP="004A3C32"/>
    <w:p w14:paraId="3C0A474E" w14:textId="24FC0E9C" w:rsidR="003901ED" w:rsidRDefault="00121D65" w:rsidP="00F74F6A">
      <w:pPr>
        <w:jc w:val="center"/>
        <w:rPr>
          <w:b/>
          <w:bCs/>
        </w:rPr>
      </w:pPr>
      <w:r w:rsidRPr="00121D65">
        <w:rPr>
          <w:b/>
          <w:bCs/>
        </w:rPr>
        <w:drawing>
          <wp:inline distT="0" distB="0" distL="0" distR="0" wp14:anchorId="74C93EFA" wp14:editId="268BE342">
            <wp:extent cx="5708577" cy="2078182"/>
            <wp:effectExtent l="0" t="0" r="0" b="0"/>
            <wp:docPr id="12" name="Resi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752471" cy="2094162"/>
                    </a:xfrm>
                    <a:prstGeom prst="rect">
                      <a:avLst/>
                    </a:prstGeom>
                  </pic:spPr>
                </pic:pic>
              </a:graphicData>
            </a:graphic>
          </wp:inline>
        </w:drawing>
      </w:r>
    </w:p>
    <w:p w14:paraId="21A78F31" w14:textId="77777777" w:rsidR="00B2673B" w:rsidRDefault="00B2673B" w:rsidP="00B92E37">
      <w:pPr>
        <w:rPr>
          <w:b/>
          <w:bCs/>
        </w:rPr>
      </w:pPr>
    </w:p>
    <w:p w14:paraId="7991FC39" w14:textId="18D6042E" w:rsidR="00B92E37" w:rsidRDefault="00B92E37" w:rsidP="00F74F6A">
      <w:pPr>
        <w:jc w:val="center"/>
      </w:pPr>
      <w:r w:rsidRPr="00002529">
        <w:t xml:space="preserve">Figure </w:t>
      </w:r>
      <w:r>
        <w:t>1</w:t>
      </w:r>
      <w:r w:rsidRPr="00002529">
        <w:t>.</w:t>
      </w:r>
      <w:r w:rsidR="00EA2FBD">
        <w:t>6</w:t>
      </w:r>
      <w:r w:rsidRPr="00002529">
        <w:t xml:space="preserve"> </w:t>
      </w:r>
      <w:r>
        <w:t>Pulling Vehicle</w:t>
      </w:r>
      <w:r w:rsidR="00F74F6A">
        <w:t>s</w:t>
      </w:r>
      <w:r>
        <w:t xml:space="preserve"> data from API</w:t>
      </w:r>
      <w:r w:rsidR="00F74F6A">
        <w:t xml:space="preserve"> with this URL and </w:t>
      </w:r>
      <w:r w:rsidR="009848AF">
        <w:t>pull</w:t>
      </w:r>
      <w:r w:rsidR="00D93251">
        <w:t>ing</w:t>
      </w:r>
      <w:r w:rsidR="009848AF">
        <w:t xml:space="preserve"> </w:t>
      </w:r>
      <w:r w:rsidR="00F74F6A">
        <w:t xml:space="preserve">as JSON array format using </w:t>
      </w:r>
      <w:r w:rsidR="00D93251">
        <w:t>A</w:t>
      </w:r>
      <w:r w:rsidR="00F74F6A">
        <w:t>xios library.</w:t>
      </w:r>
    </w:p>
    <w:p w14:paraId="081927EA" w14:textId="04E73C71" w:rsidR="009848AF" w:rsidRDefault="00F74F6A" w:rsidP="000D5836">
      <w:r w:rsidRPr="00F74F6A">
        <w:t>We are pulling data from this URI template as they told us in their API document</w:t>
      </w:r>
      <w:r w:rsidR="00D93251">
        <w:t>ation</w:t>
      </w:r>
      <w:r w:rsidR="009848AF">
        <w:t>. It returns data as we can see below which is the response.data.</w:t>
      </w:r>
      <w:r w:rsidR="009848AF" w:rsidRPr="009848AF">
        <w:t xml:space="preserve"> </w:t>
      </w:r>
    </w:p>
    <w:p w14:paraId="7479231F" w14:textId="66454310" w:rsidR="00B2673B" w:rsidRDefault="00B2673B">
      <w:pPr>
        <w:jc w:val="left"/>
      </w:pPr>
    </w:p>
    <w:p w14:paraId="0A2A9EBF" w14:textId="2018C860" w:rsidR="00B2673B" w:rsidRDefault="00B2673B">
      <w:pPr>
        <w:jc w:val="left"/>
      </w:pPr>
    </w:p>
    <w:p w14:paraId="69DA1AD5" w14:textId="0240B980" w:rsidR="00F74F6A" w:rsidRPr="00F74F6A" w:rsidRDefault="009848AF" w:rsidP="009848AF">
      <w:r w:rsidRPr="009848AF">
        <w:drawing>
          <wp:inline distT="0" distB="0" distL="0" distR="0" wp14:anchorId="0EA68448" wp14:editId="4E49960A">
            <wp:extent cx="6203402" cy="2006930"/>
            <wp:effectExtent l="0" t="0" r="0" b="0"/>
            <wp:docPr id="15" name="Resi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6223166" cy="2013324"/>
                    </a:xfrm>
                    <a:prstGeom prst="rect">
                      <a:avLst/>
                    </a:prstGeom>
                  </pic:spPr>
                </pic:pic>
              </a:graphicData>
            </a:graphic>
          </wp:inline>
        </w:drawing>
      </w:r>
    </w:p>
    <w:p w14:paraId="22305D9F" w14:textId="77777777" w:rsidR="00B2673B" w:rsidRDefault="00B2673B" w:rsidP="009848AF">
      <w:pPr>
        <w:jc w:val="center"/>
      </w:pPr>
    </w:p>
    <w:p w14:paraId="711089C0" w14:textId="5890B9F4" w:rsidR="00F74F6A" w:rsidRDefault="009848AF" w:rsidP="009848AF">
      <w:pPr>
        <w:jc w:val="center"/>
      </w:pPr>
      <w:r w:rsidRPr="00002529">
        <w:t xml:space="preserve">Figure </w:t>
      </w:r>
      <w:r>
        <w:t>1</w:t>
      </w:r>
      <w:r w:rsidRPr="00002529">
        <w:t>.</w:t>
      </w:r>
      <w:r w:rsidR="00EA2FBD">
        <w:t>7</w:t>
      </w:r>
      <w:r w:rsidRPr="00002529">
        <w:t xml:space="preserve"> </w:t>
      </w:r>
      <w:r>
        <w:t>The JSON Vehicle List data returned From API.</w:t>
      </w:r>
    </w:p>
    <w:p w14:paraId="433AB43C" w14:textId="3E213F88" w:rsidR="00B2673B" w:rsidRDefault="00B2673B" w:rsidP="009848AF">
      <w:pPr>
        <w:jc w:val="center"/>
      </w:pPr>
    </w:p>
    <w:p w14:paraId="1C8F272A" w14:textId="77777777" w:rsidR="00B2673B" w:rsidRDefault="00B2673B" w:rsidP="009848AF">
      <w:pPr>
        <w:jc w:val="center"/>
        <w:rPr>
          <w:b/>
          <w:bCs/>
        </w:rPr>
      </w:pPr>
    </w:p>
    <w:p w14:paraId="758C8248" w14:textId="67334354" w:rsidR="00D2710C" w:rsidRPr="001412CE" w:rsidRDefault="009848AF" w:rsidP="005C623E">
      <w:pPr>
        <w:spacing w:line="360" w:lineRule="auto"/>
        <w:jc w:val="left"/>
      </w:pPr>
      <w:r w:rsidRPr="001412CE">
        <w:t>After that</w:t>
      </w:r>
      <w:r w:rsidR="00D93251" w:rsidRPr="001412CE">
        <w:t>,</w:t>
      </w:r>
      <w:r w:rsidRPr="001412CE">
        <w:t xml:space="preserve"> we only need to get this data since we stored with locally thanks to the async</w:t>
      </w:r>
      <w:r w:rsidR="00DA6946" w:rsidRPr="001412CE">
        <w:t>S</w:t>
      </w:r>
      <w:r w:rsidRPr="001412CE">
        <w:t xml:space="preserve">torage and </w:t>
      </w:r>
      <w:r w:rsidR="0044519F" w:rsidRPr="001412CE">
        <w:t xml:space="preserve">will </w:t>
      </w:r>
      <w:r w:rsidRPr="001412CE">
        <w:t xml:space="preserve">display them with </w:t>
      </w:r>
      <w:r w:rsidR="00D93251" w:rsidRPr="001412CE">
        <w:t xml:space="preserve">the </w:t>
      </w:r>
      <w:r w:rsidRPr="001412CE">
        <w:t>Flatlist component,</w:t>
      </w:r>
      <w:r w:rsidR="00D93251" w:rsidRPr="001412CE">
        <w:t xml:space="preserve"> </w:t>
      </w:r>
      <w:r w:rsidRPr="001412CE">
        <w:t xml:space="preserve">which is the core component in react native, in the Vehicle Waiting Screen. But we can’t use useEffect() to get this because it must be printed on </w:t>
      </w:r>
      <w:r w:rsidR="00D93251" w:rsidRPr="001412CE">
        <w:t xml:space="preserve">the </w:t>
      </w:r>
      <w:r w:rsidRPr="001412CE">
        <w:t>first render. Unfortunately</w:t>
      </w:r>
      <w:r w:rsidR="00D93251" w:rsidRPr="001412CE">
        <w:t>,</w:t>
      </w:r>
      <w:r w:rsidRPr="001412CE">
        <w:t xml:space="preserve"> useEffect() is called after </w:t>
      </w:r>
      <w:r w:rsidR="00D93251" w:rsidRPr="001412CE">
        <w:t xml:space="preserve">the </w:t>
      </w:r>
      <w:r w:rsidRPr="001412CE">
        <w:t>first render or each render as we specify.</w:t>
      </w:r>
      <w:r w:rsidR="00A879D7" w:rsidRPr="001412CE">
        <w:t xml:space="preserve"> We will talk about this in the next session.</w:t>
      </w:r>
      <w:r w:rsidR="001B639D" w:rsidRPr="001412CE">
        <w:br w:type="page"/>
      </w:r>
      <w:r w:rsidR="00D2710C" w:rsidRPr="001412CE">
        <w:rPr>
          <w:b/>
          <w:bCs/>
        </w:rPr>
        <w:t>4.  VEHICLE WAITING FOR UNLOADING SCREEN</w:t>
      </w:r>
    </w:p>
    <w:p w14:paraId="4FCE464B" w14:textId="77777777" w:rsidR="001412CE" w:rsidRDefault="001412CE" w:rsidP="001412CE">
      <w:pPr>
        <w:spacing w:line="360" w:lineRule="auto"/>
        <w:ind w:right="113"/>
        <w:jc w:val="left"/>
        <w:rPr>
          <w:b/>
          <w:bCs/>
        </w:rPr>
      </w:pPr>
    </w:p>
    <w:p w14:paraId="7412F568" w14:textId="5CC6D60C" w:rsidR="00225768" w:rsidRDefault="00225768" w:rsidP="001412CE">
      <w:pPr>
        <w:spacing w:line="360" w:lineRule="auto"/>
        <w:ind w:right="113"/>
        <w:jc w:val="left"/>
        <w:rPr>
          <w:b/>
          <w:bCs/>
        </w:rPr>
      </w:pPr>
      <w:r w:rsidRPr="00225768">
        <w:rPr>
          <w:b/>
          <w:bCs/>
        </w:rPr>
        <w:t>4.1 Displaying Vehicle List Pulled From API</w:t>
      </w:r>
    </w:p>
    <w:p w14:paraId="530E6B04" w14:textId="77777777" w:rsidR="000F3973" w:rsidRPr="00225768" w:rsidRDefault="000F3973" w:rsidP="002130E7">
      <w:pPr>
        <w:spacing w:line="360" w:lineRule="auto"/>
        <w:ind w:right="113"/>
        <w:rPr>
          <w:b/>
          <w:bCs/>
        </w:rPr>
      </w:pPr>
    </w:p>
    <w:p w14:paraId="7C712FE9" w14:textId="77777777" w:rsidR="000F3973" w:rsidRDefault="000F3973" w:rsidP="000F3973">
      <w:pPr>
        <w:jc w:val="center"/>
        <w:rPr>
          <w:b/>
          <w:bCs/>
        </w:rPr>
      </w:pPr>
      <w:r w:rsidRPr="000F3973">
        <w:rPr>
          <w:b/>
          <w:bCs/>
        </w:rPr>
        <w:drawing>
          <wp:inline distT="0" distB="0" distL="0" distR="0" wp14:anchorId="361B156A" wp14:editId="4BCDC786">
            <wp:extent cx="4625079" cy="3827721"/>
            <wp:effectExtent l="0" t="0" r="0" b="0"/>
            <wp:docPr id="39" name="Resi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4637004" cy="3837590"/>
                    </a:xfrm>
                    <a:prstGeom prst="rect">
                      <a:avLst/>
                    </a:prstGeom>
                  </pic:spPr>
                </pic:pic>
              </a:graphicData>
            </a:graphic>
          </wp:inline>
        </w:drawing>
      </w:r>
    </w:p>
    <w:p w14:paraId="6C838F5B" w14:textId="77777777" w:rsidR="000F3973" w:rsidRDefault="000F3973" w:rsidP="000F3973">
      <w:pPr>
        <w:jc w:val="center"/>
        <w:rPr>
          <w:b/>
          <w:bCs/>
        </w:rPr>
      </w:pPr>
    </w:p>
    <w:p w14:paraId="792042E8" w14:textId="77777777" w:rsidR="003853C3" w:rsidRDefault="000F3973" w:rsidP="000F3973">
      <w:pPr>
        <w:jc w:val="center"/>
      </w:pPr>
      <w:r w:rsidRPr="000F3973">
        <w:t xml:space="preserve">Figure 1.1 Vehicle Waiting </w:t>
      </w:r>
      <w:r>
        <w:t xml:space="preserve">For Unloading </w:t>
      </w:r>
      <w:r w:rsidRPr="000F3973">
        <w:t>Screen with the part</w:t>
      </w:r>
      <w:r w:rsidR="003853C3">
        <w:t xml:space="preserve"> of</w:t>
      </w:r>
      <w:r w:rsidRPr="000F3973">
        <w:t xml:space="preserve"> </w:t>
      </w:r>
      <w:r w:rsidR="003853C3">
        <w:t>data</w:t>
      </w:r>
      <w:r w:rsidRPr="000F3973">
        <w:t xml:space="preserve"> </w:t>
      </w:r>
      <w:r w:rsidR="003853C3">
        <w:t xml:space="preserve">was </w:t>
      </w:r>
      <w:r w:rsidRPr="000F3973">
        <w:t>pulled from the API</w:t>
      </w:r>
      <w:r>
        <w:t>.</w:t>
      </w:r>
    </w:p>
    <w:p w14:paraId="6644D495" w14:textId="77777777" w:rsidR="003853C3" w:rsidRDefault="003853C3" w:rsidP="000F3973">
      <w:pPr>
        <w:jc w:val="center"/>
      </w:pPr>
    </w:p>
    <w:p w14:paraId="14F352E5" w14:textId="08D62AB9" w:rsidR="001B2541" w:rsidRDefault="003853C3" w:rsidP="003853C3">
      <w:r>
        <w:t>In the above code</w:t>
      </w:r>
      <w:r w:rsidR="001B2541">
        <w:t>,</w:t>
      </w:r>
      <w:r>
        <w:t xml:space="preserve"> we define some usestate hooks. ModalVisible state </w:t>
      </w:r>
      <w:r w:rsidR="001B2541">
        <w:t xml:space="preserve">is </w:t>
      </w:r>
      <w:r>
        <w:t xml:space="preserve">used </w:t>
      </w:r>
      <w:r w:rsidR="001B2541">
        <w:t>to</w:t>
      </w:r>
      <w:r>
        <w:t xml:space="preserve"> determine whether the adjust value pop-up modal is visible or not. FlatListRenderer is used </w:t>
      </w:r>
      <w:r w:rsidR="001B2541">
        <w:t>to</w:t>
      </w:r>
      <w:r>
        <w:t xml:space="preserve"> re-render </w:t>
      </w:r>
      <w:r w:rsidR="001B2541">
        <w:t xml:space="preserve">the </w:t>
      </w:r>
      <w:r>
        <w:t xml:space="preserve">flatlist again if we push something new to the array and it will display thanks to the flatlist component. As I mentioned earlier. We call useEffect only once after </w:t>
      </w:r>
      <w:r w:rsidR="001B2541">
        <w:t xml:space="preserve">the </w:t>
      </w:r>
      <w:r>
        <w:t xml:space="preserve">first render to get vehicle list data from API. UpdateVehicles method checks if </w:t>
      </w:r>
      <w:r w:rsidR="001B2541">
        <w:t xml:space="preserve">the </w:t>
      </w:r>
      <w:r>
        <w:t>token is null or not. It can’t be null but we want to guarantee it.</w:t>
      </w:r>
      <w:r w:rsidR="000B2241">
        <w:t xml:space="preserve"> I</w:t>
      </w:r>
      <w:r w:rsidR="000B2241" w:rsidRPr="000B2241">
        <w:t xml:space="preserve">f we have </w:t>
      </w:r>
      <w:r w:rsidR="001B2541">
        <w:t xml:space="preserve">a </w:t>
      </w:r>
      <w:r w:rsidR="000B2241" w:rsidRPr="000B2241">
        <w:t xml:space="preserve">token then we call API by giving </w:t>
      </w:r>
      <w:r w:rsidR="001B2541">
        <w:t xml:space="preserve">the </w:t>
      </w:r>
      <w:r w:rsidR="000B2241" w:rsidRPr="000B2241">
        <w:t>token value as input</w:t>
      </w:r>
      <w:r w:rsidR="000B2241">
        <w:t>. Then it returns some response. Response.data is the vehicle list that we want.</w:t>
      </w:r>
      <w:r w:rsidR="000B2241" w:rsidRPr="000B2241">
        <w:t xml:space="preserve"> </w:t>
      </w:r>
    </w:p>
    <w:p w14:paraId="007E6903" w14:textId="1B319E80" w:rsidR="000B2241" w:rsidRDefault="000B2241" w:rsidP="003853C3">
      <w:r>
        <w:t>First</w:t>
      </w:r>
      <w:r w:rsidR="001B2541">
        <w:t>,</w:t>
      </w:r>
      <w:r>
        <w:t xml:space="preserve"> we use Object.keys to determine the length of the vehicles. Then we iterate with for loop and push to the array all the values. Then we store these values locally with async-storage.</w:t>
      </w:r>
    </w:p>
    <w:p w14:paraId="48AED245" w14:textId="5A53B489" w:rsidR="000B2241" w:rsidRDefault="000B2241" w:rsidP="002D6E67">
      <w:pPr>
        <w:jc w:val="center"/>
      </w:pPr>
      <w:r w:rsidRPr="000B2241">
        <w:drawing>
          <wp:inline distT="0" distB="0" distL="0" distR="0" wp14:anchorId="0B5877E1" wp14:editId="263748EA">
            <wp:extent cx="4924425" cy="1000410"/>
            <wp:effectExtent l="0" t="0" r="0" b="0"/>
            <wp:docPr id="40" name="Resi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4976711" cy="1011032"/>
                    </a:xfrm>
                    <a:prstGeom prst="rect">
                      <a:avLst/>
                    </a:prstGeom>
                  </pic:spPr>
                </pic:pic>
              </a:graphicData>
            </a:graphic>
          </wp:inline>
        </w:drawing>
      </w:r>
    </w:p>
    <w:p w14:paraId="2392DA3B" w14:textId="54B5964A" w:rsidR="000B2241" w:rsidRDefault="000B2241" w:rsidP="004A0FC6">
      <w:pPr>
        <w:jc w:val="center"/>
      </w:pPr>
    </w:p>
    <w:p w14:paraId="79BE7869" w14:textId="77F8BA09" w:rsidR="000B2241" w:rsidRDefault="000B2241" w:rsidP="000B2241">
      <w:pPr>
        <w:jc w:val="center"/>
      </w:pPr>
      <w:r>
        <w:t xml:space="preserve">Figure 1.2 We suppose to get data locally where we set </w:t>
      </w:r>
      <w:r w:rsidR="00A06787">
        <w:t>async</w:t>
      </w:r>
      <w:r>
        <w:t xml:space="preserve"> locally in Main Menu Screen.</w:t>
      </w:r>
    </w:p>
    <w:p w14:paraId="4C6A31CD" w14:textId="21055B6B" w:rsidR="000B2241" w:rsidRDefault="000B2241" w:rsidP="004A0FC6">
      <w:pPr>
        <w:jc w:val="center"/>
      </w:pPr>
    </w:p>
    <w:p w14:paraId="170CCC0E" w14:textId="1A22CB22" w:rsidR="003441D7" w:rsidRDefault="00A31638" w:rsidP="001E01B1">
      <w:r>
        <w:t xml:space="preserve">The problem is we want to assign ListItems before </w:t>
      </w:r>
      <w:r w:rsidR="001B2541">
        <w:t xml:space="preserve">the </w:t>
      </w:r>
      <w:r>
        <w:t>first render but unfortunately</w:t>
      </w:r>
      <w:r w:rsidR="001B2541">
        <w:t>,</w:t>
      </w:r>
      <w:r>
        <w:t xml:space="preserve"> we can’t call this in </w:t>
      </w:r>
      <w:r w:rsidR="001B2541">
        <w:t xml:space="preserve">the </w:t>
      </w:r>
      <w:r>
        <w:t xml:space="preserve">first render. We can only call after </w:t>
      </w:r>
      <w:r w:rsidR="001B2541">
        <w:t xml:space="preserve">the </w:t>
      </w:r>
      <w:r>
        <w:t xml:space="preserve">first render in useEffect() and if we do that it </w:t>
      </w:r>
      <w:r w:rsidR="00A06787">
        <w:t xml:space="preserve">is not displayed due to the empty array in </w:t>
      </w:r>
      <w:r w:rsidR="001B2541">
        <w:t xml:space="preserve">the </w:t>
      </w:r>
      <w:r w:rsidR="00A06787">
        <w:t xml:space="preserve">first render after </w:t>
      </w:r>
      <w:r w:rsidR="001B2541">
        <w:t xml:space="preserve">the </w:t>
      </w:r>
      <w:r w:rsidR="00A06787">
        <w:t xml:space="preserve">second render it shows up. </w:t>
      </w:r>
      <w:r>
        <w:t xml:space="preserve">Therefore I manually pull all </w:t>
      </w:r>
      <w:r w:rsidR="00A06787">
        <w:t xml:space="preserve">the vehicle </w:t>
      </w:r>
      <w:r>
        <w:t xml:space="preserve">data from API. I think that’s the problem with </w:t>
      </w:r>
      <w:r w:rsidR="001B2541">
        <w:t xml:space="preserve">the </w:t>
      </w:r>
      <w:r>
        <w:t>flatlist component in react</w:t>
      </w:r>
      <w:r w:rsidR="001B2541">
        <w:t>-</w:t>
      </w:r>
      <w:r>
        <w:t>native.</w:t>
      </w:r>
      <w:r w:rsidR="002D1A3F">
        <w:t xml:space="preserve"> So there is no problem. And ironically if I delete </w:t>
      </w:r>
      <w:r w:rsidR="001B2541">
        <w:t xml:space="preserve">the </w:t>
      </w:r>
      <w:r w:rsidR="002D1A3F">
        <w:t xml:space="preserve">setItem method in Main Menu Screen’s useEffect(). Other solution doesn’t work too. When I ask my supervisor </w:t>
      </w:r>
      <w:r w:rsidR="00A848B4">
        <w:t>he</w:t>
      </w:r>
      <w:r w:rsidR="002D1A3F">
        <w:t xml:space="preserve"> said </w:t>
      </w:r>
      <w:r w:rsidR="00A848B4">
        <w:t xml:space="preserve">that </w:t>
      </w:r>
      <w:r w:rsidR="002D1A3F">
        <w:t xml:space="preserve">It is not </w:t>
      </w:r>
      <w:r w:rsidR="00A848B4">
        <w:t>my</w:t>
      </w:r>
      <w:r w:rsidR="002D1A3F">
        <w:t xml:space="preserve"> fault. </w:t>
      </w:r>
    </w:p>
    <w:p w14:paraId="5028C800" w14:textId="77777777" w:rsidR="00F20D78" w:rsidRDefault="00F20D78" w:rsidP="001E01B1"/>
    <w:p w14:paraId="1806A3DD" w14:textId="05272719" w:rsidR="00EF23B4" w:rsidRDefault="00990073" w:rsidP="002D6E67">
      <w:pPr>
        <w:jc w:val="center"/>
      </w:pPr>
      <w:r w:rsidRPr="00990073">
        <w:drawing>
          <wp:inline distT="0" distB="0" distL="0" distR="0" wp14:anchorId="4A13A127" wp14:editId="42819391">
            <wp:extent cx="5882005" cy="4146698"/>
            <wp:effectExtent l="0" t="0" r="0" b="0"/>
            <wp:docPr id="76" name="Resim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905441" cy="4163220"/>
                    </a:xfrm>
                    <a:prstGeom prst="rect">
                      <a:avLst/>
                    </a:prstGeom>
                  </pic:spPr>
                </pic:pic>
              </a:graphicData>
            </a:graphic>
          </wp:inline>
        </w:drawing>
      </w:r>
    </w:p>
    <w:p w14:paraId="2F827B1E" w14:textId="77777777" w:rsidR="001B2541" w:rsidRDefault="001B2541" w:rsidP="002D6E67">
      <w:pPr>
        <w:jc w:val="center"/>
      </w:pPr>
    </w:p>
    <w:p w14:paraId="581DB268" w14:textId="31646CA4" w:rsidR="00550344" w:rsidRDefault="002D6E67" w:rsidP="009722BF">
      <w:pPr>
        <w:jc w:val="center"/>
      </w:pPr>
      <w:r>
        <w:t xml:space="preserve">Figure 1.3 Displayed Vehicles as ListItem and combined them with FlatList with </w:t>
      </w:r>
      <w:r w:rsidR="001B2541">
        <w:t xml:space="preserve">the </w:t>
      </w:r>
      <w:r>
        <w:t>array.</w:t>
      </w:r>
    </w:p>
    <w:p w14:paraId="23FBFFCD" w14:textId="7F08C6C4" w:rsidR="0007216A" w:rsidRDefault="002D6E67" w:rsidP="00550344">
      <w:r>
        <w:t xml:space="preserve">So let’s continue to explain our code. So as we see </w:t>
      </w:r>
      <w:r w:rsidR="00ED740C">
        <w:t>below</w:t>
      </w:r>
      <w:r>
        <w:t xml:space="preserve"> we have </w:t>
      </w:r>
      <w:r w:rsidR="00ED740C">
        <w:t xml:space="preserve">a </w:t>
      </w:r>
      <w:r>
        <w:t xml:space="preserve">ListItem function. This function takes </w:t>
      </w:r>
      <w:r w:rsidR="00354EAF">
        <w:t xml:space="preserve">an </w:t>
      </w:r>
      <w:r>
        <w:t xml:space="preserve">item as </w:t>
      </w:r>
      <w:r w:rsidR="00354EAF">
        <w:t xml:space="preserve">a </w:t>
      </w:r>
      <w:r>
        <w:t xml:space="preserve">parameter and returns </w:t>
      </w:r>
      <w:r w:rsidR="00ED740C">
        <w:t>s</w:t>
      </w:r>
      <w:r>
        <w:t xml:space="preserve">ome JSX. </w:t>
      </w:r>
      <w:r w:rsidR="00354EAF">
        <w:t>T</w:t>
      </w:r>
      <w:r>
        <w:t>his code is the rectangle boxes</w:t>
      </w:r>
      <w:r w:rsidRPr="002D6E67">
        <w:t xml:space="preserve"> of the array that we print</w:t>
      </w:r>
      <w:r>
        <w:t>ed</w:t>
      </w:r>
      <w:r w:rsidRPr="002D6E67">
        <w:t xml:space="preserve"> to the screen with the flatlist</w:t>
      </w:r>
      <w:r>
        <w:t xml:space="preserve"> </w:t>
      </w:r>
      <w:r w:rsidR="00FA0978">
        <w:t>that</w:t>
      </w:r>
      <w:r>
        <w:t xml:space="preserve"> we </w:t>
      </w:r>
      <w:r w:rsidR="00FA0978">
        <w:t xml:space="preserve">can </w:t>
      </w:r>
      <w:r>
        <w:t xml:space="preserve">see </w:t>
      </w:r>
      <w:r w:rsidR="00354EAF">
        <w:t>i</w:t>
      </w:r>
      <w:r>
        <w:t xml:space="preserve">n the </w:t>
      </w:r>
      <w:r w:rsidR="00ED740C">
        <w:t>previous</w:t>
      </w:r>
      <w:r>
        <w:t xml:space="preserve"> image. We print ListItems with Flatlist </w:t>
      </w:r>
      <w:r w:rsidR="00354EAF">
        <w:t>which</w:t>
      </w:r>
      <w:r>
        <w:t xml:space="preserve"> I explain later.</w:t>
      </w:r>
      <w:r w:rsidRPr="002D6E67">
        <w:t xml:space="preserve"> </w:t>
      </w:r>
      <w:r w:rsidR="00FC5D09">
        <w:t>It looks like HTML and CSS. It is similar to them.</w:t>
      </w:r>
      <w:r w:rsidR="00EF62DE">
        <w:t xml:space="preserve"> I also print the stylesheet later.</w:t>
      </w:r>
      <w:r w:rsidR="003441D7">
        <w:t xml:space="preserve"> If we look at the Text components we see </w:t>
      </w:r>
      <w:r w:rsidR="00FA0978">
        <w:t>s</w:t>
      </w:r>
      <w:r w:rsidR="003441D7">
        <w:t>ome names</w:t>
      </w:r>
      <w:r w:rsidR="00FA0978">
        <w:t xml:space="preserve"> like Firma: Plaka: </w:t>
      </w:r>
      <w:r w:rsidR="003441D7">
        <w:t xml:space="preserve"> and </w:t>
      </w:r>
      <w:r w:rsidR="00FA0978">
        <w:t xml:space="preserve">also </w:t>
      </w:r>
      <w:r w:rsidR="003441D7">
        <w:t>{item.something}  this is called props. So it is like a variable</w:t>
      </w:r>
      <w:r w:rsidR="00FA0978">
        <w:t xml:space="preserve">, </w:t>
      </w:r>
      <w:r w:rsidR="003441D7">
        <w:t xml:space="preserve">we </w:t>
      </w:r>
      <w:r w:rsidR="00FA0978">
        <w:t>tell</w:t>
      </w:r>
      <w:r w:rsidR="003441D7">
        <w:t xml:space="preserve"> that </w:t>
      </w:r>
      <w:r w:rsidR="00FA0978">
        <w:t xml:space="preserve">we </w:t>
      </w:r>
      <w:r w:rsidR="003441D7">
        <w:t>want to define these value</w:t>
      </w:r>
      <w:r w:rsidR="00FA0978">
        <w:t>s</w:t>
      </w:r>
      <w:r w:rsidR="003441D7">
        <w:t xml:space="preserve"> later. </w:t>
      </w:r>
      <w:r w:rsidR="00FA0978">
        <w:t>After we call th</w:t>
      </w:r>
      <w:r w:rsidR="00354EAF">
        <w:t>ese</w:t>
      </w:r>
      <w:r w:rsidR="00FA0978">
        <w:t xml:space="preserve"> ListItems we have to set these props which </w:t>
      </w:r>
      <w:r w:rsidR="00354EAF">
        <w:t>are</w:t>
      </w:r>
      <w:r w:rsidR="00FA0978">
        <w:t xml:space="preserve"> (LoginTime, WeighingNo, Company</w:t>
      </w:r>
      <w:r w:rsidR="00354EAF">
        <w:t>,</w:t>
      </w:r>
      <w:r w:rsidR="00FA0978">
        <w:t xml:space="preserve"> etc.)</w:t>
      </w:r>
      <w:r w:rsidR="006D622B">
        <w:t xml:space="preserve"> values </w:t>
      </w:r>
      <w:r w:rsidR="00AA1BB1">
        <w:t xml:space="preserve">in </w:t>
      </w:r>
      <w:r w:rsidR="00354EAF">
        <w:t xml:space="preserve">the </w:t>
      </w:r>
      <w:r w:rsidR="00AA1BB1">
        <w:t>FlatList section</w:t>
      </w:r>
      <w:r w:rsidR="006D622B">
        <w:t>.</w:t>
      </w:r>
      <w:r w:rsidR="00AA1BB1">
        <w:t xml:space="preserve"> We see some buttons</w:t>
      </w:r>
      <w:r w:rsidR="00550344">
        <w:t xml:space="preserve"> here,</w:t>
      </w:r>
      <w:r w:rsidR="00AA1BB1">
        <w:t xml:space="preserve"> </w:t>
      </w:r>
      <w:r w:rsidR="001B2541">
        <w:t xml:space="preserve">the </w:t>
      </w:r>
      <w:r w:rsidR="00AA1BB1">
        <w:t xml:space="preserve">first one is called “düzelt”. When we press that it navigates us to modify </w:t>
      </w:r>
      <w:r w:rsidR="00354EAF">
        <w:t xml:space="preserve">the </w:t>
      </w:r>
      <w:r w:rsidR="00AA1BB1">
        <w:t xml:space="preserve">screen. </w:t>
      </w:r>
    </w:p>
    <w:p w14:paraId="75B09793" w14:textId="77777777" w:rsidR="00AA1BB1" w:rsidRPr="0099164B" w:rsidRDefault="00AA1BB1" w:rsidP="00FA0978"/>
    <w:p w14:paraId="734E7388" w14:textId="17DEF772" w:rsidR="0007216A" w:rsidRDefault="009143B1" w:rsidP="00AA1BB1">
      <w:pPr>
        <w:jc w:val="center"/>
        <w:rPr>
          <w:b/>
          <w:bCs/>
        </w:rPr>
      </w:pPr>
      <w:r w:rsidRPr="009143B1">
        <w:rPr>
          <w:b/>
          <w:bCs/>
        </w:rPr>
        <w:drawing>
          <wp:inline distT="0" distB="0" distL="0" distR="0" wp14:anchorId="7459ED31" wp14:editId="730F9A16">
            <wp:extent cx="4829175" cy="5550464"/>
            <wp:effectExtent l="0" t="0" r="0" b="0"/>
            <wp:docPr id="43" name="Resim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4848084" cy="5572197"/>
                    </a:xfrm>
                    <a:prstGeom prst="rect">
                      <a:avLst/>
                    </a:prstGeom>
                  </pic:spPr>
                </pic:pic>
              </a:graphicData>
            </a:graphic>
          </wp:inline>
        </w:drawing>
      </w:r>
    </w:p>
    <w:p w14:paraId="5FC78636" w14:textId="77777777" w:rsidR="00AA1BB1" w:rsidRDefault="00AA1BB1" w:rsidP="00AA1BB1">
      <w:pPr>
        <w:jc w:val="center"/>
        <w:rPr>
          <w:b/>
          <w:bCs/>
        </w:rPr>
      </w:pPr>
    </w:p>
    <w:p w14:paraId="3F9FA622" w14:textId="2ADADED9" w:rsidR="00310A0D" w:rsidRDefault="00310A0D" w:rsidP="001E01B1">
      <w:pPr>
        <w:jc w:val="center"/>
      </w:pPr>
      <w:r>
        <w:t>Figure 1.4 ListItem function that we see as</w:t>
      </w:r>
      <w:r w:rsidR="00537740">
        <w:t xml:space="preserve"> a</w:t>
      </w:r>
      <w:r>
        <w:t xml:space="preserve"> </w:t>
      </w:r>
      <w:r w:rsidR="00EA13C4">
        <w:t>r</w:t>
      </w:r>
      <w:r>
        <w:t xml:space="preserve">ectangle box </w:t>
      </w:r>
      <w:r w:rsidR="00354EAF">
        <w:t>o</w:t>
      </w:r>
      <w:r>
        <w:t>n the Screen.</w:t>
      </w:r>
    </w:p>
    <w:p w14:paraId="659E622B" w14:textId="1A197841" w:rsidR="009143B1" w:rsidRPr="002A3F10" w:rsidRDefault="001F6701" w:rsidP="002A3F10">
      <w:r>
        <w:t xml:space="preserve">Second button is “Yeni Kayıt”. When we press that button Onpress is called and it sets </w:t>
      </w:r>
      <w:r w:rsidR="00354EAF">
        <w:t xml:space="preserve">the </w:t>
      </w:r>
      <w:r>
        <w:t>modelvisible variable to true</w:t>
      </w:r>
      <w:r w:rsidR="002A3F10">
        <w:t xml:space="preserve"> so it shows up</w:t>
      </w:r>
      <w:r>
        <w:t xml:space="preserve">. Therefore our &lt;NewRecordModifyPopUp&gt; component </w:t>
      </w:r>
      <w:r w:rsidR="00354EAF">
        <w:t>at</w:t>
      </w:r>
      <w:r>
        <w:t xml:space="preserve"> the bottom pops up</w:t>
      </w:r>
      <w:r w:rsidR="00965321">
        <w:t xml:space="preserve"> </w:t>
      </w:r>
      <w:r w:rsidR="00354EAF">
        <w:t>on</w:t>
      </w:r>
      <w:r w:rsidR="00965321">
        <w:t xml:space="preserve"> the screen</w:t>
      </w:r>
      <w:r>
        <w:t>.</w:t>
      </w:r>
      <w:r w:rsidR="00511883">
        <w:t xml:space="preserve"> We will talk about that pop-up for </w:t>
      </w:r>
      <w:r w:rsidR="001B2541">
        <w:t xml:space="preserve">the </w:t>
      </w:r>
      <w:r w:rsidR="00511883">
        <w:t xml:space="preserve">new record </w:t>
      </w:r>
      <w:r w:rsidR="00965321">
        <w:t xml:space="preserve">in the </w:t>
      </w:r>
      <w:r w:rsidR="00511883">
        <w:t>next session.</w:t>
      </w:r>
      <w:r w:rsidR="00965321">
        <w:t xml:space="preserve"> And the last one we have “Resimler”. It is basically when we press that button it navigates us </w:t>
      </w:r>
      <w:r w:rsidR="00354EAF">
        <w:t xml:space="preserve">to </w:t>
      </w:r>
      <w:r w:rsidR="00965321">
        <w:t>that responsible screen which is Pictures Screen.</w:t>
      </w:r>
      <w:r w:rsidR="002A3F10">
        <w:t xml:space="preserve"> In the below image this is the all styles for the screen layout.</w:t>
      </w:r>
      <w:r w:rsidR="001F7368">
        <w:t xml:space="preserve"> </w:t>
      </w:r>
      <w:r w:rsidR="001B2541">
        <w:t>justify-c</w:t>
      </w:r>
      <w:r w:rsidR="001F7368">
        <w:t xml:space="preserve">ontent aligns </w:t>
      </w:r>
      <w:r w:rsidR="001B2541">
        <w:t xml:space="preserve">the </w:t>
      </w:r>
      <w:r w:rsidR="001F7368">
        <w:t xml:space="preserve">main axis(in default it is </w:t>
      </w:r>
      <w:r w:rsidR="001B2541">
        <w:t xml:space="preserve">a </w:t>
      </w:r>
      <w:r w:rsidR="001F7368">
        <w:t xml:space="preserve">column). AlignItems aligns cross-axis(in default it is </w:t>
      </w:r>
      <w:r w:rsidR="001B2541">
        <w:t xml:space="preserve">a </w:t>
      </w:r>
      <w:r w:rsidR="001F7368">
        <w:t>row) unless we change flex-direction to the row.</w:t>
      </w:r>
      <w:r w:rsidR="001B2541">
        <w:t xml:space="preserve"> </w:t>
      </w:r>
      <w:r w:rsidR="00C96618">
        <w:t xml:space="preserve">(Column is </w:t>
      </w:r>
      <w:r w:rsidR="001B2541">
        <w:t xml:space="preserve">the </w:t>
      </w:r>
      <w:r w:rsidR="00C96618">
        <w:t>default)</w:t>
      </w:r>
      <w:r w:rsidR="001B2541">
        <w:t>.</w:t>
      </w:r>
    </w:p>
    <w:p w14:paraId="0334AF84" w14:textId="2C3BD387" w:rsidR="001C22DA" w:rsidRDefault="001C22DA" w:rsidP="00AA1BB1">
      <w:pPr>
        <w:rPr>
          <w:b/>
          <w:bCs/>
        </w:rPr>
      </w:pPr>
    </w:p>
    <w:p w14:paraId="0E2EB418" w14:textId="77777777" w:rsidR="001B2541" w:rsidRDefault="001B2541" w:rsidP="00AA1BB1">
      <w:pPr>
        <w:rPr>
          <w:b/>
          <w:bCs/>
        </w:rPr>
      </w:pPr>
    </w:p>
    <w:p w14:paraId="69779AB2" w14:textId="2A215874" w:rsidR="006E2E40" w:rsidRDefault="00C45C84" w:rsidP="00A97560">
      <w:pPr>
        <w:jc w:val="center"/>
        <w:rPr>
          <w:b/>
          <w:bCs/>
        </w:rPr>
      </w:pPr>
      <w:r w:rsidRPr="00A97560">
        <w:rPr>
          <w:b/>
          <w:bCs/>
        </w:rPr>
        <w:drawing>
          <wp:inline distT="0" distB="0" distL="0" distR="0" wp14:anchorId="60D435B2" wp14:editId="3004B58B">
            <wp:extent cx="2759561" cy="5591175"/>
            <wp:effectExtent l="0" t="0" r="0" b="0"/>
            <wp:docPr id="53" name="Resi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2774458" cy="5621357"/>
                    </a:xfrm>
                    <a:prstGeom prst="rect">
                      <a:avLst/>
                    </a:prstGeom>
                  </pic:spPr>
                </pic:pic>
              </a:graphicData>
            </a:graphic>
          </wp:inline>
        </w:drawing>
      </w:r>
    </w:p>
    <w:p w14:paraId="2D4F1711" w14:textId="77777777" w:rsidR="00AA1BB1" w:rsidRDefault="00AA1BB1" w:rsidP="00A97560">
      <w:pPr>
        <w:jc w:val="center"/>
        <w:rPr>
          <w:b/>
          <w:bCs/>
        </w:rPr>
      </w:pPr>
    </w:p>
    <w:p w14:paraId="2C768ED5" w14:textId="462299C8" w:rsidR="006E2E40" w:rsidRDefault="006E2E40" w:rsidP="00AA1BB1">
      <w:pPr>
        <w:jc w:val="center"/>
      </w:pPr>
      <w:r>
        <w:t xml:space="preserve">Figure 1.5 </w:t>
      </w:r>
      <w:r w:rsidR="00F907E9">
        <w:t xml:space="preserve">StyleSheet for </w:t>
      </w:r>
      <w:r w:rsidR="00EA13C4">
        <w:t>d</w:t>
      </w:r>
      <w:r w:rsidR="00F907E9">
        <w:t xml:space="preserve">esigning </w:t>
      </w:r>
      <w:r w:rsidR="00EA13C4">
        <w:t>c</w:t>
      </w:r>
      <w:r w:rsidR="00F907E9">
        <w:t>omponents Like CSS.</w:t>
      </w:r>
    </w:p>
    <w:p w14:paraId="20C4443E" w14:textId="29F31632" w:rsidR="00A97560" w:rsidRDefault="001B639D" w:rsidP="00A97560">
      <w:pPr>
        <w:jc w:val="center"/>
        <w:rPr>
          <w:b/>
          <w:bCs/>
        </w:rPr>
      </w:pPr>
      <w:r>
        <w:rPr>
          <w:b/>
          <w:bCs/>
        </w:rPr>
        <w:br w:type="page"/>
      </w:r>
      <w:r w:rsidR="00A97560" w:rsidRPr="00EF23B4">
        <w:drawing>
          <wp:inline distT="0" distB="0" distL="0" distR="0" wp14:anchorId="3EA7A1A3" wp14:editId="12100AA7">
            <wp:extent cx="3482564" cy="2876550"/>
            <wp:effectExtent l="0" t="0" r="0" b="0"/>
            <wp:docPr id="41" name="Resi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3495805" cy="2887487"/>
                    </a:xfrm>
                    <a:prstGeom prst="rect">
                      <a:avLst/>
                    </a:prstGeom>
                  </pic:spPr>
                </pic:pic>
              </a:graphicData>
            </a:graphic>
          </wp:inline>
        </w:drawing>
      </w:r>
    </w:p>
    <w:p w14:paraId="6DA73AA7" w14:textId="77777777" w:rsidR="00F907E9" w:rsidRDefault="00F907E9" w:rsidP="00A97560">
      <w:pPr>
        <w:jc w:val="center"/>
        <w:rPr>
          <w:b/>
          <w:bCs/>
        </w:rPr>
      </w:pPr>
    </w:p>
    <w:p w14:paraId="73E41993" w14:textId="677C631C" w:rsidR="00F907E9" w:rsidRDefault="00F907E9" w:rsidP="00F907E9">
      <w:pPr>
        <w:jc w:val="center"/>
      </w:pPr>
      <w:r>
        <w:t>Figure 1.6 Displaying all these ListItems with FlatList Component.</w:t>
      </w:r>
    </w:p>
    <w:p w14:paraId="5E0A6994" w14:textId="79987EC8" w:rsidR="002A3F10" w:rsidRDefault="002A3F10">
      <w:pPr>
        <w:jc w:val="left"/>
        <w:rPr>
          <w:b/>
          <w:bCs/>
        </w:rPr>
      </w:pPr>
    </w:p>
    <w:p w14:paraId="6A44BD6F" w14:textId="77777777" w:rsidR="003A597C" w:rsidRDefault="003A597C">
      <w:pPr>
        <w:jc w:val="left"/>
        <w:rPr>
          <w:b/>
          <w:bCs/>
        </w:rPr>
      </w:pPr>
    </w:p>
    <w:p w14:paraId="08A71051" w14:textId="18F02D32" w:rsidR="002A3F10" w:rsidRPr="002A3F10" w:rsidRDefault="002A3F10" w:rsidP="001C22DA">
      <w:r w:rsidRPr="002A3F10">
        <w:t xml:space="preserve">This is the FlatList component that takes data as </w:t>
      </w:r>
      <w:r w:rsidR="00354EAF">
        <w:t xml:space="preserve">an </w:t>
      </w:r>
      <w:r w:rsidRPr="002A3F10">
        <w:t>array and prints them according to the renderItem condition. In renderitem</w:t>
      </w:r>
      <w:r w:rsidR="00354EAF">
        <w:t>,</w:t>
      </w:r>
      <w:r w:rsidRPr="002A3F10">
        <w:t xml:space="preserve"> we set item prop. This item prop defines the actual item in the data prop in this case it is ListItems. When we add something via pushing that ListItems </w:t>
      </w:r>
      <w:r w:rsidR="006B0871">
        <w:t xml:space="preserve">it </w:t>
      </w:r>
      <w:r w:rsidRPr="002A3F10">
        <w:t xml:space="preserve">is added </w:t>
      </w:r>
      <w:r>
        <w:t xml:space="preserve">to the </w:t>
      </w:r>
      <w:r w:rsidRPr="002A3F10">
        <w:t>end of</w:t>
      </w:r>
      <w:r w:rsidR="006B0871">
        <w:t xml:space="preserve"> the array</w:t>
      </w:r>
      <w:r w:rsidRPr="002A3F10">
        <w:t>.</w:t>
      </w:r>
      <w:r>
        <w:t xml:space="preserve"> ExtraData is an optional prop. It takes </w:t>
      </w:r>
      <w:r w:rsidR="00354EAF">
        <w:t xml:space="preserve">the </w:t>
      </w:r>
      <w:r>
        <w:t>variable</w:t>
      </w:r>
      <w:r w:rsidR="006B0871">
        <w:t xml:space="preserve"> FlatListRenderer after</w:t>
      </w:r>
      <w:r>
        <w:t xml:space="preserve"> when we change this variable’s value</w:t>
      </w:r>
      <w:r w:rsidR="006B0871">
        <w:t xml:space="preserve"> like between true-false,</w:t>
      </w:r>
      <w:r>
        <w:t xml:space="preserve"> </w:t>
      </w:r>
      <w:r w:rsidR="006B0871">
        <w:t>i</w:t>
      </w:r>
      <w:r>
        <w:t xml:space="preserve">t re-renders FlatList again so we </w:t>
      </w:r>
      <w:r w:rsidR="006B0871">
        <w:t>can see</w:t>
      </w:r>
      <w:r>
        <w:t xml:space="preserve"> changes immedi</w:t>
      </w:r>
      <w:r w:rsidR="00354EAF">
        <w:t>ate</w:t>
      </w:r>
      <w:r>
        <w:t>ly on the screen without waiting.</w:t>
      </w:r>
      <w:r w:rsidR="002C317D">
        <w:t xml:space="preserve"> In renderItem</w:t>
      </w:r>
      <w:r w:rsidR="00354EAF">
        <w:t>,</w:t>
      </w:r>
      <w:r w:rsidR="002C317D">
        <w:t xml:space="preserve"> we return ListItem which is </w:t>
      </w:r>
      <w:r w:rsidR="00354EAF">
        <w:t xml:space="preserve">a </w:t>
      </w:r>
      <w:r w:rsidR="002C317D">
        <w:t xml:space="preserve">rectangle box </w:t>
      </w:r>
      <w:r w:rsidR="00354EAF">
        <w:t>o</w:t>
      </w:r>
      <w:r w:rsidR="002C317D">
        <w:t>n the screen. We print all of the boxes until the array is finished.</w:t>
      </w:r>
      <w:r w:rsidR="00A919BD">
        <w:t xml:space="preserve"> As I said earlier we set {item.WeighingNo etc.} now it is time to assign these values so </w:t>
      </w:r>
      <w:r w:rsidR="00354EAF">
        <w:t>they</w:t>
      </w:r>
      <w:r w:rsidR="00A919BD">
        <w:t xml:space="preserve"> can be show</w:t>
      </w:r>
      <w:r w:rsidR="00354EAF">
        <w:t>n</w:t>
      </w:r>
      <w:r w:rsidR="00A919BD">
        <w:t xml:space="preserve"> up on the screen. And the values that we want to print </w:t>
      </w:r>
      <w:r w:rsidR="00354EAF">
        <w:t>are</w:t>
      </w:r>
      <w:r w:rsidR="00A919BD">
        <w:t xml:space="preserve"> inside of the ListItems array that </w:t>
      </w:r>
      <w:r w:rsidR="00354EAF">
        <w:t xml:space="preserve">is </w:t>
      </w:r>
      <w:r w:rsidR="00A919BD">
        <w:t>pulled from API. Basically  ListItems array returns us JSON objects for example : {</w:t>
      </w:r>
      <w:r w:rsidR="00A919BD" w:rsidRPr="00A919BD">
        <w:t>"Firma": "AKTİF G.D. SİLİVRİ", "GirisZamani": "2019-02-18T00:00-0000",</w:t>
      </w:r>
      <w:r w:rsidR="00A919BD">
        <w:t xml:space="preserve"> etc.. We have to get th</w:t>
      </w:r>
      <w:r w:rsidR="00354EAF">
        <w:t>ese</w:t>
      </w:r>
      <w:r w:rsidR="00A919BD">
        <w:t xml:space="preserve"> values via {item.Firma} in this case it is Aktif G.D Silivri and we assign th</w:t>
      </w:r>
      <w:r w:rsidR="00354EAF">
        <w:t>ese</w:t>
      </w:r>
      <w:r w:rsidR="00A919BD">
        <w:t xml:space="preserve"> values so </w:t>
      </w:r>
      <w:r w:rsidR="00354EAF">
        <w:t>they</w:t>
      </w:r>
      <w:r w:rsidR="00A919BD">
        <w:t xml:space="preserve"> can show up on the screen</w:t>
      </w:r>
      <w:r w:rsidR="001C22DA">
        <w:t xml:space="preserve">. </w:t>
      </w:r>
      <w:r w:rsidR="00A919BD">
        <w:t>This is all we need, after automating these processes it prints all of them on the screen.</w:t>
      </w:r>
    </w:p>
    <w:p w14:paraId="72D5D35F" w14:textId="77777777" w:rsidR="0099164B" w:rsidRDefault="0099164B" w:rsidP="00A97560">
      <w:pPr>
        <w:jc w:val="center"/>
        <w:rPr>
          <w:b/>
          <w:bCs/>
        </w:rPr>
      </w:pPr>
    </w:p>
    <w:p w14:paraId="58397131" w14:textId="164EDF80" w:rsidR="009143B1" w:rsidRDefault="009143B1" w:rsidP="00EF23B4">
      <w:pPr>
        <w:jc w:val="left"/>
        <w:rPr>
          <w:b/>
          <w:bCs/>
        </w:rPr>
      </w:pPr>
    </w:p>
    <w:p w14:paraId="2F3DBD47" w14:textId="23E05F25" w:rsidR="006450D9" w:rsidRDefault="009143B1" w:rsidP="004109AC">
      <w:pPr>
        <w:jc w:val="left"/>
        <w:rPr>
          <w:b/>
          <w:bCs/>
        </w:rPr>
      </w:pPr>
      <w:r>
        <w:rPr>
          <w:b/>
          <w:bCs/>
        </w:rPr>
        <w:br w:type="page"/>
      </w:r>
    </w:p>
    <w:p w14:paraId="1EDEDF49" w14:textId="41AB90B7" w:rsidR="006450D9" w:rsidRDefault="006450D9" w:rsidP="0017654E">
      <w:pPr>
        <w:jc w:val="center"/>
        <w:rPr>
          <w:b/>
          <w:bCs/>
        </w:rPr>
      </w:pPr>
      <w:r w:rsidRPr="006450D9">
        <w:rPr>
          <w:b/>
          <w:bCs/>
        </w:rPr>
        <w:drawing>
          <wp:inline distT="0" distB="0" distL="0" distR="0" wp14:anchorId="66CF2D38" wp14:editId="6859374E">
            <wp:extent cx="5613991" cy="7480371"/>
            <wp:effectExtent l="0" t="0" r="0" b="0"/>
            <wp:docPr id="77" name="Resi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616083" cy="7483159"/>
                    </a:xfrm>
                    <a:prstGeom prst="rect">
                      <a:avLst/>
                    </a:prstGeom>
                  </pic:spPr>
                </pic:pic>
              </a:graphicData>
            </a:graphic>
          </wp:inline>
        </w:drawing>
      </w:r>
    </w:p>
    <w:p w14:paraId="6DDB8D1A" w14:textId="1AC1095F" w:rsidR="0017654E" w:rsidRDefault="0017654E" w:rsidP="0017654E">
      <w:pPr>
        <w:jc w:val="center"/>
        <w:rPr>
          <w:b/>
          <w:bCs/>
        </w:rPr>
      </w:pPr>
    </w:p>
    <w:p w14:paraId="7A913CC7" w14:textId="47C170C1" w:rsidR="0017654E" w:rsidRPr="0017654E" w:rsidRDefault="0017654E" w:rsidP="0017654E">
      <w:pPr>
        <w:jc w:val="center"/>
      </w:pPr>
      <w:r w:rsidRPr="0017654E">
        <w:t xml:space="preserve">Figure 1.7 </w:t>
      </w:r>
      <w:r w:rsidRPr="0017654E">
        <w:t>Alternatively, we can store the data locally instead of the API.</w:t>
      </w:r>
    </w:p>
    <w:p w14:paraId="45202D45" w14:textId="77777777" w:rsidR="006450D9" w:rsidRDefault="006450D9" w:rsidP="00121D65">
      <w:pPr>
        <w:spacing w:line="360" w:lineRule="auto"/>
        <w:jc w:val="left"/>
        <w:rPr>
          <w:b/>
          <w:bCs/>
        </w:rPr>
      </w:pPr>
    </w:p>
    <w:p w14:paraId="7FBF495C" w14:textId="77777777" w:rsidR="006450D9" w:rsidRDefault="006450D9" w:rsidP="00121D65">
      <w:pPr>
        <w:spacing w:line="360" w:lineRule="auto"/>
        <w:jc w:val="left"/>
        <w:rPr>
          <w:b/>
          <w:bCs/>
        </w:rPr>
      </w:pPr>
    </w:p>
    <w:p w14:paraId="25F77E1B" w14:textId="71AEE4C2" w:rsidR="001B639D" w:rsidRDefault="00225768" w:rsidP="00121D65">
      <w:pPr>
        <w:spacing w:line="360" w:lineRule="auto"/>
        <w:jc w:val="left"/>
        <w:rPr>
          <w:b/>
          <w:bCs/>
        </w:rPr>
      </w:pPr>
      <w:r w:rsidRPr="00225768">
        <w:rPr>
          <w:b/>
          <w:bCs/>
        </w:rPr>
        <w:t xml:space="preserve">4.2 </w:t>
      </w:r>
      <w:r w:rsidR="00DF4035">
        <w:rPr>
          <w:b/>
          <w:bCs/>
        </w:rPr>
        <w:t>Add</w:t>
      </w:r>
      <w:r w:rsidRPr="00225768">
        <w:rPr>
          <w:b/>
          <w:bCs/>
        </w:rPr>
        <w:t xml:space="preserve"> </w:t>
      </w:r>
      <w:r w:rsidR="00DF4035">
        <w:rPr>
          <w:b/>
          <w:bCs/>
        </w:rPr>
        <w:t xml:space="preserve">Vehicle to the List </w:t>
      </w:r>
      <w:r w:rsidRPr="00225768">
        <w:rPr>
          <w:b/>
          <w:bCs/>
        </w:rPr>
        <w:t>with Pop-Up Modal</w:t>
      </w:r>
    </w:p>
    <w:p w14:paraId="2C0AD538" w14:textId="77777777" w:rsidR="00121D65" w:rsidRDefault="00121D65" w:rsidP="00121D65">
      <w:pPr>
        <w:spacing w:line="360" w:lineRule="auto"/>
        <w:jc w:val="left"/>
        <w:rPr>
          <w:b/>
          <w:bCs/>
        </w:rPr>
      </w:pPr>
    </w:p>
    <w:p w14:paraId="2ABAC779" w14:textId="77777777" w:rsidR="009146EA" w:rsidRDefault="009146EA" w:rsidP="00121D65">
      <w:pPr>
        <w:spacing w:line="360" w:lineRule="auto"/>
        <w:jc w:val="center"/>
        <w:rPr>
          <w:b/>
          <w:bCs/>
        </w:rPr>
      </w:pPr>
      <w:r w:rsidRPr="009146EA">
        <w:rPr>
          <w:b/>
          <w:bCs/>
        </w:rPr>
        <w:drawing>
          <wp:inline distT="0" distB="0" distL="0" distR="0" wp14:anchorId="2C7BE028" wp14:editId="275325DD">
            <wp:extent cx="2752725" cy="3862519"/>
            <wp:effectExtent l="0" t="0" r="0" b="0"/>
            <wp:docPr id="56" name="Resi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2756515" cy="3867838"/>
                    </a:xfrm>
                    <a:prstGeom prst="rect">
                      <a:avLst/>
                    </a:prstGeom>
                  </pic:spPr>
                </pic:pic>
              </a:graphicData>
            </a:graphic>
          </wp:inline>
        </w:drawing>
      </w:r>
    </w:p>
    <w:p w14:paraId="7523C11D" w14:textId="77777777" w:rsidR="009146EA" w:rsidRDefault="009146EA" w:rsidP="00121D65">
      <w:pPr>
        <w:spacing w:line="360" w:lineRule="auto"/>
        <w:jc w:val="center"/>
        <w:rPr>
          <w:b/>
          <w:bCs/>
        </w:rPr>
      </w:pPr>
    </w:p>
    <w:p w14:paraId="5543E89B" w14:textId="109EF054" w:rsidR="003A597C" w:rsidRDefault="009146EA" w:rsidP="00121D65">
      <w:pPr>
        <w:spacing w:line="360" w:lineRule="auto"/>
        <w:jc w:val="center"/>
      </w:pPr>
      <w:r w:rsidRPr="009146EA">
        <w:t>Figure 2.1 Pop-Up Menu on Waiting Vehicle Screen</w:t>
      </w:r>
      <w:r>
        <w:t xml:space="preserve"> that is activated after pressing </w:t>
      </w:r>
      <w:r w:rsidR="00E536F4">
        <w:t xml:space="preserve">the </w:t>
      </w:r>
      <w:r>
        <w:t>new record butto</w:t>
      </w:r>
      <w:r w:rsidR="0027248A">
        <w:t>n on the screen</w:t>
      </w:r>
      <w:r w:rsidRPr="009146EA">
        <w:t>.</w:t>
      </w:r>
    </w:p>
    <w:p w14:paraId="0253E63A" w14:textId="77777777" w:rsidR="003A597C" w:rsidRDefault="003A597C" w:rsidP="009146EA">
      <w:pPr>
        <w:jc w:val="center"/>
      </w:pPr>
    </w:p>
    <w:p w14:paraId="562F2FD0" w14:textId="05DCFC34" w:rsidR="00154B94" w:rsidRDefault="003A597C" w:rsidP="003A597C">
      <w:r>
        <w:t>When we press the “Yeni Kayıt” Button on the screen this pop</w:t>
      </w:r>
      <w:r w:rsidR="00E536F4">
        <w:t>-up</w:t>
      </w:r>
      <w:r>
        <w:t xml:space="preserve"> Modal shows up.</w:t>
      </w:r>
      <w:r w:rsidR="00175028">
        <w:t xml:space="preserve"> After pressing Kaydet Button it adds all the values on the screen and combine</w:t>
      </w:r>
      <w:r w:rsidR="00E536F4">
        <w:t>s</w:t>
      </w:r>
      <w:r w:rsidR="00175028">
        <w:t xml:space="preserve"> all of them as JSON Object then it adds to the end of the array via </w:t>
      </w:r>
      <w:r w:rsidR="00E536F4">
        <w:t xml:space="preserve">the </w:t>
      </w:r>
      <w:r w:rsidR="00175028">
        <w:t>push method.</w:t>
      </w:r>
      <w:r w:rsidR="00C512F9">
        <w:t xml:space="preserve"> Therefore we can display </w:t>
      </w:r>
      <w:r w:rsidR="00E536F4">
        <w:t xml:space="preserve">a </w:t>
      </w:r>
      <w:r w:rsidR="00C512F9">
        <w:t xml:space="preserve">new element </w:t>
      </w:r>
      <w:r w:rsidR="00E536F4">
        <w:t>o</w:t>
      </w:r>
      <w:r w:rsidR="00C512F9">
        <w:t>n the screen.</w:t>
      </w:r>
      <w:r w:rsidR="00175028">
        <w:t xml:space="preserve"> </w:t>
      </w:r>
      <w:r w:rsidR="00154B94">
        <w:t>NewRecordOrModifyPopup component is responsible for all this.</w:t>
      </w:r>
    </w:p>
    <w:p w14:paraId="319E1706" w14:textId="09C3FA43" w:rsidR="003677BB" w:rsidRDefault="00154B94" w:rsidP="003A597C">
      <w:r>
        <w:t xml:space="preserve">This method is too long so I divide them and explain </w:t>
      </w:r>
      <w:r w:rsidR="00E536F4">
        <w:t xml:space="preserve">them </w:t>
      </w:r>
      <w:r>
        <w:t>part by part.</w:t>
      </w:r>
    </w:p>
    <w:p w14:paraId="43B49AC2" w14:textId="1F37B2E3" w:rsidR="00D94B8D" w:rsidRDefault="003677BB" w:rsidP="00060384">
      <w:r>
        <w:t xml:space="preserve">So as we see </w:t>
      </w:r>
      <w:r w:rsidR="00B6355A">
        <w:t>i</w:t>
      </w:r>
      <w:r>
        <w:t>n the</w:t>
      </w:r>
      <w:r w:rsidR="003E028B">
        <w:t xml:space="preserve"> image</w:t>
      </w:r>
      <w:r>
        <w:t xml:space="preserve"> which is </w:t>
      </w:r>
      <w:r w:rsidRPr="003677BB">
        <w:rPr>
          <w:b/>
          <w:bCs/>
        </w:rPr>
        <w:t>Figure 2.</w:t>
      </w:r>
      <w:r w:rsidR="001418C1">
        <w:rPr>
          <w:b/>
          <w:bCs/>
        </w:rPr>
        <w:t>2</w:t>
      </w:r>
      <w:r>
        <w:rPr>
          <w:b/>
          <w:bCs/>
        </w:rPr>
        <w:t xml:space="preserve"> first </w:t>
      </w:r>
      <w:r w:rsidRPr="003677BB">
        <w:t xml:space="preserve">we use </w:t>
      </w:r>
      <w:r w:rsidR="00E536F4">
        <w:t xml:space="preserve">the </w:t>
      </w:r>
      <w:r w:rsidRPr="003677BB">
        <w:rPr>
          <w:b/>
          <w:bCs/>
        </w:rPr>
        <w:t>Modal</w:t>
      </w:r>
      <w:r w:rsidRPr="003677BB">
        <w:t xml:space="preserve"> component</w:t>
      </w:r>
      <w:r>
        <w:t xml:space="preserve"> this component is used for pop-up screens and </w:t>
      </w:r>
      <w:r w:rsidRPr="003677BB">
        <w:t xml:space="preserve">it is used to set the visibility of some </w:t>
      </w:r>
      <w:r>
        <w:t>components</w:t>
      </w:r>
      <w:r w:rsidRPr="003677BB">
        <w:t xml:space="preserve"> changing from state to state.</w:t>
      </w:r>
      <w:r w:rsidR="008A40B8">
        <w:t xml:space="preserve"> We set transparent prop false so we don’t want to see background when it shows up.</w:t>
      </w:r>
      <w:r w:rsidR="004E242A">
        <w:t xml:space="preserve"> </w:t>
      </w:r>
      <w:r w:rsidR="00E536F4">
        <w:t>The v</w:t>
      </w:r>
      <w:r w:rsidR="004E242A">
        <w:t>isible prop is the most importan</w:t>
      </w:r>
      <w:r w:rsidR="00E536F4">
        <w:t>t</w:t>
      </w:r>
      <w:r w:rsidR="004E242A">
        <w:t xml:space="preserve"> factor here. It changes when we press something. For example</w:t>
      </w:r>
      <w:r w:rsidR="00E536F4">
        <w:t>,</w:t>
      </w:r>
      <w:r w:rsidR="004E242A">
        <w:t xml:space="preserve"> when we press kaydet it sets as false. So modal is not visible anymore until we press </w:t>
      </w:r>
      <w:r w:rsidR="005254B9">
        <w:t xml:space="preserve">the </w:t>
      </w:r>
      <w:r w:rsidR="004E242A">
        <w:t>“</w:t>
      </w:r>
      <w:r w:rsidR="00E536F4">
        <w:t>Y</w:t>
      </w:r>
      <w:r w:rsidR="004E242A">
        <w:t>eni kayıt” button that sets modalvisible true.</w:t>
      </w:r>
    </w:p>
    <w:p w14:paraId="2008D19F" w14:textId="19F7CDE3" w:rsidR="0021779A" w:rsidRPr="00D94B8D" w:rsidRDefault="0021779A" w:rsidP="00D94B8D">
      <w:pPr>
        <w:jc w:val="center"/>
      </w:pPr>
      <w:r w:rsidRPr="00154B94">
        <w:rPr>
          <w:b/>
          <w:bCs/>
        </w:rPr>
        <w:drawing>
          <wp:inline distT="0" distB="0" distL="0" distR="0" wp14:anchorId="7B2B218F" wp14:editId="40B3672E">
            <wp:extent cx="3558826" cy="4343400"/>
            <wp:effectExtent l="0" t="0" r="0" b="0"/>
            <wp:docPr id="59" name="Resi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3569135" cy="4355981"/>
                    </a:xfrm>
                    <a:prstGeom prst="rect">
                      <a:avLst/>
                    </a:prstGeom>
                  </pic:spPr>
                </pic:pic>
              </a:graphicData>
            </a:graphic>
          </wp:inline>
        </w:drawing>
      </w:r>
    </w:p>
    <w:p w14:paraId="0D5E75E4" w14:textId="77777777" w:rsidR="0021779A" w:rsidRDefault="0021779A" w:rsidP="0021779A">
      <w:pPr>
        <w:jc w:val="center"/>
        <w:rPr>
          <w:b/>
          <w:bCs/>
        </w:rPr>
      </w:pPr>
    </w:p>
    <w:p w14:paraId="7BDD56FC" w14:textId="665F35CB" w:rsidR="0021779A" w:rsidRDefault="0021779A" w:rsidP="0021779A">
      <w:pPr>
        <w:jc w:val="center"/>
      </w:pPr>
      <w:r w:rsidRPr="00154B94">
        <w:t>Figure 2.</w:t>
      </w:r>
      <w:r w:rsidR="001418C1">
        <w:t>2</w:t>
      </w:r>
      <w:r w:rsidRPr="00154B94">
        <w:t xml:space="preserve"> NewRecordModifyPopUp head part of the </w:t>
      </w:r>
      <w:r>
        <w:t>code</w:t>
      </w:r>
      <w:r w:rsidRPr="00154B94">
        <w:t>.</w:t>
      </w:r>
    </w:p>
    <w:p w14:paraId="755EF35C" w14:textId="77777777" w:rsidR="0021779A" w:rsidRDefault="0021779A" w:rsidP="0021779A">
      <w:pPr>
        <w:jc w:val="center"/>
      </w:pPr>
    </w:p>
    <w:p w14:paraId="6F4A62DE" w14:textId="77777777" w:rsidR="004B6911" w:rsidRDefault="0021779A" w:rsidP="0021779A">
      <w:r>
        <w:t xml:space="preserve">OnrequestClose is the prop that controls what happened if we close that with hardware back buttons on the device. So basically it gives us a message and sets the modal’s visibility false. And finally, as I mentioned earlier. We use Formik for multiple inputs with form validation. We set Initial values as null. We have the OnSubmit function and I explain them later. So let's jump to the rest of this code in </w:t>
      </w:r>
      <w:r w:rsidRPr="00A50F2C">
        <w:rPr>
          <w:b/>
          <w:bCs/>
        </w:rPr>
        <w:t>Figure 2.3</w:t>
      </w:r>
      <w:r>
        <w:t>. We create 2 curly brackets this is the solution that is used for Formik. Inside of these curly brackets. We have 3 methods that come with Formik. HandleChange is responsible for changing initial values with the inputs we write on the screen. HandleSubmit is a callback function that calls Onsubmit when it is called. Values are our form values. We have TextInput Components and onChangeText we update the values with handleChange whenever we write something on the form. On the value part, we separate all of them as value.something . So after we fill the form when we press save or “Kaydet” on the screen. These values are going to the OnSubmit function as a value parameter. On the bottom part, we have a button that calls onsubmit.</w:t>
      </w:r>
    </w:p>
    <w:p w14:paraId="674609DA" w14:textId="77777777" w:rsidR="00A80CA6" w:rsidRDefault="00A80CA6" w:rsidP="0021779A"/>
    <w:p w14:paraId="56AB0D54" w14:textId="04F4E7E6" w:rsidR="0021779A" w:rsidRPr="00170C44" w:rsidRDefault="0021779A" w:rsidP="0021779A">
      <w:pPr>
        <w:rPr>
          <w:rFonts w:cs="Times New Roman"/>
          <w:szCs w:val="24"/>
          <w:lang w:val="tr-TR"/>
        </w:rPr>
      </w:pPr>
      <w:r>
        <w:t>Now we can talk about the onsubmit function. We take all these values and assign them to the variables. Then we combine all these variables as a JSON object and push it into the ListItems array. After that, we call FlatListRenderer for activating the Extradata prop on Flatlist which is responsible for re-rendering immediately on the list so we can see our values on the screen.</w:t>
      </w:r>
    </w:p>
    <w:p w14:paraId="703E45CE" w14:textId="5B180FDC" w:rsidR="0021779A" w:rsidRDefault="0021779A">
      <w:pPr>
        <w:jc w:val="left"/>
        <w:rPr>
          <w:rFonts w:cs="Times New Roman"/>
          <w:sz w:val="20"/>
          <w:szCs w:val="20"/>
          <w:lang w:val="tr-TR"/>
        </w:rPr>
      </w:pPr>
    </w:p>
    <w:p w14:paraId="45255E3D" w14:textId="77777777" w:rsidR="004B6911" w:rsidRDefault="004B6911">
      <w:pPr>
        <w:jc w:val="left"/>
        <w:rPr>
          <w:rFonts w:cs="Times New Roman"/>
          <w:sz w:val="20"/>
          <w:szCs w:val="20"/>
          <w:lang w:val="tr-TR"/>
        </w:rPr>
      </w:pPr>
    </w:p>
    <w:p w14:paraId="458E9C9A" w14:textId="33D0E718" w:rsidR="00170C44" w:rsidRPr="00986BD3" w:rsidRDefault="00170C44" w:rsidP="00170C44">
      <w:pPr>
        <w:spacing w:line="360" w:lineRule="auto"/>
        <w:jc w:val="center"/>
        <w:rPr>
          <w:rFonts w:cs="Times New Roman"/>
          <w:sz w:val="20"/>
          <w:szCs w:val="20"/>
          <w:lang w:val="tr-TR"/>
        </w:rPr>
      </w:pPr>
      <w:r w:rsidRPr="00986BD3">
        <w:rPr>
          <w:rFonts w:cs="Times New Roman"/>
          <w:sz w:val="20"/>
          <w:szCs w:val="20"/>
          <w:lang w:val="tr-TR"/>
        </w:rPr>
        <w:drawing>
          <wp:inline distT="0" distB="0" distL="0" distR="0" wp14:anchorId="78B7F680" wp14:editId="44788895">
            <wp:extent cx="2047875" cy="4378388"/>
            <wp:effectExtent l="0" t="0" r="0" b="3175"/>
            <wp:docPr id="37" name="Resi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2050209" cy="4383379"/>
                    </a:xfrm>
                    <a:prstGeom prst="rect">
                      <a:avLst/>
                    </a:prstGeom>
                  </pic:spPr>
                </pic:pic>
              </a:graphicData>
            </a:graphic>
          </wp:inline>
        </w:drawing>
      </w:r>
    </w:p>
    <w:p w14:paraId="0B1A9B49" w14:textId="77777777" w:rsidR="00170C44" w:rsidRPr="00986BD3" w:rsidRDefault="00170C44" w:rsidP="00170C44">
      <w:pPr>
        <w:spacing w:line="360" w:lineRule="auto"/>
        <w:jc w:val="center"/>
        <w:rPr>
          <w:rFonts w:cs="Times New Roman"/>
          <w:sz w:val="20"/>
          <w:szCs w:val="20"/>
          <w:lang w:val="tr-TR"/>
        </w:rPr>
      </w:pPr>
    </w:p>
    <w:p w14:paraId="16C4031C" w14:textId="4E0D437C" w:rsidR="00170C44" w:rsidRDefault="00170C44" w:rsidP="00170C44">
      <w:pPr>
        <w:spacing w:line="360" w:lineRule="auto"/>
        <w:jc w:val="center"/>
        <w:rPr>
          <w:rFonts w:cs="Times New Roman"/>
          <w:szCs w:val="24"/>
          <w:lang w:val="tr-TR"/>
        </w:rPr>
      </w:pPr>
      <w:r w:rsidRPr="00170C44">
        <w:rPr>
          <w:rFonts w:cs="Times New Roman"/>
          <w:szCs w:val="24"/>
          <w:lang w:val="tr-TR"/>
        </w:rPr>
        <w:t>Figure 2.</w:t>
      </w:r>
      <w:r w:rsidR="001418C1">
        <w:rPr>
          <w:rFonts w:cs="Times New Roman"/>
          <w:szCs w:val="24"/>
          <w:lang w:val="tr-TR"/>
        </w:rPr>
        <w:t>3</w:t>
      </w:r>
      <w:r w:rsidRPr="00170C44">
        <w:rPr>
          <w:rFonts w:cs="Times New Roman"/>
          <w:szCs w:val="24"/>
          <w:lang w:val="tr-TR"/>
        </w:rPr>
        <w:t xml:space="preserve"> The warning message that comes when we do not make any changes and press the </w:t>
      </w:r>
      <w:r w:rsidR="002865CD">
        <w:rPr>
          <w:rFonts w:cs="Times New Roman"/>
          <w:szCs w:val="24"/>
          <w:lang w:val="tr-TR"/>
        </w:rPr>
        <w:t xml:space="preserve">record button on the </w:t>
      </w:r>
      <w:r w:rsidRPr="00170C44">
        <w:rPr>
          <w:rFonts w:cs="Times New Roman"/>
          <w:szCs w:val="24"/>
          <w:lang w:val="tr-TR"/>
        </w:rPr>
        <w:t>new record screen.</w:t>
      </w:r>
    </w:p>
    <w:p w14:paraId="2171BED0" w14:textId="23B1FD78" w:rsidR="00170C44" w:rsidRDefault="00170C44" w:rsidP="00170C44">
      <w:pPr>
        <w:spacing w:line="360" w:lineRule="auto"/>
        <w:jc w:val="center"/>
        <w:rPr>
          <w:rFonts w:cs="Times New Roman"/>
          <w:szCs w:val="24"/>
          <w:lang w:val="tr-TR"/>
        </w:rPr>
      </w:pPr>
    </w:p>
    <w:p w14:paraId="7E559824" w14:textId="2AC8FEE1" w:rsidR="00170C44" w:rsidRPr="00170C44" w:rsidRDefault="00170C44" w:rsidP="00170C44">
      <w:pPr>
        <w:spacing w:line="360" w:lineRule="auto"/>
        <w:rPr>
          <w:rFonts w:cs="Times New Roman"/>
          <w:sz w:val="32"/>
          <w:szCs w:val="32"/>
          <w:lang w:val="tr-TR"/>
        </w:rPr>
      </w:pPr>
      <w:r w:rsidRPr="00170C44">
        <w:rPr>
          <w:rFonts w:cs="Times New Roman"/>
          <w:szCs w:val="24"/>
          <w:lang w:val="tr-TR"/>
        </w:rPr>
        <w:t>When adding a new record, the texts were showing white and not visible, I made them black. It also gives a warning if we save it without making any changes.</w:t>
      </w:r>
      <w:r w:rsidRPr="00170C44">
        <w:rPr>
          <w:rFonts w:cs="Times New Roman"/>
          <w:szCs w:val="24"/>
        </w:rPr>
        <w:t xml:space="preserve"> </w:t>
      </w:r>
    </w:p>
    <w:p w14:paraId="51D7240B" w14:textId="77777777" w:rsidR="00170C44" w:rsidRDefault="00170C44">
      <w:pPr>
        <w:jc w:val="left"/>
        <w:rPr>
          <w:b/>
          <w:bCs/>
        </w:rPr>
      </w:pPr>
      <w:r>
        <w:rPr>
          <w:b/>
          <w:bCs/>
        </w:rPr>
        <w:br w:type="page"/>
      </w:r>
    </w:p>
    <w:p w14:paraId="4B21F5D3" w14:textId="77777777" w:rsidR="008A2779" w:rsidRDefault="008A2779" w:rsidP="00BF3D80">
      <w:pPr>
        <w:jc w:val="center"/>
      </w:pPr>
      <w:r w:rsidRPr="008A2779">
        <w:rPr>
          <w:b/>
          <w:bCs/>
        </w:rPr>
        <w:drawing>
          <wp:inline distT="0" distB="0" distL="0" distR="0" wp14:anchorId="175F9503" wp14:editId="218EA2E9">
            <wp:extent cx="3333750" cy="8223975"/>
            <wp:effectExtent l="0" t="0" r="0" b="0"/>
            <wp:docPr id="63" name="Resi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3346114" cy="8254474"/>
                    </a:xfrm>
                    <a:prstGeom prst="rect">
                      <a:avLst/>
                    </a:prstGeom>
                  </pic:spPr>
                </pic:pic>
              </a:graphicData>
            </a:graphic>
          </wp:inline>
        </w:drawing>
      </w:r>
    </w:p>
    <w:p w14:paraId="71846735" w14:textId="77777777" w:rsidR="008A2779" w:rsidRDefault="008A2779" w:rsidP="008A2779">
      <w:pPr>
        <w:jc w:val="center"/>
      </w:pPr>
    </w:p>
    <w:p w14:paraId="35592715" w14:textId="358AEA5E" w:rsidR="00176279" w:rsidRDefault="008A2779" w:rsidP="00176279">
      <w:pPr>
        <w:jc w:val="center"/>
      </w:pPr>
      <w:r>
        <w:t>Figure 2.</w:t>
      </w:r>
      <w:r w:rsidR="00BF3D80">
        <w:t>4</w:t>
      </w:r>
      <w:r>
        <w:t xml:space="preserve"> </w:t>
      </w:r>
      <w:r w:rsidRPr="00154B94">
        <w:t xml:space="preserve">NewRecordModifyPopUp </w:t>
      </w:r>
      <w:r>
        <w:t>rest of the code.</w:t>
      </w:r>
    </w:p>
    <w:p w14:paraId="1814A8F8" w14:textId="686E5D4F" w:rsidR="003A1EC0" w:rsidRPr="006450D9" w:rsidRDefault="00043ECA" w:rsidP="007E2665">
      <w:pPr>
        <w:rPr>
          <w:b/>
          <w:bCs/>
        </w:rPr>
      </w:pPr>
      <w:r w:rsidRPr="00225768">
        <w:rPr>
          <w:b/>
          <w:bCs/>
        </w:rPr>
        <w:t>4.</w:t>
      </w:r>
      <w:r w:rsidR="00661C42">
        <w:rPr>
          <w:b/>
          <w:bCs/>
        </w:rPr>
        <w:t>3</w:t>
      </w:r>
      <w:r w:rsidRPr="00225768">
        <w:rPr>
          <w:b/>
          <w:bCs/>
        </w:rPr>
        <w:t xml:space="preserve"> </w:t>
      </w:r>
      <w:r>
        <w:rPr>
          <w:b/>
          <w:bCs/>
        </w:rPr>
        <w:t>Delete</w:t>
      </w:r>
      <w:r w:rsidRPr="00225768">
        <w:rPr>
          <w:b/>
          <w:bCs/>
        </w:rPr>
        <w:t xml:space="preserve"> </w:t>
      </w:r>
      <w:r>
        <w:rPr>
          <w:b/>
          <w:bCs/>
        </w:rPr>
        <w:t>vehicle from the list</w:t>
      </w:r>
      <w:r w:rsidRPr="00225768">
        <w:rPr>
          <w:b/>
          <w:bCs/>
        </w:rPr>
        <w:t xml:space="preserve"> </w:t>
      </w:r>
    </w:p>
    <w:p w14:paraId="134BEA1F" w14:textId="77777777" w:rsidR="00716E78" w:rsidRPr="00176279" w:rsidRDefault="00716E78" w:rsidP="007E2665"/>
    <w:p w14:paraId="7243E97B" w14:textId="6924B6A9" w:rsidR="003A1EC0" w:rsidRDefault="003A1EC0" w:rsidP="003A1EC0">
      <w:pPr>
        <w:spacing w:line="360" w:lineRule="auto"/>
        <w:jc w:val="center"/>
        <w:rPr>
          <w:rFonts w:cs="Times New Roman"/>
          <w:sz w:val="20"/>
          <w:szCs w:val="20"/>
          <w:lang w:val="tr-TR"/>
        </w:rPr>
      </w:pPr>
      <w:r w:rsidRPr="00986BD3">
        <w:rPr>
          <w:rFonts w:cs="Times New Roman"/>
          <w:sz w:val="20"/>
          <w:szCs w:val="20"/>
          <w:lang w:val="tr-TR"/>
        </w:rPr>
        <w:drawing>
          <wp:inline distT="0" distB="0" distL="0" distR="0" wp14:anchorId="611B4FE8" wp14:editId="7E57C207">
            <wp:extent cx="5756815" cy="5605153"/>
            <wp:effectExtent l="0" t="0" r="0" b="0"/>
            <wp:docPr id="51" name="Resi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802623" cy="5649754"/>
                    </a:xfrm>
                    <a:prstGeom prst="rect">
                      <a:avLst/>
                    </a:prstGeom>
                  </pic:spPr>
                </pic:pic>
              </a:graphicData>
            </a:graphic>
          </wp:inline>
        </w:drawing>
      </w:r>
    </w:p>
    <w:p w14:paraId="32610041" w14:textId="77777777" w:rsidR="003A1EC0" w:rsidRPr="00986BD3" w:rsidRDefault="003A1EC0" w:rsidP="003A1EC0">
      <w:pPr>
        <w:spacing w:line="360" w:lineRule="auto"/>
        <w:jc w:val="center"/>
        <w:rPr>
          <w:rFonts w:cs="Times New Roman"/>
          <w:sz w:val="20"/>
          <w:szCs w:val="20"/>
          <w:lang w:val="tr-TR"/>
        </w:rPr>
      </w:pPr>
    </w:p>
    <w:p w14:paraId="4E539F18" w14:textId="2001C7E4" w:rsidR="003A1EC0" w:rsidRPr="00716E78" w:rsidRDefault="003A1EC0" w:rsidP="003A1EC0">
      <w:pPr>
        <w:spacing w:line="360" w:lineRule="auto"/>
        <w:jc w:val="center"/>
        <w:rPr>
          <w:rFonts w:cs="Times New Roman"/>
          <w:szCs w:val="24"/>
          <w:lang w:val="tr-TR"/>
        </w:rPr>
      </w:pPr>
      <w:r w:rsidRPr="00716E78">
        <w:rPr>
          <w:rFonts w:cs="Times New Roman"/>
          <w:szCs w:val="24"/>
          <w:lang w:val="tr-TR"/>
        </w:rPr>
        <w:t xml:space="preserve">Figure </w:t>
      </w:r>
      <w:r w:rsidR="00716E78" w:rsidRPr="00716E78">
        <w:rPr>
          <w:rFonts w:cs="Times New Roman"/>
          <w:szCs w:val="24"/>
          <w:lang w:val="tr-TR"/>
        </w:rPr>
        <w:t>3.1</w:t>
      </w:r>
      <w:r w:rsidRPr="00716E78">
        <w:rPr>
          <w:rFonts w:cs="Times New Roman"/>
          <w:szCs w:val="24"/>
          <w:lang w:val="tr-TR"/>
        </w:rPr>
        <w:t xml:space="preserve"> The code responsible for the deletion process in the edit screen.</w:t>
      </w:r>
    </w:p>
    <w:p w14:paraId="790B419E" w14:textId="77777777" w:rsidR="003A1EC0" w:rsidRPr="00716E78" w:rsidRDefault="003A1EC0" w:rsidP="003A1EC0">
      <w:pPr>
        <w:spacing w:line="360" w:lineRule="auto"/>
        <w:jc w:val="center"/>
        <w:rPr>
          <w:rFonts w:cs="Times New Roman"/>
          <w:szCs w:val="24"/>
          <w:lang w:val="tr-TR"/>
        </w:rPr>
      </w:pPr>
    </w:p>
    <w:p w14:paraId="40669C8C" w14:textId="3B908186" w:rsidR="008A127F" w:rsidRDefault="003A1EC0" w:rsidP="008A127F">
      <w:pPr>
        <w:spacing w:line="360" w:lineRule="auto"/>
        <w:rPr>
          <w:b/>
          <w:bCs/>
        </w:rPr>
      </w:pPr>
      <w:r w:rsidRPr="00716E78">
        <w:rPr>
          <w:rFonts w:cs="Times New Roman"/>
          <w:szCs w:val="24"/>
          <w:lang w:val="tr-TR"/>
        </w:rPr>
        <w:t>Using the splice method with arrays in javascript, we deleted the vehicle in the selected index with the index prop returned from the flatlist.</w:t>
      </w:r>
      <w:r w:rsidRPr="00716E78">
        <w:rPr>
          <w:sz w:val="32"/>
          <w:szCs w:val="28"/>
        </w:rPr>
        <w:t xml:space="preserve"> </w:t>
      </w:r>
    </w:p>
    <w:p w14:paraId="68DF36CF" w14:textId="1FE18F48" w:rsidR="00D44486" w:rsidRDefault="00D44486" w:rsidP="00516432">
      <w:pPr>
        <w:spacing w:line="360" w:lineRule="auto"/>
        <w:rPr>
          <w:rFonts w:cs="Times New Roman"/>
          <w:sz w:val="20"/>
          <w:szCs w:val="20"/>
          <w:lang w:val="tr-TR"/>
        </w:rPr>
      </w:pPr>
    </w:p>
    <w:p w14:paraId="56468428" w14:textId="77777777" w:rsidR="00D44486" w:rsidRDefault="00D44486" w:rsidP="00D44486">
      <w:pPr>
        <w:spacing w:line="360" w:lineRule="auto"/>
        <w:jc w:val="center"/>
        <w:rPr>
          <w:rFonts w:cs="Times New Roman"/>
          <w:sz w:val="20"/>
          <w:szCs w:val="20"/>
          <w:lang w:val="tr-TR"/>
        </w:rPr>
      </w:pPr>
      <w:r w:rsidRPr="008D196D">
        <w:rPr>
          <w:rFonts w:cs="Times New Roman"/>
          <w:sz w:val="20"/>
          <w:szCs w:val="20"/>
          <w:lang w:val="tr-TR"/>
        </w:rPr>
        <w:drawing>
          <wp:inline distT="0" distB="0" distL="0" distR="0" wp14:anchorId="282290CB" wp14:editId="6B54C350">
            <wp:extent cx="3075709" cy="6529066"/>
            <wp:effectExtent l="0" t="0" r="0" b="0"/>
            <wp:docPr id="83" name="Resi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3107839" cy="6597272"/>
                    </a:xfrm>
                    <a:prstGeom prst="rect">
                      <a:avLst/>
                    </a:prstGeom>
                  </pic:spPr>
                </pic:pic>
              </a:graphicData>
            </a:graphic>
          </wp:inline>
        </w:drawing>
      </w:r>
    </w:p>
    <w:p w14:paraId="6A48CE04" w14:textId="77777777" w:rsidR="00D44486" w:rsidRDefault="00D44486" w:rsidP="00D44486">
      <w:pPr>
        <w:spacing w:line="360" w:lineRule="auto"/>
        <w:jc w:val="center"/>
        <w:rPr>
          <w:rFonts w:cs="Times New Roman"/>
          <w:sz w:val="20"/>
          <w:szCs w:val="20"/>
          <w:lang w:val="tr-TR"/>
        </w:rPr>
      </w:pPr>
    </w:p>
    <w:p w14:paraId="06146758" w14:textId="57AF01E5" w:rsidR="00D44486" w:rsidRPr="00D44486" w:rsidRDefault="00D44486" w:rsidP="00D44486">
      <w:pPr>
        <w:spacing w:line="360" w:lineRule="auto"/>
        <w:jc w:val="center"/>
        <w:rPr>
          <w:rFonts w:cs="Times New Roman"/>
          <w:szCs w:val="24"/>
          <w:lang w:val="tr-TR"/>
        </w:rPr>
      </w:pPr>
      <w:r w:rsidRPr="00D44486">
        <w:rPr>
          <w:rFonts w:cs="Times New Roman"/>
          <w:szCs w:val="24"/>
          <w:lang w:val="tr-TR"/>
        </w:rPr>
        <w:t xml:space="preserve">Figure </w:t>
      </w:r>
      <w:r w:rsidR="002A00E4">
        <w:rPr>
          <w:rFonts w:cs="Times New Roman"/>
          <w:szCs w:val="24"/>
          <w:lang w:val="tr-TR"/>
        </w:rPr>
        <w:t>3</w:t>
      </w:r>
      <w:r w:rsidRPr="00D44486">
        <w:rPr>
          <w:rFonts w:cs="Times New Roman"/>
          <w:szCs w:val="24"/>
          <w:lang w:val="tr-TR"/>
        </w:rPr>
        <w:t>.2 Pop-up screen after pressing the delete button on the edit screen.</w:t>
      </w:r>
    </w:p>
    <w:p w14:paraId="57CD400F" w14:textId="77777777" w:rsidR="00D44486" w:rsidRDefault="00D44486" w:rsidP="00D44486">
      <w:pPr>
        <w:spacing w:line="360" w:lineRule="auto"/>
        <w:jc w:val="center"/>
        <w:rPr>
          <w:rFonts w:cs="Times New Roman"/>
          <w:sz w:val="20"/>
          <w:szCs w:val="20"/>
          <w:lang w:val="tr-TR"/>
        </w:rPr>
      </w:pPr>
    </w:p>
    <w:p w14:paraId="36E8E8A9" w14:textId="7520C29E" w:rsidR="00B3103E" w:rsidRDefault="00D44486" w:rsidP="00446238">
      <w:pPr>
        <w:spacing w:line="360" w:lineRule="auto"/>
        <w:jc w:val="left"/>
        <w:rPr>
          <w:rFonts w:cs="Times New Roman"/>
          <w:szCs w:val="24"/>
          <w:lang w:val="tr-TR"/>
        </w:rPr>
      </w:pPr>
      <w:r w:rsidRPr="00D44486">
        <w:rPr>
          <w:rFonts w:cs="Times New Roman"/>
          <w:szCs w:val="24"/>
          <w:lang w:val="tr-TR"/>
        </w:rPr>
        <w:t>As we can see in the photo above, it asks us for confirmation to delete the vehicle. If we press yes, it deletes the vehicle from the list. If we press no, it does not make any changes, and the warning message "deletion has been canceled" appears on the screen.</w:t>
      </w:r>
    </w:p>
    <w:p w14:paraId="0A840075" w14:textId="30E7EF42" w:rsidR="00E04EF0" w:rsidRDefault="00E04EF0" w:rsidP="00E04EF0">
      <w:pPr>
        <w:spacing w:line="360" w:lineRule="auto"/>
        <w:jc w:val="left"/>
        <w:rPr>
          <w:b/>
          <w:bCs/>
        </w:rPr>
      </w:pPr>
      <w:r w:rsidRPr="00B3103E">
        <w:rPr>
          <w:b/>
          <w:bCs/>
        </w:rPr>
        <w:t>4.4 Modify Vehicle values with Pop-Up Modal</w:t>
      </w:r>
    </w:p>
    <w:p w14:paraId="4CD28786" w14:textId="77777777" w:rsidR="00EF3377" w:rsidRPr="00B3103E" w:rsidRDefault="00EF3377" w:rsidP="00E04EF0">
      <w:pPr>
        <w:spacing w:line="360" w:lineRule="auto"/>
        <w:jc w:val="left"/>
        <w:rPr>
          <w:b/>
          <w:bCs/>
        </w:rPr>
      </w:pPr>
    </w:p>
    <w:p w14:paraId="0512328B" w14:textId="77777777" w:rsidR="00E04EF0" w:rsidRDefault="00E04EF0" w:rsidP="00E04EF0">
      <w:pPr>
        <w:spacing w:line="360" w:lineRule="auto"/>
        <w:jc w:val="center"/>
        <w:rPr>
          <w:rFonts w:cs="Times New Roman"/>
          <w:sz w:val="20"/>
          <w:szCs w:val="20"/>
          <w:lang w:val="tr-TR"/>
        </w:rPr>
      </w:pPr>
      <w:bookmarkStart w:id="4" w:name="_Hlk103625983"/>
      <w:r w:rsidRPr="008D196D">
        <w:rPr>
          <w:rFonts w:cs="Times New Roman"/>
          <w:sz w:val="20"/>
          <w:szCs w:val="20"/>
          <w:lang w:val="tr-TR"/>
        </w:rPr>
        <w:drawing>
          <wp:inline distT="0" distB="0" distL="0" distR="0" wp14:anchorId="1487404C" wp14:editId="15619374">
            <wp:extent cx="3182587" cy="6731454"/>
            <wp:effectExtent l="0" t="0" r="0" b="0"/>
            <wp:docPr id="82" name="Resi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3234162" cy="6840539"/>
                    </a:xfrm>
                    <a:prstGeom prst="rect">
                      <a:avLst/>
                    </a:prstGeom>
                  </pic:spPr>
                </pic:pic>
              </a:graphicData>
            </a:graphic>
          </wp:inline>
        </w:drawing>
      </w:r>
    </w:p>
    <w:p w14:paraId="2629AE27" w14:textId="77777777" w:rsidR="00E04EF0" w:rsidRDefault="00E04EF0" w:rsidP="00E04EF0">
      <w:pPr>
        <w:spacing w:line="360" w:lineRule="auto"/>
        <w:jc w:val="center"/>
        <w:rPr>
          <w:rFonts w:cs="Times New Roman"/>
          <w:sz w:val="20"/>
          <w:szCs w:val="20"/>
          <w:lang w:val="tr-TR"/>
        </w:rPr>
      </w:pPr>
    </w:p>
    <w:p w14:paraId="08B27BD8" w14:textId="7BA9C55A" w:rsidR="00EF3377" w:rsidRDefault="00E04EF0" w:rsidP="00EF3377">
      <w:pPr>
        <w:spacing w:line="360" w:lineRule="auto"/>
        <w:jc w:val="center"/>
        <w:rPr>
          <w:rFonts w:cs="Times New Roman"/>
          <w:szCs w:val="24"/>
          <w:lang w:val="tr-TR"/>
        </w:rPr>
      </w:pPr>
      <w:r w:rsidRPr="00D44486">
        <w:rPr>
          <w:rFonts w:cs="Times New Roman"/>
          <w:szCs w:val="24"/>
          <w:lang w:val="tr-TR"/>
        </w:rPr>
        <w:t xml:space="preserve">Figure </w:t>
      </w:r>
      <w:r>
        <w:rPr>
          <w:rFonts w:cs="Times New Roman"/>
          <w:szCs w:val="24"/>
          <w:lang w:val="tr-TR"/>
        </w:rPr>
        <w:t>4.1</w:t>
      </w:r>
      <w:r w:rsidRPr="00D44486">
        <w:rPr>
          <w:rFonts w:cs="Times New Roman"/>
          <w:szCs w:val="24"/>
          <w:lang w:val="tr-TR"/>
        </w:rPr>
        <w:t xml:space="preserve"> The warning message that comes when we do not make any changes and press the </w:t>
      </w:r>
      <w:r>
        <w:rPr>
          <w:rFonts w:cs="Times New Roman"/>
          <w:szCs w:val="24"/>
          <w:lang w:val="tr-TR"/>
        </w:rPr>
        <w:t xml:space="preserve">record button on the </w:t>
      </w:r>
      <w:r w:rsidRPr="00D44486">
        <w:rPr>
          <w:rFonts w:cs="Times New Roman"/>
          <w:szCs w:val="24"/>
          <w:lang w:val="tr-TR"/>
        </w:rPr>
        <w:t>edit screen.</w:t>
      </w:r>
      <w:bookmarkEnd w:id="4"/>
    </w:p>
    <w:p w14:paraId="3B04FE50" w14:textId="74A8DF91" w:rsidR="00A4494A" w:rsidRDefault="00A4494A" w:rsidP="00EF3377">
      <w:pPr>
        <w:spacing w:line="360" w:lineRule="auto"/>
        <w:jc w:val="center"/>
        <w:rPr>
          <w:rFonts w:cs="Times New Roman"/>
          <w:szCs w:val="24"/>
          <w:lang w:val="tr-TR"/>
        </w:rPr>
      </w:pPr>
    </w:p>
    <w:p w14:paraId="5C0F431F" w14:textId="689565B3" w:rsidR="00E04EF0" w:rsidRDefault="00E04EF0" w:rsidP="00EF3377">
      <w:pPr>
        <w:spacing w:line="360" w:lineRule="auto"/>
        <w:jc w:val="left"/>
        <w:rPr>
          <w:rFonts w:cs="Times New Roman"/>
          <w:szCs w:val="24"/>
          <w:lang w:val="tr-TR"/>
        </w:rPr>
      </w:pPr>
      <w:r>
        <w:rPr>
          <w:rFonts w:cs="Times New Roman"/>
          <w:szCs w:val="24"/>
          <w:lang w:val="tr-TR"/>
        </w:rPr>
        <w:t>I</w:t>
      </w:r>
      <w:r w:rsidRPr="00D44486">
        <w:rPr>
          <w:rFonts w:cs="Times New Roman"/>
          <w:szCs w:val="24"/>
          <w:lang w:val="tr-TR"/>
        </w:rPr>
        <w:t>f we press save without making any changes, it gives a warning as follows in the below photo. Also in this photo, we can see that the values appear on the screen</w:t>
      </w:r>
      <w:r w:rsidR="00B6355A">
        <w:rPr>
          <w:rFonts w:cs="Times New Roman"/>
          <w:szCs w:val="24"/>
          <w:lang w:val="tr-TR"/>
        </w:rPr>
        <w:t>,</w:t>
      </w:r>
      <w:r w:rsidRPr="00D44486">
        <w:rPr>
          <w:rFonts w:cs="Times New Roman"/>
          <w:szCs w:val="24"/>
          <w:lang w:val="tr-TR"/>
        </w:rPr>
        <w:t xml:space="preserve"> and the</w:t>
      </w:r>
      <w:r w:rsidR="00B6355A">
        <w:rPr>
          <w:rFonts w:cs="Times New Roman"/>
          <w:szCs w:val="24"/>
          <w:lang w:val="tr-TR"/>
        </w:rPr>
        <w:t>n</w:t>
      </w:r>
      <w:r w:rsidRPr="00D44486">
        <w:rPr>
          <w:rFonts w:cs="Times New Roman"/>
          <w:szCs w:val="24"/>
          <w:lang w:val="tr-TR"/>
        </w:rPr>
        <w:t xml:space="preserve"> </w:t>
      </w:r>
      <w:r w:rsidR="00B6355A">
        <w:rPr>
          <w:rFonts w:cs="Times New Roman"/>
          <w:szCs w:val="24"/>
          <w:lang w:val="tr-TR"/>
        </w:rPr>
        <w:t xml:space="preserve">the </w:t>
      </w:r>
      <w:r w:rsidRPr="00D44486">
        <w:rPr>
          <w:rFonts w:cs="Times New Roman"/>
          <w:szCs w:val="24"/>
          <w:lang w:val="tr-TR"/>
        </w:rPr>
        <w:t>delete button was added.</w:t>
      </w:r>
    </w:p>
    <w:p w14:paraId="466B746B" w14:textId="77777777" w:rsidR="00A904D1" w:rsidRPr="00D44486" w:rsidRDefault="00A904D1" w:rsidP="00EF3377">
      <w:pPr>
        <w:spacing w:line="360" w:lineRule="auto"/>
        <w:jc w:val="left"/>
        <w:rPr>
          <w:rFonts w:cs="Times New Roman"/>
          <w:szCs w:val="24"/>
          <w:lang w:val="tr-TR"/>
        </w:rPr>
      </w:pPr>
    </w:p>
    <w:p w14:paraId="6EA7AF43" w14:textId="135D5E79" w:rsidR="002F0AB1" w:rsidRPr="00986BD3" w:rsidRDefault="002F0AB1" w:rsidP="00A4494A">
      <w:pPr>
        <w:jc w:val="left"/>
        <w:rPr>
          <w:rFonts w:cs="Times New Roman"/>
          <w:sz w:val="20"/>
          <w:szCs w:val="20"/>
          <w:lang w:val="tr-TR"/>
        </w:rPr>
      </w:pPr>
      <w:r w:rsidRPr="00986BD3">
        <w:rPr>
          <w:rFonts w:cs="Times New Roman"/>
          <w:sz w:val="20"/>
          <w:szCs w:val="20"/>
          <w:lang w:val="tr-TR"/>
        </w:rPr>
        <w:drawing>
          <wp:inline distT="0" distB="0" distL="0" distR="0" wp14:anchorId="6056F2C2" wp14:editId="02ABEED2">
            <wp:extent cx="5819338" cy="4791075"/>
            <wp:effectExtent l="0" t="0" r="0" b="0"/>
            <wp:docPr id="84" name="Resim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833105" cy="4802410"/>
                    </a:xfrm>
                    <a:prstGeom prst="rect">
                      <a:avLst/>
                    </a:prstGeom>
                  </pic:spPr>
                </pic:pic>
              </a:graphicData>
            </a:graphic>
          </wp:inline>
        </w:drawing>
      </w:r>
    </w:p>
    <w:p w14:paraId="31FB874A" w14:textId="77777777" w:rsidR="002F0AB1" w:rsidRPr="00986BD3" w:rsidRDefault="002F0AB1" w:rsidP="002F0AB1">
      <w:pPr>
        <w:spacing w:line="360" w:lineRule="auto"/>
        <w:jc w:val="center"/>
        <w:rPr>
          <w:rFonts w:cs="Times New Roman"/>
          <w:sz w:val="20"/>
          <w:szCs w:val="20"/>
          <w:lang w:val="tr-TR"/>
        </w:rPr>
      </w:pPr>
    </w:p>
    <w:p w14:paraId="1981F5BB" w14:textId="77777777" w:rsidR="002F0AB1" w:rsidRPr="005E75F9" w:rsidRDefault="002F0AB1" w:rsidP="002F0AB1">
      <w:pPr>
        <w:spacing w:line="360" w:lineRule="auto"/>
        <w:jc w:val="center"/>
        <w:rPr>
          <w:rFonts w:cs="Times New Roman"/>
          <w:szCs w:val="24"/>
          <w:lang w:val="tr-TR"/>
        </w:rPr>
      </w:pPr>
      <w:r w:rsidRPr="005E75F9">
        <w:rPr>
          <w:rFonts w:cs="Times New Roman"/>
          <w:szCs w:val="24"/>
          <w:lang w:val="tr-TR"/>
        </w:rPr>
        <w:t xml:space="preserve">Figure </w:t>
      </w:r>
      <w:r>
        <w:rPr>
          <w:rFonts w:cs="Times New Roman"/>
          <w:szCs w:val="24"/>
          <w:lang w:val="tr-TR"/>
        </w:rPr>
        <w:t>4.2</w:t>
      </w:r>
      <w:r w:rsidRPr="005E75F9">
        <w:rPr>
          <w:rFonts w:cs="Times New Roman"/>
          <w:szCs w:val="24"/>
          <w:lang w:val="tr-TR"/>
        </w:rPr>
        <w:t xml:space="preserve"> The code that makes the values appear on the edit screen at the beginning and shows the warning message if there are no changes after pressing the save button.</w:t>
      </w:r>
    </w:p>
    <w:p w14:paraId="49C0AEE0" w14:textId="77777777" w:rsidR="002F0AB1" w:rsidRPr="00986BD3" w:rsidRDefault="002F0AB1" w:rsidP="002F0AB1">
      <w:pPr>
        <w:spacing w:line="360" w:lineRule="auto"/>
        <w:jc w:val="center"/>
        <w:rPr>
          <w:rFonts w:cs="Times New Roman"/>
          <w:sz w:val="20"/>
          <w:szCs w:val="20"/>
          <w:lang w:val="tr-TR"/>
        </w:rPr>
      </w:pPr>
    </w:p>
    <w:p w14:paraId="00019DFF" w14:textId="77777777" w:rsidR="002F0AB1" w:rsidRPr="005E75F9" w:rsidRDefault="002F0AB1" w:rsidP="002F0AB1">
      <w:pPr>
        <w:spacing w:line="360" w:lineRule="auto"/>
        <w:rPr>
          <w:rFonts w:cs="Times New Roman"/>
          <w:szCs w:val="24"/>
          <w:lang w:val="tr-TR"/>
        </w:rPr>
      </w:pPr>
      <w:r w:rsidRPr="005E75F9">
        <w:rPr>
          <w:rFonts w:cs="Times New Roman"/>
          <w:szCs w:val="24"/>
          <w:lang w:val="tr-TR"/>
        </w:rPr>
        <w:t>In the code above, we set the initial values as values of the vehicle instead of setting values as blank. And inside of the onsubmit function which is executed after pressing the save button, we checked in the if statement if we made changes or not.</w:t>
      </w:r>
      <w:r w:rsidRPr="005E75F9">
        <w:rPr>
          <w:rFonts w:cs="Times New Roman"/>
          <w:szCs w:val="24"/>
        </w:rPr>
        <w:t xml:space="preserve"> </w:t>
      </w:r>
      <w:r w:rsidRPr="005E75F9">
        <w:rPr>
          <w:rFonts w:cs="Times New Roman"/>
          <w:szCs w:val="24"/>
          <w:lang w:val="tr-TR"/>
        </w:rPr>
        <w:t>Everything else is the same as before.</w:t>
      </w:r>
    </w:p>
    <w:p w14:paraId="74A91CCD" w14:textId="0C8EDEE5" w:rsidR="0034074C" w:rsidRDefault="00715EA4">
      <w:pPr>
        <w:jc w:val="left"/>
        <w:rPr>
          <w:b/>
          <w:bCs/>
        </w:rPr>
      </w:pPr>
      <w:r w:rsidRPr="00715EA4">
        <w:rPr>
          <w:b/>
          <w:bCs/>
        </w:rPr>
        <w:t xml:space="preserve">4.5 Add/Delete Details for each Vehicle </w:t>
      </w:r>
    </w:p>
    <w:p w14:paraId="7BAEA3E5" w14:textId="75D286D1" w:rsidR="0034074C" w:rsidRDefault="0034074C">
      <w:pPr>
        <w:jc w:val="left"/>
        <w:rPr>
          <w:b/>
          <w:bCs/>
        </w:rPr>
      </w:pPr>
    </w:p>
    <w:p w14:paraId="6FF3D7D3" w14:textId="5FAE64E1" w:rsidR="0034074C" w:rsidRPr="0034074C" w:rsidRDefault="0034074C" w:rsidP="0034074C">
      <w:pPr>
        <w:spacing w:line="360" w:lineRule="auto"/>
        <w:rPr>
          <w:rFonts w:cs="Times New Roman"/>
          <w:szCs w:val="24"/>
          <w:lang w:val="tr-TR"/>
        </w:rPr>
      </w:pPr>
      <w:r>
        <w:rPr>
          <w:rFonts w:cs="Times New Roman"/>
          <w:szCs w:val="24"/>
          <w:lang w:val="tr-TR"/>
        </w:rPr>
        <w:t xml:space="preserve">We </w:t>
      </w:r>
      <w:r w:rsidRPr="0034074C">
        <w:rPr>
          <w:rFonts w:cs="Times New Roman"/>
          <w:szCs w:val="24"/>
          <w:lang w:val="tr-TR"/>
        </w:rPr>
        <w:t>add a detail list for each vehicle inside of modify vehicle pop-up</w:t>
      </w:r>
      <w:r>
        <w:rPr>
          <w:rFonts w:cs="Times New Roman"/>
          <w:szCs w:val="24"/>
          <w:lang w:val="tr-TR"/>
        </w:rPr>
        <w:t xml:space="preserve"> modal</w:t>
      </w:r>
      <w:r w:rsidRPr="0034074C">
        <w:rPr>
          <w:rFonts w:cs="Times New Roman"/>
          <w:szCs w:val="24"/>
          <w:lang w:val="tr-TR"/>
        </w:rPr>
        <w:t>.</w:t>
      </w:r>
      <w:r w:rsidRPr="0034074C">
        <w:rPr>
          <w:rFonts w:cs="Times New Roman"/>
          <w:szCs w:val="24"/>
        </w:rPr>
        <w:t xml:space="preserve"> </w:t>
      </w:r>
      <w:r>
        <w:rPr>
          <w:rFonts w:cs="Times New Roman"/>
          <w:szCs w:val="24"/>
          <w:lang w:val="tr-TR"/>
        </w:rPr>
        <w:t>We</w:t>
      </w:r>
      <w:r w:rsidRPr="0034074C">
        <w:rPr>
          <w:rFonts w:cs="Times New Roman"/>
          <w:szCs w:val="24"/>
          <w:lang w:val="tr-TR"/>
        </w:rPr>
        <w:t xml:space="preserve"> wanted to display the vehicles on that date according to the login time value in the vehicles.</w:t>
      </w:r>
    </w:p>
    <w:p w14:paraId="4A6D3964" w14:textId="77777777" w:rsidR="0034074C" w:rsidRDefault="0034074C">
      <w:pPr>
        <w:jc w:val="left"/>
        <w:rPr>
          <w:b/>
          <w:bCs/>
        </w:rPr>
      </w:pPr>
    </w:p>
    <w:p w14:paraId="4B91D98C" w14:textId="77777777" w:rsidR="0034074C" w:rsidRPr="00A651A9" w:rsidRDefault="0034074C" w:rsidP="0034074C">
      <w:pPr>
        <w:spacing w:line="360" w:lineRule="auto"/>
        <w:jc w:val="center"/>
        <w:rPr>
          <w:rFonts w:cs="Times New Roman"/>
          <w:sz w:val="20"/>
          <w:szCs w:val="20"/>
          <w:lang w:val="tr-TR"/>
        </w:rPr>
      </w:pPr>
      <w:r w:rsidRPr="00A651A9">
        <w:rPr>
          <w:rFonts w:cs="Times New Roman"/>
          <w:sz w:val="20"/>
          <w:szCs w:val="20"/>
          <w:lang w:val="tr-TR"/>
        </w:rPr>
        <w:drawing>
          <wp:inline distT="0" distB="0" distL="0" distR="0" wp14:anchorId="2A58136F" wp14:editId="13C8D3FF">
            <wp:extent cx="2619010" cy="4655128"/>
            <wp:effectExtent l="0" t="0" r="0" b="0"/>
            <wp:docPr id="14" name="Resi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2658301" cy="4724966"/>
                    </a:xfrm>
                    <a:prstGeom prst="rect">
                      <a:avLst/>
                    </a:prstGeom>
                  </pic:spPr>
                </pic:pic>
              </a:graphicData>
            </a:graphic>
          </wp:inline>
        </w:drawing>
      </w:r>
    </w:p>
    <w:p w14:paraId="3553A55B" w14:textId="77777777" w:rsidR="0034074C" w:rsidRPr="00A651A9" w:rsidRDefault="0034074C" w:rsidP="0034074C">
      <w:pPr>
        <w:spacing w:line="360" w:lineRule="auto"/>
        <w:jc w:val="center"/>
        <w:rPr>
          <w:rFonts w:cs="Times New Roman"/>
          <w:sz w:val="20"/>
          <w:szCs w:val="20"/>
          <w:lang w:val="tr-TR"/>
        </w:rPr>
      </w:pPr>
    </w:p>
    <w:p w14:paraId="64FB5133" w14:textId="422EB2D0" w:rsidR="0034074C" w:rsidRPr="0034074C" w:rsidRDefault="0034074C" w:rsidP="0034074C">
      <w:pPr>
        <w:spacing w:line="360" w:lineRule="auto"/>
        <w:jc w:val="center"/>
        <w:rPr>
          <w:rFonts w:cs="Times New Roman"/>
          <w:szCs w:val="24"/>
          <w:lang w:val="tr-TR"/>
        </w:rPr>
      </w:pPr>
      <w:r w:rsidRPr="0034074C">
        <w:rPr>
          <w:rFonts w:cs="Times New Roman"/>
          <w:szCs w:val="24"/>
          <w:lang w:val="tr-TR"/>
        </w:rPr>
        <w:t xml:space="preserve">Figure </w:t>
      </w:r>
      <w:r w:rsidR="008D3CC7">
        <w:rPr>
          <w:rFonts w:cs="Times New Roman"/>
          <w:szCs w:val="24"/>
          <w:lang w:val="tr-TR"/>
        </w:rPr>
        <w:t>5</w:t>
      </w:r>
      <w:r w:rsidRPr="0034074C">
        <w:rPr>
          <w:rFonts w:cs="Times New Roman"/>
          <w:szCs w:val="24"/>
          <w:lang w:val="tr-TR"/>
        </w:rPr>
        <w:t>.1 The button that is responsible for showing the details on the modify vehicle screen.</w:t>
      </w:r>
    </w:p>
    <w:p w14:paraId="1866F3C3" w14:textId="77777777" w:rsidR="0034074C" w:rsidRPr="00A651A9" w:rsidRDefault="0034074C" w:rsidP="0034074C">
      <w:pPr>
        <w:spacing w:line="360" w:lineRule="auto"/>
        <w:jc w:val="center"/>
        <w:rPr>
          <w:rFonts w:cs="Times New Roman"/>
          <w:sz w:val="20"/>
          <w:szCs w:val="20"/>
          <w:lang w:val="tr-TR"/>
        </w:rPr>
      </w:pPr>
    </w:p>
    <w:p w14:paraId="40A23856" w14:textId="77777777" w:rsidR="0034074C" w:rsidRPr="0034074C" w:rsidRDefault="0034074C" w:rsidP="0034074C">
      <w:pPr>
        <w:spacing w:line="360" w:lineRule="auto"/>
        <w:jc w:val="left"/>
        <w:rPr>
          <w:rFonts w:cs="Times New Roman"/>
          <w:szCs w:val="24"/>
          <w:lang w:val="tr-TR"/>
        </w:rPr>
      </w:pPr>
      <w:r w:rsidRPr="0034074C">
        <w:rPr>
          <w:rFonts w:cs="Times New Roman"/>
          <w:szCs w:val="24"/>
          <w:lang w:val="tr-TR"/>
        </w:rPr>
        <w:t>The details button is inside of the modify pop-up modal. When we press that details button which is called “detaylar” in there, it navigates us to the detail list screen, so we can add or delete details like modifying values we did before.</w:t>
      </w:r>
    </w:p>
    <w:p w14:paraId="3DB7EA2F" w14:textId="16C2CE33" w:rsidR="00715EA4" w:rsidRPr="00715EA4" w:rsidRDefault="00715EA4">
      <w:pPr>
        <w:jc w:val="left"/>
        <w:rPr>
          <w:sz w:val="32"/>
          <w:szCs w:val="28"/>
        </w:rPr>
      </w:pPr>
      <w:r w:rsidRPr="00715EA4">
        <w:rPr>
          <w:b/>
          <w:bCs/>
        </w:rPr>
        <w:br w:type="page"/>
      </w:r>
    </w:p>
    <w:p w14:paraId="1C2769E2" w14:textId="3E9474A2" w:rsidR="00881654" w:rsidRPr="00881654" w:rsidRDefault="00881654" w:rsidP="00881654">
      <w:pPr>
        <w:spacing w:line="360" w:lineRule="auto"/>
        <w:jc w:val="center"/>
        <w:rPr>
          <w:rFonts w:cs="Times New Roman"/>
          <w:szCs w:val="24"/>
          <w:lang w:val="tr-TR"/>
        </w:rPr>
      </w:pPr>
      <w:r w:rsidRPr="00881654">
        <w:rPr>
          <w:rFonts w:cs="Times New Roman"/>
          <w:szCs w:val="24"/>
          <w:lang w:val="tr-TR"/>
        </w:rPr>
        <w:drawing>
          <wp:inline distT="0" distB="0" distL="0" distR="0" wp14:anchorId="6EFE2FD6" wp14:editId="2660872D">
            <wp:extent cx="3358757" cy="6113721"/>
            <wp:effectExtent l="0" t="0" r="0" b="0"/>
            <wp:docPr id="18" name="Resi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3386145" cy="6163574"/>
                    </a:xfrm>
                    <a:prstGeom prst="rect">
                      <a:avLst/>
                    </a:prstGeom>
                  </pic:spPr>
                </pic:pic>
              </a:graphicData>
            </a:graphic>
          </wp:inline>
        </w:drawing>
      </w:r>
    </w:p>
    <w:p w14:paraId="2F15C6EA" w14:textId="77777777" w:rsidR="00881654" w:rsidRPr="00881654" w:rsidRDefault="00881654" w:rsidP="00881654">
      <w:pPr>
        <w:spacing w:line="360" w:lineRule="auto"/>
        <w:jc w:val="center"/>
        <w:rPr>
          <w:rFonts w:cs="Times New Roman"/>
          <w:szCs w:val="24"/>
          <w:lang w:val="tr-TR"/>
        </w:rPr>
      </w:pPr>
    </w:p>
    <w:p w14:paraId="717CC13E" w14:textId="7429B7E4" w:rsidR="00881654" w:rsidRPr="00881654" w:rsidRDefault="00881654" w:rsidP="00881654">
      <w:pPr>
        <w:spacing w:line="360" w:lineRule="auto"/>
        <w:jc w:val="center"/>
        <w:rPr>
          <w:rFonts w:cs="Times New Roman"/>
          <w:szCs w:val="24"/>
          <w:lang w:val="tr-TR"/>
        </w:rPr>
      </w:pPr>
      <w:r w:rsidRPr="00881654">
        <w:rPr>
          <w:rFonts w:cs="Times New Roman"/>
          <w:szCs w:val="24"/>
          <w:lang w:val="tr-TR"/>
        </w:rPr>
        <w:t xml:space="preserve">Figure </w:t>
      </w:r>
      <w:r>
        <w:rPr>
          <w:rFonts w:cs="Times New Roman"/>
          <w:szCs w:val="24"/>
          <w:lang w:val="tr-TR"/>
        </w:rPr>
        <w:t>5.2</w:t>
      </w:r>
      <w:r w:rsidRPr="00881654">
        <w:rPr>
          <w:rFonts w:cs="Times New Roman"/>
          <w:szCs w:val="24"/>
          <w:lang w:val="tr-TR"/>
        </w:rPr>
        <w:t xml:space="preserve"> Add or remove the details screen that is responsible for details for each vehicle.</w:t>
      </w:r>
    </w:p>
    <w:p w14:paraId="5A0E573E" w14:textId="77777777" w:rsidR="00881654" w:rsidRPr="00881654" w:rsidRDefault="00881654" w:rsidP="00881654">
      <w:pPr>
        <w:spacing w:line="360" w:lineRule="auto"/>
        <w:jc w:val="center"/>
        <w:rPr>
          <w:rFonts w:cs="Times New Roman"/>
          <w:szCs w:val="24"/>
          <w:lang w:val="tr-TR"/>
        </w:rPr>
      </w:pPr>
    </w:p>
    <w:p w14:paraId="5C64ECF7" w14:textId="7335B8C4" w:rsidR="0034074C" w:rsidRPr="00881654" w:rsidRDefault="00881654" w:rsidP="00446238">
      <w:pPr>
        <w:spacing w:line="360" w:lineRule="auto"/>
        <w:jc w:val="left"/>
        <w:rPr>
          <w:b/>
          <w:bCs/>
          <w:sz w:val="32"/>
          <w:szCs w:val="28"/>
        </w:rPr>
      </w:pPr>
      <w:r w:rsidRPr="00881654">
        <w:rPr>
          <w:rFonts w:cs="Times New Roman"/>
          <w:szCs w:val="24"/>
          <w:lang w:val="tr-TR"/>
        </w:rPr>
        <w:t>As we can see in the photo above, as we add details with the green add detail button, it is kept as a list, so it is displayed on the screen.</w:t>
      </w:r>
      <w:r w:rsidRPr="00881654">
        <w:rPr>
          <w:rFonts w:cs="Times New Roman"/>
          <w:szCs w:val="24"/>
        </w:rPr>
        <w:t xml:space="preserve"> </w:t>
      </w:r>
      <w:r w:rsidRPr="00881654">
        <w:rPr>
          <w:rFonts w:cs="Times New Roman"/>
          <w:szCs w:val="24"/>
          <w:lang w:val="tr-TR"/>
        </w:rPr>
        <w:t>We can add and remove details for each vehicle separately. The photo below shows us a confirmation message for deleting details from the detail list that we created before.</w:t>
      </w:r>
    </w:p>
    <w:p w14:paraId="0744A829" w14:textId="77777777" w:rsidR="0034074C" w:rsidRDefault="0034074C">
      <w:pPr>
        <w:jc w:val="left"/>
        <w:rPr>
          <w:b/>
          <w:bCs/>
        </w:rPr>
      </w:pPr>
      <w:r>
        <w:rPr>
          <w:b/>
          <w:bCs/>
        </w:rPr>
        <w:br w:type="page"/>
      </w:r>
    </w:p>
    <w:p w14:paraId="1DF1E917" w14:textId="77777777" w:rsidR="00881654" w:rsidRPr="00881654" w:rsidRDefault="00881654" w:rsidP="00881654">
      <w:pPr>
        <w:spacing w:line="360" w:lineRule="auto"/>
        <w:jc w:val="center"/>
        <w:rPr>
          <w:rFonts w:cs="Times New Roman"/>
          <w:szCs w:val="24"/>
          <w:lang w:val="tr-TR"/>
        </w:rPr>
      </w:pPr>
      <w:r w:rsidRPr="00881654">
        <w:rPr>
          <w:rFonts w:cs="Times New Roman"/>
          <w:szCs w:val="24"/>
          <w:lang w:val="tr-TR"/>
        </w:rPr>
        <w:drawing>
          <wp:inline distT="0" distB="0" distL="0" distR="0" wp14:anchorId="73495523" wp14:editId="7EE3F59B">
            <wp:extent cx="3343107" cy="6353298"/>
            <wp:effectExtent l="0" t="0" r="0" b="0"/>
            <wp:docPr id="20" name="Resi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3368873" cy="6402263"/>
                    </a:xfrm>
                    <a:prstGeom prst="rect">
                      <a:avLst/>
                    </a:prstGeom>
                  </pic:spPr>
                </pic:pic>
              </a:graphicData>
            </a:graphic>
          </wp:inline>
        </w:drawing>
      </w:r>
    </w:p>
    <w:p w14:paraId="6487CA28" w14:textId="77777777" w:rsidR="00881654" w:rsidRPr="00881654" w:rsidRDefault="00881654" w:rsidP="00881654">
      <w:pPr>
        <w:spacing w:line="360" w:lineRule="auto"/>
        <w:jc w:val="center"/>
        <w:rPr>
          <w:rFonts w:cs="Times New Roman"/>
          <w:szCs w:val="24"/>
          <w:lang w:val="tr-TR"/>
        </w:rPr>
      </w:pPr>
    </w:p>
    <w:p w14:paraId="48634037" w14:textId="376FCBED" w:rsidR="00881654" w:rsidRPr="00881654" w:rsidRDefault="00881654" w:rsidP="00881654">
      <w:pPr>
        <w:spacing w:line="360" w:lineRule="auto"/>
        <w:jc w:val="center"/>
        <w:rPr>
          <w:rFonts w:cs="Times New Roman"/>
          <w:szCs w:val="24"/>
          <w:lang w:val="tr-TR"/>
        </w:rPr>
      </w:pPr>
      <w:r w:rsidRPr="00881654">
        <w:rPr>
          <w:rFonts w:cs="Times New Roman"/>
          <w:szCs w:val="24"/>
          <w:lang w:val="tr-TR"/>
        </w:rPr>
        <w:t xml:space="preserve">Figure </w:t>
      </w:r>
      <w:r>
        <w:rPr>
          <w:rFonts w:cs="Times New Roman"/>
          <w:szCs w:val="24"/>
          <w:lang w:val="tr-TR"/>
        </w:rPr>
        <w:t>5.3</w:t>
      </w:r>
      <w:r w:rsidRPr="00881654">
        <w:rPr>
          <w:rFonts w:cs="Times New Roman"/>
          <w:szCs w:val="24"/>
          <w:lang w:val="tr-TR"/>
        </w:rPr>
        <w:t xml:space="preserve"> Confirmation message that comes after pressing the delete button.</w:t>
      </w:r>
    </w:p>
    <w:p w14:paraId="22A35619" w14:textId="77777777" w:rsidR="00881654" w:rsidRPr="00881654" w:rsidRDefault="00881654" w:rsidP="00881654">
      <w:pPr>
        <w:spacing w:line="360" w:lineRule="auto"/>
        <w:rPr>
          <w:rFonts w:cs="Times New Roman"/>
          <w:szCs w:val="24"/>
          <w:lang w:val="tr-TR"/>
        </w:rPr>
      </w:pPr>
    </w:p>
    <w:p w14:paraId="6F2AC7EF" w14:textId="77777777" w:rsidR="00881654" w:rsidRPr="00A651A9" w:rsidRDefault="00881654" w:rsidP="00881654">
      <w:pPr>
        <w:spacing w:line="360" w:lineRule="auto"/>
        <w:rPr>
          <w:rFonts w:cs="Times New Roman"/>
          <w:sz w:val="20"/>
          <w:szCs w:val="20"/>
          <w:lang w:val="tr-TR"/>
        </w:rPr>
      </w:pPr>
      <w:r w:rsidRPr="00881654">
        <w:rPr>
          <w:rFonts w:cs="Times New Roman"/>
          <w:szCs w:val="24"/>
          <w:lang w:val="tr-TR"/>
        </w:rPr>
        <w:t>When we press the yes button, the selected detail is deleted both from the list and from the screen. Now let's explain and examine the code parts of these.</w:t>
      </w:r>
      <w:r w:rsidRPr="00A651A9">
        <w:rPr>
          <w:rFonts w:cs="Times New Roman"/>
          <w:sz w:val="20"/>
          <w:szCs w:val="20"/>
          <w:lang w:val="tr-TR"/>
        </w:rPr>
        <w:br w:type="page"/>
      </w:r>
    </w:p>
    <w:p w14:paraId="57450745" w14:textId="77777777" w:rsidR="00881654" w:rsidRPr="00497ADE" w:rsidRDefault="00881654" w:rsidP="00881654">
      <w:pPr>
        <w:spacing w:line="360" w:lineRule="auto"/>
        <w:jc w:val="center"/>
        <w:rPr>
          <w:rFonts w:cs="Times New Roman"/>
          <w:szCs w:val="24"/>
          <w:lang w:val="tr-TR"/>
        </w:rPr>
      </w:pPr>
      <w:r w:rsidRPr="00497ADE">
        <w:rPr>
          <w:rFonts w:cs="Times New Roman"/>
          <w:szCs w:val="24"/>
          <w:lang w:val="tr-TR"/>
        </w:rPr>
        <w:drawing>
          <wp:inline distT="0" distB="0" distL="0" distR="0" wp14:anchorId="36F507BD" wp14:editId="7DD54A39">
            <wp:extent cx="5071578" cy="5593278"/>
            <wp:effectExtent l="0" t="0" r="0" b="0"/>
            <wp:docPr id="42" name="Resim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101025" cy="5625754"/>
                    </a:xfrm>
                    <a:prstGeom prst="rect">
                      <a:avLst/>
                    </a:prstGeom>
                  </pic:spPr>
                </pic:pic>
              </a:graphicData>
            </a:graphic>
          </wp:inline>
        </w:drawing>
      </w:r>
    </w:p>
    <w:p w14:paraId="0E34CE31" w14:textId="77777777" w:rsidR="00881654" w:rsidRPr="00497ADE" w:rsidRDefault="00881654" w:rsidP="00881654">
      <w:pPr>
        <w:spacing w:line="360" w:lineRule="auto"/>
        <w:jc w:val="center"/>
        <w:rPr>
          <w:rFonts w:cs="Times New Roman"/>
          <w:szCs w:val="24"/>
          <w:lang w:val="tr-TR"/>
        </w:rPr>
      </w:pPr>
    </w:p>
    <w:p w14:paraId="1AD6E566" w14:textId="0C1795B3" w:rsidR="00881654" w:rsidRPr="00497ADE" w:rsidRDefault="00881654" w:rsidP="00881654">
      <w:pPr>
        <w:spacing w:line="360" w:lineRule="auto"/>
        <w:jc w:val="center"/>
        <w:rPr>
          <w:rFonts w:cs="Times New Roman"/>
          <w:szCs w:val="24"/>
          <w:lang w:val="tr-TR"/>
        </w:rPr>
      </w:pPr>
      <w:r w:rsidRPr="00497ADE">
        <w:rPr>
          <w:rFonts w:cs="Times New Roman"/>
          <w:szCs w:val="24"/>
          <w:lang w:val="tr-TR"/>
        </w:rPr>
        <w:t xml:space="preserve">Figure </w:t>
      </w:r>
      <w:r w:rsidR="00497ADE">
        <w:rPr>
          <w:rFonts w:cs="Times New Roman"/>
          <w:szCs w:val="24"/>
          <w:lang w:val="tr-TR"/>
        </w:rPr>
        <w:t>5.4</w:t>
      </w:r>
      <w:r w:rsidRPr="00497ADE">
        <w:rPr>
          <w:rFonts w:cs="Times New Roman"/>
          <w:szCs w:val="24"/>
          <w:lang w:val="tr-TR"/>
        </w:rPr>
        <w:t xml:space="preserve"> The code that is responsible for the green add detail button.</w:t>
      </w:r>
    </w:p>
    <w:p w14:paraId="412B4B5A" w14:textId="77777777" w:rsidR="00881654" w:rsidRPr="00497ADE" w:rsidRDefault="00881654" w:rsidP="00881654">
      <w:pPr>
        <w:spacing w:line="360" w:lineRule="auto"/>
        <w:jc w:val="center"/>
        <w:rPr>
          <w:rFonts w:cs="Times New Roman"/>
          <w:szCs w:val="24"/>
          <w:lang w:val="tr-TR"/>
        </w:rPr>
      </w:pPr>
    </w:p>
    <w:p w14:paraId="774A17CA" w14:textId="1D7EE039" w:rsidR="00881654" w:rsidRDefault="00881654" w:rsidP="00446238">
      <w:pPr>
        <w:spacing w:line="360" w:lineRule="auto"/>
        <w:jc w:val="left"/>
        <w:rPr>
          <w:b/>
          <w:bCs/>
        </w:rPr>
      </w:pPr>
      <w:r w:rsidRPr="00497ADE">
        <w:rPr>
          <w:rFonts w:cs="Times New Roman"/>
          <w:szCs w:val="24"/>
          <w:lang w:val="tr-TR"/>
        </w:rPr>
        <w:t xml:space="preserve">In the code above first, </w:t>
      </w:r>
      <w:r w:rsidR="00497ADE">
        <w:rPr>
          <w:rFonts w:cs="Times New Roman"/>
          <w:szCs w:val="24"/>
          <w:lang w:val="tr-TR"/>
        </w:rPr>
        <w:t xml:space="preserve">we </w:t>
      </w:r>
      <w:r w:rsidRPr="00497ADE">
        <w:rPr>
          <w:rFonts w:cs="Times New Roman"/>
          <w:szCs w:val="24"/>
          <w:lang w:val="tr-TR"/>
        </w:rPr>
        <w:t>created the DetailMessage variable that holds what we see on the screen, the message with the useState hook. The TextInput component is the field in which we write the detail message. TouchableOpacity is the green button that is called “add detail”. And inside of the button, we have an onpress prop that is responsible for what happened after pressing that button. First, it checks whether the detail message is null or not. If it is null it displays a warning message as “empty detail can not be added”.</w:t>
      </w:r>
      <w:r>
        <w:rPr>
          <w:b/>
          <w:bCs/>
        </w:rPr>
        <w:br w:type="page"/>
      </w:r>
    </w:p>
    <w:p w14:paraId="6B9873A3" w14:textId="7A8DD688" w:rsidR="00497ADE" w:rsidRPr="00497ADE" w:rsidRDefault="00497ADE" w:rsidP="00497ADE">
      <w:pPr>
        <w:spacing w:line="360" w:lineRule="auto"/>
        <w:jc w:val="center"/>
        <w:rPr>
          <w:rFonts w:cs="Times New Roman"/>
          <w:szCs w:val="24"/>
          <w:lang w:val="tr-TR"/>
        </w:rPr>
      </w:pPr>
      <w:r w:rsidRPr="00497ADE">
        <w:rPr>
          <w:rFonts w:cs="Times New Roman"/>
          <w:szCs w:val="24"/>
          <w:lang w:val="tr-TR"/>
        </w:rPr>
        <w:drawing>
          <wp:inline distT="0" distB="0" distL="0" distR="0" wp14:anchorId="0572EDA8" wp14:editId="02EC6A8F">
            <wp:extent cx="5847822" cy="5533901"/>
            <wp:effectExtent l="0" t="0" r="0" b="0"/>
            <wp:docPr id="81" name="Resi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5872963" cy="5557692"/>
                    </a:xfrm>
                    <a:prstGeom prst="rect">
                      <a:avLst/>
                    </a:prstGeom>
                  </pic:spPr>
                </pic:pic>
              </a:graphicData>
            </a:graphic>
          </wp:inline>
        </w:drawing>
      </w:r>
    </w:p>
    <w:p w14:paraId="52991373" w14:textId="77777777" w:rsidR="00497ADE" w:rsidRPr="00497ADE" w:rsidRDefault="00497ADE" w:rsidP="00497ADE">
      <w:pPr>
        <w:spacing w:line="360" w:lineRule="auto"/>
        <w:jc w:val="center"/>
        <w:rPr>
          <w:rFonts w:cs="Times New Roman"/>
          <w:szCs w:val="24"/>
          <w:lang w:val="tr-TR"/>
        </w:rPr>
      </w:pPr>
    </w:p>
    <w:p w14:paraId="558BF785" w14:textId="734CC8D7" w:rsidR="00497ADE" w:rsidRPr="00497ADE" w:rsidRDefault="00497ADE" w:rsidP="00497ADE">
      <w:pPr>
        <w:spacing w:line="360" w:lineRule="auto"/>
        <w:jc w:val="center"/>
        <w:rPr>
          <w:rFonts w:cs="Times New Roman"/>
          <w:szCs w:val="24"/>
          <w:lang w:val="tr-TR"/>
        </w:rPr>
      </w:pPr>
      <w:r w:rsidRPr="00497ADE">
        <w:rPr>
          <w:rFonts w:cs="Times New Roman"/>
          <w:szCs w:val="24"/>
          <w:lang w:val="tr-TR"/>
        </w:rPr>
        <w:t xml:space="preserve">Figure </w:t>
      </w:r>
      <w:r>
        <w:rPr>
          <w:rFonts w:cs="Times New Roman"/>
          <w:szCs w:val="24"/>
          <w:lang w:val="tr-TR"/>
        </w:rPr>
        <w:t>5.5</w:t>
      </w:r>
      <w:r w:rsidRPr="00497ADE">
        <w:rPr>
          <w:rFonts w:cs="Times New Roman"/>
          <w:szCs w:val="24"/>
          <w:lang w:val="tr-TR"/>
        </w:rPr>
        <w:t xml:space="preserve"> The code that is responsible for the List of the detail messages that are printed on the screen.</w:t>
      </w:r>
    </w:p>
    <w:p w14:paraId="75A393DD" w14:textId="77777777" w:rsidR="00497ADE" w:rsidRPr="00497ADE" w:rsidRDefault="00497ADE" w:rsidP="00497ADE">
      <w:pPr>
        <w:spacing w:line="360" w:lineRule="auto"/>
        <w:jc w:val="center"/>
        <w:rPr>
          <w:rFonts w:cs="Times New Roman"/>
          <w:szCs w:val="24"/>
          <w:lang w:val="tr-TR"/>
        </w:rPr>
      </w:pPr>
    </w:p>
    <w:p w14:paraId="1F6C6A5E" w14:textId="77777777" w:rsidR="00497ADE" w:rsidRPr="00497ADE" w:rsidRDefault="00497ADE" w:rsidP="00497ADE">
      <w:pPr>
        <w:spacing w:line="360" w:lineRule="auto"/>
        <w:jc w:val="left"/>
        <w:rPr>
          <w:rFonts w:cs="Times New Roman"/>
          <w:szCs w:val="24"/>
          <w:lang w:val="tr-TR"/>
        </w:rPr>
      </w:pPr>
      <w:r w:rsidRPr="00497ADE">
        <w:rPr>
          <w:rFonts w:cs="Times New Roman"/>
          <w:szCs w:val="24"/>
          <w:lang w:val="tr-TR"/>
        </w:rPr>
        <w:t>This is a classic FlatList component in react-native. Data prop is the DetailList array that we used to store all detail messages. And “index for pictures and details” is the variable that holds the index for the selected vehicle so we can add or delete that vehicle’s array. RenderItem is the prop that is responsible for how all details are shown on the screen. It is related to the style part. We have a “Sil” button that calls the Delete_Detail function when we press it.</w:t>
      </w:r>
    </w:p>
    <w:p w14:paraId="1D394CFA" w14:textId="77777777" w:rsidR="00497ADE" w:rsidRPr="00497ADE" w:rsidRDefault="00497ADE" w:rsidP="00497ADE">
      <w:pPr>
        <w:spacing w:line="360" w:lineRule="auto"/>
        <w:rPr>
          <w:rFonts w:cs="Times New Roman"/>
          <w:szCs w:val="24"/>
          <w:lang w:val="tr-TR"/>
        </w:rPr>
      </w:pPr>
      <w:r w:rsidRPr="00497ADE">
        <w:rPr>
          <w:rFonts w:cs="Times New Roman"/>
          <w:szCs w:val="24"/>
          <w:lang w:val="tr-TR"/>
        </w:rPr>
        <w:br w:type="page"/>
      </w:r>
    </w:p>
    <w:p w14:paraId="3A4AC878" w14:textId="77777777" w:rsidR="00497ADE" w:rsidRPr="00497ADE" w:rsidRDefault="00497ADE" w:rsidP="00497ADE">
      <w:pPr>
        <w:spacing w:line="360" w:lineRule="auto"/>
        <w:jc w:val="center"/>
        <w:rPr>
          <w:rFonts w:cs="Times New Roman"/>
          <w:szCs w:val="24"/>
          <w:lang w:val="tr-TR"/>
        </w:rPr>
      </w:pPr>
      <w:r w:rsidRPr="00497ADE">
        <w:rPr>
          <w:rFonts w:cs="Times New Roman"/>
          <w:szCs w:val="24"/>
          <w:lang w:val="tr-TR"/>
        </w:rPr>
        <w:drawing>
          <wp:inline distT="0" distB="0" distL="0" distR="0" wp14:anchorId="080A7C6A" wp14:editId="0E958154">
            <wp:extent cx="5132389" cy="5165766"/>
            <wp:effectExtent l="0" t="0" r="0" b="0"/>
            <wp:docPr id="85" name="Resim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155302" cy="5188828"/>
                    </a:xfrm>
                    <a:prstGeom prst="rect">
                      <a:avLst/>
                    </a:prstGeom>
                  </pic:spPr>
                </pic:pic>
              </a:graphicData>
            </a:graphic>
          </wp:inline>
        </w:drawing>
      </w:r>
    </w:p>
    <w:p w14:paraId="61F97F87" w14:textId="77777777" w:rsidR="00497ADE" w:rsidRPr="00497ADE" w:rsidRDefault="00497ADE" w:rsidP="00497ADE">
      <w:pPr>
        <w:spacing w:line="360" w:lineRule="auto"/>
        <w:jc w:val="center"/>
        <w:rPr>
          <w:rFonts w:cs="Times New Roman"/>
          <w:szCs w:val="24"/>
          <w:lang w:val="tr-TR"/>
        </w:rPr>
      </w:pPr>
    </w:p>
    <w:p w14:paraId="3B9E5960" w14:textId="3E066FDA" w:rsidR="00497ADE" w:rsidRPr="00497ADE" w:rsidRDefault="00497ADE" w:rsidP="00497ADE">
      <w:pPr>
        <w:spacing w:line="360" w:lineRule="auto"/>
        <w:jc w:val="center"/>
        <w:rPr>
          <w:rFonts w:cs="Times New Roman"/>
          <w:szCs w:val="24"/>
          <w:lang w:val="tr-TR"/>
        </w:rPr>
      </w:pPr>
      <w:r w:rsidRPr="00497ADE">
        <w:rPr>
          <w:rFonts w:cs="Times New Roman"/>
          <w:szCs w:val="24"/>
          <w:lang w:val="tr-TR"/>
        </w:rPr>
        <w:t xml:space="preserve">Figure </w:t>
      </w:r>
      <w:r>
        <w:rPr>
          <w:rFonts w:cs="Times New Roman"/>
          <w:szCs w:val="24"/>
          <w:lang w:val="tr-TR"/>
        </w:rPr>
        <w:t>5.6</w:t>
      </w:r>
      <w:r w:rsidRPr="00497ADE">
        <w:rPr>
          <w:rFonts w:cs="Times New Roman"/>
          <w:szCs w:val="24"/>
          <w:lang w:val="tr-TR"/>
        </w:rPr>
        <w:t xml:space="preserve"> Delete Detail function that is responsible for when we press delete.</w:t>
      </w:r>
    </w:p>
    <w:p w14:paraId="44D790F7" w14:textId="77777777" w:rsidR="00497ADE" w:rsidRPr="00497ADE" w:rsidRDefault="00497ADE" w:rsidP="00497ADE">
      <w:pPr>
        <w:spacing w:line="360" w:lineRule="auto"/>
        <w:jc w:val="center"/>
        <w:rPr>
          <w:rFonts w:cs="Times New Roman"/>
          <w:szCs w:val="24"/>
          <w:lang w:val="tr-TR"/>
        </w:rPr>
      </w:pPr>
    </w:p>
    <w:p w14:paraId="7ADEF670" w14:textId="19CDCE50" w:rsidR="00497ADE" w:rsidRPr="00497ADE" w:rsidRDefault="00497ADE" w:rsidP="00446238">
      <w:pPr>
        <w:spacing w:line="360" w:lineRule="auto"/>
        <w:jc w:val="left"/>
        <w:rPr>
          <w:b/>
          <w:bCs/>
          <w:sz w:val="32"/>
          <w:szCs w:val="28"/>
        </w:rPr>
      </w:pPr>
      <w:r w:rsidRPr="00497ADE">
        <w:rPr>
          <w:rFonts w:cs="Times New Roman"/>
          <w:szCs w:val="24"/>
          <w:lang w:val="tr-TR"/>
        </w:rPr>
        <w:t xml:space="preserve">In the code above first, we have an alert that asks us if we are sure. If we are sure, which is yes, it deletes that detail message with index from array thanks to the splice method in javascript. Then it calls flatlistrenderer for immediate change on the screen. And the bottom part of the code is the main return code that is shown on the screen. </w:t>
      </w:r>
    </w:p>
    <w:p w14:paraId="78CF286B" w14:textId="77777777" w:rsidR="00F15E05" w:rsidRDefault="00F15E05">
      <w:pPr>
        <w:jc w:val="left"/>
        <w:rPr>
          <w:b/>
          <w:bCs/>
        </w:rPr>
      </w:pPr>
    </w:p>
    <w:p w14:paraId="65C7672B" w14:textId="77777777" w:rsidR="00F15E05" w:rsidRDefault="00F15E05">
      <w:pPr>
        <w:jc w:val="left"/>
        <w:rPr>
          <w:b/>
          <w:bCs/>
        </w:rPr>
      </w:pPr>
    </w:p>
    <w:p w14:paraId="4836BA88" w14:textId="77777777" w:rsidR="00F15E05" w:rsidRDefault="00F15E05">
      <w:pPr>
        <w:jc w:val="left"/>
        <w:rPr>
          <w:b/>
          <w:bCs/>
        </w:rPr>
      </w:pPr>
    </w:p>
    <w:p w14:paraId="433DB231" w14:textId="77777777" w:rsidR="00F15E05" w:rsidRDefault="00F15E05">
      <w:pPr>
        <w:jc w:val="left"/>
        <w:rPr>
          <w:b/>
          <w:bCs/>
        </w:rPr>
      </w:pPr>
    </w:p>
    <w:p w14:paraId="235E71DC" w14:textId="72D42BDB" w:rsidR="00FE40C8" w:rsidRDefault="00F15E05">
      <w:pPr>
        <w:jc w:val="left"/>
        <w:rPr>
          <w:b/>
          <w:bCs/>
        </w:rPr>
      </w:pPr>
      <w:r w:rsidRPr="00F15E05">
        <w:rPr>
          <w:b/>
          <w:bCs/>
        </w:rPr>
        <w:t xml:space="preserve">4.6 DatePicker for displaying vehicles according to </w:t>
      </w:r>
      <w:r w:rsidR="001247DC">
        <w:rPr>
          <w:b/>
          <w:bCs/>
        </w:rPr>
        <w:t xml:space="preserve">the </w:t>
      </w:r>
      <w:r w:rsidRPr="00F15E05">
        <w:rPr>
          <w:b/>
          <w:bCs/>
        </w:rPr>
        <w:t xml:space="preserve">selected date </w:t>
      </w:r>
    </w:p>
    <w:p w14:paraId="129A10D9" w14:textId="77777777" w:rsidR="00FE40C8" w:rsidRPr="00FE40C8" w:rsidRDefault="00FE40C8">
      <w:pPr>
        <w:jc w:val="left"/>
        <w:rPr>
          <w:b/>
          <w:bCs/>
          <w:sz w:val="32"/>
          <w:szCs w:val="28"/>
        </w:rPr>
      </w:pPr>
    </w:p>
    <w:p w14:paraId="3B850250" w14:textId="18038AED" w:rsidR="00FE40C8" w:rsidRPr="00FE40C8" w:rsidRDefault="00FE40C8" w:rsidP="00FE40C8">
      <w:pPr>
        <w:spacing w:line="360" w:lineRule="auto"/>
        <w:rPr>
          <w:rFonts w:cs="Times New Roman"/>
          <w:szCs w:val="24"/>
        </w:rPr>
      </w:pPr>
      <w:r>
        <w:rPr>
          <w:rFonts w:cs="Times New Roman"/>
          <w:szCs w:val="24"/>
        </w:rPr>
        <w:t>W</w:t>
      </w:r>
      <w:r w:rsidRPr="00FE40C8">
        <w:rPr>
          <w:rFonts w:cs="Times New Roman"/>
          <w:szCs w:val="24"/>
        </w:rPr>
        <w:t>e create a date variable that is responsible for setting the date. We have the DateTimePicker method which is responsible for displaying the date picker on the top of the screen. . By default, the current time is set when we open the app. We have an open variable that is responsible for the visibility of the date picker. In short, it lets us display time on the screen.</w:t>
      </w:r>
    </w:p>
    <w:p w14:paraId="78B69AB7" w14:textId="77777777" w:rsidR="00FE40C8" w:rsidRPr="00FE40C8" w:rsidRDefault="00FE40C8" w:rsidP="00FE40C8">
      <w:pPr>
        <w:spacing w:line="360" w:lineRule="auto"/>
        <w:rPr>
          <w:rFonts w:cs="Times New Roman"/>
          <w:szCs w:val="24"/>
        </w:rPr>
      </w:pPr>
    </w:p>
    <w:p w14:paraId="105A4EA7" w14:textId="77777777" w:rsidR="00FE40C8" w:rsidRPr="00FE40C8" w:rsidRDefault="00FE40C8" w:rsidP="00FE40C8">
      <w:pPr>
        <w:spacing w:line="360" w:lineRule="auto"/>
        <w:jc w:val="center"/>
        <w:rPr>
          <w:rFonts w:cs="Times New Roman"/>
          <w:szCs w:val="24"/>
          <w:lang w:val="tr-TR"/>
        </w:rPr>
      </w:pPr>
      <w:r w:rsidRPr="00FE40C8">
        <w:rPr>
          <w:rFonts w:cs="Times New Roman"/>
          <w:szCs w:val="24"/>
          <w:lang w:val="tr-TR"/>
        </w:rPr>
        <w:drawing>
          <wp:inline distT="0" distB="0" distL="0" distR="0" wp14:anchorId="2CA22B85" wp14:editId="41F0F294">
            <wp:extent cx="4478371" cy="5699052"/>
            <wp:effectExtent l="0" t="0" r="0" b="0"/>
            <wp:docPr id="44" name="Resi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4494725" cy="5719864"/>
                    </a:xfrm>
                    <a:prstGeom prst="rect">
                      <a:avLst/>
                    </a:prstGeom>
                  </pic:spPr>
                </pic:pic>
              </a:graphicData>
            </a:graphic>
          </wp:inline>
        </w:drawing>
      </w:r>
    </w:p>
    <w:p w14:paraId="73880CFE" w14:textId="77777777" w:rsidR="00FE40C8" w:rsidRPr="00FE40C8" w:rsidRDefault="00FE40C8" w:rsidP="00FE40C8">
      <w:pPr>
        <w:spacing w:line="360" w:lineRule="auto"/>
        <w:jc w:val="center"/>
        <w:rPr>
          <w:rFonts w:cs="Times New Roman"/>
          <w:szCs w:val="24"/>
          <w:lang w:val="tr-TR"/>
        </w:rPr>
      </w:pPr>
    </w:p>
    <w:p w14:paraId="0BACA3CC" w14:textId="45ADFBA5" w:rsidR="00F15E05" w:rsidRPr="00F15E05" w:rsidRDefault="00FE40C8" w:rsidP="00FE40C8">
      <w:pPr>
        <w:jc w:val="left"/>
        <w:rPr>
          <w:b/>
          <w:bCs/>
        </w:rPr>
      </w:pPr>
      <w:r w:rsidRPr="00FE40C8">
        <w:rPr>
          <w:rFonts w:cs="Times New Roman"/>
          <w:szCs w:val="24"/>
          <w:lang w:val="tr-TR"/>
        </w:rPr>
        <w:t xml:space="preserve">Figure </w:t>
      </w:r>
      <w:r>
        <w:rPr>
          <w:rFonts w:cs="Times New Roman"/>
          <w:szCs w:val="24"/>
          <w:lang w:val="tr-TR"/>
        </w:rPr>
        <w:t>6</w:t>
      </w:r>
      <w:r w:rsidRPr="00FE40C8">
        <w:rPr>
          <w:rFonts w:cs="Times New Roman"/>
          <w:szCs w:val="24"/>
          <w:lang w:val="tr-TR"/>
        </w:rPr>
        <w:t>.1</w:t>
      </w:r>
      <w:r w:rsidRPr="00FE40C8">
        <w:rPr>
          <w:rFonts w:cs="Times New Roman"/>
          <w:szCs w:val="24"/>
        </w:rPr>
        <w:t xml:space="preserve"> </w:t>
      </w:r>
      <w:r w:rsidRPr="00FE40C8">
        <w:rPr>
          <w:rFonts w:cs="Times New Roman"/>
          <w:szCs w:val="24"/>
          <w:lang w:val="tr-TR"/>
        </w:rPr>
        <w:t>The code that is responsible for the date selection filter at the top of the screen.</w:t>
      </w:r>
      <w:r w:rsidR="00F15E05" w:rsidRPr="00F15E05">
        <w:rPr>
          <w:b/>
          <w:bCs/>
        </w:rPr>
        <w:br w:type="page"/>
      </w:r>
    </w:p>
    <w:p w14:paraId="5F4EE3BF" w14:textId="77777777" w:rsidR="00FE40C8" w:rsidRPr="00FE40C8" w:rsidRDefault="00FE40C8" w:rsidP="00FE40C8">
      <w:pPr>
        <w:spacing w:line="360" w:lineRule="auto"/>
        <w:jc w:val="center"/>
        <w:rPr>
          <w:rFonts w:cs="Times New Roman"/>
          <w:szCs w:val="24"/>
          <w:lang w:val="tr-TR"/>
        </w:rPr>
      </w:pPr>
      <w:r w:rsidRPr="00FE40C8">
        <w:rPr>
          <w:rFonts w:cs="Times New Roman"/>
          <w:szCs w:val="24"/>
          <w:lang w:val="tr-TR"/>
        </w:rPr>
        <w:drawing>
          <wp:inline distT="0" distB="0" distL="0" distR="0" wp14:anchorId="73AF2AB3" wp14:editId="1C77302B">
            <wp:extent cx="5770245" cy="5784112"/>
            <wp:effectExtent l="0" t="0" r="0" b="0"/>
            <wp:docPr id="86" name="Resim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5802081" cy="5816025"/>
                    </a:xfrm>
                    <a:prstGeom prst="rect">
                      <a:avLst/>
                    </a:prstGeom>
                  </pic:spPr>
                </pic:pic>
              </a:graphicData>
            </a:graphic>
          </wp:inline>
        </w:drawing>
      </w:r>
    </w:p>
    <w:p w14:paraId="70841277" w14:textId="77777777" w:rsidR="00FE40C8" w:rsidRPr="00FE40C8" w:rsidRDefault="00FE40C8" w:rsidP="00FE40C8">
      <w:pPr>
        <w:spacing w:line="360" w:lineRule="auto"/>
        <w:jc w:val="center"/>
        <w:rPr>
          <w:rFonts w:cs="Times New Roman"/>
          <w:szCs w:val="24"/>
          <w:lang w:val="tr-TR"/>
        </w:rPr>
      </w:pPr>
    </w:p>
    <w:p w14:paraId="15C5631B" w14:textId="1851C676" w:rsidR="00FE40C8" w:rsidRPr="00FE40C8" w:rsidRDefault="00FE40C8" w:rsidP="00FE40C8">
      <w:pPr>
        <w:spacing w:line="360" w:lineRule="auto"/>
        <w:jc w:val="center"/>
        <w:rPr>
          <w:rFonts w:cs="Times New Roman"/>
          <w:szCs w:val="24"/>
          <w:lang w:val="tr-TR"/>
        </w:rPr>
      </w:pPr>
      <w:r w:rsidRPr="00FE40C8">
        <w:rPr>
          <w:rFonts w:cs="Times New Roman"/>
          <w:szCs w:val="24"/>
          <w:lang w:val="tr-TR"/>
        </w:rPr>
        <w:t xml:space="preserve">Figure </w:t>
      </w:r>
      <w:r>
        <w:rPr>
          <w:rFonts w:cs="Times New Roman"/>
          <w:szCs w:val="24"/>
          <w:lang w:val="tr-TR"/>
        </w:rPr>
        <w:t>6.2</w:t>
      </w:r>
      <w:r w:rsidRPr="00FE40C8">
        <w:rPr>
          <w:rFonts w:cs="Times New Roman"/>
          <w:szCs w:val="24"/>
          <w:lang w:val="tr-TR"/>
        </w:rPr>
        <w:t xml:space="preserve"> Date picker that shows the date on the screen when we press.                   </w:t>
      </w:r>
    </w:p>
    <w:p w14:paraId="5077D0A9" w14:textId="77777777" w:rsidR="00FE40C8" w:rsidRPr="00FE40C8" w:rsidRDefault="00FE40C8" w:rsidP="00FE40C8">
      <w:pPr>
        <w:spacing w:line="360" w:lineRule="auto"/>
        <w:rPr>
          <w:rFonts w:cs="Times New Roman"/>
          <w:szCs w:val="24"/>
          <w:lang w:val="tr-TR"/>
        </w:rPr>
      </w:pPr>
    </w:p>
    <w:p w14:paraId="1F8CB2AC" w14:textId="77777777" w:rsidR="00FE40C8" w:rsidRPr="00FE40C8" w:rsidRDefault="00FE40C8" w:rsidP="00FE40C8">
      <w:pPr>
        <w:spacing w:line="360" w:lineRule="auto"/>
        <w:jc w:val="left"/>
        <w:rPr>
          <w:rFonts w:cs="Times New Roman"/>
          <w:szCs w:val="24"/>
          <w:lang w:val="tr-TR"/>
        </w:rPr>
      </w:pPr>
      <w:r w:rsidRPr="00FE40C8">
        <w:rPr>
          <w:rFonts w:cs="Times New Roman"/>
          <w:szCs w:val="24"/>
          <w:lang w:val="tr-TR"/>
        </w:rPr>
        <w:t xml:space="preserve">We can choose the date we want and the vehicles on that date are displayed on the screen. If there are no vehicles on that date it shows us a “no vehicle found in that date please select another” alert message  The date we choose relates to the login time variable in the vehicles.   </w:t>
      </w:r>
    </w:p>
    <w:p w14:paraId="01637367" w14:textId="77777777" w:rsidR="00FE40C8" w:rsidRDefault="00FE40C8">
      <w:pPr>
        <w:jc w:val="left"/>
        <w:rPr>
          <w:b/>
          <w:bCs/>
        </w:rPr>
      </w:pPr>
      <w:r>
        <w:rPr>
          <w:b/>
          <w:bCs/>
        </w:rPr>
        <w:br w:type="page"/>
      </w:r>
    </w:p>
    <w:p w14:paraId="4525061F" w14:textId="77777777" w:rsidR="00FE40C8" w:rsidRPr="00A651A9" w:rsidRDefault="00FE40C8" w:rsidP="00FE40C8">
      <w:pPr>
        <w:spacing w:line="360" w:lineRule="auto"/>
        <w:jc w:val="center"/>
        <w:rPr>
          <w:rFonts w:cs="Times New Roman"/>
          <w:sz w:val="20"/>
          <w:szCs w:val="20"/>
          <w:lang w:val="tr-TR"/>
        </w:rPr>
      </w:pPr>
      <w:r w:rsidRPr="00A651A9">
        <w:rPr>
          <w:rFonts w:cs="Times New Roman"/>
          <w:sz w:val="20"/>
          <w:szCs w:val="20"/>
          <w:lang w:val="tr-TR"/>
        </w:rPr>
        <w:drawing>
          <wp:inline distT="0" distB="0" distL="0" distR="0" wp14:anchorId="169A47E2" wp14:editId="1282AE5C">
            <wp:extent cx="4240019" cy="6751675"/>
            <wp:effectExtent l="0" t="0" r="0" b="0"/>
            <wp:docPr id="87" name="Resi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4277005" cy="6810571"/>
                    </a:xfrm>
                    <a:prstGeom prst="rect">
                      <a:avLst/>
                    </a:prstGeom>
                  </pic:spPr>
                </pic:pic>
              </a:graphicData>
            </a:graphic>
          </wp:inline>
        </w:drawing>
      </w:r>
    </w:p>
    <w:p w14:paraId="3868A024" w14:textId="77777777" w:rsidR="00FE40C8" w:rsidRPr="00A651A9" w:rsidRDefault="00FE40C8" w:rsidP="00FE40C8">
      <w:pPr>
        <w:spacing w:line="360" w:lineRule="auto"/>
        <w:jc w:val="center"/>
        <w:rPr>
          <w:rFonts w:cs="Times New Roman"/>
          <w:sz w:val="20"/>
          <w:szCs w:val="20"/>
          <w:lang w:val="tr-TR"/>
        </w:rPr>
      </w:pPr>
    </w:p>
    <w:p w14:paraId="20D4467E" w14:textId="73359E99" w:rsidR="00FE40C8" w:rsidRPr="00FE40C8" w:rsidRDefault="00FE40C8" w:rsidP="00FE40C8">
      <w:pPr>
        <w:spacing w:line="360" w:lineRule="auto"/>
        <w:jc w:val="center"/>
        <w:rPr>
          <w:rFonts w:cs="Times New Roman"/>
          <w:szCs w:val="24"/>
          <w:lang w:val="tr-TR"/>
        </w:rPr>
      </w:pPr>
      <w:r w:rsidRPr="00FE40C8">
        <w:rPr>
          <w:rFonts w:cs="Times New Roman"/>
          <w:szCs w:val="24"/>
          <w:lang w:val="tr-TR"/>
        </w:rPr>
        <w:t xml:space="preserve">Figure </w:t>
      </w:r>
      <w:r>
        <w:rPr>
          <w:rFonts w:cs="Times New Roman"/>
          <w:szCs w:val="24"/>
          <w:lang w:val="tr-TR"/>
        </w:rPr>
        <w:t>6.3</w:t>
      </w:r>
      <w:r w:rsidRPr="00FE40C8">
        <w:rPr>
          <w:rFonts w:cs="Times New Roman"/>
          <w:szCs w:val="24"/>
          <w:lang w:val="tr-TR"/>
        </w:rPr>
        <w:t xml:space="preserve"> No vehicle found on selected date pop-up message.</w:t>
      </w:r>
    </w:p>
    <w:p w14:paraId="0AA11935" w14:textId="77777777" w:rsidR="00FE40C8" w:rsidRPr="00A651A9" w:rsidRDefault="00FE40C8" w:rsidP="00FE40C8">
      <w:pPr>
        <w:spacing w:line="360" w:lineRule="auto"/>
        <w:jc w:val="center"/>
        <w:rPr>
          <w:rFonts w:cs="Times New Roman"/>
          <w:sz w:val="20"/>
          <w:szCs w:val="20"/>
          <w:lang w:val="tr-TR"/>
        </w:rPr>
      </w:pPr>
    </w:p>
    <w:p w14:paraId="6150BA07" w14:textId="77777777" w:rsidR="00FE40C8" w:rsidRPr="00FE40C8" w:rsidRDefault="00FE40C8" w:rsidP="00FE40C8">
      <w:pPr>
        <w:spacing w:line="360" w:lineRule="auto"/>
        <w:jc w:val="left"/>
        <w:rPr>
          <w:rFonts w:cs="Times New Roman"/>
          <w:szCs w:val="24"/>
          <w:lang w:val="tr-TR"/>
        </w:rPr>
      </w:pPr>
      <w:r w:rsidRPr="00FE40C8">
        <w:rPr>
          <w:rFonts w:cs="Times New Roman"/>
          <w:szCs w:val="24"/>
          <w:lang w:val="tr-TR"/>
        </w:rPr>
        <w:t>Now I continue to explain the code parts of these.</w:t>
      </w:r>
    </w:p>
    <w:p w14:paraId="70FD8C16" w14:textId="77777777" w:rsidR="00FE40C8" w:rsidRPr="00FE40C8" w:rsidRDefault="00FE40C8" w:rsidP="00FE40C8">
      <w:pPr>
        <w:spacing w:line="360" w:lineRule="auto"/>
        <w:rPr>
          <w:rFonts w:cs="Times New Roman"/>
          <w:szCs w:val="24"/>
          <w:lang w:val="tr-TR"/>
        </w:rPr>
      </w:pPr>
      <w:r w:rsidRPr="00A651A9">
        <w:rPr>
          <w:rFonts w:cs="Times New Roman"/>
          <w:sz w:val="20"/>
          <w:szCs w:val="20"/>
          <w:lang w:val="tr-TR"/>
        </w:rPr>
        <w:br w:type="page"/>
      </w:r>
      <w:r w:rsidRPr="00FE40C8">
        <w:rPr>
          <w:rFonts w:cs="Times New Roman"/>
          <w:szCs w:val="24"/>
          <w:lang w:val="tr-TR"/>
        </w:rPr>
        <w:drawing>
          <wp:inline distT="0" distB="0" distL="0" distR="0" wp14:anchorId="05CF6C88" wp14:editId="4F359F44">
            <wp:extent cx="5928641" cy="3827721"/>
            <wp:effectExtent l="0" t="0" r="0" b="0"/>
            <wp:docPr id="88" name="Resi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5937352" cy="3833345"/>
                    </a:xfrm>
                    <a:prstGeom prst="rect">
                      <a:avLst/>
                    </a:prstGeom>
                  </pic:spPr>
                </pic:pic>
              </a:graphicData>
            </a:graphic>
          </wp:inline>
        </w:drawing>
      </w:r>
    </w:p>
    <w:p w14:paraId="49F41743" w14:textId="77777777" w:rsidR="00FE40C8" w:rsidRPr="00FE40C8" w:rsidRDefault="00FE40C8" w:rsidP="00FE40C8">
      <w:pPr>
        <w:spacing w:line="360" w:lineRule="auto"/>
        <w:jc w:val="center"/>
        <w:rPr>
          <w:rFonts w:cs="Times New Roman"/>
          <w:szCs w:val="24"/>
          <w:lang w:val="tr-TR"/>
        </w:rPr>
      </w:pPr>
    </w:p>
    <w:p w14:paraId="342D3524" w14:textId="0D4F5F11" w:rsidR="00FE40C8" w:rsidRPr="00FE40C8" w:rsidRDefault="00FE40C8" w:rsidP="00FE40C8">
      <w:pPr>
        <w:spacing w:line="360" w:lineRule="auto"/>
        <w:jc w:val="center"/>
        <w:rPr>
          <w:rFonts w:cs="Times New Roman"/>
          <w:szCs w:val="24"/>
          <w:lang w:val="tr-TR"/>
        </w:rPr>
      </w:pPr>
      <w:r w:rsidRPr="00FE40C8">
        <w:rPr>
          <w:rFonts w:cs="Times New Roman"/>
          <w:szCs w:val="24"/>
          <w:lang w:val="tr-TR"/>
        </w:rPr>
        <w:t xml:space="preserve">Figure </w:t>
      </w:r>
      <w:r>
        <w:rPr>
          <w:rFonts w:cs="Times New Roman"/>
          <w:szCs w:val="24"/>
          <w:lang w:val="tr-TR"/>
        </w:rPr>
        <w:t>6.4</w:t>
      </w:r>
      <w:r w:rsidRPr="00FE40C8">
        <w:rPr>
          <w:rFonts w:cs="Times New Roman"/>
          <w:szCs w:val="24"/>
        </w:rPr>
        <w:t xml:space="preserve"> </w:t>
      </w:r>
      <w:r w:rsidRPr="00FE40C8">
        <w:rPr>
          <w:rFonts w:cs="Times New Roman"/>
          <w:szCs w:val="24"/>
          <w:lang w:val="tr-TR"/>
        </w:rPr>
        <w:t>The code that decides whether the vehicles will appear on the screen according to their login times.</w:t>
      </w:r>
    </w:p>
    <w:p w14:paraId="455C6AB6" w14:textId="77777777" w:rsidR="00FE40C8" w:rsidRPr="00FE40C8" w:rsidRDefault="00FE40C8" w:rsidP="00FE40C8">
      <w:pPr>
        <w:spacing w:line="360" w:lineRule="auto"/>
        <w:jc w:val="center"/>
        <w:rPr>
          <w:rFonts w:cs="Times New Roman"/>
          <w:szCs w:val="24"/>
          <w:lang w:val="tr-TR"/>
        </w:rPr>
      </w:pPr>
    </w:p>
    <w:p w14:paraId="0576B0A5" w14:textId="77777777" w:rsidR="00FE40C8" w:rsidRPr="00FE40C8" w:rsidRDefault="00FE40C8" w:rsidP="00FE40C8">
      <w:pPr>
        <w:spacing w:line="360" w:lineRule="auto"/>
        <w:rPr>
          <w:rFonts w:cs="Times New Roman"/>
          <w:szCs w:val="24"/>
          <w:lang w:val="tr-TR"/>
        </w:rPr>
      </w:pPr>
    </w:p>
    <w:p w14:paraId="35636C54" w14:textId="6AB0202B" w:rsidR="00FE40C8" w:rsidRPr="00FE40C8" w:rsidRDefault="00FE40C8" w:rsidP="00FE40C8">
      <w:pPr>
        <w:spacing w:line="360" w:lineRule="auto"/>
        <w:rPr>
          <w:rFonts w:cs="Times New Roman"/>
          <w:szCs w:val="24"/>
          <w:lang w:val="tr-TR"/>
        </w:rPr>
      </w:pPr>
      <w:r w:rsidRPr="00FE40C8">
        <w:rPr>
          <w:rFonts w:cs="Times New Roman"/>
          <w:szCs w:val="24"/>
          <w:lang w:val="tr-TR"/>
        </w:rPr>
        <w:t xml:space="preserve">RenderItem is the prop that is responsible for how each vehicle will be displayed, as I said earlier. I use </w:t>
      </w:r>
      <w:r w:rsidR="001247DC">
        <w:rPr>
          <w:rFonts w:cs="Times New Roman"/>
          <w:szCs w:val="24"/>
          <w:lang w:val="tr-TR"/>
        </w:rPr>
        <w:t xml:space="preserve">the </w:t>
      </w:r>
      <w:r w:rsidRPr="00FE40C8">
        <w:rPr>
          <w:rFonts w:cs="Times New Roman"/>
          <w:szCs w:val="24"/>
          <w:lang w:val="tr-TR"/>
        </w:rPr>
        <w:t>ternary operat</w:t>
      </w:r>
      <w:r w:rsidR="00D3379E">
        <w:rPr>
          <w:rFonts w:cs="Times New Roman"/>
          <w:szCs w:val="24"/>
          <w:lang w:val="tr-TR"/>
        </w:rPr>
        <w:t>o</w:t>
      </w:r>
      <w:r w:rsidRPr="00FE40C8">
        <w:rPr>
          <w:rFonts w:cs="Times New Roman"/>
          <w:szCs w:val="24"/>
          <w:lang w:val="tr-TR"/>
        </w:rPr>
        <w:t xml:space="preserve">r for deciding whether it will be displayed or not according to </w:t>
      </w:r>
      <w:r w:rsidR="001247DC">
        <w:rPr>
          <w:rFonts w:cs="Times New Roman"/>
          <w:szCs w:val="24"/>
          <w:lang w:val="tr-TR"/>
        </w:rPr>
        <w:t>its</w:t>
      </w:r>
      <w:r w:rsidRPr="00FE40C8">
        <w:rPr>
          <w:rFonts w:cs="Times New Roman"/>
          <w:szCs w:val="24"/>
          <w:lang w:val="tr-TR"/>
        </w:rPr>
        <w:t xml:space="preserve"> date.  I convert that Login time variable to the string and I take the first 10 characters as a substring from them. Because I don't wanna include hour minute and second parts. I also convert the date variable to the ISO date format to match the login time format.  So if the vehicle’s login time value is equal to the date that we selected it prints that vehicle as a ListItem. Otherwise, if there are no vehicles related to that time, it prints a Novehiclefound alert on the screen.</w:t>
      </w:r>
    </w:p>
    <w:p w14:paraId="423FA9CF" w14:textId="77777777" w:rsidR="00FE40C8" w:rsidRPr="00FE40C8" w:rsidRDefault="00FE40C8" w:rsidP="00FE40C8">
      <w:pPr>
        <w:spacing w:line="360" w:lineRule="auto"/>
        <w:jc w:val="center"/>
        <w:rPr>
          <w:rFonts w:cs="Times New Roman"/>
          <w:szCs w:val="24"/>
          <w:lang w:val="tr-TR"/>
        </w:rPr>
      </w:pPr>
      <w:r w:rsidRPr="00FE40C8">
        <w:rPr>
          <w:rFonts w:cs="Times New Roman"/>
          <w:szCs w:val="24"/>
          <w:lang w:val="tr-TR"/>
        </w:rPr>
        <w:br w:type="page"/>
      </w:r>
    </w:p>
    <w:p w14:paraId="1F623521" w14:textId="77777777" w:rsidR="00FE40C8" w:rsidRPr="00FE40C8" w:rsidRDefault="00FE40C8" w:rsidP="00FE40C8">
      <w:pPr>
        <w:spacing w:line="360" w:lineRule="auto"/>
        <w:jc w:val="center"/>
        <w:rPr>
          <w:rFonts w:cs="Times New Roman"/>
          <w:szCs w:val="24"/>
          <w:lang w:val="tr-TR"/>
        </w:rPr>
      </w:pPr>
      <w:r w:rsidRPr="00FE40C8">
        <w:rPr>
          <w:rFonts w:cs="Times New Roman"/>
          <w:szCs w:val="24"/>
          <w:lang w:val="tr-TR"/>
        </w:rPr>
        <w:drawing>
          <wp:inline distT="0" distB="0" distL="0" distR="0" wp14:anchorId="27918AF4" wp14:editId="756B29F2">
            <wp:extent cx="5904230" cy="5039833"/>
            <wp:effectExtent l="0" t="0" r="0" b="0"/>
            <wp:docPr id="89" name="Resim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912901" cy="5047235"/>
                    </a:xfrm>
                    <a:prstGeom prst="rect">
                      <a:avLst/>
                    </a:prstGeom>
                  </pic:spPr>
                </pic:pic>
              </a:graphicData>
            </a:graphic>
          </wp:inline>
        </w:drawing>
      </w:r>
    </w:p>
    <w:p w14:paraId="159CFF0B" w14:textId="77777777" w:rsidR="00FE40C8" w:rsidRPr="00FE40C8" w:rsidRDefault="00FE40C8" w:rsidP="00FE40C8">
      <w:pPr>
        <w:spacing w:line="360" w:lineRule="auto"/>
        <w:jc w:val="center"/>
        <w:rPr>
          <w:rFonts w:cs="Times New Roman"/>
          <w:szCs w:val="24"/>
          <w:lang w:val="tr-TR"/>
        </w:rPr>
      </w:pPr>
    </w:p>
    <w:p w14:paraId="42F10A7C" w14:textId="6262543A" w:rsidR="00FE40C8" w:rsidRPr="00FE40C8" w:rsidRDefault="00FE40C8" w:rsidP="00FE40C8">
      <w:pPr>
        <w:spacing w:line="360" w:lineRule="auto"/>
        <w:jc w:val="center"/>
        <w:rPr>
          <w:rFonts w:cs="Times New Roman"/>
          <w:szCs w:val="24"/>
          <w:lang w:val="tr-TR"/>
        </w:rPr>
      </w:pPr>
      <w:r w:rsidRPr="00FE40C8">
        <w:rPr>
          <w:rFonts w:cs="Times New Roman"/>
          <w:szCs w:val="24"/>
          <w:lang w:val="tr-TR"/>
        </w:rPr>
        <w:t xml:space="preserve">Figure </w:t>
      </w:r>
      <w:r>
        <w:rPr>
          <w:rFonts w:cs="Times New Roman"/>
          <w:szCs w:val="24"/>
          <w:lang w:val="tr-TR"/>
        </w:rPr>
        <w:t>6.</w:t>
      </w:r>
      <w:r w:rsidRPr="00FE40C8">
        <w:rPr>
          <w:rFonts w:cs="Times New Roman"/>
          <w:szCs w:val="24"/>
          <w:lang w:val="tr-TR"/>
        </w:rPr>
        <w:t>5 NoVehicleFound alert that appears on the screen when there are no vehicles found at that selected date.</w:t>
      </w:r>
    </w:p>
    <w:p w14:paraId="342C0772" w14:textId="77777777" w:rsidR="00FE40C8" w:rsidRPr="00FE40C8" w:rsidRDefault="00FE40C8" w:rsidP="00FE40C8">
      <w:pPr>
        <w:spacing w:line="360" w:lineRule="auto"/>
        <w:jc w:val="center"/>
        <w:rPr>
          <w:rFonts w:cs="Times New Roman"/>
          <w:szCs w:val="24"/>
          <w:lang w:val="tr-TR"/>
        </w:rPr>
      </w:pPr>
    </w:p>
    <w:p w14:paraId="120553C0" w14:textId="3713E441" w:rsidR="006E019A" w:rsidRPr="00F7676E" w:rsidRDefault="00FE40C8" w:rsidP="00EB5AE3">
      <w:pPr>
        <w:jc w:val="left"/>
        <w:rPr>
          <w:rFonts w:cs="Times New Roman"/>
          <w:szCs w:val="24"/>
          <w:lang w:val="tr-TR"/>
        </w:rPr>
      </w:pPr>
      <w:r w:rsidRPr="00A651A9">
        <w:rPr>
          <w:rFonts w:cs="Times New Roman"/>
          <w:sz w:val="20"/>
          <w:szCs w:val="20"/>
          <w:lang w:val="tr-TR"/>
        </w:rPr>
        <w:br w:type="page"/>
      </w:r>
      <w:r w:rsidR="006E019A" w:rsidRPr="00716E78">
        <w:rPr>
          <w:b/>
          <w:bCs/>
        </w:rPr>
        <w:t>5. ADD PICTURE</w:t>
      </w:r>
    </w:p>
    <w:p w14:paraId="6B4A5AED" w14:textId="46F7EADD" w:rsidR="006E019A" w:rsidRDefault="006E019A" w:rsidP="006E019A">
      <w:pPr>
        <w:spacing w:line="360" w:lineRule="auto"/>
        <w:ind w:right="113"/>
        <w:jc w:val="left"/>
        <w:rPr>
          <w:b/>
          <w:bCs/>
        </w:rPr>
      </w:pPr>
    </w:p>
    <w:p w14:paraId="29141AF4" w14:textId="01C3502A" w:rsidR="006E019A" w:rsidRDefault="006E019A" w:rsidP="006E019A">
      <w:r>
        <w:t xml:space="preserve">When we press </w:t>
      </w:r>
      <w:r w:rsidR="00031F4A">
        <w:t xml:space="preserve">the </w:t>
      </w:r>
      <w:r>
        <w:t xml:space="preserve">“Resimler” Button on Vehicle Waiting List it navigates us to the Pictures Screen. This is the screen </w:t>
      </w:r>
      <w:r w:rsidR="00031F4A">
        <w:t>i</w:t>
      </w:r>
      <w:r>
        <w:t xml:space="preserve">n the below image. We have 2 buttons one of them is responsible for taking </w:t>
      </w:r>
      <w:r w:rsidR="00031F4A">
        <w:t xml:space="preserve">the </w:t>
      </w:r>
      <w:r>
        <w:t xml:space="preserve">photo from </w:t>
      </w:r>
      <w:r w:rsidR="00031F4A">
        <w:t xml:space="preserve">the </w:t>
      </w:r>
      <w:r>
        <w:t xml:space="preserve">camera and the other one is responsible for choosing from </w:t>
      </w:r>
      <w:r w:rsidR="00031F4A">
        <w:t xml:space="preserve">the </w:t>
      </w:r>
      <w:r>
        <w:t xml:space="preserve">gallery. </w:t>
      </w:r>
    </w:p>
    <w:p w14:paraId="19C7A1F5" w14:textId="77777777" w:rsidR="00716E78" w:rsidRDefault="00716E78" w:rsidP="006E019A"/>
    <w:p w14:paraId="0D0C12CF" w14:textId="54363FF5" w:rsidR="006E019A" w:rsidRDefault="00E3625E" w:rsidP="006E019A">
      <w:pPr>
        <w:jc w:val="center"/>
      </w:pPr>
      <w:r w:rsidRPr="00A92B97">
        <w:rPr>
          <w:rFonts w:cs="Times New Roman"/>
          <w:sz w:val="20"/>
          <w:szCs w:val="20"/>
          <w:lang w:val="tr-TR"/>
        </w:rPr>
        <w:drawing>
          <wp:inline distT="0" distB="0" distL="0" distR="0" wp14:anchorId="404085AD" wp14:editId="4A8FC82B">
            <wp:extent cx="2945218" cy="6051020"/>
            <wp:effectExtent l="0" t="0" r="0" b="0"/>
            <wp:docPr id="70" name="Resi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2945218" cy="6051020"/>
                    </a:xfrm>
                    <a:prstGeom prst="rect">
                      <a:avLst/>
                    </a:prstGeom>
                  </pic:spPr>
                </pic:pic>
              </a:graphicData>
            </a:graphic>
          </wp:inline>
        </w:drawing>
      </w:r>
    </w:p>
    <w:p w14:paraId="5003E742" w14:textId="77777777" w:rsidR="006E019A" w:rsidRDefault="006E019A" w:rsidP="006E019A"/>
    <w:p w14:paraId="4D9E6551" w14:textId="39D3407E" w:rsidR="006E019A" w:rsidRPr="006E019A" w:rsidRDefault="006E019A" w:rsidP="006E019A">
      <w:pPr>
        <w:jc w:val="center"/>
      </w:pPr>
      <w:r>
        <w:t>Figure 1.1 Pictures Screen Layout</w:t>
      </w:r>
      <w:r w:rsidR="00D50F3E">
        <w:t>.</w:t>
      </w:r>
    </w:p>
    <w:p w14:paraId="2B88252D" w14:textId="3CE7084A" w:rsidR="006E019A" w:rsidRDefault="006E019A" w:rsidP="006E019A">
      <w:pPr>
        <w:jc w:val="left"/>
        <w:rPr>
          <w:b/>
          <w:bCs/>
        </w:rPr>
      </w:pPr>
      <w:r w:rsidRPr="006E019A">
        <w:rPr>
          <w:b/>
          <w:bCs/>
        </w:rPr>
        <w:t>5.1 Take Photo With Camera</w:t>
      </w:r>
    </w:p>
    <w:p w14:paraId="4E8D22BC" w14:textId="77777777" w:rsidR="006E6715" w:rsidRDefault="006E6715" w:rsidP="006E019A">
      <w:pPr>
        <w:jc w:val="left"/>
        <w:rPr>
          <w:b/>
          <w:bCs/>
        </w:rPr>
      </w:pPr>
    </w:p>
    <w:p w14:paraId="2F3AB6BF" w14:textId="2C265F36" w:rsidR="00A15696" w:rsidRPr="00D15343" w:rsidRDefault="00A15696" w:rsidP="006E019A">
      <w:pPr>
        <w:jc w:val="left"/>
      </w:pPr>
      <w:r w:rsidRPr="00D15343">
        <w:t>When we press</w:t>
      </w:r>
      <w:r w:rsidR="00A233B2">
        <w:t xml:space="preserve"> to</w:t>
      </w:r>
      <w:r w:rsidRPr="00D15343">
        <w:t xml:space="preserve"> take </w:t>
      </w:r>
      <w:r w:rsidR="00A233B2">
        <w:t>a</w:t>
      </w:r>
      <w:r w:rsidRPr="00D15343">
        <w:t xml:space="preserve"> photo</w:t>
      </w:r>
      <w:r w:rsidR="00FE0E38">
        <w:t xml:space="preserve"> first</w:t>
      </w:r>
      <w:r w:rsidRPr="00D15343">
        <w:t xml:space="preserve"> it asks permission to access </w:t>
      </w:r>
      <w:r w:rsidR="00031F4A">
        <w:t xml:space="preserve">the </w:t>
      </w:r>
      <w:r w:rsidRPr="00D15343">
        <w:t xml:space="preserve">camera. If we allow that </w:t>
      </w:r>
      <w:r w:rsidR="00D15343">
        <w:t>it opens like that below.</w:t>
      </w:r>
      <w:r w:rsidR="00D42251">
        <w:t xml:space="preserve"> After taking </w:t>
      </w:r>
      <w:r w:rsidR="00031F4A">
        <w:t xml:space="preserve">a </w:t>
      </w:r>
      <w:r w:rsidR="00D42251">
        <w:t xml:space="preserve">photo </w:t>
      </w:r>
      <w:r w:rsidR="008050A5">
        <w:t xml:space="preserve">it allows us to </w:t>
      </w:r>
      <w:r w:rsidR="00D42251">
        <w:t xml:space="preserve">edit </w:t>
      </w:r>
      <w:r w:rsidR="00031F4A">
        <w:t xml:space="preserve">the </w:t>
      </w:r>
      <w:r w:rsidR="00D42251">
        <w:t>photo</w:t>
      </w:r>
      <w:r w:rsidR="008050A5">
        <w:t xml:space="preserve"> </w:t>
      </w:r>
      <w:r w:rsidR="00031F4A">
        <w:t>by</w:t>
      </w:r>
      <w:r w:rsidR="008050A5">
        <w:t xml:space="preserve"> rotat</w:t>
      </w:r>
      <w:r w:rsidR="00031F4A">
        <w:t xml:space="preserve">ing, </w:t>
      </w:r>
      <w:r w:rsidR="008050A5">
        <w:t>crop</w:t>
      </w:r>
      <w:r w:rsidR="00031F4A">
        <w:t>ping</w:t>
      </w:r>
      <w:r w:rsidR="008050A5">
        <w:t xml:space="preserve"> or adjusting </w:t>
      </w:r>
      <w:r w:rsidR="00031F4A">
        <w:t xml:space="preserve">the </w:t>
      </w:r>
      <w:r w:rsidR="008050A5">
        <w:t>aspect ratio</w:t>
      </w:r>
      <w:r w:rsidR="00031F4A">
        <w:t>,</w:t>
      </w:r>
      <w:r w:rsidR="008050A5">
        <w:t xml:space="preserve"> etc.</w:t>
      </w:r>
      <w:r w:rsidR="00D42251">
        <w:t xml:space="preserve"> </w:t>
      </w:r>
      <w:r w:rsidR="001B01CB">
        <w:t>The image is</w:t>
      </w:r>
      <w:r w:rsidR="00D42251">
        <w:t xml:space="preserve"> crop</w:t>
      </w:r>
      <w:r w:rsidR="001B01CB">
        <w:t>ped</w:t>
      </w:r>
      <w:r w:rsidR="00D42251">
        <w:t xml:space="preserve"> </w:t>
      </w:r>
      <w:r w:rsidR="00031F4A">
        <w:t>by</w:t>
      </w:r>
      <w:r w:rsidR="00D42251">
        <w:t xml:space="preserve"> default.</w:t>
      </w:r>
      <w:r w:rsidR="00D14057">
        <w:t xml:space="preserve"> We set </w:t>
      </w:r>
      <w:r w:rsidR="00031F4A">
        <w:t xml:space="preserve">the </w:t>
      </w:r>
      <w:r w:rsidR="00D14057">
        <w:t>width and height as 300 pixels to fit the screen.</w:t>
      </w:r>
    </w:p>
    <w:p w14:paraId="06F03692" w14:textId="5E8A4BFF" w:rsidR="00A15696" w:rsidRDefault="00A15696" w:rsidP="006E019A">
      <w:pPr>
        <w:jc w:val="left"/>
        <w:rPr>
          <w:b/>
          <w:bCs/>
        </w:rPr>
      </w:pPr>
    </w:p>
    <w:p w14:paraId="7A926B92" w14:textId="77777777" w:rsidR="006E6715" w:rsidRDefault="006E6715" w:rsidP="006E019A">
      <w:pPr>
        <w:jc w:val="left"/>
        <w:rPr>
          <w:b/>
          <w:bCs/>
        </w:rPr>
      </w:pPr>
    </w:p>
    <w:p w14:paraId="7604400A" w14:textId="493F1049" w:rsidR="00A15696" w:rsidRDefault="008A53A7" w:rsidP="005E6CA3">
      <w:pPr>
        <w:jc w:val="center"/>
        <w:rPr>
          <w:b/>
          <w:bCs/>
        </w:rPr>
      </w:pPr>
      <w:r w:rsidRPr="008A53A7">
        <w:rPr>
          <w:b/>
          <w:bCs/>
        </w:rPr>
        <w:drawing>
          <wp:inline distT="0" distB="0" distL="0" distR="0" wp14:anchorId="136090B2" wp14:editId="31DBDFDA">
            <wp:extent cx="5256055" cy="4928260"/>
            <wp:effectExtent l="0" t="0" r="0" b="0"/>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269564" cy="4940927"/>
                    </a:xfrm>
                    <a:prstGeom prst="rect">
                      <a:avLst/>
                    </a:prstGeom>
                  </pic:spPr>
                </pic:pic>
              </a:graphicData>
            </a:graphic>
          </wp:inline>
        </w:drawing>
      </w:r>
    </w:p>
    <w:p w14:paraId="73B08158" w14:textId="6793D43A" w:rsidR="006E019A" w:rsidRDefault="006E019A" w:rsidP="006E019A">
      <w:pPr>
        <w:rPr>
          <w:b/>
          <w:bCs/>
        </w:rPr>
      </w:pPr>
    </w:p>
    <w:p w14:paraId="2D419AF9" w14:textId="3F02BEE6" w:rsidR="0041187F" w:rsidRDefault="0041187F" w:rsidP="0041187F">
      <w:pPr>
        <w:jc w:val="center"/>
      </w:pPr>
      <w:r w:rsidRPr="00D42251">
        <w:t>Figure 2.1 Take Photo With Camera UI.</w:t>
      </w:r>
    </w:p>
    <w:p w14:paraId="1EBDE299" w14:textId="60403048" w:rsidR="00A233B2" w:rsidRDefault="00A233B2" w:rsidP="0041187F">
      <w:pPr>
        <w:jc w:val="center"/>
      </w:pPr>
    </w:p>
    <w:p w14:paraId="3C6574EB" w14:textId="1B432720" w:rsidR="00A233B2" w:rsidRDefault="00A233B2" w:rsidP="0041187F">
      <w:pPr>
        <w:jc w:val="center"/>
      </w:pPr>
    </w:p>
    <w:p w14:paraId="0DAEE4A2" w14:textId="177A74E5" w:rsidR="00A233B2" w:rsidRDefault="00A233B2">
      <w:pPr>
        <w:jc w:val="left"/>
        <w:rPr>
          <w:b/>
          <w:bCs/>
        </w:rPr>
      </w:pPr>
    </w:p>
    <w:p w14:paraId="6A54E48E" w14:textId="77777777" w:rsidR="005E6CA3" w:rsidRDefault="005E6CA3" w:rsidP="005E6CA3">
      <w:pPr>
        <w:jc w:val="center"/>
        <w:rPr>
          <w:b/>
          <w:bCs/>
        </w:rPr>
      </w:pPr>
      <w:r w:rsidRPr="008050A5">
        <w:rPr>
          <w:b/>
          <w:bCs/>
        </w:rPr>
        <w:drawing>
          <wp:inline distT="0" distB="0" distL="0" distR="0" wp14:anchorId="4975CEAD" wp14:editId="010E274A">
            <wp:extent cx="3170711" cy="6455482"/>
            <wp:effectExtent l="0" t="0" r="0" b="0"/>
            <wp:docPr id="68" name="Resim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3231912" cy="6580086"/>
                    </a:xfrm>
                    <a:prstGeom prst="rect">
                      <a:avLst/>
                    </a:prstGeom>
                  </pic:spPr>
                </pic:pic>
              </a:graphicData>
            </a:graphic>
          </wp:inline>
        </w:drawing>
      </w:r>
    </w:p>
    <w:p w14:paraId="4DB47923" w14:textId="77777777" w:rsidR="005E6CA3" w:rsidRDefault="005E6CA3" w:rsidP="005E6CA3">
      <w:pPr>
        <w:jc w:val="center"/>
        <w:rPr>
          <w:b/>
          <w:bCs/>
        </w:rPr>
      </w:pPr>
    </w:p>
    <w:p w14:paraId="1F981DAA" w14:textId="30B82BB8" w:rsidR="005E6CA3" w:rsidRPr="00D42251" w:rsidRDefault="005E6CA3" w:rsidP="005E6CA3">
      <w:pPr>
        <w:jc w:val="center"/>
      </w:pPr>
      <w:r w:rsidRPr="00D42251">
        <w:t>Figure 2.</w:t>
      </w:r>
      <w:r w:rsidR="005C68E8">
        <w:t>2</w:t>
      </w:r>
      <w:r>
        <w:t xml:space="preserve"> Edit</w:t>
      </w:r>
      <w:r w:rsidRPr="00D42251">
        <w:t xml:space="preserve"> Photo </w:t>
      </w:r>
      <w:r w:rsidR="0015051B">
        <w:t>as</w:t>
      </w:r>
      <w:r w:rsidR="00436106">
        <w:t xml:space="preserve"> crop,</w:t>
      </w:r>
      <w:r w:rsidR="001B01CB">
        <w:t xml:space="preserve"> </w:t>
      </w:r>
      <w:r w:rsidR="00436106">
        <w:t>rotate,</w:t>
      </w:r>
      <w:r w:rsidR="001B01CB">
        <w:t xml:space="preserve"> </w:t>
      </w:r>
      <w:r w:rsidR="00436106">
        <w:t>aspect ratio in</w:t>
      </w:r>
      <w:r w:rsidRPr="00D42251">
        <w:t xml:space="preserve"> Camera UI.</w:t>
      </w:r>
    </w:p>
    <w:p w14:paraId="6A697C8B" w14:textId="5ADC728B" w:rsidR="00C10A42" w:rsidRDefault="00C10A42" w:rsidP="005E6CA3">
      <w:pPr>
        <w:jc w:val="center"/>
        <w:rPr>
          <w:b/>
          <w:bCs/>
        </w:rPr>
      </w:pPr>
    </w:p>
    <w:p w14:paraId="562324EC" w14:textId="77777777" w:rsidR="006E6715" w:rsidRDefault="006E6715" w:rsidP="005E6CA3">
      <w:pPr>
        <w:jc w:val="center"/>
        <w:rPr>
          <w:b/>
          <w:bCs/>
        </w:rPr>
      </w:pPr>
    </w:p>
    <w:p w14:paraId="2F3DE32B" w14:textId="119276F9" w:rsidR="005C68E8" w:rsidRDefault="00C10A42" w:rsidP="00C10A42">
      <w:r>
        <w:t>Let’s examine the code part.</w:t>
      </w:r>
      <w:r w:rsidR="005C68E8">
        <w:t xml:space="preserve"> We have 2 parts, First one is responsible for displaying selected or take</w:t>
      </w:r>
      <w:r w:rsidR="001B01CB">
        <w:t>n</w:t>
      </w:r>
      <w:r w:rsidR="005C68E8">
        <w:t xml:space="preserve"> with </w:t>
      </w:r>
      <w:r w:rsidR="001B01CB">
        <w:t xml:space="preserve">a </w:t>
      </w:r>
      <w:r w:rsidR="005C68E8">
        <w:t xml:space="preserve">camera to show these images with ImageListBox Component. The </w:t>
      </w:r>
      <w:r w:rsidR="001B01CB">
        <w:t>b</w:t>
      </w:r>
      <w:r w:rsidR="005C68E8">
        <w:t>ottom part of the screen is created by com</w:t>
      </w:r>
      <w:r w:rsidR="001B01CB">
        <w:t>b</w:t>
      </w:r>
      <w:r w:rsidR="005C68E8">
        <w:t xml:space="preserve">ining </w:t>
      </w:r>
      <w:r w:rsidR="001B01CB">
        <w:t xml:space="preserve">the </w:t>
      </w:r>
      <w:r w:rsidR="005C68E8">
        <w:t>Take Photo and Choose From Gallery methods</w:t>
      </w:r>
      <w:r w:rsidR="00A3399E">
        <w:t xml:space="preserve"> into one component in </w:t>
      </w:r>
      <w:r w:rsidR="00A3399E" w:rsidRPr="00A3399E">
        <w:rPr>
          <w:b/>
          <w:bCs/>
        </w:rPr>
        <w:t>Figure 2.4</w:t>
      </w:r>
    </w:p>
    <w:p w14:paraId="0CBE4ED1" w14:textId="77777777" w:rsidR="005C68E8" w:rsidRDefault="005C68E8" w:rsidP="005C68E8">
      <w:pPr>
        <w:jc w:val="center"/>
      </w:pPr>
      <w:r w:rsidRPr="005C68E8">
        <w:drawing>
          <wp:inline distT="0" distB="0" distL="0" distR="0" wp14:anchorId="0D026090" wp14:editId="3F667513">
            <wp:extent cx="4444409" cy="2750339"/>
            <wp:effectExtent l="0" t="0" r="0" b="0"/>
            <wp:docPr id="71" name="Resi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4477509" cy="2770822"/>
                    </a:xfrm>
                    <a:prstGeom prst="rect">
                      <a:avLst/>
                    </a:prstGeom>
                  </pic:spPr>
                </pic:pic>
              </a:graphicData>
            </a:graphic>
          </wp:inline>
        </w:drawing>
      </w:r>
    </w:p>
    <w:p w14:paraId="37EFF809" w14:textId="77777777" w:rsidR="005C68E8" w:rsidRDefault="005C68E8" w:rsidP="00C10A42"/>
    <w:p w14:paraId="0C0B4B69" w14:textId="2ED14D40" w:rsidR="005C68E8" w:rsidRDefault="005C68E8" w:rsidP="005C68E8">
      <w:pPr>
        <w:jc w:val="center"/>
      </w:pPr>
      <w:r w:rsidRPr="00D42251">
        <w:t>Figure 2.</w:t>
      </w:r>
      <w:r>
        <w:t>3</w:t>
      </w:r>
      <w:r w:rsidRPr="00D42251">
        <w:t xml:space="preserve"> </w:t>
      </w:r>
      <w:r>
        <w:t xml:space="preserve">FlatList for displaying all images that we select or take </w:t>
      </w:r>
      <w:r w:rsidR="001B01CB">
        <w:t xml:space="preserve">a </w:t>
      </w:r>
      <w:r>
        <w:t>photo</w:t>
      </w:r>
      <w:r w:rsidR="001B01CB">
        <w:t xml:space="preserve"> of</w:t>
      </w:r>
      <w:r>
        <w:t>.</w:t>
      </w:r>
    </w:p>
    <w:p w14:paraId="6E0A98FF" w14:textId="77777777" w:rsidR="005C68E8" w:rsidRDefault="005C68E8" w:rsidP="005C68E8"/>
    <w:p w14:paraId="73B6D478" w14:textId="67F464CB" w:rsidR="00A3399E" w:rsidRDefault="005C68E8" w:rsidP="005C68E8">
      <w:r>
        <w:t xml:space="preserve">We have </w:t>
      </w:r>
      <w:r w:rsidR="001B01CB">
        <w:t xml:space="preserve">an </w:t>
      </w:r>
      <w:r>
        <w:t xml:space="preserve">empty ImageList array. When we take a photo or select from </w:t>
      </w:r>
      <w:r w:rsidR="001B01CB">
        <w:t xml:space="preserve">the </w:t>
      </w:r>
      <w:r>
        <w:t>gallery we push that i</w:t>
      </w:r>
      <w:r w:rsidR="001B01CB">
        <w:t>ma</w:t>
      </w:r>
      <w:r>
        <w:t>ge.path into the array and display all the photos with FlatList.</w:t>
      </w:r>
    </w:p>
    <w:p w14:paraId="0F578B84" w14:textId="77777777" w:rsidR="00A3399E" w:rsidRDefault="00A3399E" w:rsidP="005C68E8"/>
    <w:p w14:paraId="1B538CE3" w14:textId="250A9684" w:rsidR="00A3399E" w:rsidRDefault="00A3399E" w:rsidP="00A3399E">
      <w:pPr>
        <w:jc w:val="center"/>
      </w:pPr>
      <w:r w:rsidRPr="00A3399E">
        <w:drawing>
          <wp:inline distT="0" distB="0" distL="0" distR="0" wp14:anchorId="33BE53C0" wp14:editId="378670FB">
            <wp:extent cx="4799965" cy="3190875"/>
            <wp:effectExtent l="0" t="0" r="0" b="0"/>
            <wp:docPr id="72" name="Resi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4810572" cy="3197926"/>
                    </a:xfrm>
                    <a:prstGeom prst="rect">
                      <a:avLst/>
                    </a:prstGeom>
                  </pic:spPr>
                </pic:pic>
              </a:graphicData>
            </a:graphic>
          </wp:inline>
        </w:drawing>
      </w:r>
    </w:p>
    <w:p w14:paraId="223D03B2" w14:textId="5D4A7521" w:rsidR="00A3399E" w:rsidRDefault="00A3399E" w:rsidP="00A3399E">
      <w:pPr>
        <w:jc w:val="center"/>
      </w:pPr>
    </w:p>
    <w:p w14:paraId="09F6AD4A" w14:textId="77777777" w:rsidR="00557BAC" w:rsidRDefault="00A3399E" w:rsidP="00557BAC">
      <w:pPr>
        <w:jc w:val="center"/>
      </w:pPr>
      <w:r>
        <w:t xml:space="preserve">Figure 2.4 Bottom part of the Screen code that </w:t>
      </w:r>
      <w:r w:rsidR="001B01CB">
        <w:t xml:space="preserve">is </w:t>
      </w:r>
      <w:r>
        <w:t xml:space="preserve">responsible for </w:t>
      </w:r>
      <w:r w:rsidR="001B01CB">
        <w:t>t</w:t>
      </w:r>
      <w:r>
        <w:t>ak</w:t>
      </w:r>
      <w:r w:rsidR="001B01CB">
        <w:t>ing</w:t>
      </w:r>
      <w:r>
        <w:t xml:space="preserve"> </w:t>
      </w:r>
      <w:r w:rsidR="001B01CB">
        <w:t xml:space="preserve">a </w:t>
      </w:r>
      <w:r>
        <w:t xml:space="preserve">photo or </w:t>
      </w:r>
      <w:r w:rsidR="00780B03">
        <w:t>choos</w:t>
      </w:r>
      <w:r w:rsidR="001B01CB">
        <w:t>ing</w:t>
      </w:r>
      <w:r>
        <w:t xml:space="preserve"> from gallery.</w:t>
      </w:r>
      <w:r w:rsidR="005E6CA3" w:rsidRPr="00C10A42">
        <w:br w:type="page"/>
      </w:r>
    </w:p>
    <w:p w14:paraId="1B1CDE17" w14:textId="5762A093" w:rsidR="00C35D31" w:rsidRDefault="001460C2" w:rsidP="00557BAC">
      <w:pPr>
        <w:jc w:val="left"/>
      </w:pPr>
      <w:r>
        <w:t xml:space="preserve">BottomAddPhotoMenu has 2 Buttons and each one of them calls </w:t>
      </w:r>
      <w:r w:rsidR="001B01CB">
        <w:t xml:space="preserve">a </w:t>
      </w:r>
      <w:r>
        <w:t xml:space="preserve">different method that </w:t>
      </w:r>
      <w:r w:rsidR="001B01CB">
        <w:t xml:space="preserve">is </w:t>
      </w:r>
      <w:r>
        <w:t xml:space="preserve">written in yellow. Now we talk about </w:t>
      </w:r>
      <w:r w:rsidR="00C35D31">
        <w:t xml:space="preserve">the </w:t>
      </w:r>
      <w:r>
        <w:t>takephotoFromCamera Part.</w:t>
      </w:r>
      <w:r w:rsidR="00513CE7" w:rsidRPr="00513CE7">
        <w:t xml:space="preserve"> </w:t>
      </w:r>
      <w:r w:rsidR="00513CE7">
        <w:t xml:space="preserve">I add if </w:t>
      </w:r>
      <w:r w:rsidR="001B01CB">
        <w:t xml:space="preserve">the </w:t>
      </w:r>
      <w:r w:rsidR="00513CE7">
        <w:t xml:space="preserve">condition to check the image is null or not to control if </w:t>
      </w:r>
      <w:r w:rsidR="001B01CB">
        <w:t xml:space="preserve">the </w:t>
      </w:r>
      <w:r w:rsidR="00513CE7">
        <w:t>user decide</w:t>
      </w:r>
      <w:r w:rsidR="001B01CB">
        <w:t>s</w:t>
      </w:r>
      <w:r w:rsidR="00513CE7">
        <w:t xml:space="preserve"> to give up </w:t>
      </w:r>
      <w:r w:rsidR="001B01CB">
        <w:t>on</w:t>
      </w:r>
      <w:r w:rsidR="00513CE7">
        <w:t xml:space="preserve"> taking </w:t>
      </w:r>
      <w:r w:rsidR="001B01CB">
        <w:t xml:space="preserve">the </w:t>
      </w:r>
      <w:r w:rsidR="00513CE7">
        <w:t>photo or not.</w:t>
      </w:r>
    </w:p>
    <w:p w14:paraId="77815D26" w14:textId="77777777" w:rsidR="00C35D31" w:rsidRDefault="00C35D31">
      <w:pPr>
        <w:jc w:val="left"/>
      </w:pPr>
    </w:p>
    <w:p w14:paraId="6DF52AB3" w14:textId="77777777" w:rsidR="00C35D31" w:rsidRDefault="00C35D31" w:rsidP="00C35D31">
      <w:pPr>
        <w:jc w:val="center"/>
      </w:pPr>
      <w:r w:rsidRPr="00C35D31">
        <w:drawing>
          <wp:inline distT="0" distB="0" distL="0" distR="0" wp14:anchorId="1DCB464A" wp14:editId="16F29D02">
            <wp:extent cx="5209609" cy="3752850"/>
            <wp:effectExtent l="0" t="0" r="0" b="0"/>
            <wp:docPr id="73" name="Resi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5214249" cy="3756193"/>
                    </a:xfrm>
                    <a:prstGeom prst="rect">
                      <a:avLst/>
                    </a:prstGeom>
                  </pic:spPr>
                </pic:pic>
              </a:graphicData>
            </a:graphic>
          </wp:inline>
        </w:drawing>
      </w:r>
    </w:p>
    <w:p w14:paraId="33D3B837" w14:textId="77777777" w:rsidR="00C35D31" w:rsidRDefault="00C35D31">
      <w:pPr>
        <w:jc w:val="left"/>
      </w:pPr>
      <w:r>
        <w:tab/>
      </w:r>
    </w:p>
    <w:p w14:paraId="73439547" w14:textId="3B7482DD" w:rsidR="00BD2183" w:rsidRDefault="00C35D31" w:rsidP="00C35D31">
      <w:pPr>
        <w:jc w:val="center"/>
      </w:pPr>
      <w:r>
        <w:t>Figure 2.5 TakePhotoFromCamera</w:t>
      </w:r>
      <w:r w:rsidR="00D50F3E">
        <w:t xml:space="preserve"> method</w:t>
      </w:r>
      <w:r>
        <w:t xml:space="preserve"> code.</w:t>
      </w:r>
    </w:p>
    <w:p w14:paraId="01F89FD3" w14:textId="77777777" w:rsidR="00BD2183" w:rsidRDefault="00BD2183" w:rsidP="00C35D31">
      <w:pPr>
        <w:jc w:val="center"/>
      </w:pPr>
    </w:p>
    <w:p w14:paraId="70B1316D" w14:textId="7D05FE8D" w:rsidR="00585F18" w:rsidRDefault="00BD2183" w:rsidP="00BD2183">
      <w:r>
        <w:t xml:space="preserve">We use </w:t>
      </w:r>
      <w:r w:rsidR="001B01CB">
        <w:t xml:space="preserve">the </w:t>
      </w:r>
      <w:r>
        <w:t>ImagePicker library in react native because it also crops for us automatically.</w:t>
      </w:r>
      <w:r w:rsidR="00922E04">
        <w:t xml:space="preserve"> We set the cropping values depend</w:t>
      </w:r>
      <w:r w:rsidR="001B01CB">
        <w:t>ing</w:t>
      </w:r>
      <w:r w:rsidR="00922E04">
        <w:t xml:space="preserve"> on us.</w:t>
      </w:r>
      <w:r w:rsidR="00585F18">
        <w:t xml:space="preserve"> With .then it returns </w:t>
      </w:r>
      <w:r w:rsidR="001B01CB">
        <w:t xml:space="preserve">the </w:t>
      </w:r>
      <w:r w:rsidR="00585F18">
        <w:t xml:space="preserve">image object. This object has some properties like </w:t>
      </w:r>
      <w:r w:rsidR="001B01CB">
        <w:t xml:space="preserve">an </w:t>
      </w:r>
      <w:r w:rsidR="00585F18">
        <w:t xml:space="preserve">image.path image.size etc. we only take </w:t>
      </w:r>
      <w:r w:rsidR="001B01CB">
        <w:t xml:space="preserve">an </w:t>
      </w:r>
      <w:r w:rsidR="00585F18">
        <w:t xml:space="preserve">image.path . After taking </w:t>
      </w:r>
      <w:r w:rsidR="001B01CB">
        <w:t xml:space="preserve">a </w:t>
      </w:r>
      <w:r w:rsidR="00585F18">
        <w:t>photo we push that path into the array in the below image as an output. We call flatlistrenderer for making changes immedi</w:t>
      </w:r>
      <w:r w:rsidR="001B01CB">
        <w:t>ate</w:t>
      </w:r>
      <w:r w:rsidR="00585F18">
        <w:t>ly.</w:t>
      </w:r>
    </w:p>
    <w:p w14:paraId="00A9D562" w14:textId="77777777" w:rsidR="00585F18" w:rsidRDefault="00585F18" w:rsidP="00BD2183"/>
    <w:p w14:paraId="72B73D35" w14:textId="77777777" w:rsidR="00585F18" w:rsidRDefault="00585F18" w:rsidP="00BD2183">
      <w:r w:rsidRPr="00585F18">
        <w:drawing>
          <wp:inline distT="0" distB="0" distL="0" distR="0" wp14:anchorId="17C34199" wp14:editId="077F739E">
            <wp:extent cx="5760720" cy="244475"/>
            <wp:effectExtent l="0" t="0" r="0" b="0"/>
            <wp:docPr id="74" name="Resi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760720" cy="244475"/>
                    </a:xfrm>
                    <a:prstGeom prst="rect">
                      <a:avLst/>
                    </a:prstGeom>
                  </pic:spPr>
                </pic:pic>
              </a:graphicData>
            </a:graphic>
          </wp:inline>
        </w:drawing>
      </w:r>
    </w:p>
    <w:p w14:paraId="67AA6BCE" w14:textId="77777777" w:rsidR="00585F18" w:rsidRDefault="00585F18" w:rsidP="00BD2183"/>
    <w:p w14:paraId="0FF6A65D" w14:textId="6A037536" w:rsidR="00585F18" w:rsidRDefault="00585F18" w:rsidP="00585F18">
      <w:pPr>
        <w:jc w:val="center"/>
      </w:pPr>
      <w:r>
        <w:t xml:space="preserve">Figure 2.6 After Taking </w:t>
      </w:r>
      <w:r w:rsidR="001B01CB">
        <w:t xml:space="preserve">a </w:t>
      </w:r>
      <w:r>
        <w:t>Photo the console output.</w:t>
      </w:r>
    </w:p>
    <w:p w14:paraId="1D41C2C5" w14:textId="7AB4082C" w:rsidR="00A3399E" w:rsidRDefault="00A3399E" w:rsidP="00BD2183">
      <w:r>
        <w:br w:type="page"/>
      </w:r>
    </w:p>
    <w:p w14:paraId="5D6A37F2" w14:textId="76354E52" w:rsidR="006E019A" w:rsidRDefault="006E019A" w:rsidP="00A3399E">
      <w:pPr>
        <w:rPr>
          <w:b/>
          <w:bCs/>
        </w:rPr>
      </w:pPr>
      <w:r w:rsidRPr="006E019A">
        <w:rPr>
          <w:b/>
          <w:bCs/>
        </w:rPr>
        <w:t xml:space="preserve">5.2 </w:t>
      </w:r>
      <w:r w:rsidR="00780B03">
        <w:rPr>
          <w:b/>
          <w:bCs/>
        </w:rPr>
        <w:t>Choose</w:t>
      </w:r>
      <w:r w:rsidRPr="006E019A">
        <w:rPr>
          <w:b/>
          <w:bCs/>
        </w:rPr>
        <w:t xml:space="preserve"> Image From Gallery</w:t>
      </w:r>
    </w:p>
    <w:p w14:paraId="0AC94A51" w14:textId="6734BBF9" w:rsidR="00731FE8" w:rsidRDefault="00731FE8" w:rsidP="00A3399E">
      <w:pPr>
        <w:rPr>
          <w:b/>
          <w:bCs/>
        </w:rPr>
      </w:pPr>
    </w:p>
    <w:p w14:paraId="6D1C2249" w14:textId="37B0F33A" w:rsidR="00731FE8" w:rsidRDefault="00731FE8" w:rsidP="00A3399E">
      <w:r w:rsidRPr="00731FE8">
        <w:t xml:space="preserve">We have a </w:t>
      </w:r>
      <w:r w:rsidR="00780B03">
        <w:t>choose</w:t>
      </w:r>
      <w:r w:rsidRPr="00731FE8">
        <w:t xml:space="preserve"> photo from </w:t>
      </w:r>
      <w:r w:rsidR="001B01CB">
        <w:t xml:space="preserve">the </w:t>
      </w:r>
      <w:r w:rsidRPr="00731FE8">
        <w:t>gallery method as I mentioned earlier.</w:t>
      </w:r>
      <w:r w:rsidR="00436CE9">
        <w:t xml:space="preserve"> And it works the same as </w:t>
      </w:r>
      <w:r w:rsidR="001B01CB">
        <w:t xml:space="preserve">the </w:t>
      </w:r>
      <w:r w:rsidR="00436CE9">
        <w:t>taking photo method.</w:t>
      </w:r>
      <w:r w:rsidR="00513CE7">
        <w:t xml:space="preserve"> We can set </w:t>
      </w:r>
      <w:r w:rsidR="001B01CB">
        <w:t xml:space="preserve">a </w:t>
      </w:r>
      <w:r w:rsidR="00513CE7">
        <w:t xml:space="preserve">multiline prop for selecting multiple images but I don’t prefer that. I add if </w:t>
      </w:r>
      <w:r w:rsidR="001B01CB">
        <w:t xml:space="preserve">the </w:t>
      </w:r>
      <w:r w:rsidR="00513CE7">
        <w:t xml:space="preserve">condition to check the image is null or not to control if </w:t>
      </w:r>
      <w:r w:rsidR="001B01CB">
        <w:t xml:space="preserve">the </w:t>
      </w:r>
      <w:r w:rsidR="00513CE7">
        <w:t>user decide</w:t>
      </w:r>
      <w:r w:rsidR="001B01CB">
        <w:t>s</w:t>
      </w:r>
      <w:r w:rsidR="00513CE7">
        <w:t xml:space="preserve"> to give up </w:t>
      </w:r>
      <w:r w:rsidR="001B01CB">
        <w:t>on</w:t>
      </w:r>
      <w:r w:rsidR="00513CE7">
        <w:t xml:space="preserve"> selecting </w:t>
      </w:r>
      <w:r w:rsidR="001B01CB">
        <w:t xml:space="preserve">a </w:t>
      </w:r>
      <w:r w:rsidR="00513CE7">
        <w:t>photo or not.</w:t>
      </w:r>
    </w:p>
    <w:p w14:paraId="00D54048" w14:textId="77777777" w:rsidR="00780B03" w:rsidRDefault="00780B03" w:rsidP="00A3399E"/>
    <w:p w14:paraId="401FF723" w14:textId="61110685" w:rsidR="00436CE9" w:rsidRDefault="00436CE9" w:rsidP="00A3399E">
      <w:r w:rsidRPr="00436CE9">
        <w:drawing>
          <wp:inline distT="0" distB="0" distL="0" distR="0" wp14:anchorId="63FCE68C" wp14:editId="4B96AE0E">
            <wp:extent cx="5949315" cy="4114800"/>
            <wp:effectExtent l="0" t="0" r="0" b="0"/>
            <wp:docPr id="75" name="Resi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5952803" cy="4117212"/>
                    </a:xfrm>
                    <a:prstGeom prst="rect">
                      <a:avLst/>
                    </a:prstGeom>
                  </pic:spPr>
                </pic:pic>
              </a:graphicData>
            </a:graphic>
          </wp:inline>
        </w:drawing>
      </w:r>
    </w:p>
    <w:p w14:paraId="65341433" w14:textId="19F7DA59" w:rsidR="00780B03" w:rsidRDefault="00780B03" w:rsidP="00A3399E"/>
    <w:p w14:paraId="5601EBB1" w14:textId="1BA68187" w:rsidR="00780B03" w:rsidRDefault="00780B03" w:rsidP="00780B03">
      <w:pPr>
        <w:jc w:val="center"/>
      </w:pPr>
      <w:r>
        <w:t xml:space="preserve">Figure </w:t>
      </w:r>
      <w:r w:rsidR="0094082D">
        <w:t>3</w:t>
      </w:r>
      <w:r>
        <w:t>.</w:t>
      </w:r>
      <w:r w:rsidR="0094082D">
        <w:t>1</w:t>
      </w:r>
      <w:r>
        <w:t xml:space="preserve"> ChoosePhotoFromGallery code.</w:t>
      </w:r>
    </w:p>
    <w:p w14:paraId="594EDE71" w14:textId="738D979F" w:rsidR="0094082D" w:rsidRDefault="0094082D" w:rsidP="00780B03">
      <w:pPr>
        <w:jc w:val="center"/>
      </w:pPr>
    </w:p>
    <w:p w14:paraId="19FEACDE" w14:textId="1A6FB85D" w:rsidR="0063159D" w:rsidRDefault="0063159D" w:rsidP="0063159D">
      <w:r>
        <w:t>We set the width height and add this image to the array again.</w:t>
      </w:r>
      <w:r w:rsidR="00A55B62">
        <w:t xml:space="preserve"> After Selecting </w:t>
      </w:r>
      <w:r w:rsidR="001B01CB">
        <w:t xml:space="preserve">a </w:t>
      </w:r>
      <w:r w:rsidR="00A55B62">
        <w:t>photo it goes to the edit screen again then it is added to the array until we press apply button.</w:t>
      </w:r>
    </w:p>
    <w:p w14:paraId="7E0EA8E8" w14:textId="1FD5597E" w:rsidR="0094082D" w:rsidRDefault="00C14D4A" w:rsidP="0094082D">
      <w:pPr>
        <w:jc w:val="center"/>
        <w:rPr>
          <w:b/>
          <w:bCs/>
        </w:rPr>
      </w:pPr>
      <w:r w:rsidRPr="00C14D4A">
        <w:rPr>
          <w:b/>
          <w:bCs/>
        </w:rPr>
        <w:drawing>
          <wp:inline distT="0" distB="0" distL="0" distR="0" wp14:anchorId="56D6F2F1" wp14:editId="2F539678">
            <wp:extent cx="5832216" cy="6847368"/>
            <wp:effectExtent l="0" t="0" r="0" b="0"/>
            <wp:docPr id="66" name="Resi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5845287" cy="6862714"/>
                    </a:xfrm>
                    <a:prstGeom prst="rect">
                      <a:avLst/>
                    </a:prstGeom>
                  </pic:spPr>
                </pic:pic>
              </a:graphicData>
            </a:graphic>
          </wp:inline>
        </w:drawing>
      </w:r>
      <w:r w:rsidR="00A55B62" w:rsidRPr="00A55B62">
        <w:rPr>
          <w:b/>
          <w:bCs/>
        </w:rPr>
        <w:t xml:space="preserve"> </w:t>
      </w:r>
    </w:p>
    <w:p w14:paraId="032DBB07" w14:textId="77777777" w:rsidR="00A55B62" w:rsidRDefault="00A55B62" w:rsidP="0094082D">
      <w:pPr>
        <w:jc w:val="center"/>
      </w:pPr>
    </w:p>
    <w:p w14:paraId="6E0D5437" w14:textId="61F609B2" w:rsidR="0094082D" w:rsidRDefault="0094082D" w:rsidP="000309FF">
      <w:pPr>
        <w:jc w:val="center"/>
      </w:pPr>
      <w:r>
        <w:t>Figure 3.2 ChoosePhotoFromGallery in application UI.</w:t>
      </w:r>
    </w:p>
    <w:p w14:paraId="78A1718C" w14:textId="77777777" w:rsidR="0094082D" w:rsidRDefault="0094082D" w:rsidP="0094082D">
      <w:pPr>
        <w:jc w:val="center"/>
      </w:pPr>
    </w:p>
    <w:p w14:paraId="5480386F" w14:textId="77777777" w:rsidR="00780B03" w:rsidRPr="00731FE8" w:rsidRDefault="00780B03" w:rsidP="00A3399E"/>
    <w:p w14:paraId="49D16E73" w14:textId="1D04DD89" w:rsidR="001460C2" w:rsidRDefault="001460C2">
      <w:pPr>
        <w:jc w:val="left"/>
        <w:rPr>
          <w:b/>
          <w:bCs/>
        </w:rPr>
      </w:pPr>
    </w:p>
    <w:p w14:paraId="15F3E7D8" w14:textId="6A148955" w:rsidR="005446BF" w:rsidRDefault="005446BF">
      <w:pPr>
        <w:jc w:val="left"/>
        <w:rPr>
          <w:b/>
          <w:bCs/>
        </w:rPr>
      </w:pPr>
      <w:r>
        <w:rPr>
          <w:b/>
          <w:bCs/>
        </w:rPr>
        <w:t>5.3 Delete Picture</w:t>
      </w:r>
    </w:p>
    <w:p w14:paraId="62E5D156" w14:textId="387F5A7E" w:rsidR="005446BF" w:rsidRDefault="005446BF" w:rsidP="005446BF">
      <w:pPr>
        <w:rPr>
          <w:b/>
          <w:bCs/>
        </w:rPr>
      </w:pPr>
    </w:p>
    <w:p w14:paraId="334D0CAA" w14:textId="77777777" w:rsidR="00861BD2" w:rsidRDefault="00861BD2" w:rsidP="00861BD2">
      <w:pPr>
        <w:spacing w:line="360" w:lineRule="auto"/>
        <w:jc w:val="center"/>
        <w:rPr>
          <w:rFonts w:cs="Times New Roman"/>
          <w:sz w:val="20"/>
          <w:szCs w:val="20"/>
          <w:lang w:val="tr-TR"/>
        </w:rPr>
      </w:pPr>
      <w:r w:rsidRPr="006850F0">
        <w:rPr>
          <w:rFonts w:cs="Times New Roman"/>
          <w:sz w:val="20"/>
          <w:szCs w:val="20"/>
          <w:lang w:val="tr-TR"/>
        </w:rPr>
        <w:drawing>
          <wp:inline distT="0" distB="0" distL="0" distR="0" wp14:anchorId="0657C645" wp14:editId="12F33C21">
            <wp:extent cx="4333875" cy="2700551"/>
            <wp:effectExtent l="0" t="0" r="0" b="0"/>
            <wp:docPr id="52" name="Resi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4360668" cy="2717246"/>
                    </a:xfrm>
                    <a:prstGeom prst="rect">
                      <a:avLst/>
                    </a:prstGeom>
                  </pic:spPr>
                </pic:pic>
              </a:graphicData>
            </a:graphic>
          </wp:inline>
        </w:drawing>
      </w:r>
    </w:p>
    <w:p w14:paraId="2DEBA7E1" w14:textId="77777777" w:rsidR="00861BD2" w:rsidRDefault="00861BD2" w:rsidP="00861BD2">
      <w:pPr>
        <w:spacing w:line="360" w:lineRule="auto"/>
        <w:jc w:val="center"/>
        <w:rPr>
          <w:rFonts w:cs="Times New Roman"/>
          <w:sz w:val="20"/>
          <w:szCs w:val="20"/>
          <w:lang w:val="tr-TR"/>
        </w:rPr>
      </w:pPr>
    </w:p>
    <w:p w14:paraId="44943F93" w14:textId="68450261" w:rsidR="00861BD2" w:rsidRDefault="00861BD2" w:rsidP="00861BD2">
      <w:pPr>
        <w:spacing w:line="360" w:lineRule="auto"/>
        <w:jc w:val="center"/>
        <w:rPr>
          <w:rFonts w:cs="Times New Roman"/>
          <w:szCs w:val="24"/>
          <w:lang w:val="tr-TR"/>
        </w:rPr>
      </w:pPr>
      <w:r w:rsidRPr="00861BD2">
        <w:rPr>
          <w:rFonts w:cs="Times New Roman"/>
          <w:szCs w:val="24"/>
          <w:lang w:val="tr-TR"/>
        </w:rPr>
        <w:t xml:space="preserve">Figure </w:t>
      </w:r>
      <w:r w:rsidR="009F0153">
        <w:rPr>
          <w:rFonts w:cs="Times New Roman"/>
          <w:szCs w:val="24"/>
          <w:lang w:val="tr-TR"/>
        </w:rPr>
        <w:t>4</w:t>
      </w:r>
      <w:r w:rsidRPr="00861BD2">
        <w:rPr>
          <w:rFonts w:cs="Times New Roman"/>
          <w:szCs w:val="24"/>
          <w:lang w:val="tr-TR"/>
        </w:rPr>
        <w:t>.1 Updated code that creates vehicle and image list on the Main Menu screen.</w:t>
      </w:r>
    </w:p>
    <w:p w14:paraId="50922930" w14:textId="1242EDBB" w:rsidR="00861BD2" w:rsidRDefault="00861BD2" w:rsidP="00861BD2">
      <w:pPr>
        <w:spacing w:line="360" w:lineRule="auto"/>
        <w:jc w:val="center"/>
        <w:rPr>
          <w:rFonts w:cs="Times New Roman"/>
          <w:szCs w:val="24"/>
          <w:lang w:val="tr-TR"/>
        </w:rPr>
      </w:pPr>
    </w:p>
    <w:p w14:paraId="1A668F57" w14:textId="77777777" w:rsidR="00861BD2" w:rsidRDefault="00861BD2" w:rsidP="00266243">
      <w:pPr>
        <w:spacing w:line="360" w:lineRule="auto"/>
        <w:jc w:val="center"/>
        <w:rPr>
          <w:rFonts w:cs="Times New Roman"/>
          <w:sz w:val="20"/>
          <w:szCs w:val="20"/>
          <w:lang w:val="tr-TR"/>
        </w:rPr>
      </w:pPr>
      <w:r w:rsidRPr="008F6BD5">
        <w:rPr>
          <w:rFonts w:cs="Times New Roman"/>
          <w:sz w:val="20"/>
          <w:szCs w:val="20"/>
          <w:lang w:val="tr-TR"/>
        </w:rPr>
        <w:drawing>
          <wp:inline distT="0" distB="0" distL="0" distR="0" wp14:anchorId="2775A7FE" wp14:editId="65D490E0">
            <wp:extent cx="3526155" cy="2943091"/>
            <wp:effectExtent l="0" t="0" r="0" b="0"/>
            <wp:docPr id="58" name="Resi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3550111" cy="2963085"/>
                    </a:xfrm>
                    <a:prstGeom prst="rect">
                      <a:avLst/>
                    </a:prstGeom>
                  </pic:spPr>
                </pic:pic>
              </a:graphicData>
            </a:graphic>
          </wp:inline>
        </w:drawing>
      </w:r>
    </w:p>
    <w:p w14:paraId="6B95BE17" w14:textId="77777777" w:rsidR="00861BD2" w:rsidRDefault="00861BD2" w:rsidP="00861BD2">
      <w:pPr>
        <w:spacing w:line="360" w:lineRule="auto"/>
        <w:jc w:val="center"/>
        <w:rPr>
          <w:rFonts w:cs="Times New Roman"/>
          <w:sz w:val="20"/>
          <w:szCs w:val="20"/>
          <w:lang w:val="tr-TR"/>
        </w:rPr>
      </w:pPr>
    </w:p>
    <w:p w14:paraId="6AAA6F1D" w14:textId="6FCB2D06" w:rsidR="00861BD2" w:rsidRPr="00861BD2" w:rsidRDefault="00861BD2" w:rsidP="00861BD2">
      <w:pPr>
        <w:spacing w:line="360" w:lineRule="auto"/>
        <w:jc w:val="center"/>
        <w:rPr>
          <w:rFonts w:cs="Times New Roman"/>
          <w:szCs w:val="24"/>
          <w:lang w:val="tr-TR"/>
        </w:rPr>
      </w:pPr>
      <w:r w:rsidRPr="00861BD2">
        <w:rPr>
          <w:rFonts w:cs="Times New Roman"/>
          <w:szCs w:val="24"/>
          <w:lang w:val="tr-TR"/>
        </w:rPr>
        <w:t xml:space="preserve">Figure </w:t>
      </w:r>
      <w:r w:rsidR="009F0153">
        <w:rPr>
          <w:rFonts w:cs="Times New Roman"/>
          <w:szCs w:val="24"/>
          <w:lang w:val="tr-TR"/>
        </w:rPr>
        <w:t>4</w:t>
      </w:r>
      <w:r w:rsidR="00B14F65">
        <w:rPr>
          <w:rFonts w:cs="Times New Roman"/>
          <w:szCs w:val="24"/>
          <w:lang w:val="tr-TR"/>
        </w:rPr>
        <w:t>.</w:t>
      </w:r>
      <w:r w:rsidR="00236E56">
        <w:rPr>
          <w:rFonts w:cs="Times New Roman"/>
          <w:szCs w:val="24"/>
          <w:lang w:val="tr-TR"/>
        </w:rPr>
        <w:t>2</w:t>
      </w:r>
      <w:r w:rsidRPr="00861BD2">
        <w:rPr>
          <w:rFonts w:cs="Times New Roman"/>
          <w:szCs w:val="24"/>
          <w:lang w:val="tr-TR"/>
        </w:rPr>
        <w:t xml:space="preserve"> The UseEffect hook, which is triggered by the change of the total_index_for_picture_list value after the addition or subtraction operations, and controls whether the addition or subtraction is done with add controller state.</w:t>
      </w:r>
    </w:p>
    <w:p w14:paraId="6C31427F" w14:textId="7D1F2B69" w:rsidR="009F0153" w:rsidRDefault="009F0153" w:rsidP="009F0153">
      <w:pPr>
        <w:spacing w:line="360" w:lineRule="auto"/>
        <w:jc w:val="center"/>
        <w:rPr>
          <w:rFonts w:cs="Times New Roman"/>
          <w:sz w:val="20"/>
          <w:szCs w:val="20"/>
          <w:lang w:val="tr-TR"/>
        </w:rPr>
      </w:pPr>
      <w:r w:rsidRPr="00865238">
        <w:rPr>
          <w:rFonts w:cs="Times New Roman"/>
          <w:sz w:val="20"/>
          <w:szCs w:val="20"/>
          <w:lang w:val="tr-TR"/>
        </w:rPr>
        <w:drawing>
          <wp:inline distT="0" distB="0" distL="0" distR="0" wp14:anchorId="37FBB9B1" wp14:editId="49D96CE4">
            <wp:extent cx="4590562" cy="4838700"/>
            <wp:effectExtent l="0" t="0" r="0" b="0"/>
            <wp:docPr id="78" name="Resi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4604873" cy="4853785"/>
                    </a:xfrm>
                    <a:prstGeom prst="rect">
                      <a:avLst/>
                    </a:prstGeom>
                  </pic:spPr>
                </pic:pic>
              </a:graphicData>
            </a:graphic>
          </wp:inline>
        </w:drawing>
      </w:r>
    </w:p>
    <w:p w14:paraId="38D105B6" w14:textId="77777777" w:rsidR="009F0153" w:rsidRDefault="009F0153" w:rsidP="009F0153">
      <w:pPr>
        <w:spacing w:line="360" w:lineRule="auto"/>
        <w:jc w:val="center"/>
        <w:rPr>
          <w:rFonts w:cs="Times New Roman"/>
          <w:sz w:val="20"/>
          <w:szCs w:val="20"/>
          <w:lang w:val="tr-TR"/>
        </w:rPr>
      </w:pPr>
    </w:p>
    <w:p w14:paraId="45D4EF75" w14:textId="572B59DF" w:rsidR="009F0153" w:rsidRPr="009F0153" w:rsidRDefault="009F0153" w:rsidP="009F0153">
      <w:pPr>
        <w:spacing w:line="360" w:lineRule="auto"/>
        <w:jc w:val="center"/>
        <w:rPr>
          <w:sz w:val="32"/>
          <w:szCs w:val="28"/>
        </w:rPr>
      </w:pPr>
      <w:r w:rsidRPr="009F0153">
        <w:rPr>
          <w:rFonts w:cs="Times New Roman"/>
          <w:szCs w:val="24"/>
          <w:lang w:val="tr-TR"/>
        </w:rPr>
        <w:t xml:space="preserve">Figure </w:t>
      </w:r>
      <w:r>
        <w:rPr>
          <w:rFonts w:cs="Times New Roman"/>
          <w:szCs w:val="24"/>
          <w:lang w:val="tr-TR"/>
        </w:rPr>
        <w:t>4.</w:t>
      </w:r>
      <w:r w:rsidR="00236E56">
        <w:rPr>
          <w:rFonts w:cs="Times New Roman"/>
          <w:szCs w:val="24"/>
          <w:lang w:val="tr-TR"/>
        </w:rPr>
        <w:t>3</w:t>
      </w:r>
      <w:r w:rsidRPr="009F0153">
        <w:rPr>
          <w:rFonts w:cs="Times New Roman"/>
          <w:szCs w:val="24"/>
          <w:lang w:val="tr-TR"/>
        </w:rPr>
        <w:t xml:space="preserve"> Confirmation message before deleting the image and the appearance after deleting the image.</w:t>
      </w:r>
    </w:p>
    <w:p w14:paraId="14F33B44" w14:textId="77777777" w:rsidR="009F0153" w:rsidRDefault="009F0153" w:rsidP="009F0153">
      <w:pPr>
        <w:spacing w:line="360" w:lineRule="auto"/>
        <w:jc w:val="center"/>
      </w:pPr>
    </w:p>
    <w:p w14:paraId="5235586C" w14:textId="77777777" w:rsidR="009F0153" w:rsidRDefault="009F0153" w:rsidP="009F0153">
      <w:pPr>
        <w:spacing w:line="360" w:lineRule="auto"/>
        <w:jc w:val="center"/>
        <w:rPr>
          <w:rFonts w:cs="Times New Roman"/>
          <w:sz w:val="20"/>
          <w:szCs w:val="20"/>
          <w:lang w:val="tr-TR"/>
        </w:rPr>
      </w:pPr>
      <w:r w:rsidRPr="00EC2F28">
        <w:rPr>
          <w:rFonts w:cs="Times New Roman"/>
          <w:sz w:val="20"/>
          <w:szCs w:val="20"/>
          <w:lang w:val="tr-TR"/>
        </w:rPr>
        <w:drawing>
          <wp:inline distT="0" distB="0" distL="0" distR="0" wp14:anchorId="250A0A0B" wp14:editId="6426B8B7">
            <wp:extent cx="6008978" cy="676275"/>
            <wp:effectExtent l="0" t="0" r="0" b="0"/>
            <wp:docPr id="36" name="Resi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6015267" cy="676983"/>
                    </a:xfrm>
                    <a:prstGeom prst="rect">
                      <a:avLst/>
                    </a:prstGeom>
                  </pic:spPr>
                </pic:pic>
              </a:graphicData>
            </a:graphic>
          </wp:inline>
        </w:drawing>
      </w:r>
    </w:p>
    <w:p w14:paraId="638E1454" w14:textId="77777777" w:rsidR="009F0153" w:rsidRDefault="009F0153" w:rsidP="009F0153">
      <w:pPr>
        <w:spacing w:line="360" w:lineRule="auto"/>
        <w:jc w:val="center"/>
        <w:rPr>
          <w:rFonts w:cs="Times New Roman"/>
          <w:sz w:val="20"/>
          <w:szCs w:val="20"/>
          <w:lang w:val="tr-TR"/>
        </w:rPr>
      </w:pPr>
    </w:p>
    <w:p w14:paraId="6524B2F3" w14:textId="3167B6A7" w:rsidR="005446BF" w:rsidRDefault="009F0153" w:rsidP="009F0153">
      <w:pPr>
        <w:jc w:val="center"/>
        <w:rPr>
          <w:rFonts w:cs="Times New Roman"/>
          <w:szCs w:val="24"/>
          <w:lang w:val="tr-TR"/>
        </w:rPr>
      </w:pPr>
      <w:r w:rsidRPr="009F0153">
        <w:rPr>
          <w:rFonts w:cs="Times New Roman"/>
          <w:szCs w:val="24"/>
          <w:lang w:val="tr-TR"/>
        </w:rPr>
        <w:t xml:space="preserve">Figure </w:t>
      </w:r>
      <w:r>
        <w:rPr>
          <w:rFonts w:cs="Times New Roman"/>
          <w:szCs w:val="24"/>
          <w:lang w:val="tr-TR"/>
        </w:rPr>
        <w:t>4</w:t>
      </w:r>
      <w:r w:rsidRPr="009F0153">
        <w:rPr>
          <w:rFonts w:cs="Times New Roman"/>
          <w:szCs w:val="24"/>
          <w:lang w:val="tr-TR"/>
        </w:rPr>
        <w:t>.</w:t>
      </w:r>
      <w:r w:rsidR="00236E56">
        <w:rPr>
          <w:rFonts w:cs="Times New Roman"/>
          <w:szCs w:val="24"/>
          <w:lang w:val="tr-TR"/>
        </w:rPr>
        <w:t>4</w:t>
      </w:r>
      <w:r w:rsidRPr="009F0153">
        <w:rPr>
          <w:rFonts w:cs="Times New Roman"/>
          <w:szCs w:val="24"/>
          <w:lang w:val="tr-TR"/>
        </w:rPr>
        <w:t xml:space="preserve"> ImageList is shown in the console after adding and removing images.</w:t>
      </w:r>
    </w:p>
    <w:p w14:paraId="13511695" w14:textId="77777777" w:rsidR="009F0153" w:rsidRPr="009F0153" w:rsidRDefault="009F0153" w:rsidP="009F0153">
      <w:pPr>
        <w:jc w:val="center"/>
        <w:rPr>
          <w:b/>
          <w:bCs/>
          <w:sz w:val="40"/>
          <w:szCs w:val="36"/>
        </w:rPr>
      </w:pPr>
    </w:p>
    <w:p w14:paraId="18ABF682" w14:textId="34593EEC" w:rsidR="009F0153" w:rsidRPr="002622F3" w:rsidRDefault="009F0153" w:rsidP="002622F3">
      <w:pPr>
        <w:spacing w:line="360" w:lineRule="auto"/>
        <w:rPr>
          <w:sz w:val="32"/>
          <w:szCs w:val="28"/>
        </w:rPr>
      </w:pPr>
      <w:r w:rsidRPr="009F0153">
        <w:rPr>
          <w:rFonts w:cs="Times New Roman"/>
          <w:szCs w:val="24"/>
          <w:lang w:val="tr-TR"/>
        </w:rPr>
        <w:t>As we see on these images we can successfully add or remove images from the ImageList which is synchronized with the Vehicle List array. Now I explain the code parts of these.</w:t>
      </w:r>
      <w:r w:rsidRPr="009F0153">
        <w:rPr>
          <w:sz w:val="32"/>
          <w:szCs w:val="28"/>
        </w:rPr>
        <w:t xml:space="preserve"> </w:t>
      </w:r>
    </w:p>
    <w:p w14:paraId="47D32F8C" w14:textId="77777777" w:rsidR="009F0153" w:rsidRDefault="009F0153" w:rsidP="009F0153">
      <w:pPr>
        <w:spacing w:line="360" w:lineRule="auto"/>
        <w:jc w:val="center"/>
        <w:rPr>
          <w:rFonts w:cs="Times New Roman"/>
          <w:sz w:val="20"/>
          <w:szCs w:val="20"/>
          <w:lang w:val="tr-TR"/>
        </w:rPr>
      </w:pPr>
      <w:r w:rsidRPr="003F48F6">
        <w:rPr>
          <w:rFonts w:cs="Times New Roman"/>
          <w:sz w:val="20"/>
          <w:szCs w:val="20"/>
          <w:lang w:val="tr-TR"/>
        </w:rPr>
        <w:drawing>
          <wp:inline distT="0" distB="0" distL="0" distR="0" wp14:anchorId="0C7E6347" wp14:editId="5054A769">
            <wp:extent cx="5142865" cy="4133850"/>
            <wp:effectExtent l="0" t="0" r="0" b="0"/>
            <wp:docPr id="79" name="Resi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5143959" cy="4134729"/>
                    </a:xfrm>
                    <a:prstGeom prst="rect">
                      <a:avLst/>
                    </a:prstGeom>
                  </pic:spPr>
                </pic:pic>
              </a:graphicData>
            </a:graphic>
          </wp:inline>
        </w:drawing>
      </w:r>
    </w:p>
    <w:p w14:paraId="0BD3D81E" w14:textId="77777777" w:rsidR="009F0153" w:rsidRDefault="009F0153" w:rsidP="009F0153">
      <w:pPr>
        <w:spacing w:line="360" w:lineRule="auto"/>
        <w:jc w:val="center"/>
        <w:rPr>
          <w:rFonts w:cs="Times New Roman"/>
          <w:sz w:val="20"/>
          <w:szCs w:val="20"/>
          <w:lang w:val="tr-TR"/>
        </w:rPr>
      </w:pPr>
    </w:p>
    <w:p w14:paraId="5916AA99" w14:textId="3CB7F55B" w:rsidR="009F0153" w:rsidRPr="009F0153" w:rsidRDefault="009F0153" w:rsidP="009F0153">
      <w:pPr>
        <w:spacing w:line="360" w:lineRule="auto"/>
        <w:jc w:val="center"/>
        <w:rPr>
          <w:rFonts w:cs="Times New Roman"/>
          <w:szCs w:val="24"/>
          <w:lang w:val="tr-TR"/>
        </w:rPr>
      </w:pPr>
      <w:r w:rsidRPr="009F0153">
        <w:rPr>
          <w:rFonts w:cs="Times New Roman"/>
          <w:szCs w:val="24"/>
          <w:lang w:val="tr-TR"/>
        </w:rPr>
        <w:t xml:space="preserve">Figure </w:t>
      </w:r>
      <w:r>
        <w:rPr>
          <w:rFonts w:cs="Times New Roman"/>
          <w:szCs w:val="24"/>
          <w:lang w:val="tr-TR"/>
        </w:rPr>
        <w:t>4.</w:t>
      </w:r>
      <w:r w:rsidR="00236E56">
        <w:rPr>
          <w:rFonts w:cs="Times New Roman"/>
          <w:szCs w:val="24"/>
          <w:lang w:val="tr-TR"/>
        </w:rPr>
        <w:t>5</w:t>
      </w:r>
      <w:r w:rsidRPr="009F0153">
        <w:rPr>
          <w:rFonts w:cs="Times New Roman"/>
          <w:szCs w:val="24"/>
          <w:lang w:val="tr-TR"/>
        </w:rPr>
        <w:t xml:space="preserve"> Updated TakePhotoFromCamera method which adds the image to the beginning of the ImageList array with unshift method.</w:t>
      </w:r>
    </w:p>
    <w:p w14:paraId="559B9628" w14:textId="69E2DB82" w:rsidR="009F0153" w:rsidRDefault="009F0153" w:rsidP="009F0153">
      <w:pPr>
        <w:spacing w:line="360" w:lineRule="auto"/>
        <w:jc w:val="center"/>
        <w:rPr>
          <w:rFonts w:cs="Times New Roman"/>
          <w:sz w:val="20"/>
          <w:szCs w:val="20"/>
          <w:lang w:val="tr-TR"/>
        </w:rPr>
      </w:pPr>
    </w:p>
    <w:p w14:paraId="3F0BF885" w14:textId="77777777" w:rsidR="002865CD" w:rsidRDefault="002865CD" w:rsidP="009F0153">
      <w:pPr>
        <w:spacing w:line="360" w:lineRule="auto"/>
        <w:jc w:val="center"/>
        <w:rPr>
          <w:rFonts w:cs="Times New Roman"/>
          <w:sz w:val="20"/>
          <w:szCs w:val="20"/>
          <w:lang w:val="tr-TR"/>
        </w:rPr>
      </w:pPr>
    </w:p>
    <w:p w14:paraId="4CDC6FEC" w14:textId="77777777" w:rsidR="009F0153" w:rsidRPr="009F0153" w:rsidRDefault="009F0153" w:rsidP="009F0153">
      <w:pPr>
        <w:spacing w:line="360" w:lineRule="auto"/>
        <w:rPr>
          <w:rFonts w:cs="Times New Roman"/>
          <w:szCs w:val="24"/>
          <w:lang w:val="tr-TR"/>
        </w:rPr>
      </w:pPr>
      <w:r w:rsidRPr="009F0153">
        <w:rPr>
          <w:rFonts w:cs="Times New Roman"/>
          <w:szCs w:val="24"/>
          <w:lang w:val="tr-TR"/>
        </w:rPr>
        <w:t>ChoosePhotoFromLibrary method also works the same as the code above. We take index_for_pictures from the flatlist as a global variable. So we can access that variable from everywhere.</w:t>
      </w:r>
    </w:p>
    <w:p w14:paraId="3FBE8015" w14:textId="77777777" w:rsidR="009F0153" w:rsidRDefault="009F0153" w:rsidP="009F0153">
      <w:pPr>
        <w:spacing w:line="360" w:lineRule="auto"/>
        <w:rPr>
          <w:rFonts w:cs="Times New Roman"/>
          <w:sz w:val="20"/>
          <w:szCs w:val="20"/>
          <w:lang w:val="tr-TR"/>
        </w:rPr>
      </w:pPr>
    </w:p>
    <w:p w14:paraId="0A448D2F" w14:textId="77777777" w:rsidR="009F0153" w:rsidRDefault="009F0153" w:rsidP="009F0153">
      <w:pPr>
        <w:spacing w:line="360" w:lineRule="auto"/>
        <w:jc w:val="center"/>
        <w:rPr>
          <w:rFonts w:cs="Times New Roman"/>
          <w:sz w:val="20"/>
          <w:szCs w:val="20"/>
          <w:lang w:val="tr-TR"/>
        </w:rPr>
      </w:pPr>
      <w:r>
        <w:rPr>
          <w:rFonts w:cs="Times New Roman"/>
          <w:sz w:val="20"/>
          <w:szCs w:val="20"/>
          <w:lang w:val="tr-TR"/>
        </w:rPr>
        <w:br w:type="page"/>
      </w:r>
      <w:r w:rsidRPr="005807D2">
        <w:rPr>
          <w:rFonts w:cs="Times New Roman"/>
          <w:sz w:val="20"/>
          <w:szCs w:val="20"/>
          <w:lang w:val="tr-TR"/>
        </w:rPr>
        <w:drawing>
          <wp:inline distT="0" distB="0" distL="0" distR="0" wp14:anchorId="659D756D" wp14:editId="3B5EF5AE">
            <wp:extent cx="4552950" cy="5472752"/>
            <wp:effectExtent l="0" t="0" r="0" b="0"/>
            <wp:docPr id="80" name="Resi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4563445" cy="5485367"/>
                    </a:xfrm>
                    <a:prstGeom prst="rect">
                      <a:avLst/>
                    </a:prstGeom>
                  </pic:spPr>
                </pic:pic>
              </a:graphicData>
            </a:graphic>
          </wp:inline>
        </w:drawing>
      </w:r>
    </w:p>
    <w:p w14:paraId="02E8F89A" w14:textId="77777777" w:rsidR="009F0153" w:rsidRDefault="009F0153" w:rsidP="009F0153">
      <w:pPr>
        <w:spacing w:line="360" w:lineRule="auto"/>
        <w:jc w:val="center"/>
        <w:rPr>
          <w:rFonts w:cs="Times New Roman"/>
          <w:sz w:val="20"/>
          <w:szCs w:val="20"/>
          <w:lang w:val="tr-TR"/>
        </w:rPr>
      </w:pPr>
    </w:p>
    <w:p w14:paraId="3E95EC16" w14:textId="29B4B029" w:rsidR="009F0153" w:rsidRPr="009F0153" w:rsidRDefault="009F0153" w:rsidP="009F0153">
      <w:pPr>
        <w:spacing w:line="360" w:lineRule="auto"/>
        <w:jc w:val="center"/>
        <w:rPr>
          <w:rFonts w:cs="Times New Roman"/>
          <w:szCs w:val="24"/>
          <w:lang w:val="tr-TR"/>
        </w:rPr>
      </w:pPr>
      <w:r w:rsidRPr="009F0153">
        <w:rPr>
          <w:rFonts w:cs="Times New Roman"/>
          <w:szCs w:val="24"/>
          <w:lang w:val="tr-TR"/>
        </w:rPr>
        <w:t xml:space="preserve">Figure </w:t>
      </w:r>
      <w:r>
        <w:rPr>
          <w:rFonts w:cs="Times New Roman"/>
          <w:szCs w:val="24"/>
          <w:lang w:val="tr-TR"/>
        </w:rPr>
        <w:t>4.</w:t>
      </w:r>
      <w:r w:rsidR="00236E56">
        <w:rPr>
          <w:rFonts w:cs="Times New Roman"/>
          <w:szCs w:val="24"/>
          <w:lang w:val="tr-TR"/>
        </w:rPr>
        <w:t>6</w:t>
      </w:r>
      <w:r w:rsidRPr="009F0153">
        <w:rPr>
          <w:rFonts w:cs="Times New Roman"/>
          <w:szCs w:val="24"/>
          <w:lang w:val="tr-TR"/>
        </w:rPr>
        <w:t xml:space="preserve"> Delete photo method for deleting photos from ImageList.</w:t>
      </w:r>
    </w:p>
    <w:p w14:paraId="188ECE0E" w14:textId="77777777" w:rsidR="009F0153" w:rsidRDefault="009F0153" w:rsidP="009F0153">
      <w:pPr>
        <w:spacing w:line="360" w:lineRule="auto"/>
        <w:jc w:val="center"/>
        <w:rPr>
          <w:rFonts w:cs="Times New Roman"/>
          <w:sz w:val="20"/>
          <w:szCs w:val="20"/>
          <w:lang w:val="tr-TR"/>
        </w:rPr>
      </w:pPr>
    </w:p>
    <w:p w14:paraId="4B3A5D7A" w14:textId="77777777" w:rsidR="003D2F0C" w:rsidRDefault="009F0153" w:rsidP="00EF3569">
      <w:pPr>
        <w:spacing w:line="360" w:lineRule="auto"/>
        <w:rPr>
          <w:b/>
          <w:bCs/>
        </w:rPr>
      </w:pPr>
      <w:r w:rsidRPr="009F0153">
        <w:rPr>
          <w:rFonts w:cs="Times New Roman"/>
          <w:szCs w:val="24"/>
          <w:lang w:val="tr-TR"/>
        </w:rPr>
        <w:t>This code is responsible for image deletion from vehicles. When we press the “SİL” button this method is called and executed with the specific array that returns from the flatlist. We use the classic splice method from javascript to delete that photo. And we call flatlistrenderer for extradata prop that provides re-render the list immediately.</w:t>
      </w:r>
      <w:r w:rsidRPr="009F0153">
        <w:rPr>
          <w:b/>
          <w:bCs/>
        </w:rPr>
        <w:br w:type="page"/>
      </w:r>
    </w:p>
    <w:p w14:paraId="35F13C97" w14:textId="77777777" w:rsidR="00266243" w:rsidRDefault="00EF3569" w:rsidP="00EF3569">
      <w:pPr>
        <w:spacing w:line="360" w:lineRule="auto"/>
        <w:rPr>
          <w:b/>
          <w:bCs/>
        </w:rPr>
      </w:pPr>
      <w:r w:rsidRPr="00296DDE">
        <w:rPr>
          <w:b/>
          <w:bCs/>
        </w:rPr>
        <w:t>6. MobX</w:t>
      </w:r>
      <w:r>
        <w:rPr>
          <w:b/>
          <w:bCs/>
        </w:rPr>
        <w:t xml:space="preserve"> for State-Management </w:t>
      </w:r>
    </w:p>
    <w:p w14:paraId="71FAB66C" w14:textId="77777777" w:rsidR="00266243" w:rsidRDefault="00266243" w:rsidP="00EF3569">
      <w:pPr>
        <w:spacing w:line="360" w:lineRule="auto"/>
        <w:rPr>
          <w:b/>
          <w:bCs/>
        </w:rPr>
      </w:pPr>
    </w:p>
    <w:p w14:paraId="3A35352A" w14:textId="423C58C6" w:rsidR="00266243" w:rsidRPr="00266243" w:rsidRDefault="00266243" w:rsidP="00266243">
      <w:pPr>
        <w:spacing w:line="360" w:lineRule="auto"/>
        <w:rPr>
          <w:rFonts w:cs="Times New Roman"/>
          <w:b/>
          <w:bCs/>
          <w:szCs w:val="24"/>
          <w:lang w:val="tr-TR"/>
        </w:rPr>
      </w:pPr>
      <w:r w:rsidRPr="00266243">
        <w:rPr>
          <w:rFonts w:cs="Times New Roman"/>
          <w:szCs w:val="24"/>
          <w:lang w:val="tr-TR"/>
        </w:rPr>
        <w:t xml:space="preserve">I found a bug in my app. When we entered the values in the new record or modify screen, it lost focus and did not allow us to type input. Therefore I asked my advisor. And he told me that I </w:t>
      </w:r>
      <w:r w:rsidR="00304E46">
        <w:rPr>
          <w:rFonts w:cs="Times New Roman"/>
          <w:szCs w:val="24"/>
          <w:lang w:val="tr-TR"/>
        </w:rPr>
        <w:t>didn’t</w:t>
      </w:r>
      <w:r w:rsidRPr="00266243">
        <w:rPr>
          <w:rFonts w:cs="Times New Roman"/>
          <w:szCs w:val="24"/>
          <w:lang w:val="tr-TR"/>
        </w:rPr>
        <w:t xml:space="preserve"> use </w:t>
      </w:r>
      <w:r w:rsidR="00BA54BA">
        <w:rPr>
          <w:rFonts w:cs="Times New Roman"/>
          <w:szCs w:val="24"/>
          <w:lang w:val="tr-TR"/>
        </w:rPr>
        <w:t xml:space="preserve">the </w:t>
      </w:r>
      <w:r w:rsidRPr="00266243">
        <w:rPr>
          <w:rFonts w:cs="Times New Roman"/>
          <w:szCs w:val="24"/>
          <w:lang w:val="tr-TR"/>
        </w:rPr>
        <w:t>state management mod</w:t>
      </w:r>
      <w:r w:rsidR="00925463">
        <w:rPr>
          <w:rFonts w:cs="Times New Roman"/>
          <w:szCs w:val="24"/>
          <w:lang w:val="tr-TR"/>
        </w:rPr>
        <w:t>u</w:t>
      </w:r>
      <w:r w:rsidRPr="00266243">
        <w:rPr>
          <w:rFonts w:cs="Times New Roman"/>
          <w:szCs w:val="24"/>
          <w:lang w:val="tr-TR"/>
        </w:rPr>
        <w:t>le in my project. I either use MobX or Redux for state management. They suggest me use MobX since it is easy to use and requires less effort and also my Project is not large enough for redux. I made big changes after realizing that critical bug. And for the solution, first I integrated MobX into my Project. As we see in the next photo</w:t>
      </w:r>
      <w:r w:rsidRPr="00266243">
        <w:rPr>
          <w:rFonts w:cs="Times New Roman"/>
          <w:b/>
          <w:bCs/>
          <w:szCs w:val="24"/>
          <w:lang w:val="tr-TR"/>
        </w:rPr>
        <w:t xml:space="preserve"> </w:t>
      </w:r>
      <w:r w:rsidRPr="00266243">
        <w:rPr>
          <w:rFonts w:cs="Times New Roman"/>
          <w:szCs w:val="24"/>
          <w:lang w:val="tr-TR"/>
        </w:rPr>
        <w:t>we use the makeObservable method for defining observables and actions for MobX.</w:t>
      </w:r>
      <w:r w:rsidRPr="00266243">
        <w:rPr>
          <w:sz w:val="32"/>
          <w:szCs w:val="28"/>
        </w:rPr>
        <w:t xml:space="preserve"> </w:t>
      </w:r>
      <w:r w:rsidRPr="00266243">
        <w:rPr>
          <w:rFonts w:cs="Times New Roman"/>
          <w:szCs w:val="24"/>
          <w:lang w:val="tr-TR"/>
        </w:rPr>
        <w:t>Observable defines a trackable field that stores the state.</w:t>
      </w:r>
      <w:r w:rsidRPr="00266243">
        <w:rPr>
          <w:sz w:val="32"/>
          <w:szCs w:val="28"/>
        </w:rPr>
        <w:t xml:space="preserve"> </w:t>
      </w:r>
      <w:r w:rsidRPr="00266243">
        <w:rPr>
          <w:rFonts w:cs="Times New Roman"/>
          <w:szCs w:val="24"/>
          <w:lang w:val="tr-TR"/>
        </w:rPr>
        <w:t>The action marks a method as an action that will modify the state. We define our ListItems array which is responsible for holding Vehicle Data as an observable. We define our modify, add, and delete vehicle operations as an action since they directly manipulate ListItem array data. So instead of accessing it as a global variable, now we can access it from the DataStore class. Also instead of using a pop-up modal for manipulating vehicle data, now we navigate to the New Record Screen or Modify Screen. I also change my UI element’s color. And after changing all of that, I realized the real-time performance improvements after testing my app on my phone. Now it is snappy and fast.</w:t>
      </w:r>
    </w:p>
    <w:p w14:paraId="26455444" w14:textId="77777777" w:rsidR="00266243" w:rsidRDefault="00266243" w:rsidP="00266243">
      <w:pPr>
        <w:spacing w:line="360" w:lineRule="auto"/>
        <w:rPr>
          <w:rFonts w:cs="Times New Roman"/>
          <w:sz w:val="20"/>
          <w:szCs w:val="20"/>
          <w:lang w:val="tr-TR"/>
        </w:rPr>
      </w:pPr>
      <w:r w:rsidRPr="003917FF">
        <w:rPr>
          <w:rFonts w:cs="Times New Roman"/>
          <w:sz w:val="20"/>
          <w:szCs w:val="20"/>
          <w:lang w:val="tr-TR"/>
        </w:rPr>
        <w:drawing>
          <wp:inline distT="0" distB="0" distL="0" distR="0" wp14:anchorId="0EF431D5" wp14:editId="5248512C">
            <wp:extent cx="5760720" cy="5104263"/>
            <wp:effectExtent l="0" t="0" r="0" b="0"/>
            <wp:docPr id="67" name="Resi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5767485" cy="5110257"/>
                    </a:xfrm>
                    <a:prstGeom prst="rect">
                      <a:avLst/>
                    </a:prstGeom>
                  </pic:spPr>
                </pic:pic>
              </a:graphicData>
            </a:graphic>
          </wp:inline>
        </w:drawing>
      </w:r>
    </w:p>
    <w:p w14:paraId="4CBE7D88" w14:textId="77777777" w:rsidR="00266243" w:rsidRDefault="00266243" w:rsidP="00266243">
      <w:pPr>
        <w:spacing w:line="360" w:lineRule="auto"/>
        <w:jc w:val="left"/>
        <w:rPr>
          <w:rFonts w:cs="Times New Roman"/>
          <w:sz w:val="20"/>
          <w:szCs w:val="20"/>
          <w:lang w:val="tr-TR"/>
        </w:rPr>
      </w:pPr>
    </w:p>
    <w:p w14:paraId="378FCD23" w14:textId="7B7F7B96" w:rsidR="00EF3569" w:rsidRDefault="00266243" w:rsidP="0093410B">
      <w:pPr>
        <w:spacing w:line="360" w:lineRule="auto"/>
        <w:jc w:val="center"/>
        <w:rPr>
          <w:b/>
          <w:bCs/>
        </w:rPr>
      </w:pPr>
      <w:r w:rsidRPr="00266243">
        <w:rPr>
          <w:rFonts w:cs="Times New Roman"/>
          <w:szCs w:val="24"/>
          <w:lang w:val="tr-TR"/>
        </w:rPr>
        <w:t xml:space="preserve">Figure </w:t>
      </w:r>
      <w:r w:rsidR="00C93908">
        <w:rPr>
          <w:rFonts w:cs="Times New Roman"/>
          <w:szCs w:val="24"/>
          <w:lang w:val="tr-TR"/>
        </w:rPr>
        <w:t>1.1</w:t>
      </w:r>
      <w:r w:rsidRPr="00266243">
        <w:rPr>
          <w:rFonts w:cs="Times New Roman"/>
          <w:szCs w:val="24"/>
          <w:lang w:val="tr-TR"/>
        </w:rPr>
        <w:t xml:space="preserve"> MobX integration for state-management in React-Native.</w:t>
      </w:r>
      <w:r w:rsidR="0093410B">
        <w:rPr>
          <w:b/>
          <w:bCs/>
        </w:rPr>
        <w:t xml:space="preserve"> </w:t>
      </w:r>
      <w:r w:rsidR="00EF3569">
        <w:rPr>
          <w:b/>
          <w:bCs/>
        </w:rPr>
        <w:br w:type="page"/>
      </w:r>
    </w:p>
    <w:p w14:paraId="076E5746" w14:textId="332ED90E" w:rsidR="002879A3" w:rsidRDefault="0013756B" w:rsidP="008D28C4">
      <w:pPr>
        <w:spacing w:line="360" w:lineRule="auto"/>
        <w:ind w:right="113"/>
        <w:rPr>
          <w:b/>
          <w:bCs/>
        </w:rPr>
      </w:pPr>
      <w:r w:rsidRPr="008F5C4E">
        <w:rPr>
          <w:b/>
          <w:bCs/>
        </w:rPr>
        <w:t>CONCLUSION</w:t>
      </w:r>
    </w:p>
    <w:p w14:paraId="2749C109" w14:textId="77777777" w:rsidR="00067FF0" w:rsidRPr="008F5C4E" w:rsidRDefault="00067FF0" w:rsidP="008D28C4">
      <w:pPr>
        <w:spacing w:line="360" w:lineRule="auto"/>
        <w:ind w:right="113"/>
        <w:rPr>
          <w:b/>
          <w:bCs/>
        </w:rPr>
      </w:pPr>
    </w:p>
    <w:p w14:paraId="6B2DEE8E" w14:textId="34AFC74A" w:rsidR="000C044E" w:rsidRPr="00B67570" w:rsidRDefault="003D0386" w:rsidP="008D28C4">
      <w:pPr>
        <w:spacing w:line="360" w:lineRule="auto"/>
        <w:ind w:right="113"/>
        <w:rPr>
          <w:i/>
        </w:rPr>
      </w:pPr>
      <w:r w:rsidRPr="00B67570">
        <w:t xml:space="preserve">At the beginning of this project, I </w:t>
      </w:r>
      <w:r w:rsidR="00BA54BA" w:rsidRPr="00B67570">
        <w:t>did not know</w:t>
      </w:r>
      <w:r w:rsidRPr="00B67570">
        <w:t xml:space="preserve"> react-native and javascript.</w:t>
      </w:r>
      <w:r w:rsidR="00531CBD" w:rsidRPr="00B67570">
        <w:t xml:space="preserve"> </w:t>
      </w:r>
      <w:r w:rsidRPr="00B67570">
        <w:t>I learned to use node.js and the npm package that came with it.</w:t>
      </w:r>
      <w:r w:rsidR="00D97CCE" w:rsidRPr="00B67570">
        <w:t xml:space="preserve"> I also learned all of the technologies and methods that I mentioned earlier.</w:t>
      </w:r>
      <w:r w:rsidR="007D1C49" w:rsidRPr="00B67570">
        <w:t xml:space="preserve"> In this project, I worked </w:t>
      </w:r>
      <w:r w:rsidR="00BA54BA" w:rsidRPr="00B67570">
        <w:t>in</w:t>
      </w:r>
      <w:r w:rsidR="007D1C49" w:rsidRPr="00B67570">
        <w:t xml:space="preserve"> multidisciplinary fields (logistics, transportation, software)</w:t>
      </w:r>
      <w:r w:rsidR="00EB20EA" w:rsidRPr="00B67570">
        <w:t xml:space="preserve"> and multidisciplinary team(back-end dev, front-end dev, tester)</w:t>
      </w:r>
      <w:r w:rsidR="007D1C49" w:rsidRPr="00B67570">
        <w:t>.</w:t>
      </w:r>
      <w:r w:rsidR="0053249E" w:rsidRPr="00B67570">
        <w:t xml:space="preserve"> Every week I tested all apps and optimize my code</w:t>
      </w:r>
      <w:r w:rsidR="009B1C40" w:rsidRPr="00B67570">
        <w:t>. And every two weeks I fixed issues and bugs</w:t>
      </w:r>
      <w:r w:rsidR="008A7C73" w:rsidRPr="00B67570">
        <w:t xml:space="preserve"> on my project</w:t>
      </w:r>
      <w:r w:rsidR="00C3307C" w:rsidRPr="00B67570">
        <w:t>.</w:t>
      </w:r>
      <w:r w:rsidR="00227BC9" w:rsidRPr="00B67570">
        <w:t xml:space="preserve"> </w:t>
      </w:r>
      <w:r w:rsidR="005417B4" w:rsidRPr="00B67570">
        <w:t xml:space="preserve">I got advice from my advisor when I can't solve </w:t>
      </w:r>
      <w:r w:rsidR="00BA54BA" w:rsidRPr="00B67570">
        <w:t xml:space="preserve">a </w:t>
      </w:r>
      <w:r w:rsidR="005417B4" w:rsidRPr="00B67570">
        <w:t>problem.</w:t>
      </w:r>
      <w:r w:rsidR="0027344F" w:rsidRPr="00B67570">
        <w:t xml:space="preserve"> </w:t>
      </w:r>
      <w:r w:rsidR="0027344F" w:rsidRPr="00B67570">
        <w:t xml:space="preserve">I had front-end </w:t>
      </w:r>
      <w:r w:rsidR="0027344F" w:rsidRPr="00B67570">
        <w:t xml:space="preserve">development </w:t>
      </w:r>
      <w:r w:rsidR="0027344F" w:rsidRPr="00B67570">
        <w:t>experience with this project.</w:t>
      </w:r>
      <w:r w:rsidR="00B67570" w:rsidRPr="00B67570">
        <w:t xml:space="preserve"> </w:t>
      </w:r>
      <w:r w:rsidR="00B67570" w:rsidRPr="00B67570">
        <w:t>I became familiar with Javascript and the design part of the application.</w:t>
      </w:r>
    </w:p>
    <w:sectPr w:rsidR="000C044E" w:rsidRPr="00B67570" w:rsidSect="00D82FBC">
      <w:footerReference w:type="default" r:id="rId110"/>
      <w:pgSz w:w="11906" w:h="16838"/>
      <w:pgMar w:top="1417" w:right="1417" w:bottom="1417" w:left="1417"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BE0389" w14:textId="77777777" w:rsidR="00372D71" w:rsidRDefault="00372D71" w:rsidP="00A337CC">
      <w:pPr>
        <w:spacing w:after="0" w:line="240" w:lineRule="auto"/>
      </w:pPr>
      <w:r>
        <w:separator/>
      </w:r>
    </w:p>
  </w:endnote>
  <w:endnote w:type="continuationSeparator" w:id="0">
    <w:p w14:paraId="6BB5F9FD" w14:textId="77777777" w:rsidR="00372D71" w:rsidRDefault="00372D71" w:rsidP="00A337C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 w:name="Arial">
    <w:panose1 w:val="020B0604020202020204"/>
    <w:charset w:val="A2"/>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09482283"/>
      <w:docPartObj>
        <w:docPartGallery w:val="Page Numbers (Bottom of Page)"/>
        <w:docPartUnique/>
      </w:docPartObj>
    </w:sdtPr>
    <w:sdtEndPr/>
    <w:sdtContent>
      <w:p w14:paraId="6BAAA3A5" w14:textId="2E109417" w:rsidR="00D5441C" w:rsidRDefault="00D5441C">
        <w:pPr>
          <w:pStyle w:val="AltBilgi"/>
          <w:jc w:val="center"/>
        </w:pPr>
        <w:r>
          <w:fldChar w:fldCharType="begin"/>
        </w:r>
        <w:r>
          <w:instrText>PAGE   \* MERGEFORMAT</w:instrText>
        </w:r>
        <w:r>
          <w:fldChar w:fldCharType="separate"/>
        </w:r>
        <w:r>
          <w:rPr>
            <w:lang w:val="tr-TR"/>
          </w:rPr>
          <w:t>2</w:t>
        </w:r>
        <w:r>
          <w:fldChar w:fldCharType="end"/>
        </w:r>
      </w:p>
    </w:sdtContent>
  </w:sdt>
  <w:p w14:paraId="5D91131C" w14:textId="77777777" w:rsidR="00D5441C" w:rsidRDefault="00D5441C">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EBCC2C" w14:textId="77777777" w:rsidR="00372D71" w:rsidRDefault="00372D71" w:rsidP="00A337CC">
      <w:pPr>
        <w:spacing w:after="0" w:line="240" w:lineRule="auto"/>
      </w:pPr>
      <w:r>
        <w:separator/>
      </w:r>
    </w:p>
  </w:footnote>
  <w:footnote w:type="continuationSeparator" w:id="0">
    <w:p w14:paraId="131FAB96" w14:textId="77777777" w:rsidR="00372D71" w:rsidRDefault="00372D71" w:rsidP="00A337C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6078A0"/>
    <w:multiLevelType w:val="hybridMultilevel"/>
    <w:tmpl w:val="B170B2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AF10F4"/>
    <w:multiLevelType w:val="hybridMultilevel"/>
    <w:tmpl w:val="A5EAA310"/>
    <w:lvl w:ilvl="0" w:tplc="E272B6E2">
      <w:start w:val="1"/>
      <w:numFmt w:val="decimal"/>
      <w:lvlText w:val="%1."/>
      <w:lvlJc w:val="left"/>
      <w:pPr>
        <w:ind w:left="6287" w:hanging="360"/>
      </w:pPr>
      <w:rPr>
        <w:rFonts w:hint="default"/>
      </w:rPr>
    </w:lvl>
    <w:lvl w:ilvl="1" w:tplc="041F0019" w:tentative="1">
      <w:start w:val="1"/>
      <w:numFmt w:val="lowerLetter"/>
      <w:lvlText w:val="%2."/>
      <w:lvlJc w:val="left"/>
      <w:pPr>
        <w:ind w:left="7007" w:hanging="360"/>
      </w:pPr>
    </w:lvl>
    <w:lvl w:ilvl="2" w:tplc="041F001B" w:tentative="1">
      <w:start w:val="1"/>
      <w:numFmt w:val="lowerRoman"/>
      <w:lvlText w:val="%3."/>
      <w:lvlJc w:val="right"/>
      <w:pPr>
        <w:ind w:left="7727" w:hanging="180"/>
      </w:pPr>
    </w:lvl>
    <w:lvl w:ilvl="3" w:tplc="041F000F" w:tentative="1">
      <w:start w:val="1"/>
      <w:numFmt w:val="decimal"/>
      <w:lvlText w:val="%4."/>
      <w:lvlJc w:val="left"/>
      <w:pPr>
        <w:ind w:left="8447" w:hanging="360"/>
      </w:pPr>
    </w:lvl>
    <w:lvl w:ilvl="4" w:tplc="041F0019" w:tentative="1">
      <w:start w:val="1"/>
      <w:numFmt w:val="lowerLetter"/>
      <w:lvlText w:val="%5."/>
      <w:lvlJc w:val="left"/>
      <w:pPr>
        <w:ind w:left="9167" w:hanging="360"/>
      </w:pPr>
    </w:lvl>
    <w:lvl w:ilvl="5" w:tplc="041F001B" w:tentative="1">
      <w:start w:val="1"/>
      <w:numFmt w:val="lowerRoman"/>
      <w:lvlText w:val="%6."/>
      <w:lvlJc w:val="right"/>
      <w:pPr>
        <w:ind w:left="9887" w:hanging="180"/>
      </w:pPr>
    </w:lvl>
    <w:lvl w:ilvl="6" w:tplc="041F000F" w:tentative="1">
      <w:start w:val="1"/>
      <w:numFmt w:val="decimal"/>
      <w:lvlText w:val="%7."/>
      <w:lvlJc w:val="left"/>
      <w:pPr>
        <w:ind w:left="10607" w:hanging="360"/>
      </w:pPr>
    </w:lvl>
    <w:lvl w:ilvl="7" w:tplc="041F0019" w:tentative="1">
      <w:start w:val="1"/>
      <w:numFmt w:val="lowerLetter"/>
      <w:lvlText w:val="%8."/>
      <w:lvlJc w:val="left"/>
      <w:pPr>
        <w:ind w:left="11327" w:hanging="360"/>
      </w:pPr>
    </w:lvl>
    <w:lvl w:ilvl="8" w:tplc="041F001B" w:tentative="1">
      <w:start w:val="1"/>
      <w:numFmt w:val="lowerRoman"/>
      <w:lvlText w:val="%9."/>
      <w:lvlJc w:val="right"/>
      <w:pPr>
        <w:ind w:left="12047" w:hanging="180"/>
      </w:pPr>
    </w:lvl>
  </w:abstractNum>
  <w:abstractNum w:abstractNumId="2" w15:restartNumberingAfterBreak="0">
    <w:nsid w:val="1250400E"/>
    <w:multiLevelType w:val="multilevel"/>
    <w:tmpl w:val="5B2E65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C325086"/>
    <w:multiLevelType w:val="hybridMultilevel"/>
    <w:tmpl w:val="ACFA9450"/>
    <w:lvl w:ilvl="0" w:tplc="BE52C832">
      <w:start w:val="1"/>
      <w:numFmt w:val="decimal"/>
      <w:lvlText w:val="%1."/>
      <w:lvlJc w:val="left"/>
      <w:pPr>
        <w:ind w:left="530" w:hanging="360"/>
      </w:pPr>
      <w:rPr>
        <w:rFonts w:hint="default"/>
      </w:rPr>
    </w:lvl>
    <w:lvl w:ilvl="1" w:tplc="041F0019" w:tentative="1">
      <w:start w:val="1"/>
      <w:numFmt w:val="lowerLetter"/>
      <w:lvlText w:val="%2."/>
      <w:lvlJc w:val="left"/>
      <w:pPr>
        <w:ind w:left="1250" w:hanging="360"/>
      </w:pPr>
    </w:lvl>
    <w:lvl w:ilvl="2" w:tplc="041F001B" w:tentative="1">
      <w:start w:val="1"/>
      <w:numFmt w:val="lowerRoman"/>
      <w:lvlText w:val="%3."/>
      <w:lvlJc w:val="right"/>
      <w:pPr>
        <w:ind w:left="1970" w:hanging="180"/>
      </w:pPr>
    </w:lvl>
    <w:lvl w:ilvl="3" w:tplc="041F000F" w:tentative="1">
      <w:start w:val="1"/>
      <w:numFmt w:val="decimal"/>
      <w:lvlText w:val="%4."/>
      <w:lvlJc w:val="left"/>
      <w:pPr>
        <w:ind w:left="2690" w:hanging="360"/>
      </w:pPr>
    </w:lvl>
    <w:lvl w:ilvl="4" w:tplc="041F0019" w:tentative="1">
      <w:start w:val="1"/>
      <w:numFmt w:val="lowerLetter"/>
      <w:lvlText w:val="%5."/>
      <w:lvlJc w:val="left"/>
      <w:pPr>
        <w:ind w:left="3410" w:hanging="360"/>
      </w:pPr>
    </w:lvl>
    <w:lvl w:ilvl="5" w:tplc="041F001B" w:tentative="1">
      <w:start w:val="1"/>
      <w:numFmt w:val="lowerRoman"/>
      <w:lvlText w:val="%6."/>
      <w:lvlJc w:val="right"/>
      <w:pPr>
        <w:ind w:left="4130" w:hanging="180"/>
      </w:pPr>
    </w:lvl>
    <w:lvl w:ilvl="6" w:tplc="041F000F" w:tentative="1">
      <w:start w:val="1"/>
      <w:numFmt w:val="decimal"/>
      <w:lvlText w:val="%7."/>
      <w:lvlJc w:val="left"/>
      <w:pPr>
        <w:ind w:left="4850" w:hanging="360"/>
      </w:pPr>
    </w:lvl>
    <w:lvl w:ilvl="7" w:tplc="041F0019" w:tentative="1">
      <w:start w:val="1"/>
      <w:numFmt w:val="lowerLetter"/>
      <w:lvlText w:val="%8."/>
      <w:lvlJc w:val="left"/>
      <w:pPr>
        <w:ind w:left="5570" w:hanging="360"/>
      </w:pPr>
    </w:lvl>
    <w:lvl w:ilvl="8" w:tplc="041F001B" w:tentative="1">
      <w:start w:val="1"/>
      <w:numFmt w:val="lowerRoman"/>
      <w:lvlText w:val="%9."/>
      <w:lvlJc w:val="right"/>
      <w:pPr>
        <w:ind w:left="6290" w:hanging="180"/>
      </w:pPr>
    </w:lvl>
  </w:abstractNum>
  <w:abstractNum w:abstractNumId="4" w15:restartNumberingAfterBreak="0">
    <w:nsid w:val="26400CF7"/>
    <w:multiLevelType w:val="hybridMultilevel"/>
    <w:tmpl w:val="7B5CFEF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2D0E2F3A"/>
    <w:multiLevelType w:val="hybridMultilevel"/>
    <w:tmpl w:val="005C38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DEC6612"/>
    <w:multiLevelType w:val="hybridMultilevel"/>
    <w:tmpl w:val="698820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58A361E"/>
    <w:multiLevelType w:val="hybridMultilevel"/>
    <w:tmpl w:val="02C465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8350D55"/>
    <w:multiLevelType w:val="multilevel"/>
    <w:tmpl w:val="0454675A"/>
    <w:lvl w:ilvl="0">
      <w:start w:val="1"/>
      <w:numFmt w:val="decimal"/>
      <w:lvlText w:val="%1."/>
      <w:lvlJc w:val="left"/>
      <w:pPr>
        <w:ind w:left="107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44790933"/>
    <w:multiLevelType w:val="hybridMultilevel"/>
    <w:tmpl w:val="E87459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7AD0DBA"/>
    <w:multiLevelType w:val="hybridMultilevel"/>
    <w:tmpl w:val="81DC646C"/>
    <w:lvl w:ilvl="0" w:tplc="0DC0D9A8">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1" w15:restartNumberingAfterBreak="0">
    <w:nsid w:val="4B694A82"/>
    <w:multiLevelType w:val="multilevel"/>
    <w:tmpl w:val="19123C16"/>
    <w:lvl w:ilvl="0">
      <w:start w:val="1"/>
      <w:numFmt w:val="decimal"/>
      <w:lvlText w:val="%1."/>
      <w:lvlJc w:val="left"/>
      <w:pPr>
        <w:ind w:left="530" w:hanging="360"/>
      </w:pPr>
      <w:rPr>
        <w:rFonts w:hint="default"/>
      </w:rPr>
    </w:lvl>
    <w:lvl w:ilvl="1">
      <w:start w:val="1"/>
      <w:numFmt w:val="decimal"/>
      <w:isLgl/>
      <w:lvlText w:val="%1.%2"/>
      <w:lvlJc w:val="left"/>
      <w:pPr>
        <w:ind w:left="530" w:hanging="360"/>
      </w:pPr>
      <w:rPr>
        <w:rFonts w:hint="default"/>
      </w:rPr>
    </w:lvl>
    <w:lvl w:ilvl="2">
      <w:start w:val="1"/>
      <w:numFmt w:val="decimal"/>
      <w:isLgl/>
      <w:lvlText w:val="%1.%2.%3"/>
      <w:lvlJc w:val="left"/>
      <w:pPr>
        <w:ind w:left="890" w:hanging="720"/>
      </w:pPr>
      <w:rPr>
        <w:rFonts w:hint="default"/>
      </w:rPr>
    </w:lvl>
    <w:lvl w:ilvl="3">
      <w:start w:val="1"/>
      <w:numFmt w:val="decimal"/>
      <w:isLgl/>
      <w:lvlText w:val="%1.%2.%3.%4"/>
      <w:lvlJc w:val="left"/>
      <w:pPr>
        <w:ind w:left="890" w:hanging="720"/>
      </w:pPr>
      <w:rPr>
        <w:rFonts w:hint="default"/>
      </w:rPr>
    </w:lvl>
    <w:lvl w:ilvl="4">
      <w:start w:val="1"/>
      <w:numFmt w:val="decimal"/>
      <w:isLgl/>
      <w:lvlText w:val="%1.%2.%3.%4.%5"/>
      <w:lvlJc w:val="left"/>
      <w:pPr>
        <w:ind w:left="1250" w:hanging="1080"/>
      </w:pPr>
      <w:rPr>
        <w:rFonts w:hint="default"/>
      </w:rPr>
    </w:lvl>
    <w:lvl w:ilvl="5">
      <w:start w:val="1"/>
      <w:numFmt w:val="decimal"/>
      <w:isLgl/>
      <w:lvlText w:val="%1.%2.%3.%4.%5.%6"/>
      <w:lvlJc w:val="left"/>
      <w:pPr>
        <w:ind w:left="1250" w:hanging="1080"/>
      </w:pPr>
      <w:rPr>
        <w:rFonts w:hint="default"/>
      </w:rPr>
    </w:lvl>
    <w:lvl w:ilvl="6">
      <w:start w:val="1"/>
      <w:numFmt w:val="decimal"/>
      <w:isLgl/>
      <w:lvlText w:val="%1.%2.%3.%4.%5.%6.%7"/>
      <w:lvlJc w:val="left"/>
      <w:pPr>
        <w:ind w:left="1610" w:hanging="1440"/>
      </w:pPr>
      <w:rPr>
        <w:rFonts w:hint="default"/>
      </w:rPr>
    </w:lvl>
    <w:lvl w:ilvl="7">
      <w:start w:val="1"/>
      <w:numFmt w:val="decimal"/>
      <w:isLgl/>
      <w:lvlText w:val="%1.%2.%3.%4.%5.%6.%7.%8"/>
      <w:lvlJc w:val="left"/>
      <w:pPr>
        <w:ind w:left="1610" w:hanging="1440"/>
      </w:pPr>
      <w:rPr>
        <w:rFonts w:hint="default"/>
      </w:rPr>
    </w:lvl>
    <w:lvl w:ilvl="8">
      <w:start w:val="1"/>
      <w:numFmt w:val="decimal"/>
      <w:isLgl/>
      <w:lvlText w:val="%1.%2.%3.%4.%5.%6.%7.%8.%9"/>
      <w:lvlJc w:val="left"/>
      <w:pPr>
        <w:ind w:left="1970" w:hanging="1800"/>
      </w:pPr>
      <w:rPr>
        <w:rFonts w:hint="default"/>
      </w:rPr>
    </w:lvl>
  </w:abstractNum>
  <w:abstractNum w:abstractNumId="12" w15:restartNumberingAfterBreak="0">
    <w:nsid w:val="4FFC33B9"/>
    <w:multiLevelType w:val="hybridMultilevel"/>
    <w:tmpl w:val="43F6A9F6"/>
    <w:lvl w:ilvl="0" w:tplc="681A26D6">
      <w:start w:val="1"/>
      <w:numFmt w:val="decimal"/>
      <w:lvlText w:val="%1."/>
      <w:lvlJc w:val="left"/>
      <w:pPr>
        <w:ind w:left="170" w:hanging="360"/>
      </w:pPr>
      <w:rPr>
        <w:rFonts w:hint="default"/>
      </w:rPr>
    </w:lvl>
    <w:lvl w:ilvl="1" w:tplc="041F0019" w:tentative="1">
      <w:start w:val="1"/>
      <w:numFmt w:val="lowerLetter"/>
      <w:lvlText w:val="%2."/>
      <w:lvlJc w:val="left"/>
      <w:pPr>
        <w:ind w:left="890" w:hanging="360"/>
      </w:pPr>
    </w:lvl>
    <w:lvl w:ilvl="2" w:tplc="041F001B" w:tentative="1">
      <w:start w:val="1"/>
      <w:numFmt w:val="lowerRoman"/>
      <w:lvlText w:val="%3."/>
      <w:lvlJc w:val="right"/>
      <w:pPr>
        <w:ind w:left="1610" w:hanging="180"/>
      </w:pPr>
    </w:lvl>
    <w:lvl w:ilvl="3" w:tplc="041F000F" w:tentative="1">
      <w:start w:val="1"/>
      <w:numFmt w:val="decimal"/>
      <w:lvlText w:val="%4."/>
      <w:lvlJc w:val="left"/>
      <w:pPr>
        <w:ind w:left="2330" w:hanging="360"/>
      </w:pPr>
    </w:lvl>
    <w:lvl w:ilvl="4" w:tplc="041F0019" w:tentative="1">
      <w:start w:val="1"/>
      <w:numFmt w:val="lowerLetter"/>
      <w:lvlText w:val="%5."/>
      <w:lvlJc w:val="left"/>
      <w:pPr>
        <w:ind w:left="3050" w:hanging="360"/>
      </w:pPr>
    </w:lvl>
    <w:lvl w:ilvl="5" w:tplc="041F001B" w:tentative="1">
      <w:start w:val="1"/>
      <w:numFmt w:val="lowerRoman"/>
      <w:lvlText w:val="%6."/>
      <w:lvlJc w:val="right"/>
      <w:pPr>
        <w:ind w:left="3770" w:hanging="180"/>
      </w:pPr>
    </w:lvl>
    <w:lvl w:ilvl="6" w:tplc="041F000F" w:tentative="1">
      <w:start w:val="1"/>
      <w:numFmt w:val="decimal"/>
      <w:lvlText w:val="%7."/>
      <w:lvlJc w:val="left"/>
      <w:pPr>
        <w:ind w:left="4490" w:hanging="360"/>
      </w:pPr>
    </w:lvl>
    <w:lvl w:ilvl="7" w:tplc="041F0019" w:tentative="1">
      <w:start w:val="1"/>
      <w:numFmt w:val="lowerLetter"/>
      <w:lvlText w:val="%8."/>
      <w:lvlJc w:val="left"/>
      <w:pPr>
        <w:ind w:left="5210" w:hanging="360"/>
      </w:pPr>
    </w:lvl>
    <w:lvl w:ilvl="8" w:tplc="041F001B" w:tentative="1">
      <w:start w:val="1"/>
      <w:numFmt w:val="lowerRoman"/>
      <w:lvlText w:val="%9."/>
      <w:lvlJc w:val="right"/>
      <w:pPr>
        <w:ind w:left="5930" w:hanging="180"/>
      </w:pPr>
    </w:lvl>
  </w:abstractNum>
  <w:abstractNum w:abstractNumId="13" w15:restartNumberingAfterBreak="0">
    <w:nsid w:val="572155D8"/>
    <w:multiLevelType w:val="hybridMultilevel"/>
    <w:tmpl w:val="EEDACB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A9544C2"/>
    <w:multiLevelType w:val="hybridMultilevel"/>
    <w:tmpl w:val="085CED90"/>
    <w:lvl w:ilvl="0" w:tplc="3D4282F2">
      <w:start w:val="1"/>
      <w:numFmt w:val="decimal"/>
      <w:lvlText w:val="%1."/>
      <w:lvlJc w:val="left"/>
      <w:pPr>
        <w:ind w:left="530" w:hanging="360"/>
      </w:pPr>
      <w:rPr>
        <w:rFonts w:hint="default"/>
      </w:rPr>
    </w:lvl>
    <w:lvl w:ilvl="1" w:tplc="04090019" w:tentative="1">
      <w:start w:val="1"/>
      <w:numFmt w:val="lowerLetter"/>
      <w:lvlText w:val="%2."/>
      <w:lvlJc w:val="left"/>
      <w:pPr>
        <w:ind w:left="1250" w:hanging="360"/>
      </w:pPr>
    </w:lvl>
    <w:lvl w:ilvl="2" w:tplc="0409001B" w:tentative="1">
      <w:start w:val="1"/>
      <w:numFmt w:val="lowerRoman"/>
      <w:lvlText w:val="%3."/>
      <w:lvlJc w:val="right"/>
      <w:pPr>
        <w:ind w:left="1970" w:hanging="180"/>
      </w:pPr>
    </w:lvl>
    <w:lvl w:ilvl="3" w:tplc="0409000F" w:tentative="1">
      <w:start w:val="1"/>
      <w:numFmt w:val="decimal"/>
      <w:lvlText w:val="%4."/>
      <w:lvlJc w:val="left"/>
      <w:pPr>
        <w:ind w:left="2690" w:hanging="360"/>
      </w:pPr>
    </w:lvl>
    <w:lvl w:ilvl="4" w:tplc="04090019" w:tentative="1">
      <w:start w:val="1"/>
      <w:numFmt w:val="lowerLetter"/>
      <w:lvlText w:val="%5."/>
      <w:lvlJc w:val="left"/>
      <w:pPr>
        <w:ind w:left="3410" w:hanging="360"/>
      </w:pPr>
    </w:lvl>
    <w:lvl w:ilvl="5" w:tplc="0409001B" w:tentative="1">
      <w:start w:val="1"/>
      <w:numFmt w:val="lowerRoman"/>
      <w:lvlText w:val="%6."/>
      <w:lvlJc w:val="right"/>
      <w:pPr>
        <w:ind w:left="4130" w:hanging="180"/>
      </w:pPr>
    </w:lvl>
    <w:lvl w:ilvl="6" w:tplc="0409000F" w:tentative="1">
      <w:start w:val="1"/>
      <w:numFmt w:val="decimal"/>
      <w:lvlText w:val="%7."/>
      <w:lvlJc w:val="left"/>
      <w:pPr>
        <w:ind w:left="4850" w:hanging="360"/>
      </w:pPr>
    </w:lvl>
    <w:lvl w:ilvl="7" w:tplc="04090019" w:tentative="1">
      <w:start w:val="1"/>
      <w:numFmt w:val="lowerLetter"/>
      <w:lvlText w:val="%8."/>
      <w:lvlJc w:val="left"/>
      <w:pPr>
        <w:ind w:left="5570" w:hanging="360"/>
      </w:pPr>
    </w:lvl>
    <w:lvl w:ilvl="8" w:tplc="0409001B" w:tentative="1">
      <w:start w:val="1"/>
      <w:numFmt w:val="lowerRoman"/>
      <w:lvlText w:val="%9."/>
      <w:lvlJc w:val="right"/>
      <w:pPr>
        <w:ind w:left="6290" w:hanging="180"/>
      </w:pPr>
    </w:lvl>
  </w:abstractNum>
  <w:abstractNum w:abstractNumId="15" w15:restartNumberingAfterBreak="0">
    <w:nsid w:val="5B6E64B1"/>
    <w:multiLevelType w:val="hybridMultilevel"/>
    <w:tmpl w:val="513CC556"/>
    <w:lvl w:ilvl="0" w:tplc="4650F6E4">
      <w:start w:val="1"/>
      <w:numFmt w:val="decimal"/>
      <w:lvlText w:val="%1."/>
      <w:lvlJc w:val="left"/>
      <w:pPr>
        <w:ind w:left="530" w:hanging="360"/>
      </w:pPr>
      <w:rPr>
        <w:rFonts w:hint="default"/>
      </w:rPr>
    </w:lvl>
    <w:lvl w:ilvl="1" w:tplc="041F0019" w:tentative="1">
      <w:start w:val="1"/>
      <w:numFmt w:val="lowerLetter"/>
      <w:lvlText w:val="%2."/>
      <w:lvlJc w:val="left"/>
      <w:pPr>
        <w:ind w:left="1250" w:hanging="360"/>
      </w:pPr>
    </w:lvl>
    <w:lvl w:ilvl="2" w:tplc="041F001B" w:tentative="1">
      <w:start w:val="1"/>
      <w:numFmt w:val="lowerRoman"/>
      <w:lvlText w:val="%3."/>
      <w:lvlJc w:val="right"/>
      <w:pPr>
        <w:ind w:left="1970" w:hanging="180"/>
      </w:pPr>
    </w:lvl>
    <w:lvl w:ilvl="3" w:tplc="041F000F" w:tentative="1">
      <w:start w:val="1"/>
      <w:numFmt w:val="decimal"/>
      <w:lvlText w:val="%4."/>
      <w:lvlJc w:val="left"/>
      <w:pPr>
        <w:ind w:left="2690" w:hanging="360"/>
      </w:pPr>
    </w:lvl>
    <w:lvl w:ilvl="4" w:tplc="041F0019" w:tentative="1">
      <w:start w:val="1"/>
      <w:numFmt w:val="lowerLetter"/>
      <w:lvlText w:val="%5."/>
      <w:lvlJc w:val="left"/>
      <w:pPr>
        <w:ind w:left="3410" w:hanging="360"/>
      </w:pPr>
    </w:lvl>
    <w:lvl w:ilvl="5" w:tplc="041F001B" w:tentative="1">
      <w:start w:val="1"/>
      <w:numFmt w:val="lowerRoman"/>
      <w:lvlText w:val="%6."/>
      <w:lvlJc w:val="right"/>
      <w:pPr>
        <w:ind w:left="4130" w:hanging="180"/>
      </w:pPr>
    </w:lvl>
    <w:lvl w:ilvl="6" w:tplc="041F000F" w:tentative="1">
      <w:start w:val="1"/>
      <w:numFmt w:val="decimal"/>
      <w:lvlText w:val="%7."/>
      <w:lvlJc w:val="left"/>
      <w:pPr>
        <w:ind w:left="4850" w:hanging="360"/>
      </w:pPr>
    </w:lvl>
    <w:lvl w:ilvl="7" w:tplc="041F0019" w:tentative="1">
      <w:start w:val="1"/>
      <w:numFmt w:val="lowerLetter"/>
      <w:lvlText w:val="%8."/>
      <w:lvlJc w:val="left"/>
      <w:pPr>
        <w:ind w:left="5570" w:hanging="360"/>
      </w:pPr>
    </w:lvl>
    <w:lvl w:ilvl="8" w:tplc="041F001B" w:tentative="1">
      <w:start w:val="1"/>
      <w:numFmt w:val="lowerRoman"/>
      <w:lvlText w:val="%9."/>
      <w:lvlJc w:val="right"/>
      <w:pPr>
        <w:ind w:left="6290" w:hanging="180"/>
      </w:pPr>
    </w:lvl>
  </w:abstractNum>
  <w:abstractNum w:abstractNumId="16" w15:restartNumberingAfterBreak="0">
    <w:nsid w:val="70A52CF9"/>
    <w:multiLevelType w:val="hybridMultilevel"/>
    <w:tmpl w:val="0BD41B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B9C5A8D"/>
    <w:multiLevelType w:val="hybridMultilevel"/>
    <w:tmpl w:val="7CDEAE60"/>
    <w:lvl w:ilvl="0" w:tplc="45DED1AE">
      <w:start w:val="1"/>
      <w:numFmt w:val="decimal"/>
      <w:lvlText w:val="%1."/>
      <w:lvlJc w:val="left"/>
      <w:pPr>
        <w:ind w:left="530" w:hanging="360"/>
      </w:pPr>
      <w:rPr>
        <w:rFonts w:hint="default"/>
      </w:rPr>
    </w:lvl>
    <w:lvl w:ilvl="1" w:tplc="041F0019" w:tentative="1">
      <w:start w:val="1"/>
      <w:numFmt w:val="lowerLetter"/>
      <w:lvlText w:val="%2."/>
      <w:lvlJc w:val="left"/>
      <w:pPr>
        <w:ind w:left="1250" w:hanging="360"/>
      </w:pPr>
    </w:lvl>
    <w:lvl w:ilvl="2" w:tplc="041F001B" w:tentative="1">
      <w:start w:val="1"/>
      <w:numFmt w:val="lowerRoman"/>
      <w:lvlText w:val="%3."/>
      <w:lvlJc w:val="right"/>
      <w:pPr>
        <w:ind w:left="1970" w:hanging="180"/>
      </w:pPr>
    </w:lvl>
    <w:lvl w:ilvl="3" w:tplc="041F000F" w:tentative="1">
      <w:start w:val="1"/>
      <w:numFmt w:val="decimal"/>
      <w:lvlText w:val="%4."/>
      <w:lvlJc w:val="left"/>
      <w:pPr>
        <w:ind w:left="2690" w:hanging="360"/>
      </w:pPr>
    </w:lvl>
    <w:lvl w:ilvl="4" w:tplc="041F0019" w:tentative="1">
      <w:start w:val="1"/>
      <w:numFmt w:val="lowerLetter"/>
      <w:lvlText w:val="%5."/>
      <w:lvlJc w:val="left"/>
      <w:pPr>
        <w:ind w:left="3410" w:hanging="360"/>
      </w:pPr>
    </w:lvl>
    <w:lvl w:ilvl="5" w:tplc="041F001B" w:tentative="1">
      <w:start w:val="1"/>
      <w:numFmt w:val="lowerRoman"/>
      <w:lvlText w:val="%6."/>
      <w:lvlJc w:val="right"/>
      <w:pPr>
        <w:ind w:left="4130" w:hanging="180"/>
      </w:pPr>
    </w:lvl>
    <w:lvl w:ilvl="6" w:tplc="041F000F" w:tentative="1">
      <w:start w:val="1"/>
      <w:numFmt w:val="decimal"/>
      <w:lvlText w:val="%7."/>
      <w:lvlJc w:val="left"/>
      <w:pPr>
        <w:ind w:left="4850" w:hanging="360"/>
      </w:pPr>
    </w:lvl>
    <w:lvl w:ilvl="7" w:tplc="041F0019" w:tentative="1">
      <w:start w:val="1"/>
      <w:numFmt w:val="lowerLetter"/>
      <w:lvlText w:val="%8."/>
      <w:lvlJc w:val="left"/>
      <w:pPr>
        <w:ind w:left="5570" w:hanging="360"/>
      </w:pPr>
    </w:lvl>
    <w:lvl w:ilvl="8" w:tplc="041F001B" w:tentative="1">
      <w:start w:val="1"/>
      <w:numFmt w:val="lowerRoman"/>
      <w:lvlText w:val="%9."/>
      <w:lvlJc w:val="right"/>
      <w:pPr>
        <w:ind w:left="6290" w:hanging="180"/>
      </w:pPr>
    </w:lvl>
  </w:abstractNum>
  <w:num w:numId="1">
    <w:abstractNumId w:val="1"/>
  </w:num>
  <w:num w:numId="2">
    <w:abstractNumId w:val="12"/>
  </w:num>
  <w:num w:numId="3">
    <w:abstractNumId w:val="15"/>
  </w:num>
  <w:num w:numId="4">
    <w:abstractNumId w:val="3"/>
  </w:num>
  <w:num w:numId="5">
    <w:abstractNumId w:val="8"/>
  </w:num>
  <w:num w:numId="6">
    <w:abstractNumId w:val="4"/>
  </w:num>
  <w:num w:numId="7">
    <w:abstractNumId w:val="17"/>
  </w:num>
  <w:num w:numId="8">
    <w:abstractNumId w:val="11"/>
  </w:num>
  <w:num w:numId="9">
    <w:abstractNumId w:val="14"/>
  </w:num>
  <w:num w:numId="10">
    <w:abstractNumId w:val="5"/>
  </w:num>
  <w:num w:numId="11">
    <w:abstractNumId w:val="16"/>
  </w:num>
  <w:num w:numId="12">
    <w:abstractNumId w:val="2"/>
  </w:num>
  <w:num w:numId="13">
    <w:abstractNumId w:val="13"/>
  </w:num>
  <w:num w:numId="14">
    <w:abstractNumId w:val="10"/>
  </w:num>
  <w:num w:numId="15">
    <w:abstractNumId w:val="0"/>
  </w:num>
  <w:num w:numId="16">
    <w:abstractNumId w:val="7"/>
  </w:num>
  <w:num w:numId="17">
    <w:abstractNumId w:val="9"/>
  </w:num>
  <w:num w:numId="1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8222"/>
  <w:hyphenationZone w:val="425"/>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0"/>
  </w:compat>
  <w:docVars>
    <w:docVar w:name="__Grammarly_42____i" w:val="H4sIAAAAAAAEAKtWckksSQxILCpxzi/NK1GyMqwFAAEhoTITAAAA"/>
    <w:docVar w:name="__Grammarly_42___1" w:val="H4sIAAAAAAAEAKtWcslP9kxRslIyNDayMDI2MzOzMDI3MjA0MrZQ0lEKTi0uzszPAykwtKgFAHg34qwtAAAA"/>
  </w:docVars>
  <w:rsids>
    <w:rsidRoot w:val="00290AD8"/>
    <w:rsid w:val="00002529"/>
    <w:rsid w:val="00005360"/>
    <w:rsid w:val="00016AFA"/>
    <w:rsid w:val="000224D6"/>
    <w:rsid w:val="00027043"/>
    <w:rsid w:val="00027281"/>
    <w:rsid w:val="00027985"/>
    <w:rsid w:val="000309FF"/>
    <w:rsid w:val="00031F4A"/>
    <w:rsid w:val="00033771"/>
    <w:rsid w:val="000337B7"/>
    <w:rsid w:val="00034EC7"/>
    <w:rsid w:val="00042226"/>
    <w:rsid w:val="00043ECA"/>
    <w:rsid w:val="000446A2"/>
    <w:rsid w:val="00046107"/>
    <w:rsid w:val="00046587"/>
    <w:rsid w:val="0005381B"/>
    <w:rsid w:val="000561D1"/>
    <w:rsid w:val="00056772"/>
    <w:rsid w:val="00057E8E"/>
    <w:rsid w:val="00060384"/>
    <w:rsid w:val="00062885"/>
    <w:rsid w:val="000648C9"/>
    <w:rsid w:val="00064FCA"/>
    <w:rsid w:val="00067FF0"/>
    <w:rsid w:val="00070101"/>
    <w:rsid w:val="0007216A"/>
    <w:rsid w:val="00077E18"/>
    <w:rsid w:val="000808EE"/>
    <w:rsid w:val="000822B5"/>
    <w:rsid w:val="000843FA"/>
    <w:rsid w:val="000854C0"/>
    <w:rsid w:val="00090602"/>
    <w:rsid w:val="000918E2"/>
    <w:rsid w:val="000930DE"/>
    <w:rsid w:val="00093387"/>
    <w:rsid w:val="000963EE"/>
    <w:rsid w:val="0009780D"/>
    <w:rsid w:val="000A085C"/>
    <w:rsid w:val="000A1D0A"/>
    <w:rsid w:val="000A4327"/>
    <w:rsid w:val="000A4789"/>
    <w:rsid w:val="000A76B9"/>
    <w:rsid w:val="000B176A"/>
    <w:rsid w:val="000B2241"/>
    <w:rsid w:val="000B2A33"/>
    <w:rsid w:val="000B3018"/>
    <w:rsid w:val="000B4A61"/>
    <w:rsid w:val="000B5701"/>
    <w:rsid w:val="000C044E"/>
    <w:rsid w:val="000C0946"/>
    <w:rsid w:val="000C1EB5"/>
    <w:rsid w:val="000C1FD4"/>
    <w:rsid w:val="000C3C2F"/>
    <w:rsid w:val="000C5A66"/>
    <w:rsid w:val="000C7D00"/>
    <w:rsid w:val="000C7ECE"/>
    <w:rsid w:val="000D30B9"/>
    <w:rsid w:val="000D372C"/>
    <w:rsid w:val="000D3FBD"/>
    <w:rsid w:val="000D5836"/>
    <w:rsid w:val="000D79DE"/>
    <w:rsid w:val="000E1E5B"/>
    <w:rsid w:val="000E5341"/>
    <w:rsid w:val="000F1303"/>
    <w:rsid w:val="000F2872"/>
    <w:rsid w:val="000F3973"/>
    <w:rsid w:val="000F71A3"/>
    <w:rsid w:val="00103A10"/>
    <w:rsid w:val="0010600D"/>
    <w:rsid w:val="001105FF"/>
    <w:rsid w:val="00113569"/>
    <w:rsid w:val="00113F49"/>
    <w:rsid w:val="00114411"/>
    <w:rsid w:val="00116972"/>
    <w:rsid w:val="00120ECC"/>
    <w:rsid w:val="00121D65"/>
    <w:rsid w:val="00123668"/>
    <w:rsid w:val="001247DC"/>
    <w:rsid w:val="00124E7B"/>
    <w:rsid w:val="001253A4"/>
    <w:rsid w:val="001259B7"/>
    <w:rsid w:val="00130412"/>
    <w:rsid w:val="0013281E"/>
    <w:rsid w:val="00133F87"/>
    <w:rsid w:val="00135BF5"/>
    <w:rsid w:val="0013756B"/>
    <w:rsid w:val="001412CE"/>
    <w:rsid w:val="001418C1"/>
    <w:rsid w:val="00142B0D"/>
    <w:rsid w:val="001460C2"/>
    <w:rsid w:val="0015051B"/>
    <w:rsid w:val="00153387"/>
    <w:rsid w:val="00153917"/>
    <w:rsid w:val="00154B94"/>
    <w:rsid w:val="0015553B"/>
    <w:rsid w:val="001555CD"/>
    <w:rsid w:val="00157A69"/>
    <w:rsid w:val="00163FBF"/>
    <w:rsid w:val="00170105"/>
    <w:rsid w:val="0017043A"/>
    <w:rsid w:val="00170C44"/>
    <w:rsid w:val="00174EA0"/>
    <w:rsid w:val="00175028"/>
    <w:rsid w:val="00175D35"/>
    <w:rsid w:val="00176279"/>
    <w:rsid w:val="0017654E"/>
    <w:rsid w:val="0018053F"/>
    <w:rsid w:val="001856A2"/>
    <w:rsid w:val="001905BF"/>
    <w:rsid w:val="00190948"/>
    <w:rsid w:val="00191A9B"/>
    <w:rsid w:val="00193A93"/>
    <w:rsid w:val="00193D1C"/>
    <w:rsid w:val="00193F2C"/>
    <w:rsid w:val="001977AA"/>
    <w:rsid w:val="001A710A"/>
    <w:rsid w:val="001B01CB"/>
    <w:rsid w:val="001B2541"/>
    <w:rsid w:val="001B337F"/>
    <w:rsid w:val="001B4EA6"/>
    <w:rsid w:val="001B639D"/>
    <w:rsid w:val="001B7732"/>
    <w:rsid w:val="001C099F"/>
    <w:rsid w:val="001C22DA"/>
    <w:rsid w:val="001C25FE"/>
    <w:rsid w:val="001C52D2"/>
    <w:rsid w:val="001D767C"/>
    <w:rsid w:val="001D7E62"/>
    <w:rsid w:val="001E01B1"/>
    <w:rsid w:val="001E0CB6"/>
    <w:rsid w:val="001E15AE"/>
    <w:rsid w:val="001E75B9"/>
    <w:rsid w:val="001F15C4"/>
    <w:rsid w:val="001F15DB"/>
    <w:rsid w:val="001F3908"/>
    <w:rsid w:val="001F6701"/>
    <w:rsid w:val="001F7368"/>
    <w:rsid w:val="002009B7"/>
    <w:rsid w:val="00204BD8"/>
    <w:rsid w:val="00210A4C"/>
    <w:rsid w:val="002130E7"/>
    <w:rsid w:val="002149A5"/>
    <w:rsid w:val="0021779A"/>
    <w:rsid w:val="0022088B"/>
    <w:rsid w:val="0022122B"/>
    <w:rsid w:val="00225768"/>
    <w:rsid w:val="00227BC9"/>
    <w:rsid w:val="0023494D"/>
    <w:rsid w:val="0023673D"/>
    <w:rsid w:val="00236E56"/>
    <w:rsid w:val="00241F97"/>
    <w:rsid w:val="00243E0E"/>
    <w:rsid w:val="00247283"/>
    <w:rsid w:val="00254602"/>
    <w:rsid w:val="00261DBB"/>
    <w:rsid w:val="002622F3"/>
    <w:rsid w:val="00266243"/>
    <w:rsid w:val="0026647E"/>
    <w:rsid w:val="0027248A"/>
    <w:rsid w:val="00272CF5"/>
    <w:rsid w:val="00272F85"/>
    <w:rsid w:val="0027344F"/>
    <w:rsid w:val="00273EAA"/>
    <w:rsid w:val="00280E1C"/>
    <w:rsid w:val="002865CD"/>
    <w:rsid w:val="002879A3"/>
    <w:rsid w:val="00290AD8"/>
    <w:rsid w:val="002943F0"/>
    <w:rsid w:val="00294860"/>
    <w:rsid w:val="002962E4"/>
    <w:rsid w:val="00296DDE"/>
    <w:rsid w:val="002A00E4"/>
    <w:rsid w:val="002A2879"/>
    <w:rsid w:val="002A3DFA"/>
    <w:rsid w:val="002A3F10"/>
    <w:rsid w:val="002A7F18"/>
    <w:rsid w:val="002C18AF"/>
    <w:rsid w:val="002C317D"/>
    <w:rsid w:val="002D1A3F"/>
    <w:rsid w:val="002D363A"/>
    <w:rsid w:val="002D6E67"/>
    <w:rsid w:val="002E0FEE"/>
    <w:rsid w:val="002F0AB1"/>
    <w:rsid w:val="002F2125"/>
    <w:rsid w:val="002F2D07"/>
    <w:rsid w:val="002F430C"/>
    <w:rsid w:val="002F7CC3"/>
    <w:rsid w:val="00301EC4"/>
    <w:rsid w:val="00304C99"/>
    <w:rsid w:val="00304E46"/>
    <w:rsid w:val="00310A0D"/>
    <w:rsid w:val="00312CAC"/>
    <w:rsid w:val="00313529"/>
    <w:rsid w:val="0031568E"/>
    <w:rsid w:val="003164EC"/>
    <w:rsid w:val="00316D1B"/>
    <w:rsid w:val="0032160E"/>
    <w:rsid w:val="00321C65"/>
    <w:rsid w:val="003257D7"/>
    <w:rsid w:val="00333FB9"/>
    <w:rsid w:val="003341E1"/>
    <w:rsid w:val="0033430E"/>
    <w:rsid w:val="003362EA"/>
    <w:rsid w:val="0034074C"/>
    <w:rsid w:val="003421F4"/>
    <w:rsid w:val="003433ED"/>
    <w:rsid w:val="003434CE"/>
    <w:rsid w:val="003441D7"/>
    <w:rsid w:val="00345F8E"/>
    <w:rsid w:val="003467C9"/>
    <w:rsid w:val="00347288"/>
    <w:rsid w:val="00354EAF"/>
    <w:rsid w:val="00354F6E"/>
    <w:rsid w:val="00361554"/>
    <w:rsid w:val="003634AE"/>
    <w:rsid w:val="003677BB"/>
    <w:rsid w:val="00367D4F"/>
    <w:rsid w:val="00371279"/>
    <w:rsid w:val="00372D71"/>
    <w:rsid w:val="003749B1"/>
    <w:rsid w:val="003779AE"/>
    <w:rsid w:val="003804F1"/>
    <w:rsid w:val="0038467C"/>
    <w:rsid w:val="003853C3"/>
    <w:rsid w:val="003901ED"/>
    <w:rsid w:val="00392B1C"/>
    <w:rsid w:val="00394347"/>
    <w:rsid w:val="003975F4"/>
    <w:rsid w:val="003A0660"/>
    <w:rsid w:val="003A0DB4"/>
    <w:rsid w:val="003A18F2"/>
    <w:rsid w:val="003A1EC0"/>
    <w:rsid w:val="003A2C17"/>
    <w:rsid w:val="003A597C"/>
    <w:rsid w:val="003C36C2"/>
    <w:rsid w:val="003C448E"/>
    <w:rsid w:val="003C44A1"/>
    <w:rsid w:val="003C563E"/>
    <w:rsid w:val="003C624D"/>
    <w:rsid w:val="003C6527"/>
    <w:rsid w:val="003C65C9"/>
    <w:rsid w:val="003D0386"/>
    <w:rsid w:val="003D05B1"/>
    <w:rsid w:val="003D2448"/>
    <w:rsid w:val="003D2DF8"/>
    <w:rsid w:val="003D2F0C"/>
    <w:rsid w:val="003D3BE7"/>
    <w:rsid w:val="003D4700"/>
    <w:rsid w:val="003D7344"/>
    <w:rsid w:val="003E028B"/>
    <w:rsid w:val="003E0BF0"/>
    <w:rsid w:val="003E6BFA"/>
    <w:rsid w:val="003E6D6E"/>
    <w:rsid w:val="003F2597"/>
    <w:rsid w:val="003F2DEE"/>
    <w:rsid w:val="003F316B"/>
    <w:rsid w:val="00400FF7"/>
    <w:rsid w:val="00403665"/>
    <w:rsid w:val="00403D9E"/>
    <w:rsid w:val="004109AC"/>
    <w:rsid w:val="0041187F"/>
    <w:rsid w:val="00411940"/>
    <w:rsid w:val="0041224B"/>
    <w:rsid w:val="0041666E"/>
    <w:rsid w:val="004208B1"/>
    <w:rsid w:val="004219F5"/>
    <w:rsid w:val="0042684E"/>
    <w:rsid w:val="00433AD2"/>
    <w:rsid w:val="00436106"/>
    <w:rsid w:val="00436CE9"/>
    <w:rsid w:val="00436D2B"/>
    <w:rsid w:val="0044020E"/>
    <w:rsid w:val="004405D4"/>
    <w:rsid w:val="004413F1"/>
    <w:rsid w:val="00442770"/>
    <w:rsid w:val="0044519F"/>
    <w:rsid w:val="00445B32"/>
    <w:rsid w:val="00446238"/>
    <w:rsid w:val="004474C2"/>
    <w:rsid w:val="00450A20"/>
    <w:rsid w:val="00451AC0"/>
    <w:rsid w:val="0045617C"/>
    <w:rsid w:val="00477B0A"/>
    <w:rsid w:val="0048496A"/>
    <w:rsid w:val="0049086A"/>
    <w:rsid w:val="004946BE"/>
    <w:rsid w:val="00497ADE"/>
    <w:rsid w:val="004A0FC6"/>
    <w:rsid w:val="004A1559"/>
    <w:rsid w:val="004A2668"/>
    <w:rsid w:val="004A3785"/>
    <w:rsid w:val="004A3C32"/>
    <w:rsid w:val="004A3C8D"/>
    <w:rsid w:val="004A779E"/>
    <w:rsid w:val="004B3EF1"/>
    <w:rsid w:val="004B436C"/>
    <w:rsid w:val="004B6911"/>
    <w:rsid w:val="004C148D"/>
    <w:rsid w:val="004E18E1"/>
    <w:rsid w:val="004E242A"/>
    <w:rsid w:val="004E260B"/>
    <w:rsid w:val="004E32C9"/>
    <w:rsid w:val="004E3D55"/>
    <w:rsid w:val="004E57C5"/>
    <w:rsid w:val="004E7618"/>
    <w:rsid w:val="004F4D38"/>
    <w:rsid w:val="004F73B3"/>
    <w:rsid w:val="0050188A"/>
    <w:rsid w:val="00501C0E"/>
    <w:rsid w:val="00502411"/>
    <w:rsid w:val="00510276"/>
    <w:rsid w:val="00510D25"/>
    <w:rsid w:val="00511883"/>
    <w:rsid w:val="00513CE7"/>
    <w:rsid w:val="00516432"/>
    <w:rsid w:val="0051659D"/>
    <w:rsid w:val="005251CC"/>
    <w:rsid w:val="005254B9"/>
    <w:rsid w:val="0052647F"/>
    <w:rsid w:val="00531CBD"/>
    <w:rsid w:val="0053249E"/>
    <w:rsid w:val="0053577C"/>
    <w:rsid w:val="005357B7"/>
    <w:rsid w:val="0053730D"/>
    <w:rsid w:val="00537740"/>
    <w:rsid w:val="005417B4"/>
    <w:rsid w:val="00542D66"/>
    <w:rsid w:val="0054463D"/>
    <w:rsid w:val="005446BF"/>
    <w:rsid w:val="00550344"/>
    <w:rsid w:val="005547B0"/>
    <w:rsid w:val="005565F2"/>
    <w:rsid w:val="0055691F"/>
    <w:rsid w:val="00557BAC"/>
    <w:rsid w:val="005604EF"/>
    <w:rsid w:val="00563D9C"/>
    <w:rsid w:val="005651E2"/>
    <w:rsid w:val="00570E05"/>
    <w:rsid w:val="00575DD9"/>
    <w:rsid w:val="005779F3"/>
    <w:rsid w:val="005846B7"/>
    <w:rsid w:val="00585F18"/>
    <w:rsid w:val="005936DB"/>
    <w:rsid w:val="005A095C"/>
    <w:rsid w:val="005A10ED"/>
    <w:rsid w:val="005A6CDF"/>
    <w:rsid w:val="005B4EA2"/>
    <w:rsid w:val="005B5084"/>
    <w:rsid w:val="005B6B6B"/>
    <w:rsid w:val="005B7BA0"/>
    <w:rsid w:val="005C03B4"/>
    <w:rsid w:val="005C623E"/>
    <w:rsid w:val="005C68E8"/>
    <w:rsid w:val="005C7CA3"/>
    <w:rsid w:val="005D1036"/>
    <w:rsid w:val="005D25FA"/>
    <w:rsid w:val="005D50E5"/>
    <w:rsid w:val="005D6467"/>
    <w:rsid w:val="005D68A9"/>
    <w:rsid w:val="005D6FA8"/>
    <w:rsid w:val="005E44B1"/>
    <w:rsid w:val="005E6CA3"/>
    <w:rsid w:val="005E75F9"/>
    <w:rsid w:val="005F2737"/>
    <w:rsid w:val="005F3242"/>
    <w:rsid w:val="005F41FB"/>
    <w:rsid w:val="0060193B"/>
    <w:rsid w:val="00601D3D"/>
    <w:rsid w:val="00607C2C"/>
    <w:rsid w:val="0061053F"/>
    <w:rsid w:val="0061316B"/>
    <w:rsid w:val="006138DD"/>
    <w:rsid w:val="006163BD"/>
    <w:rsid w:val="00620946"/>
    <w:rsid w:val="006264C7"/>
    <w:rsid w:val="00626FF7"/>
    <w:rsid w:val="0063159D"/>
    <w:rsid w:val="006321EE"/>
    <w:rsid w:val="00633C41"/>
    <w:rsid w:val="00634574"/>
    <w:rsid w:val="006368D7"/>
    <w:rsid w:val="006439B4"/>
    <w:rsid w:val="006450D9"/>
    <w:rsid w:val="00646937"/>
    <w:rsid w:val="00661390"/>
    <w:rsid w:val="00661C42"/>
    <w:rsid w:val="00663B2D"/>
    <w:rsid w:val="00672B87"/>
    <w:rsid w:val="00672DD0"/>
    <w:rsid w:val="00673156"/>
    <w:rsid w:val="00676986"/>
    <w:rsid w:val="0067699B"/>
    <w:rsid w:val="00683431"/>
    <w:rsid w:val="0069405C"/>
    <w:rsid w:val="00695571"/>
    <w:rsid w:val="00695ECC"/>
    <w:rsid w:val="0069696A"/>
    <w:rsid w:val="00697419"/>
    <w:rsid w:val="006A6933"/>
    <w:rsid w:val="006B0871"/>
    <w:rsid w:val="006B2155"/>
    <w:rsid w:val="006B4E65"/>
    <w:rsid w:val="006C5836"/>
    <w:rsid w:val="006D01E6"/>
    <w:rsid w:val="006D0421"/>
    <w:rsid w:val="006D2A6D"/>
    <w:rsid w:val="006D622B"/>
    <w:rsid w:val="006D62B1"/>
    <w:rsid w:val="006D654C"/>
    <w:rsid w:val="006E019A"/>
    <w:rsid w:val="006E2E40"/>
    <w:rsid w:val="006E659C"/>
    <w:rsid w:val="006E6715"/>
    <w:rsid w:val="006F128E"/>
    <w:rsid w:val="006F481E"/>
    <w:rsid w:val="006F5822"/>
    <w:rsid w:val="006F6752"/>
    <w:rsid w:val="00701417"/>
    <w:rsid w:val="00703644"/>
    <w:rsid w:val="007065C8"/>
    <w:rsid w:val="00707423"/>
    <w:rsid w:val="00711103"/>
    <w:rsid w:val="00711894"/>
    <w:rsid w:val="00715D85"/>
    <w:rsid w:val="00715EA4"/>
    <w:rsid w:val="00716E78"/>
    <w:rsid w:val="0072041F"/>
    <w:rsid w:val="00720538"/>
    <w:rsid w:val="00724568"/>
    <w:rsid w:val="00724651"/>
    <w:rsid w:val="00724E8C"/>
    <w:rsid w:val="00726E75"/>
    <w:rsid w:val="00731292"/>
    <w:rsid w:val="00731FE8"/>
    <w:rsid w:val="007359CE"/>
    <w:rsid w:val="0073613F"/>
    <w:rsid w:val="00736A93"/>
    <w:rsid w:val="00741E83"/>
    <w:rsid w:val="00744CA4"/>
    <w:rsid w:val="00746E91"/>
    <w:rsid w:val="0075451C"/>
    <w:rsid w:val="00755B30"/>
    <w:rsid w:val="00763142"/>
    <w:rsid w:val="00763DD2"/>
    <w:rsid w:val="00776B96"/>
    <w:rsid w:val="00780B03"/>
    <w:rsid w:val="007856AC"/>
    <w:rsid w:val="00794E8A"/>
    <w:rsid w:val="00796A35"/>
    <w:rsid w:val="007A6304"/>
    <w:rsid w:val="007B0B1E"/>
    <w:rsid w:val="007B2940"/>
    <w:rsid w:val="007B4746"/>
    <w:rsid w:val="007B505A"/>
    <w:rsid w:val="007C29C0"/>
    <w:rsid w:val="007C5B79"/>
    <w:rsid w:val="007C65A6"/>
    <w:rsid w:val="007C74BE"/>
    <w:rsid w:val="007D04CB"/>
    <w:rsid w:val="007D1C49"/>
    <w:rsid w:val="007D6760"/>
    <w:rsid w:val="007E2665"/>
    <w:rsid w:val="007F2570"/>
    <w:rsid w:val="007F2B4D"/>
    <w:rsid w:val="007F2D16"/>
    <w:rsid w:val="007F40C0"/>
    <w:rsid w:val="007F66E3"/>
    <w:rsid w:val="007F690F"/>
    <w:rsid w:val="00800A69"/>
    <w:rsid w:val="00802C75"/>
    <w:rsid w:val="00803081"/>
    <w:rsid w:val="008050A5"/>
    <w:rsid w:val="0081099A"/>
    <w:rsid w:val="0081175E"/>
    <w:rsid w:val="00815BE8"/>
    <w:rsid w:val="008174CA"/>
    <w:rsid w:val="008219A0"/>
    <w:rsid w:val="00824559"/>
    <w:rsid w:val="0082465B"/>
    <w:rsid w:val="00831411"/>
    <w:rsid w:val="00833614"/>
    <w:rsid w:val="00836062"/>
    <w:rsid w:val="008421D5"/>
    <w:rsid w:val="00842499"/>
    <w:rsid w:val="00843B46"/>
    <w:rsid w:val="00847A53"/>
    <w:rsid w:val="00847ED1"/>
    <w:rsid w:val="00853D95"/>
    <w:rsid w:val="00857BD4"/>
    <w:rsid w:val="00861BD2"/>
    <w:rsid w:val="0086410D"/>
    <w:rsid w:val="008649A2"/>
    <w:rsid w:val="0086502E"/>
    <w:rsid w:val="0086624F"/>
    <w:rsid w:val="00872A73"/>
    <w:rsid w:val="00873B59"/>
    <w:rsid w:val="00874CAF"/>
    <w:rsid w:val="00881654"/>
    <w:rsid w:val="0088351D"/>
    <w:rsid w:val="00886016"/>
    <w:rsid w:val="00890BB6"/>
    <w:rsid w:val="0089235E"/>
    <w:rsid w:val="00895964"/>
    <w:rsid w:val="008A127F"/>
    <w:rsid w:val="008A230E"/>
    <w:rsid w:val="008A2779"/>
    <w:rsid w:val="008A39AD"/>
    <w:rsid w:val="008A40B8"/>
    <w:rsid w:val="008A4844"/>
    <w:rsid w:val="008A51DF"/>
    <w:rsid w:val="008A53A7"/>
    <w:rsid w:val="008A5EFD"/>
    <w:rsid w:val="008A69BC"/>
    <w:rsid w:val="008A7C73"/>
    <w:rsid w:val="008B5027"/>
    <w:rsid w:val="008C2551"/>
    <w:rsid w:val="008C2C1E"/>
    <w:rsid w:val="008D28C4"/>
    <w:rsid w:val="008D3CC7"/>
    <w:rsid w:val="008D3E55"/>
    <w:rsid w:val="008F04CE"/>
    <w:rsid w:val="008F59B0"/>
    <w:rsid w:val="008F5C4E"/>
    <w:rsid w:val="008F6307"/>
    <w:rsid w:val="00900B56"/>
    <w:rsid w:val="00900D20"/>
    <w:rsid w:val="00904100"/>
    <w:rsid w:val="00904650"/>
    <w:rsid w:val="00905258"/>
    <w:rsid w:val="00913A29"/>
    <w:rsid w:val="009143B1"/>
    <w:rsid w:val="009146EA"/>
    <w:rsid w:val="009148B7"/>
    <w:rsid w:val="00922A84"/>
    <w:rsid w:val="00922E04"/>
    <w:rsid w:val="00925463"/>
    <w:rsid w:val="00926D7D"/>
    <w:rsid w:val="00931492"/>
    <w:rsid w:val="00932CEA"/>
    <w:rsid w:val="00933681"/>
    <w:rsid w:val="009337DF"/>
    <w:rsid w:val="0093410B"/>
    <w:rsid w:val="00937E9E"/>
    <w:rsid w:val="0094082D"/>
    <w:rsid w:val="00951FBF"/>
    <w:rsid w:val="009522D1"/>
    <w:rsid w:val="009544BC"/>
    <w:rsid w:val="00961C36"/>
    <w:rsid w:val="00962041"/>
    <w:rsid w:val="00965321"/>
    <w:rsid w:val="009722BF"/>
    <w:rsid w:val="00972992"/>
    <w:rsid w:val="00974590"/>
    <w:rsid w:val="009768CA"/>
    <w:rsid w:val="00981C22"/>
    <w:rsid w:val="009848AF"/>
    <w:rsid w:val="00986ECE"/>
    <w:rsid w:val="00987604"/>
    <w:rsid w:val="00990073"/>
    <w:rsid w:val="0099054E"/>
    <w:rsid w:val="0099164B"/>
    <w:rsid w:val="009940C7"/>
    <w:rsid w:val="00994453"/>
    <w:rsid w:val="00995905"/>
    <w:rsid w:val="00996876"/>
    <w:rsid w:val="009A2760"/>
    <w:rsid w:val="009A2853"/>
    <w:rsid w:val="009A2872"/>
    <w:rsid w:val="009B0195"/>
    <w:rsid w:val="009B0258"/>
    <w:rsid w:val="009B1C40"/>
    <w:rsid w:val="009B5FB5"/>
    <w:rsid w:val="009C1293"/>
    <w:rsid w:val="009C3BC8"/>
    <w:rsid w:val="009C4AD3"/>
    <w:rsid w:val="009C5924"/>
    <w:rsid w:val="009D3982"/>
    <w:rsid w:val="009D48B0"/>
    <w:rsid w:val="009D7C65"/>
    <w:rsid w:val="009E38CA"/>
    <w:rsid w:val="009E77DC"/>
    <w:rsid w:val="009E7E8C"/>
    <w:rsid w:val="009F0153"/>
    <w:rsid w:val="009F0D2E"/>
    <w:rsid w:val="00A06375"/>
    <w:rsid w:val="00A0642F"/>
    <w:rsid w:val="00A06787"/>
    <w:rsid w:val="00A1187C"/>
    <w:rsid w:val="00A136B0"/>
    <w:rsid w:val="00A1471B"/>
    <w:rsid w:val="00A15696"/>
    <w:rsid w:val="00A2176A"/>
    <w:rsid w:val="00A233B2"/>
    <w:rsid w:val="00A23498"/>
    <w:rsid w:val="00A2368A"/>
    <w:rsid w:val="00A24E44"/>
    <w:rsid w:val="00A26D02"/>
    <w:rsid w:val="00A31638"/>
    <w:rsid w:val="00A337CC"/>
    <w:rsid w:val="00A3399E"/>
    <w:rsid w:val="00A34020"/>
    <w:rsid w:val="00A34131"/>
    <w:rsid w:val="00A37601"/>
    <w:rsid w:val="00A3764B"/>
    <w:rsid w:val="00A37CC4"/>
    <w:rsid w:val="00A4118E"/>
    <w:rsid w:val="00A4169D"/>
    <w:rsid w:val="00A4494A"/>
    <w:rsid w:val="00A464E5"/>
    <w:rsid w:val="00A50F2C"/>
    <w:rsid w:val="00A5234A"/>
    <w:rsid w:val="00A554FF"/>
    <w:rsid w:val="00A55B62"/>
    <w:rsid w:val="00A64E54"/>
    <w:rsid w:val="00A743C1"/>
    <w:rsid w:val="00A76E33"/>
    <w:rsid w:val="00A805DA"/>
    <w:rsid w:val="00A80CA6"/>
    <w:rsid w:val="00A848B4"/>
    <w:rsid w:val="00A85372"/>
    <w:rsid w:val="00A85F2E"/>
    <w:rsid w:val="00A879D7"/>
    <w:rsid w:val="00A904D1"/>
    <w:rsid w:val="00A919BD"/>
    <w:rsid w:val="00A91A26"/>
    <w:rsid w:val="00A93D92"/>
    <w:rsid w:val="00A96AB7"/>
    <w:rsid w:val="00A97560"/>
    <w:rsid w:val="00AA1BB1"/>
    <w:rsid w:val="00AA3E37"/>
    <w:rsid w:val="00AB291D"/>
    <w:rsid w:val="00AB4213"/>
    <w:rsid w:val="00AC2499"/>
    <w:rsid w:val="00AD19CC"/>
    <w:rsid w:val="00AD4593"/>
    <w:rsid w:val="00AE36AF"/>
    <w:rsid w:val="00AE43B4"/>
    <w:rsid w:val="00AE4741"/>
    <w:rsid w:val="00AF2BAB"/>
    <w:rsid w:val="00AF3D71"/>
    <w:rsid w:val="00AF7A9D"/>
    <w:rsid w:val="00B01B98"/>
    <w:rsid w:val="00B02BB4"/>
    <w:rsid w:val="00B111D3"/>
    <w:rsid w:val="00B13BDD"/>
    <w:rsid w:val="00B14F65"/>
    <w:rsid w:val="00B2673B"/>
    <w:rsid w:val="00B30F90"/>
    <w:rsid w:val="00B3103E"/>
    <w:rsid w:val="00B40B08"/>
    <w:rsid w:val="00B43F9F"/>
    <w:rsid w:val="00B441BB"/>
    <w:rsid w:val="00B44BE0"/>
    <w:rsid w:val="00B461EE"/>
    <w:rsid w:val="00B51B0B"/>
    <w:rsid w:val="00B532EA"/>
    <w:rsid w:val="00B53987"/>
    <w:rsid w:val="00B6355A"/>
    <w:rsid w:val="00B64165"/>
    <w:rsid w:val="00B668AB"/>
    <w:rsid w:val="00B67570"/>
    <w:rsid w:val="00B6761E"/>
    <w:rsid w:val="00B727D2"/>
    <w:rsid w:val="00B73707"/>
    <w:rsid w:val="00B76388"/>
    <w:rsid w:val="00B77164"/>
    <w:rsid w:val="00B77619"/>
    <w:rsid w:val="00B77BA5"/>
    <w:rsid w:val="00B80DFB"/>
    <w:rsid w:val="00B824A1"/>
    <w:rsid w:val="00B8419F"/>
    <w:rsid w:val="00B900E2"/>
    <w:rsid w:val="00B92E37"/>
    <w:rsid w:val="00B95CED"/>
    <w:rsid w:val="00BA423E"/>
    <w:rsid w:val="00BA54BA"/>
    <w:rsid w:val="00BA776B"/>
    <w:rsid w:val="00BB1D70"/>
    <w:rsid w:val="00BB245D"/>
    <w:rsid w:val="00BB6080"/>
    <w:rsid w:val="00BC1753"/>
    <w:rsid w:val="00BC1F90"/>
    <w:rsid w:val="00BC7265"/>
    <w:rsid w:val="00BD0A40"/>
    <w:rsid w:val="00BD12C4"/>
    <w:rsid w:val="00BD154C"/>
    <w:rsid w:val="00BD2183"/>
    <w:rsid w:val="00BE405E"/>
    <w:rsid w:val="00BE5B5A"/>
    <w:rsid w:val="00BF3D80"/>
    <w:rsid w:val="00C00933"/>
    <w:rsid w:val="00C10A42"/>
    <w:rsid w:val="00C13BBD"/>
    <w:rsid w:val="00C14D4A"/>
    <w:rsid w:val="00C14FFC"/>
    <w:rsid w:val="00C20D3C"/>
    <w:rsid w:val="00C22F69"/>
    <w:rsid w:val="00C23938"/>
    <w:rsid w:val="00C24249"/>
    <w:rsid w:val="00C258F0"/>
    <w:rsid w:val="00C25DB8"/>
    <w:rsid w:val="00C3307C"/>
    <w:rsid w:val="00C331FB"/>
    <w:rsid w:val="00C336D2"/>
    <w:rsid w:val="00C344F9"/>
    <w:rsid w:val="00C34726"/>
    <w:rsid w:val="00C35D31"/>
    <w:rsid w:val="00C37592"/>
    <w:rsid w:val="00C423BE"/>
    <w:rsid w:val="00C43B71"/>
    <w:rsid w:val="00C45C84"/>
    <w:rsid w:val="00C50654"/>
    <w:rsid w:val="00C512F9"/>
    <w:rsid w:val="00C561D1"/>
    <w:rsid w:val="00C572AE"/>
    <w:rsid w:val="00C5766B"/>
    <w:rsid w:val="00C6199E"/>
    <w:rsid w:val="00C63C2B"/>
    <w:rsid w:val="00C64D1B"/>
    <w:rsid w:val="00C6566B"/>
    <w:rsid w:val="00C70302"/>
    <w:rsid w:val="00C728CB"/>
    <w:rsid w:val="00C73598"/>
    <w:rsid w:val="00C83E9F"/>
    <w:rsid w:val="00C901C0"/>
    <w:rsid w:val="00C92065"/>
    <w:rsid w:val="00C9266D"/>
    <w:rsid w:val="00C93908"/>
    <w:rsid w:val="00C95BBD"/>
    <w:rsid w:val="00C964F0"/>
    <w:rsid w:val="00C96618"/>
    <w:rsid w:val="00CA0FFB"/>
    <w:rsid w:val="00CA3A32"/>
    <w:rsid w:val="00CA4042"/>
    <w:rsid w:val="00CA4150"/>
    <w:rsid w:val="00CA5DEF"/>
    <w:rsid w:val="00CA65CA"/>
    <w:rsid w:val="00CA6719"/>
    <w:rsid w:val="00CB1B49"/>
    <w:rsid w:val="00CB2D3F"/>
    <w:rsid w:val="00CB5328"/>
    <w:rsid w:val="00CC4B50"/>
    <w:rsid w:val="00CD136C"/>
    <w:rsid w:val="00CD4E9B"/>
    <w:rsid w:val="00CD6DD4"/>
    <w:rsid w:val="00CF18D5"/>
    <w:rsid w:val="00CF7E14"/>
    <w:rsid w:val="00D01915"/>
    <w:rsid w:val="00D01D2C"/>
    <w:rsid w:val="00D02BB7"/>
    <w:rsid w:val="00D042BB"/>
    <w:rsid w:val="00D05AB0"/>
    <w:rsid w:val="00D14057"/>
    <w:rsid w:val="00D15343"/>
    <w:rsid w:val="00D22EDA"/>
    <w:rsid w:val="00D253D3"/>
    <w:rsid w:val="00D25816"/>
    <w:rsid w:val="00D2710C"/>
    <w:rsid w:val="00D30D5C"/>
    <w:rsid w:val="00D3379E"/>
    <w:rsid w:val="00D34641"/>
    <w:rsid w:val="00D35069"/>
    <w:rsid w:val="00D35E1F"/>
    <w:rsid w:val="00D4101F"/>
    <w:rsid w:val="00D42251"/>
    <w:rsid w:val="00D42AFE"/>
    <w:rsid w:val="00D433E8"/>
    <w:rsid w:val="00D43D7B"/>
    <w:rsid w:val="00D44486"/>
    <w:rsid w:val="00D50013"/>
    <w:rsid w:val="00D50F3E"/>
    <w:rsid w:val="00D52380"/>
    <w:rsid w:val="00D53E9C"/>
    <w:rsid w:val="00D5441C"/>
    <w:rsid w:val="00D5448B"/>
    <w:rsid w:val="00D5540D"/>
    <w:rsid w:val="00D604C5"/>
    <w:rsid w:val="00D63B15"/>
    <w:rsid w:val="00D63F2B"/>
    <w:rsid w:val="00D66807"/>
    <w:rsid w:val="00D727E2"/>
    <w:rsid w:val="00D74029"/>
    <w:rsid w:val="00D763CE"/>
    <w:rsid w:val="00D77777"/>
    <w:rsid w:val="00D77EE7"/>
    <w:rsid w:val="00D82FBC"/>
    <w:rsid w:val="00D836A2"/>
    <w:rsid w:val="00D84BD7"/>
    <w:rsid w:val="00D85DD5"/>
    <w:rsid w:val="00D87275"/>
    <w:rsid w:val="00D919AC"/>
    <w:rsid w:val="00D92966"/>
    <w:rsid w:val="00D929B5"/>
    <w:rsid w:val="00D93251"/>
    <w:rsid w:val="00D93D19"/>
    <w:rsid w:val="00D94B8D"/>
    <w:rsid w:val="00D95358"/>
    <w:rsid w:val="00D95803"/>
    <w:rsid w:val="00D97CCE"/>
    <w:rsid w:val="00DA2E59"/>
    <w:rsid w:val="00DA34AA"/>
    <w:rsid w:val="00DA6946"/>
    <w:rsid w:val="00DB0BA3"/>
    <w:rsid w:val="00DB1DC3"/>
    <w:rsid w:val="00DC176E"/>
    <w:rsid w:val="00DC4517"/>
    <w:rsid w:val="00DC61E3"/>
    <w:rsid w:val="00DD02CD"/>
    <w:rsid w:val="00DD3C29"/>
    <w:rsid w:val="00DE04F1"/>
    <w:rsid w:val="00DF4035"/>
    <w:rsid w:val="00E03A7A"/>
    <w:rsid w:val="00E04EF0"/>
    <w:rsid w:val="00E1468D"/>
    <w:rsid w:val="00E1628B"/>
    <w:rsid w:val="00E20461"/>
    <w:rsid w:val="00E2181A"/>
    <w:rsid w:val="00E21BF3"/>
    <w:rsid w:val="00E25E4A"/>
    <w:rsid w:val="00E30403"/>
    <w:rsid w:val="00E32235"/>
    <w:rsid w:val="00E327E2"/>
    <w:rsid w:val="00E3373D"/>
    <w:rsid w:val="00E33D04"/>
    <w:rsid w:val="00E34C21"/>
    <w:rsid w:val="00E3625E"/>
    <w:rsid w:val="00E42E3E"/>
    <w:rsid w:val="00E4630E"/>
    <w:rsid w:val="00E47BF2"/>
    <w:rsid w:val="00E519C6"/>
    <w:rsid w:val="00E536F4"/>
    <w:rsid w:val="00E601C3"/>
    <w:rsid w:val="00E619B8"/>
    <w:rsid w:val="00E6589F"/>
    <w:rsid w:val="00E73EFF"/>
    <w:rsid w:val="00E74ACB"/>
    <w:rsid w:val="00E91DD2"/>
    <w:rsid w:val="00EA13C4"/>
    <w:rsid w:val="00EA140D"/>
    <w:rsid w:val="00EA2FBD"/>
    <w:rsid w:val="00EA4E05"/>
    <w:rsid w:val="00EB20EA"/>
    <w:rsid w:val="00EB5AE3"/>
    <w:rsid w:val="00EB6273"/>
    <w:rsid w:val="00EC08B8"/>
    <w:rsid w:val="00EC4247"/>
    <w:rsid w:val="00ED482D"/>
    <w:rsid w:val="00ED4BAD"/>
    <w:rsid w:val="00ED4D7D"/>
    <w:rsid w:val="00ED5A0F"/>
    <w:rsid w:val="00ED740C"/>
    <w:rsid w:val="00EE0A32"/>
    <w:rsid w:val="00EE4592"/>
    <w:rsid w:val="00EE6F69"/>
    <w:rsid w:val="00EE7F85"/>
    <w:rsid w:val="00EF0F0A"/>
    <w:rsid w:val="00EF23B4"/>
    <w:rsid w:val="00EF2D81"/>
    <w:rsid w:val="00EF3377"/>
    <w:rsid w:val="00EF3569"/>
    <w:rsid w:val="00EF373F"/>
    <w:rsid w:val="00EF62DE"/>
    <w:rsid w:val="00F011C8"/>
    <w:rsid w:val="00F03A90"/>
    <w:rsid w:val="00F04931"/>
    <w:rsid w:val="00F076A7"/>
    <w:rsid w:val="00F134DB"/>
    <w:rsid w:val="00F15E05"/>
    <w:rsid w:val="00F16BBF"/>
    <w:rsid w:val="00F177F5"/>
    <w:rsid w:val="00F20D78"/>
    <w:rsid w:val="00F21580"/>
    <w:rsid w:val="00F256D4"/>
    <w:rsid w:val="00F2642F"/>
    <w:rsid w:val="00F27717"/>
    <w:rsid w:val="00F3449A"/>
    <w:rsid w:val="00F355DB"/>
    <w:rsid w:val="00F404A6"/>
    <w:rsid w:val="00F440F3"/>
    <w:rsid w:val="00F45F24"/>
    <w:rsid w:val="00F46BDC"/>
    <w:rsid w:val="00F5194F"/>
    <w:rsid w:val="00F53850"/>
    <w:rsid w:val="00F53F84"/>
    <w:rsid w:val="00F579E7"/>
    <w:rsid w:val="00F64FEA"/>
    <w:rsid w:val="00F652AE"/>
    <w:rsid w:val="00F67F02"/>
    <w:rsid w:val="00F723AF"/>
    <w:rsid w:val="00F7283A"/>
    <w:rsid w:val="00F72FFF"/>
    <w:rsid w:val="00F73363"/>
    <w:rsid w:val="00F74F6A"/>
    <w:rsid w:val="00F7676E"/>
    <w:rsid w:val="00F7777F"/>
    <w:rsid w:val="00F77CFB"/>
    <w:rsid w:val="00F83649"/>
    <w:rsid w:val="00F877E2"/>
    <w:rsid w:val="00F907E9"/>
    <w:rsid w:val="00F934CF"/>
    <w:rsid w:val="00FA0978"/>
    <w:rsid w:val="00FA5BE0"/>
    <w:rsid w:val="00FA6C42"/>
    <w:rsid w:val="00FB10C0"/>
    <w:rsid w:val="00FB538A"/>
    <w:rsid w:val="00FC1D60"/>
    <w:rsid w:val="00FC3BD9"/>
    <w:rsid w:val="00FC5723"/>
    <w:rsid w:val="00FC5D09"/>
    <w:rsid w:val="00FC5D0F"/>
    <w:rsid w:val="00FC6411"/>
    <w:rsid w:val="00FE0E38"/>
    <w:rsid w:val="00FE14B1"/>
    <w:rsid w:val="00FE4074"/>
    <w:rsid w:val="00FE40C8"/>
    <w:rsid w:val="00FE548C"/>
    <w:rsid w:val="00FE7283"/>
    <w:rsid w:val="00FF66E6"/>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B98F68D"/>
  <w15:chartTrackingRefBased/>
  <w15:docId w15:val="{50C7B406-FDE8-4546-A86C-269FEF1E53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0AD8"/>
    <w:pPr>
      <w:jc w:val="both"/>
    </w:pPr>
    <w:rPr>
      <w:rFonts w:ascii="Times New Roman" w:hAnsi="Times New Roman"/>
      <w:noProof/>
      <w:sz w:val="24"/>
      <w:lang w:val="en-US"/>
    </w:rPr>
  </w:style>
  <w:style w:type="paragraph" w:styleId="Balk1">
    <w:name w:val="heading 1"/>
    <w:basedOn w:val="Normal"/>
    <w:next w:val="Normal"/>
    <w:link w:val="Balk1Char"/>
    <w:uiPriority w:val="9"/>
    <w:qFormat/>
    <w:rsid w:val="009337DF"/>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Balk3">
    <w:name w:val="heading 3"/>
    <w:basedOn w:val="Normal"/>
    <w:next w:val="Normal"/>
    <w:link w:val="Balk3Char"/>
    <w:uiPriority w:val="9"/>
    <w:semiHidden/>
    <w:unhideWhenUsed/>
    <w:qFormat/>
    <w:rsid w:val="00EC08B8"/>
    <w:pPr>
      <w:keepNext/>
      <w:keepLines/>
      <w:spacing w:before="40" w:after="0"/>
      <w:outlineLvl w:val="2"/>
    </w:pPr>
    <w:rPr>
      <w:rFonts w:asciiTheme="majorHAnsi" w:eastAsiaTheme="majorEastAsia" w:hAnsiTheme="majorHAnsi" w:cstheme="majorBidi"/>
      <w:color w:val="243F60" w:themeColor="accent1" w:themeShade="7F"/>
      <w:szCs w:val="24"/>
    </w:rPr>
  </w:style>
  <w:style w:type="character" w:default="1" w:styleId="VarsaylanParagrafYazTipi">
    <w:name w:val="Default Paragraph Font"/>
    <w:uiPriority w:val="1"/>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uiPriority w:val="34"/>
    <w:qFormat/>
    <w:rsid w:val="00EA4E05"/>
    <w:pPr>
      <w:ind w:left="720"/>
      <w:contextualSpacing/>
    </w:pPr>
  </w:style>
  <w:style w:type="paragraph" w:styleId="stBilgi">
    <w:name w:val="header"/>
    <w:basedOn w:val="Normal"/>
    <w:link w:val="stBilgiChar"/>
    <w:uiPriority w:val="99"/>
    <w:unhideWhenUsed/>
    <w:rsid w:val="00A337CC"/>
    <w:pPr>
      <w:tabs>
        <w:tab w:val="center" w:pos="4513"/>
        <w:tab w:val="right" w:pos="9026"/>
      </w:tabs>
      <w:spacing w:after="0" w:line="240" w:lineRule="auto"/>
    </w:pPr>
  </w:style>
  <w:style w:type="character" w:customStyle="1" w:styleId="stBilgiChar">
    <w:name w:val="Üst Bilgi Char"/>
    <w:basedOn w:val="VarsaylanParagrafYazTipi"/>
    <w:link w:val="stBilgi"/>
    <w:uiPriority w:val="99"/>
    <w:rsid w:val="00A337CC"/>
    <w:rPr>
      <w:rFonts w:ascii="Times New Roman" w:hAnsi="Times New Roman"/>
      <w:noProof/>
      <w:sz w:val="24"/>
      <w:lang w:val="en-US"/>
    </w:rPr>
  </w:style>
  <w:style w:type="paragraph" w:styleId="AltBilgi">
    <w:name w:val="footer"/>
    <w:basedOn w:val="Normal"/>
    <w:link w:val="AltBilgiChar"/>
    <w:uiPriority w:val="99"/>
    <w:unhideWhenUsed/>
    <w:rsid w:val="00A337CC"/>
    <w:pPr>
      <w:tabs>
        <w:tab w:val="center" w:pos="4513"/>
        <w:tab w:val="right" w:pos="9026"/>
      </w:tabs>
      <w:spacing w:after="0" w:line="240" w:lineRule="auto"/>
    </w:pPr>
  </w:style>
  <w:style w:type="character" w:customStyle="1" w:styleId="AltBilgiChar">
    <w:name w:val="Alt Bilgi Char"/>
    <w:basedOn w:val="VarsaylanParagrafYazTipi"/>
    <w:link w:val="AltBilgi"/>
    <w:uiPriority w:val="99"/>
    <w:rsid w:val="00A337CC"/>
    <w:rPr>
      <w:rFonts w:ascii="Times New Roman" w:hAnsi="Times New Roman"/>
      <w:noProof/>
      <w:sz w:val="24"/>
      <w:lang w:val="en-US"/>
    </w:rPr>
  </w:style>
  <w:style w:type="character" w:customStyle="1" w:styleId="Balk1Char">
    <w:name w:val="Başlık 1 Char"/>
    <w:basedOn w:val="VarsaylanParagrafYazTipi"/>
    <w:link w:val="Balk1"/>
    <w:uiPriority w:val="9"/>
    <w:rsid w:val="009337DF"/>
    <w:rPr>
      <w:rFonts w:asciiTheme="majorHAnsi" w:eastAsiaTheme="majorEastAsia" w:hAnsiTheme="majorHAnsi" w:cstheme="majorBidi"/>
      <w:noProof/>
      <w:color w:val="365F91" w:themeColor="accent1" w:themeShade="BF"/>
      <w:sz w:val="32"/>
      <w:szCs w:val="32"/>
      <w:lang w:val="en-US"/>
    </w:rPr>
  </w:style>
  <w:style w:type="paragraph" w:styleId="TBal">
    <w:name w:val="TOC Heading"/>
    <w:basedOn w:val="Balk1"/>
    <w:next w:val="Normal"/>
    <w:uiPriority w:val="39"/>
    <w:unhideWhenUsed/>
    <w:qFormat/>
    <w:rsid w:val="009337DF"/>
    <w:pPr>
      <w:spacing w:line="259" w:lineRule="auto"/>
      <w:jc w:val="left"/>
      <w:outlineLvl w:val="9"/>
    </w:pPr>
    <w:rPr>
      <w:noProof w:val="0"/>
    </w:rPr>
  </w:style>
  <w:style w:type="character" w:styleId="Kpr">
    <w:name w:val="Hyperlink"/>
    <w:basedOn w:val="VarsaylanParagrafYazTipi"/>
    <w:uiPriority w:val="99"/>
    <w:unhideWhenUsed/>
    <w:rsid w:val="00027281"/>
    <w:rPr>
      <w:color w:val="0000FF" w:themeColor="hyperlink"/>
      <w:u w:val="single"/>
    </w:rPr>
  </w:style>
  <w:style w:type="character" w:styleId="zmlenmeyenBahsetme">
    <w:name w:val="Unresolved Mention"/>
    <w:basedOn w:val="VarsaylanParagrafYazTipi"/>
    <w:uiPriority w:val="99"/>
    <w:semiHidden/>
    <w:unhideWhenUsed/>
    <w:rsid w:val="00027281"/>
    <w:rPr>
      <w:color w:val="605E5C"/>
      <w:shd w:val="clear" w:color="auto" w:fill="E1DFDD"/>
    </w:rPr>
  </w:style>
  <w:style w:type="character" w:styleId="Vurgu">
    <w:name w:val="Emphasis"/>
    <w:basedOn w:val="VarsaylanParagrafYazTipi"/>
    <w:uiPriority w:val="20"/>
    <w:qFormat/>
    <w:rsid w:val="00EF0F0A"/>
    <w:rPr>
      <w:i/>
      <w:iCs/>
    </w:rPr>
  </w:style>
  <w:style w:type="character" w:styleId="HTMLKodu">
    <w:name w:val="HTML Code"/>
    <w:basedOn w:val="VarsaylanParagrafYazTipi"/>
    <w:uiPriority w:val="99"/>
    <w:semiHidden/>
    <w:unhideWhenUsed/>
    <w:rsid w:val="00EF0F0A"/>
    <w:rPr>
      <w:rFonts w:ascii="Courier New" w:eastAsia="Times New Roman" w:hAnsi="Courier New" w:cs="Courier New"/>
      <w:sz w:val="20"/>
      <w:szCs w:val="20"/>
    </w:rPr>
  </w:style>
  <w:style w:type="character" w:customStyle="1" w:styleId="Balk3Char">
    <w:name w:val="Başlık 3 Char"/>
    <w:basedOn w:val="VarsaylanParagrafYazTipi"/>
    <w:link w:val="Balk3"/>
    <w:uiPriority w:val="9"/>
    <w:semiHidden/>
    <w:rsid w:val="00EC08B8"/>
    <w:rPr>
      <w:rFonts w:asciiTheme="majorHAnsi" w:eastAsiaTheme="majorEastAsia" w:hAnsiTheme="majorHAnsi" w:cstheme="majorBidi"/>
      <w:noProof/>
      <w:color w:val="243F60" w:themeColor="accent1" w:themeShade="7F"/>
      <w:sz w:val="24"/>
      <w:szCs w:val="24"/>
      <w:lang w:val="en-US"/>
    </w:rPr>
  </w:style>
  <w:style w:type="character" w:styleId="zlenenKpr">
    <w:name w:val="FollowedHyperlink"/>
    <w:basedOn w:val="VarsaylanParagrafYazTipi"/>
    <w:uiPriority w:val="99"/>
    <w:semiHidden/>
    <w:unhideWhenUsed/>
    <w:rsid w:val="004A3C8D"/>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153748">
      <w:bodyDiv w:val="1"/>
      <w:marLeft w:val="0"/>
      <w:marRight w:val="0"/>
      <w:marTop w:val="0"/>
      <w:marBottom w:val="0"/>
      <w:divBdr>
        <w:top w:val="none" w:sz="0" w:space="0" w:color="auto"/>
        <w:left w:val="none" w:sz="0" w:space="0" w:color="auto"/>
        <w:bottom w:val="none" w:sz="0" w:space="0" w:color="auto"/>
        <w:right w:val="none" w:sz="0" w:space="0" w:color="auto"/>
      </w:divBdr>
      <w:divsChild>
        <w:div w:id="684018398">
          <w:marLeft w:val="0"/>
          <w:marRight w:val="0"/>
          <w:marTop w:val="0"/>
          <w:marBottom w:val="0"/>
          <w:divBdr>
            <w:top w:val="none" w:sz="0" w:space="0" w:color="auto"/>
            <w:left w:val="none" w:sz="0" w:space="0" w:color="auto"/>
            <w:bottom w:val="none" w:sz="0" w:space="0" w:color="auto"/>
            <w:right w:val="none" w:sz="0" w:space="0" w:color="auto"/>
          </w:divBdr>
        </w:div>
        <w:div w:id="1085541939">
          <w:marLeft w:val="0"/>
          <w:marRight w:val="0"/>
          <w:marTop w:val="0"/>
          <w:marBottom w:val="0"/>
          <w:divBdr>
            <w:top w:val="none" w:sz="0" w:space="0" w:color="auto"/>
            <w:left w:val="none" w:sz="0" w:space="0" w:color="auto"/>
            <w:bottom w:val="none" w:sz="0" w:space="0" w:color="auto"/>
            <w:right w:val="none" w:sz="0" w:space="0" w:color="auto"/>
          </w:divBdr>
        </w:div>
        <w:div w:id="1206061238">
          <w:marLeft w:val="0"/>
          <w:marRight w:val="0"/>
          <w:marTop w:val="0"/>
          <w:marBottom w:val="0"/>
          <w:divBdr>
            <w:top w:val="none" w:sz="0" w:space="0" w:color="auto"/>
            <w:left w:val="none" w:sz="0" w:space="0" w:color="auto"/>
            <w:bottom w:val="none" w:sz="0" w:space="0" w:color="auto"/>
            <w:right w:val="none" w:sz="0" w:space="0" w:color="auto"/>
          </w:divBdr>
        </w:div>
        <w:div w:id="659893206">
          <w:marLeft w:val="0"/>
          <w:marRight w:val="0"/>
          <w:marTop w:val="0"/>
          <w:marBottom w:val="0"/>
          <w:divBdr>
            <w:top w:val="none" w:sz="0" w:space="0" w:color="auto"/>
            <w:left w:val="none" w:sz="0" w:space="0" w:color="auto"/>
            <w:bottom w:val="none" w:sz="0" w:space="0" w:color="auto"/>
            <w:right w:val="none" w:sz="0" w:space="0" w:color="auto"/>
          </w:divBdr>
        </w:div>
        <w:div w:id="849370070">
          <w:marLeft w:val="0"/>
          <w:marRight w:val="0"/>
          <w:marTop w:val="0"/>
          <w:marBottom w:val="0"/>
          <w:divBdr>
            <w:top w:val="none" w:sz="0" w:space="0" w:color="auto"/>
            <w:left w:val="none" w:sz="0" w:space="0" w:color="auto"/>
            <w:bottom w:val="none" w:sz="0" w:space="0" w:color="auto"/>
            <w:right w:val="none" w:sz="0" w:space="0" w:color="auto"/>
          </w:divBdr>
        </w:div>
        <w:div w:id="1428620029">
          <w:marLeft w:val="0"/>
          <w:marRight w:val="0"/>
          <w:marTop w:val="0"/>
          <w:marBottom w:val="0"/>
          <w:divBdr>
            <w:top w:val="none" w:sz="0" w:space="0" w:color="auto"/>
            <w:left w:val="none" w:sz="0" w:space="0" w:color="auto"/>
            <w:bottom w:val="none" w:sz="0" w:space="0" w:color="auto"/>
            <w:right w:val="none" w:sz="0" w:space="0" w:color="auto"/>
          </w:divBdr>
        </w:div>
        <w:div w:id="957874710">
          <w:marLeft w:val="0"/>
          <w:marRight w:val="0"/>
          <w:marTop w:val="0"/>
          <w:marBottom w:val="0"/>
          <w:divBdr>
            <w:top w:val="none" w:sz="0" w:space="0" w:color="auto"/>
            <w:left w:val="none" w:sz="0" w:space="0" w:color="auto"/>
            <w:bottom w:val="none" w:sz="0" w:space="0" w:color="auto"/>
            <w:right w:val="none" w:sz="0" w:space="0" w:color="auto"/>
          </w:divBdr>
        </w:div>
        <w:div w:id="19479816">
          <w:marLeft w:val="0"/>
          <w:marRight w:val="0"/>
          <w:marTop w:val="0"/>
          <w:marBottom w:val="0"/>
          <w:divBdr>
            <w:top w:val="none" w:sz="0" w:space="0" w:color="auto"/>
            <w:left w:val="none" w:sz="0" w:space="0" w:color="auto"/>
            <w:bottom w:val="none" w:sz="0" w:space="0" w:color="auto"/>
            <w:right w:val="none" w:sz="0" w:space="0" w:color="auto"/>
          </w:divBdr>
        </w:div>
      </w:divsChild>
    </w:div>
    <w:div w:id="95752682">
      <w:bodyDiv w:val="1"/>
      <w:marLeft w:val="0"/>
      <w:marRight w:val="0"/>
      <w:marTop w:val="0"/>
      <w:marBottom w:val="0"/>
      <w:divBdr>
        <w:top w:val="none" w:sz="0" w:space="0" w:color="auto"/>
        <w:left w:val="none" w:sz="0" w:space="0" w:color="auto"/>
        <w:bottom w:val="none" w:sz="0" w:space="0" w:color="auto"/>
        <w:right w:val="none" w:sz="0" w:space="0" w:color="auto"/>
      </w:divBdr>
    </w:div>
    <w:div w:id="112292386">
      <w:bodyDiv w:val="1"/>
      <w:marLeft w:val="0"/>
      <w:marRight w:val="0"/>
      <w:marTop w:val="0"/>
      <w:marBottom w:val="0"/>
      <w:divBdr>
        <w:top w:val="none" w:sz="0" w:space="0" w:color="auto"/>
        <w:left w:val="none" w:sz="0" w:space="0" w:color="auto"/>
        <w:bottom w:val="none" w:sz="0" w:space="0" w:color="auto"/>
        <w:right w:val="none" w:sz="0" w:space="0" w:color="auto"/>
      </w:divBdr>
    </w:div>
    <w:div w:id="177550158">
      <w:bodyDiv w:val="1"/>
      <w:marLeft w:val="0"/>
      <w:marRight w:val="0"/>
      <w:marTop w:val="0"/>
      <w:marBottom w:val="0"/>
      <w:divBdr>
        <w:top w:val="none" w:sz="0" w:space="0" w:color="auto"/>
        <w:left w:val="none" w:sz="0" w:space="0" w:color="auto"/>
        <w:bottom w:val="none" w:sz="0" w:space="0" w:color="auto"/>
        <w:right w:val="none" w:sz="0" w:space="0" w:color="auto"/>
      </w:divBdr>
      <w:divsChild>
        <w:div w:id="885334143">
          <w:marLeft w:val="0"/>
          <w:marRight w:val="0"/>
          <w:marTop w:val="0"/>
          <w:marBottom w:val="0"/>
          <w:divBdr>
            <w:top w:val="none" w:sz="0" w:space="0" w:color="auto"/>
            <w:left w:val="none" w:sz="0" w:space="0" w:color="auto"/>
            <w:bottom w:val="none" w:sz="0" w:space="0" w:color="auto"/>
            <w:right w:val="none" w:sz="0" w:space="0" w:color="auto"/>
          </w:divBdr>
        </w:div>
        <w:div w:id="1289899677">
          <w:marLeft w:val="0"/>
          <w:marRight w:val="0"/>
          <w:marTop w:val="0"/>
          <w:marBottom w:val="0"/>
          <w:divBdr>
            <w:top w:val="none" w:sz="0" w:space="0" w:color="auto"/>
            <w:left w:val="none" w:sz="0" w:space="0" w:color="auto"/>
            <w:bottom w:val="none" w:sz="0" w:space="0" w:color="auto"/>
            <w:right w:val="none" w:sz="0" w:space="0" w:color="auto"/>
          </w:divBdr>
        </w:div>
      </w:divsChild>
    </w:div>
    <w:div w:id="256985900">
      <w:bodyDiv w:val="1"/>
      <w:marLeft w:val="0"/>
      <w:marRight w:val="0"/>
      <w:marTop w:val="0"/>
      <w:marBottom w:val="0"/>
      <w:divBdr>
        <w:top w:val="none" w:sz="0" w:space="0" w:color="auto"/>
        <w:left w:val="none" w:sz="0" w:space="0" w:color="auto"/>
        <w:bottom w:val="none" w:sz="0" w:space="0" w:color="auto"/>
        <w:right w:val="none" w:sz="0" w:space="0" w:color="auto"/>
      </w:divBdr>
      <w:divsChild>
        <w:div w:id="1172182101">
          <w:marLeft w:val="0"/>
          <w:marRight w:val="0"/>
          <w:marTop w:val="0"/>
          <w:marBottom w:val="0"/>
          <w:divBdr>
            <w:top w:val="none" w:sz="0" w:space="0" w:color="auto"/>
            <w:left w:val="none" w:sz="0" w:space="0" w:color="auto"/>
            <w:bottom w:val="none" w:sz="0" w:space="0" w:color="auto"/>
            <w:right w:val="none" w:sz="0" w:space="0" w:color="auto"/>
          </w:divBdr>
        </w:div>
        <w:div w:id="2083483881">
          <w:marLeft w:val="0"/>
          <w:marRight w:val="0"/>
          <w:marTop w:val="0"/>
          <w:marBottom w:val="0"/>
          <w:divBdr>
            <w:top w:val="none" w:sz="0" w:space="0" w:color="auto"/>
            <w:left w:val="none" w:sz="0" w:space="0" w:color="auto"/>
            <w:bottom w:val="none" w:sz="0" w:space="0" w:color="auto"/>
            <w:right w:val="none" w:sz="0" w:space="0" w:color="auto"/>
          </w:divBdr>
        </w:div>
        <w:div w:id="1030840773">
          <w:marLeft w:val="0"/>
          <w:marRight w:val="0"/>
          <w:marTop w:val="0"/>
          <w:marBottom w:val="0"/>
          <w:divBdr>
            <w:top w:val="none" w:sz="0" w:space="0" w:color="auto"/>
            <w:left w:val="none" w:sz="0" w:space="0" w:color="auto"/>
            <w:bottom w:val="none" w:sz="0" w:space="0" w:color="auto"/>
            <w:right w:val="none" w:sz="0" w:space="0" w:color="auto"/>
          </w:divBdr>
        </w:div>
        <w:div w:id="1483616454">
          <w:marLeft w:val="0"/>
          <w:marRight w:val="0"/>
          <w:marTop w:val="0"/>
          <w:marBottom w:val="0"/>
          <w:divBdr>
            <w:top w:val="none" w:sz="0" w:space="0" w:color="auto"/>
            <w:left w:val="none" w:sz="0" w:space="0" w:color="auto"/>
            <w:bottom w:val="none" w:sz="0" w:space="0" w:color="auto"/>
            <w:right w:val="none" w:sz="0" w:space="0" w:color="auto"/>
          </w:divBdr>
        </w:div>
        <w:div w:id="1141583486">
          <w:marLeft w:val="0"/>
          <w:marRight w:val="0"/>
          <w:marTop w:val="0"/>
          <w:marBottom w:val="0"/>
          <w:divBdr>
            <w:top w:val="none" w:sz="0" w:space="0" w:color="auto"/>
            <w:left w:val="none" w:sz="0" w:space="0" w:color="auto"/>
            <w:bottom w:val="none" w:sz="0" w:space="0" w:color="auto"/>
            <w:right w:val="none" w:sz="0" w:space="0" w:color="auto"/>
          </w:divBdr>
        </w:div>
        <w:div w:id="965310315">
          <w:marLeft w:val="0"/>
          <w:marRight w:val="0"/>
          <w:marTop w:val="0"/>
          <w:marBottom w:val="0"/>
          <w:divBdr>
            <w:top w:val="none" w:sz="0" w:space="0" w:color="auto"/>
            <w:left w:val="none" w:sz="0" w:space="0" w:color="auto"/>
            <w:bottom w:val="none" w:sz="0" w:space="0" w:color="auto"/>
            <w:right w:val="none" w:sz="0" w:space="0" w:color="auto"/>
          </w:divBdr>
        </w:div>
        <w:div w:id="1950433982">
          <w:marLeft w:val="0"/>
          <w:marRight w:val="0"/>
          <w:marTop w:val="0"/>
          <w:marBottom w:val="0"/>
          <w:divBdr>
            <w:top w:val="none" w:sz="0" w:space="0" w:color="auto"/>
            <w:left w:val="none" w:sz="0" w:space="0" w:color="auto"/>
            <w:bottom w:val="none" w:sz="0" w:space="0" w:color="auto"/>
            <w:right w:val="none" w:sz="0" w:space="0" w:color="auto"/>
          </w:divBdr>
        </w:div>
        <w:div w:id="348485147">
          <w:marLeft w:val="0"/>
          <w:marRight w:val="0"/>
          <w:marTop w:val="0"/>
          <w:marBottom w:val="0"/>
          <w:divBdr>
            <w:top w:val="none" w:sz="0" w:space="0" w:color="auto"/>
            <w:left w:val="none" w:sz="0" w:space="0" w:color="auto"/>
            <w:bottom w:val="none" w:sz="0" w:space="0" w:color="auto"/>
            <w:right w:val="none" w:sz="0" w:space="0" w:color="auto"/>
          </w:divBdr>
        </w:div>
        <w:div w:id="383994231">
          <w:marLeft w:val="0"/>
          <w:marRight w:val="0"/>
          <w:marTop w:val="0"/>
          <w:marBottom w:val="0"/>
          <w:divBdr>
            <w:top w:val="none" w:sz="0" w:space="0" w:color="auto"/>
            <w:left w:val="none" w:sz="0" w:space="0" w:color="auto"/>
            <w:bottom w:val="none" w:sz="0" w:space="0" w:color="auto"/>
            <w:right w:val="none" w:sz="0" w:space="0" w:color="auto"/>
          </w:divBdr>
        </w:div>
        <w:div w:id="1914469760">
          <w:marLeft w:val="0"/>
          <w:marRight w:val="0"/>
          <w:marTop w:val="0"/>
          <w:marBottom w:val="0"/>
          <w:divBdr>
            <w:top w:val="none" w:sz="0" w:space="0" w:color="auto"/>
            <w:left w:val="none" w:sz="0" w:space="0" w:color="auto"/>
            <w:bottom w:val="none" w:sz="0" w:space="0" w:color="auto"/>
            <w:right w:val="none" w:sz="0" w:space="0" w:color="auto"/>
          </w:divBdr>
        </w:div>
        <w:div w:id="1384939081">
          <w:marLeft w:val="0"/>
          <w:marRight w:val="0"/>
          <w:marTop w:val="0"/>
          <w:marBottom w:val="0"/>
          <w:divBdr>
            <w:top w:val="none" w:sz="0" w:space="0" w:color="auto"/>
            <w:left w:val="none" w:sz="0" w:space="0" w:color="auto"/>
            <w:bottom w:val="none" w:sz="0" w:space="0" w:color="auto"/>
            <w:right w:val="none" w:sz="0" w:space="0" w:color="auto"/>
          </w:divBdr>
        </w:div>
        <w:div w:id="1445032963">
          <w:marLeft w:val="0"/>
          <w:marRight w:val="0"/>
          <w:marTop w:val="0"/>
          <w:marBottom w:val="0"/>
          <w:divBdr>
            <w:top w:val="none" w:sz="0" w:space="0" w:color="auto"/>
            <w:left w:val="none" w:sz="0" w:space="0" w:color="auto"/>
            <w:bottom w:val="none" w:sz="0" w:space="0" w:color="auto"/>
            <w:right w:val="none" w:sz="0" w:space="0" w:color="auto"/>
          </w:divBdr>
        </w:div>
        <w:div w:id="943225072">
          <w:marLeft w:val="0"/>
          <w:marRight w:val="0"/>
          <w:marTop w:val="0"/>
          <w:marBottom w:val="0"/>
          <w:divBdr>
            <w:top w:val="none" w:sz="0" w:space="0" w:color="auto"/>
            <w:left w:val="none" w:sz="0" w:space="0" w:color="auto"/>
            <w:bottom w:val="none" w:sz="0" w:space="0" w:color="auto"/>
            <w:right w:val="none" w:sz="0" w:space="0" w:color="auto"/>
          </w:divBdr>
        </w:div>
        <w:div w:id="1082222858">
          <w:marLeft w:val="0"/>
          <w:marRight w:val="0"/>
          <w:marTop w:val="0"/>
          <w:marBottom w:val="0"/>
          <w:divBdr>
            <w:top w:val="none" w:sz="0" w:space="0" w:color="auto"/>
            <w:left w:val="none" w:sz="0" w:space="0" w:color="auto"/>
            <w:bottom w:val="none" w:sz="0" w:space="0" w:color="auto"/>
            <w:right w:val="none" w:sz="0" w:space="0" w:color="auto"/>
          </w:divBdr>
        </w:div>
        <w:div w:id="1386952489">
          <w:marLeft w:val="0"/>
          <w:marRight w:val="0"/>
          <w:marTop w:val="0"/>
          <w:marBottom w:val="0"/>
          <w:divBdr>
            <w:top w:val="none" w:sz="0" w:space="0" w:color="auto"/>
            <w:left w:val="none" w:sz="0" w:space="0" w:color="auto"/>
            <w:bottom w:val="none" w:sz="0" w:space="0" w:color="auto"/>
            <w:right w:val="none" w:sz="0" w:space="0" w:color="auto"/>
          </w:divBdr>
        </w:div>
        <w:div w:id="1086461285">
          <w:marLeft w:val="0"/>
          <w:marRight w:val="0"/>
          <w:marTop w:val="0"/>
          <w:marBottom w:val="0"/>
          <w:divBdr>
            <w:top w:val="none" w:sz="0" w:space="0" w:color="auto"/>
            <w:left w:val="none" w:sz="0" w:space="0" w:color="auto"/>
            <w:bottom w:val="none" w:sz="0" w:space="0" w:color="auto"/>
            <w:right w:val="none" w:sz="0" w:space="0" w:color="auto"/>
          </w:divBdr>
        </w:div>
        <w:div w:id="1211843929">
          <w:marLeft w:val="0"/>
          <w:marRight w:val="0"/>
          <w:marTop w:val="0"/>
          <w:marBottom w:val="0"/>
          <w:divBdr>
            <w:top w:val="none" w:sz="0" w:space="0" w:color="auto"/>
            <w:left w:val="none" w:sz="0" w:space="0" w:color="auto"/>
            <w:bottom w:val="none" w:sz="0" w:space="0" w:color="auto"/>
            <w:right w:val="none" w:sz="0" w:space="0" w:color="auto"/>
          </w:divBdr>
        </w:div>
        <w:div w:id="181823280">
          <w:marLeft w:val="0"/>
          <w:marRight w:val="0"/>
          <w:marTop w:val="0"/>
          <w:marBottom w:val="0"/>
          <w:divBdr>
            <w:top w:val="none" w:sz="0" w:space="0" w:color="auto"/>
            <w:left w:val="none" w:sz="0" w:space="0" w:color="auto"/>
            <w:bottom w:val="none" w:sz="0" w:space="0" w:color="auto"/>
            <w:right w:val="none" w:sz="0" w:space="0" w:color="auto"/>
          </w:divBdr>
        </w:div>
        <w:div w:id="825703244">
          <w:marLeft w:val="0"/>
          <w:marRight w:val="0"/>
          <w:marTop w:val="0"/>
          <w:marBottom w:val="0"/>
          <w:divBdr>
            <w:top w:val="none" w:sz="0" w:space="0" w:color="auto"/>
            <w:left w:val="none" w:sz="0" w:space="0" w:color="auto"/>
            <w:bottom w:val="none" w:sz="0" w:space="0" w:color="auto"/>
            <w:right w:val="none" w:sz="0" w:space="0" w:color="auto"/>
          </w:divBdr>
        </w:div>
        <w:div w:id="1665739099">
          <w:marLeft w:val="0"/>
          <w:marRight w:val="0"/>
          <w:marTop w:val="0"/>
          <w:marBottom w:val="0"/>
          <w:divBdr>
            <w:top w:val="none" w:sz="0" w:space="0" w:color="auto"/>
            <w:left w:val="none" w:sz="0" w:space="0" w:color="auto"/>
            <w:bottom w:val="none" w:sz="0" w:space="0" w:color="auto"/>
            <w:right w:val="none" w:sz="0" w:space="0" w:color="auto"/>
          </w:divBdr>
        </w:div>
        <w:div w:id="580263599">
          <w:marLeft w:val="0"/>
          <w:marRight w:val="0"/>
          <w:marTop w:val="0"/>
          <w:marBottom w:val="0"/>
          <w:divBdr>
            <w:top w:val="none" w:sz="0" w:space="0" w:color="auto"/>
            <w:left w:val="none" w:sz="0" w:space="0" w:color="auto"/>
            <w:bottom w:val="none" w:sz="0" w:space="0" w:color="auto"/>
            <w:right w:val="none" w:sz="0" w:space="0" w:color="auto"/>
          </w:divBdr>
        </w:div>
        <w:div w:id="597643131">
          <w:marLeft w:val="0"/>
          <w:marRight w:val="0"/>
          <w:marTop w:val="0"/>
          <w:marBottom w:val="0"/>
          <w:divBdr>
            <w:top w:val="none" w:sz="0" w:space="0" w:color="auto"/>
            <w:left w:val="none" w:sz="0" w:space="0" w:color="auto"/>
            <w:bottom w:val="none" w:sz="0" w:space="0" w:color="auto"/>
            <w:right w:val="none" w:sz="0" w:space="0" w:color="auto"/>
          </w:divBdr>
        </w:div>
        <w:div w:id="1340426203">
          <w:marLeft w:val="0"/>
          <w:marRight w:val="0"/>
          <w:marTop w:val="0"/>
          <w:marBottom w:val="0"/>
          <w:divBdr>
            <w:top w:val="none" w:sz="0" w:space="0" w:color="auto"/>
            <w:left w:val="none" w:sz="0" w:space="0" w:color="auto"/>
            <w:bottom w:val="none" w:sz="0" w:space="0" w:color="auto"/>
            <w:right w:val="none" w:sz="0" w:space="0" w:color="auto"/>
          </w:divBdr>
        </w:div>
        <w:div w:id="870919560">
          <w:marLeft w:val="0"/>
          <w:marRight w:val="0"/>
          <w:marTop w:val="0"/>
          <w:marBottom w:val="0"/>
          <w:divBdr>
            <w:top w:val="none" w:sz="0" w:space="0" w:color="auto"/>
            <w:left w:val="none" w:sz="0" w:space="0" w:color="auto"/>
            <w:bottom w:val="none" w:sz="0" w:space="0" w:color="auto"/>
            <w:right w:val="none" w:sz="0" w:space="0" w:color="auto"/>
          </w:divBdr>
        </w:div>
        <w:div w:id="1130049630">
          <w:marLeft w:val="0"/>
          <w:marRight w:val="0"/>
          <w:marTop w:val="0"/>
          <w:marBottom w:val="0"/>
          <w:divBdr>
            <w:top w:val="none" w:sz="0" w:space="0" w:color="auto"/>
            <w:left w:val="none" w:sz="0" w:space="0" w:color="auto"/>
            <w:bottom w:val="none" w:sz="0" w:space="0" w:color="auto"/>
            <w:right w:val="none" w:sz="0" w:space="0" w:color="auto"/>
          </w:divBdr>
        </w:div>
        <w:div w:id="733163370">
          <w:marLeft w:val="0"/>
          <w:marRight w:val="0"/>
          <w:marTop w:val="0"/>
          <w:marBottom w:val="0"/>
          <w:divBdr>
            <w:top w:val="none" w:sz="0" w:space="0" w:color="auto"/>
            <w:left w:val="none" w:sz="0" w:space="0" w:color="auto"/>
            <w:bottom w:val="none" w:sz="0" w:space="0" w:color="auto"/>
            <w:right w:val="none" w:sz="0" w:space="0" w:color="auto"/>
          </w:divBdr>
        </w:div>
      </w:divsChild>
    </w:div>
    <w:div w:id="320890247">
      <w:bodyDiv w:val="1"/>
      <w:marLeft w:val="0"/>
      <w:marRight w:val="0"/>
      <w:marTop w:val="0"/>
      <w:marBottom w:val="0"/>
      <w:divBdr>
        <w:top w:val="none" w:sz="0" w:space="0" w:color="auto"/>
        <w:left w:val="none" w:sz="0" w:space="0" w:color="auto"/>
        <w:bottom w:val="none" w:sz="0" w:space="0" w:color="auto"/>
        <w:right w:val="none" w:sz="0" w:space="0" w:color="auto"/>
      </w:divBdr>
    </w:div>
    <w:div w:id="454638422">
      <w:bodyDiv w:val="1"/>
      <w:marLeft w:val="0"/>
      <w:marRight w:val="0"/>
      <w:marTop w:val="0"/>
      <w:marBottom w:val="0"/>
      <w:divBdr>
        <w:top w:val="none" w:sz="0" w:space="0" w:color="auto"/>
        <w:left w:val="none" w:sz="0" w:space="0" w:color="auto"/>
        <w:bottom w:val="none" w:sz="0" w:space="0" w:color="auto"/>
        <w:right w:val="none" w:sz="0" w:space="0" w:color="auto"/>
      </w:divBdr>
      <w:divsChild>
        <w:div w:id="420100171">
          <w:marLeft w:val="0"/>
          <w:marRight w:val="0"/>
          <w:marTop w:val="0"/>
          <w:marBottom w:val="0"/>
          <w:divBdr>
            <w:top w:val="none" w:sz="0" w:space="0" w:color="auto"/>
            <w:left w:val="none" w:sz="0" w:space="0" w:color="auto"/>
            <w:bottom w:val="none" w:sz="0" w:space="0" w:color="auto"/>
            <w:right w:val="none" w:sz="0" w:space="0" w:color="auto"/>
          </w:divBdr>
        </w:div>
        <w:div w:id="797146338">
          <w:marLeft w:val="0"/>
          <w:marRight w:val="0"/>
          <w:marTop w:val="0"/>
          <w:marBottom w:val="0"/>
          <w:divBdr>
            <w:top w:val="none" w:sz="0" w:space="0" w:color="auto"/>
            <w:left w:val="none" w:sz="0" w:space="0" w:color="auto"/>
            <w:bottom w:val="none" w:sz="0" w:space="0" w:color="auto"/>
            <w:right w:val="none" w:sz="0" w:space="0" w:color="auto"/>
          </w:divBdr>
        </w:div>
        <w:div w:id="248858022">
          <w:marLeft w:val="0"/>
          <w:marRight w:val="0"/>
          <w:marTop w:val="0"/>
          <w:marBottom w:val="0"/>
          <w:divBdr>
            <w:top w:val="none" w:sz="0" w:space="0" w:color="auto"/>
            <w:left w:val="none" w:sz="0" w:space="0" w:color="auto"/>
            <w:bottom w:val="none" w:sz="0" w:space="0" w:color="auto"/>
            <w:right w:val="none" w:sz="0" w:space="0" w:color="auto"/>
          </w:divBdr>
        </w:div>
        <w:div w:id="363212604">
          <w:marLeft w:val="0"/>
          <w:marRight w:val="0"/>
          <w:marTop w:val="0"/>
          <w:marBottom w:val="0"/>
          <w:divBdr>
            <w:top w:val="none" w:sz="0" w:space="0" w:color="auto"/>
            <w:left w:val="none" w:sz="0" w:space="0" w:color="auto"/>
            <w:bottom w:val="none" w:sz="0" w:space="0" w:color="auto"/>
            <w:right w:val="none" w:sz="0" w:space="0" w:color="auto"/>
          </w:divBdr>
        </w:div>
        <w:div w:id="893663982">
          <w:marLeft w:val="0"/>
          <w:marRight w:val="0"/>
          <w:marTop w:val="0"/>
          <w:marBottom w:val="0"/>
          <w:divBdr>
            <w:top w:val="none" w:sz="0" w:space="0" w:color="auto"/>
            <w:left w:val="none" w:sz="0" w:space="0" w:color="auto"/>
            <w:bottom w:val="none" w:sz="0" w:space="0" w:color="auto"/>
            <w:right w:val="none" w:sz="0" w:space="0" w:color="auto"/>
          </w:divBdr>
        </w:div>
        <w:div w:id="1169367682">
          <w:marLeft w:val="0"/>
          <w:marRight w:val="0"/>
          <w:marTop w:val="0"/>
          <w:marBottom w:val="0"/>
          <w:divBdr>
            <w:top w:val="none" w:sz="0" w:space="0" w:color="auto"/>
            <w:left w:val="none" w:sz="0" w:space="0" w:color="auto"/>
            <w:bottom w:val="none" w:sz="0" w:space="0" w:color="auto"/>
            <w:right w:val="none" w:sz="0" w:space="0" w:color="auto"/>
          </w:divBdr>
        </w:div>
        <w:div w:id="1679312493">
          <w:marLeft w:val="0"/>
          <w:marRight w:val="0"/>
          <w:marTop w:val="0"/>
          <w:marBottom w:val="0"/>
          <w:divBdr>
            <w:top w:val="none" w:sz="0" w:space="0" w:color="auto"/>
            <w:left w:val="none" w:sz="0" w:space="0" w:color="auto"/>
            <w:bottom w:val="none" w:sz="0" w:space="0" w:color="auto"/>
            <w:right w:val="none" w:sz="0" w:space="0" w:color="auto"/>
          </w:divBdr>
        </w:div>
        <w:div w:id="1618951990">
          <w:marLeft w:val="0"/>
          <w:marRight w:val="0"/>
          <w:marTop w:val="0"/>
          <w:marBottom w:val="0"/>
          <w:divBdr>
            <w:top w:val="none" w:sz="0" w:space="0" w:color="auto"/>
            <w:left w:val="none" w:sz="0" w:space="0" w:color="auto"/>
            <w:bottom w:val="none" w:sz="0" w:space="0" w:color="auto"/>
            <w:right w:val="none" w:sz="0" w:space="0" w:color="auto"/>
          </w:divBdr>
        </w:div>
      </w:divsChild>
    </w:div>
    <w:div w:id="465125217">
      <w:bodyDiv w:val="1"/>
      <w:marLeft w:val="0"/>
      <w:marRight w:val="0"/>
      <w:marTop w:val="0"/>
      <w:marBottom w:val="0"/>
      <w:divBdr>
        <w:top w:val="none" w:sz="0" w:space="0" w:color="auto"/>
        <w:left w:val="none" w:sz="0" w:space="0" w:color="auto"/>
        <w:bottom w:val="none" w:sz="0" w:space="0" w:color="auto"/>
        <w:right w:val="none" w:sz="0" w:space="0" w:color="auto"/>
      </w:divBdr>
      <w:divsChild>
        <w:div w:id="1768227441">
          <w:marLeft w:val="0"/>
          <w:marRight w:val="0"/>
          <w:marTop w:val="15"/>
          <w:marBottom w:val="0"/>
          <w:divBdr>
            <w:top w:val="single" w:sz="48" w:space="0" w:color="auto"/>
            <w:left w:val="single" w:sz="48" w:space="0" w:color="auto"/>
            <w:bottom w:val="single" w:sz="48" w:space="0" w:color="auto"/>
            <w:right w:val="single" w:sz="48" w:space="0" w:color="auto"/>
          </w:divBdr>
          <w:divsChild>
            <w:div w:id="2025278292">
              <w:marLeft w:val="0"/>
              <w:marRight w:val="0"/>
              <w:marTop w:val="0"/>
              <w:marBottom w:val="0"/>
              <w:divBdr>
                <w:top w:val="none" w:sz="0" w:space="0" w:color="auto"/>
                <w:left w:val="none" w:sz="0" w:space="0" w:color="auto"/>
                <w:bottom w:val="none" w:sz="0" w:space="0" w:color="auto"/>
                <w:right w:val="none" w:sz="0" w:space="0" w:color="auto"/>
              </w:divBdr>
              <w:divsChild>
                <w:div w:id="603656087">
                  <w:marLeft w:val="0"/>
                  <w:marRight w:val="0"/>
                  <w:marTop w:val="0"/>
                  <w:marBottom w:val="0"/>
                  <w:divBdr>
                    <w:top w:val="none" w:sz="0" w:space="0" w:color="auto"/>
                    <w:left w:val="none" w:sz="0" w:space="0" w:color="auto"/>
                    <w:bottom w:val="none" w:sz="0" w:space="0" w:color="auto"/>
                    <w:right w:val="none" w:sz="0" w:space="0" w:color="auto"/>
                  </w:divBdr>
                </w:div>
                <w:div w:id="396977616">
                  <w:marLeft w:val="0"/>
                  <w:marRight w:val="0"/>
                  <w:marTop w:val="0"/>
                  <w:marBottom w:val="0"/>
                  <w:divBdr>
                    <w:top w:val="none" w:sz="0" w:space="0" w:color="auto"/>
                    <w:left w:val="none" w:sz="0" w:space="0" w:color="auto"/>
                    <w:bottom w:val="none" w:sz="0" w:space="0" w:color="auto"/>
                    <w:right w:val="none" w:sz="0" w:space="0" w:color="auto"/>
                  </w:divBdr>
                </w:div>
                <w:div w:id="1916469260">
                  <w:marLeft w:val="0"/>
                  <w:marRight w:val="0"/>
                  <w:marTop w:val="0"/>
                  <w:marBottom w:val="0"/>
                  <w:divBdr>
                    <w:top w:val="none" w:sz="0" w:space="0" w:color="auto"/>
                    <w:left w:val="none" w:sz="0" w:space="0" w:color="auto"/>
                    <w:bottom w:val="none" w:sz="0" w:space="0" w:color="auto"/>
                    <w:right w:val="none" w:sz="0" w:space="0" w:color="auto"/>
                  </w:divBdr>
                </w:div>
                <w:div w:id="1290478071">
                  <w:marLeft w:val="0"/>
                  <w:marRight w:val="0"/>
                  <w:marTop w:val="0"/>
                  <w:marBottom w:val="0"/>
                  <w:divBdr>
                    <w:top w:val="none" w:sz="0" w:space="0" w:color="auto"/>
                    <w:left w:val="none" w:sz="0" w:space="0" w:color="auto"/>
                    <w:bottom w:val="none" w:sz="0" w:space="0" w:color="auto"/>
                    <w:right w:val="none" w:sz="0" w:space="0" w:color="auto"/>
                  </w:divBdr>
                </w:div>
                <w:div w:id="140579397">
                  <w:marLeft w:val="0"/>
                  <w:marRight w:val="0"/>
                  <w:marTop w:val="0"/>
                  <w:marBottom w:val="0"/>
                  <w:divBdr>
                    <w:top w:val="none" w:sz="0" w:space="0" w:color="auto"/>
                    <w:left w:val="none" w:sz="0" w:space="0" w:color="auto"/>
                    <w:bottom w:val="none" w:sz="0" w:space="0" w:color="auto"/>
                    <w:right w:val="none" w:sz="0" w:space="0" w:color="auto"/>
                  </w:divBdr>
                </w:div>
                <w:div w:id="1993828810">
                  <w:marLeft w:val="0"/>
                  <w:marRight w:val="0"/>
                  <w:marTop w:val="0"/>
                  <w:marBottom w:val="0"/>
                  <w:divBdr>
                    <w:top w:val="none" w:sz="0" w:space="0" w:color="auto"/>
                    <w:left w:val="none" w:sz="0" w:space="0" w:color="auto"/>
                    <w:bottom w:val="none" w:sz="0" w:space="0" w:color="auto"/>
                    <w:right w:val="none" w:sz="0" w:space="0" w:color="auto"/>
                  </w:divBdr>
                </w:div>
                <w:div w:id="177742341">
                  <w:marLeft w:val="0"/>
                  <w:marRight w:val="0"/>
                  <w:marTop w:val="0"/>
                  <w:marBottom w:val="0"/>
                  <w:divBdr>
                    <w:top w:val="none" w:sz="0" w:space="0" w:color="auto"/>
                    <w:left w:val="none" w:sz="0" w:space="0" w:color="auto"/>
                    <w:bottom w:val="none" w:sz="0" w:space="0" w:color="auto"/>
                    <w:right w:val="none" w:sz="0" w:space="0" w:color="auto"/>
                  </w:divBdr>
                </w:div>
                <w:div w:id="1037925216">
                  <w:marLeft w:val="0"/>
                  <w:marRight w:val="0"/>
                  <w:marTop w:val="0"/>
                  <w:marBottom w:val="0"/>
                  <w:divBdr>
                    <w:top w:val="none" w:sz="0" w:space="0" w:color="auto"/>
                    <w:left w:val="none" w:sz="0" w:space="0" w:color="auto"/>
                    <w:bottom w:val="none" w:sz="0" w:space="0" w:color="auto"/>
                    <w:right w:val="none" w:sz="0" w:space="0" w:color="auto"/>
                  </w:divBdr>
                </w:div>
                <w:div w:id="926886199">
                  <w:marLeft w:val="0"/>
                  <w:marRight w:val="0"/>
                  <w:marTop w:val="0"/>
                  <w:marBottom w:val="0"/>
                  <w:divBdr>
                    <w:top w:val="none" w:sz="0" w:space="0" w:color="auto"/>
                    <w:left w:val="none" w:sz="0" w:space="0" w:color="auto"/>
                    <w:bottom w:val="none" w:sz="0" w:space="0" w:color="auto"/>
                    <w:right w:val="none" w:sz="0" w:space="0" w:color="auto"/>
                  </w:divBdr>
                </w:div>
                <w:div w:id="713387313">
                  <w:marLeft w:val="0"/>
                  <w:marRight w:val="0"/>
                  <w:marTop w:val="0"/>
                  <w:marBottom w:val="0"/>
                  <w:divBdr>
                    <w:top w:val="none" w:sz="0" w:space="0" w:color="auto"/>
                    <w:left w:val="none" w:sz="0" w:space="0" w:color="auto"/>
                    <w:bottom w:val="none" w:sz="0" w:space="0" w:color="auto"/>
                    <w:right w:val="none" w:sz="0" w:space="0" w:color="auto"/>
                  </w:divBdr>
                </w:div>
                <w:div w:id="239144884">
                  <w:marLeft w:val="0"/>
                  <w:marRight w:val="0"/>
                  <w:marTop w:val="0"/>
                  <w:marBottom w:val="0"/>
                  <w:divBdr>
                    <w:top w:val="none" w:sz="0" w:space="0" w:color="auto"/>
                    <w:left w:val="none" w:sz="0" w:space="0" w:color="auto"/>
                    <w:bottom w:val="none" w:sz="0" w:space="0" w:color="auto"/>
                    <w:right w:val="none" w:sz="0" w:space="0" w:color="auto"/>
                  </w:divBdr>
                </w:div>
                <w:div w:id="134031293">
                  <w:marLeft w:val="0"/>
                  <w:marRight w:val="0"/>
                  <w:marTop w:val="0"/>
                  <w:marBottom w:val="0"/>
                  <w:divBdr>
                    <w:top w:val="none" w:sz="0" w:space="0" w:color="auto"/>
                    <w:left w:val="none" w:sz="0" w:space="0" w:color="auto"/>
                    <w:bottom w:val="none" w:sz="0" w:space="0" w:color="auto"/>
                    <w:right w:val="none" w:sz="0" w:space="0" w:color="auto"/>
                  </w:divBdr>
                </w:div>
                <w:div w:id="433092016">
                  <w:marLeft w:val="0"/>
                  <w:marRight w:val="0"/>
                  <w:marTop w:val="0"/>
                  <w:marBottom w:val="0"/>
                  <w:divBdr>
                    <w:top w:val="none" w:sz="0" w:space="0" w:color="auto"/>
                    <w:left w:val="none" w:sz="0" w:space="0" w:color="auto"/>
                    <w:bottom w:val="none" w:sz="0" w:space="0" w:color="auto"/>
                    <w:right w:val="none" w:sz="0" w:space="0" w:color="auto"/>
                  </w:divBdr>
                </w:div>
                <w:div w:id="308557790">
                  <w:marLeft w:val="0"/>
                  <w:marRight w:val="0"/>
                  <w:marTop w:val="0"/>
                  <w:marBottom w:val="0"/>
                  <w:divBdr>
                    <w:top w:val="none" w:sz="0" w:space="0" w:color="auto"/>
                    <w:left w:val="none" w:sz="0" w:space="0" w:color="auto"/>
                    <w:bottom w:val="none" w:sz="0" w:space="0" w:color="auto"/>
                    <w:right w:val="none" w:sz="0" w:space="0" w:color="auto"/>
                  </w:divBdr>
                </w:div>
                <w:div w:id="1292248891">
                  <w:marLeft w:val="0"/>
                  <w:marRight w:val="0"/>
                  <w:marTop w:val="0"/>
                  <w:marBottom w:val="0"/>
                  <w:divBdr>
                    <w:top w:val="none" w:sz="0" w:space="0" w:color="auto"/>
                    <w:left w:val="none" w:sz="0" w:space="0" w:color="auto"/>
                    <w:bottom w:val="none" w:sz="0" w:space="0" w:color="auto"/>
                    <w:right w:val="none" w:sz="0" w:space="0" w:color="auto"/>
                  </w:divBdr>
                </w:div>
                <w:div w:id="123276147">
                  <w:marLeft w:val="0"/>
                  <w:marRight w:val="0"/>
                  <w:marTop w:val="0"/>
                  <w:marBottom w:val="0"/>
                  <w:divBdr>
                    <w:top w:val="none" w:sz="0" w:space="0" w:color="auto"/>
                    <w:left w:val="none" w:sz="0" w:space="0" w:color="auto"/>
                    <w:bottom w:val="none" w:sz="0" w:space="0" w:color="auto"/>
                    <w:right w:val="none" w:sz="0" w:space="0" w:color="auto"/>
                  </w:divBdr>
                </w:div>
                <w:div w:id="1456293740">
                  <w:marLeft w:val="0"/>
                  <w:marRight w:val="0"/>
                  <w:marTop w:val="0"/>
                  <w:marBottom w:val="0"/>
                  <w:divBdr>
                    <w:top w:val="none" w:sz="0" w:space="0" w:color="auto"/>
                    <w:left w:val="none" w:sz="0" w:space="0" w:color="auto"/>
                    <w:bottom w:val="none" w:sz="0" w:space="0" w:color="auto"/>
                    <w:right w:val="none" w:sz="0" w:space="0" w:color="auto"/>
                  </w:divBdr>
                </w:div>
                <w:div w:id="382875673">
                  <w:marLeft w:val="0"/>
                  <w:marRight w:val="0"/>
                  <w:marTop w:val="0"/>
                  <w:marBottom w:val="0"/>
                  <w:divBdr>
                    <w:top w:val="none" w:sz="0" w:space="0" w:color="auto"/>
                    <w:left w:val="none" w:sz="0" w:space="0" w:color="auto"/>
                    <w:bottom w:val="none" w:sz="0" w:space="0" w:color="auto"/>
                    <w:right w:val="none" w:sz="0" w:space="0" w:color="auto"/>
                  </w:divBdr>
                </w:div>
                <w:div w:id="794715948">
                  <w:marLeft w:val="0"/>
                  <w:marRight w:val="0"/>
                  <w:marTop w:val="0"/>
                  <w:marBottom w:val="0"/>
                  <w:divBdr>
                    <w:top w:val="none" w:sz="0" w:space="0" w:color="auto"/>
                    <w:left w:val="none" w:sz="0" w:space="0" w:color="auto"/>
                    <w:bottom w:val="none" w:sz="0" w:space="0" w:color="auto"/>
                    <w:right w:val="none" w:sz="0" w:space="0" w:color="auto"/>
                  </w:divBdr>
                </w:div>
                <w:div w:id="612710800">
                  <w:marLeft w:val="0"/>
                  <w:marRight w:val="0"/>
                  <w:marTop w:val="0"/>
                  <w:marBottom w:val="0"/>
                  <w:divBdr>
                    <w:top w:val="none" w:sz="0" w:space="0" w:color="auto"/>
                    <w:left w:val="none" w:sz="0" w:space="0" w:color="auto"/>
                    <w:bottom w:val="none" w:sz="0" w:space="0" w:color="auto"/>
                    <w:right w:val="none" w:sz="0" w:space="0" w:color="auto"/>
                  </w:divBdr>
                </w:div>
                <w:div w:id="1726949971">
                  <w:marLeft w:val="0"/>
                  <w:marRight w:val="0"/>
                  <w:marTop w:val="0"/>
                  <w:marBottom w:val="0"/>
                  <w:divBdr>
                    <w:top w:val="none" w:sz="0" w:space="0" w:color="auto"/>
                    <w:left w:val="none" w:sz="0" w:space="0" w:color="auto"/>
                    <w:bottom w:val="none" w:sz="0" w:space="0" w:color="auto"/>
                    <w:right w:val="none" w:sz="0" w:space="0" w:color="auto"/>
                  </w:divBdr>
                </w:div>
                <w:div w:id="878977069">
                  <w:marLeft w:val="0"/>
                  <w:marRight w:val="0"/>
                  <w:marTop w:val="0"/>
                  <w:marBottom w:val="0"/>
                  <w:divBdr>
                    <w:top w:val="none" w:sz="0" w:space="0" w:color="auto"/>
                    <w:left w:val="none" w:sz="0" w:space="0" w:color="auto"/>
                    <w:bottom w:val="none" w:sz="0" w:space="0" w:color="auto"/>
                    <w:right w:val="none" w:sz="0" w:space="0" w:color="auto"/>
                  </w:divBdr>
                </w:div>
                <w:div w:id="1943104782">
                  <w:marLeft w:val="0"/>
                  <w:marRight w:val="0"/>
                  <w:marTop w:val="0"/>
                  <w:marBottom w:val="0"/>
                  <w:divBdr>
                    <w:top w:val="none" w:sz="0" w:space="0" w:color="auto"/>
                    <w:left w:val="none" w:sz="0" w:space="0" w:color="auto"/>
                    <w:bottom w:val="none" w:sz="0" w:space="0" w:color="auto"/>
                    <w:right w:val="none" w:sz="0" w:space="0" w:color="auto"/>
                  </w:divBdr>
                </w:div>
                <w:div w:id="1691224454">
                  <w:marLeft w:val="0"/>
                  <w:marRight w:val="0"/>
                  <w:marTop w:val="0"/>
                  <w:marBottom w:val="0"/>
                  <w:divBdr>
                    <w:top w:val="none" w:sz="0" w:space="0" w:color="auto"/>
                    <w:left w:val="none" w:sz="0" w:space="0" w:color="auto"/>
                    <w:bottom w:val="none" w:sz="0" w:space="0" w:color="auto"/>
                    <w:right w:val="none" w:sz="0" w:space="0" w:color="auto"/>
                  </w:divBdr>
                </w:div>
                <w:div w:id="1877543659">
                  <w:marLeft w:val="0"/>
                  <w:marRight w:val="0"/>
                  <w:marTop w:val="0"/>
                  <w:marBottom w:val="0"/>
                  <w:divBdr>
                    <w:top w:val="none" w:sz="0" w:space="0" w:color="auto"/>
                    <w:left w:val="none" w:sz="0" w:space="0" w:color="auto"/>
                    <w:bottom w:val="none" w:sz="0" w:space="0" w:color="auto"/>
                    <w:right w:val="none" w:sz="0" w:space="0" w:color="auto"/>
                  </w:divBdr>
                </w:div>
                <w:div w:id="1378238078">
                  <w:marLeft w:val="0"/>
                  <w:marRight w:val="0"/>
                  <w:marTop w:val="0"/>
                  <w:marBottom w:val="0"/>
                  <w:divBdr>
                    <w:top w:val="none" w:sz="0" w:space="0" w:color="auto"/>
                    <w:left w:val="none" w:sz="0" w:space="0" w:color="auto"/>
                    <w:bottom w:val="none" w:sz="0" w:space="0" w:color="auto"/>
                    <w:right w:val="none" w:sz="0" w:space="0" w:color="auto"/>
                  </w:divBdr>
                </w:div>
                <w:div w:id="184100924">
                  <w:marLeft w:val="0"/>
                  <w:marRight w:val="0"/>
                  <w:marTop w:val="0"/>
                  <w:marBottom w:val="0"/>
                  <w:divBdr>
                    <w:top w:val="none" w:sz="0" w:space="0" w:color="auto"/>
                    <w:left w:val="none" w:sz="0" w:space="0" w:color="auto"/>
                    <w:bottom w:val="none" w:sz="0" w:space="0" w:color="auto"/>
                    <w:right w:val="none" w:sz="0" w:space="0" w:color="auto"/>
                  </w:divBdr>
                </w:div>
                <w:div w:id="701785259">
                  <w:marLeft w:val="0"/>
                  <w:marRight w:val="0"/>
                  <w:marTop w:val="0"/>
                  <w:marBottom w:val="0"/>
                  <w:divBdr>
                    <w:top w:val="none" w:sz="0" w:space="0" w:color="auto"/>
                    <w:left w:val="none" w:sz="0" w:space="0" w:color="auto"/>
                    <w:bottom w:val="none" w:sz="0" w:space="0" w:color="auto"/>
                    <w:right w:val="none" w:sz="0" w:space="0" w:color="auto"/>
                  </w:divBdr>
                </w:div>
                <w:div w:id="336810851">
                  <w:marLeft w:val="0"/>
                  <w:marRight w:val="0"/>
                  <w:marTop w:val="0"/>
                  <w:marBottom w:val="0"/>
                  <w:divBdr>
                    <w:top w:val="none" w:sz="0" w:space="0" w:color="auto"/>
                    <w:left w:val="none" w:sz="0" w:space="0" w:color="auto"/>
                    <w:bottom w:val="none" w:sz="0" w:space="0" w:color="auto"/>
                    <w:right w:val="none" w:sz="0" w:space="0" w:color="auto"/>
                  </w:divBdr>
                </w:div>
                <w:div w:id="405803155">
                  <w:marLeft w:val="0"/>
                  <w:marRight w:val="0"/>
                  <w:marTop w:val="0"/>
                  <w:marBottom w:val="0"/>
                  <w:divBdr>
                    <w:top w:val="none" w:sz="0" w:space="0" w:color="auto"/>
                    <w:left w:val="none" w:sz="0" w:space="0" w:color="auto"/>
                    <w:bottom w:val="none" w:sz="0" w:space="0" w:color="auto"/>
                    <w:right w:val="none" w:sz="0" w:space="0" w:color="auto"/>
                  </w:divBdr>
                </w:div>
                <w:div w:id="1679039136">
                  <w:marLeft w:val="0"/>
                  <w:marRight w:val="0"/>
                  <w:marTop w:val="0"/>
                  <w:marBottom w:val="0"/>
                  <w:divBdr>
                    <w:top w:val="none" w:sz="0" w:space="0" w:color="auto"/>
                    <w:left w:val="none" w:sz="0" w:space="0" w:color="auto"/>
                    <w:bottom w:val="none" w:sz="0" w:space="0" w:color="auto"/>
                    <w:right w:val="none" w:sz="0" w:space="0" w:color="auto"/>
                  </w:divBdr>
                </w:div>
                <w:div w:id="1966735401">
                  <w:marLeft w:val="0"/>
                  <w:marRight w:val="0"/>
                  <w:marTop w:val="0"/>
                  <w:marBottom w:val="0"/>
                  <w:divBdr>
                    <w:top w:val="none" w:sz="0" w:space="0" w:color="auto"/>
                    <w:left w:val="none" w:sz="0" w:space="0" w:color="auto"/>
                    <w:bottom w:val="none" w:sz="0" w:space="0" w:color="auto"/>
                    <w:right w:val="none" w:sz="0" w:space="0" w:color="auto"/>
                  </w:divBdr>
                </w:div>
                <w:div w:id="599873324">
                  <w:marLeft w:val="0"/>
                  <w:marRight w:val="0"/>
                  <w:marTop w:val="0"/>
                  <w:marBottom w:val="0"/>
                  <w:divBdr>
                    <w:top w:val="none" w:sz="0" w:space="0" w:color="auto"/>
                    <w:left w:val="none" w:sz="0" w:space="0" w:color="auto"/>
                    <w:bottom w:val="none" w:sz="0" w:space="0" w:color="auto"/>
                    <w:right w:val="none" w:sz="0" w:space="0" w:color="auto"/>
                  </w:divBdr>
                </w:div>
                <w:div w:id="1628314613">
                  <w:marLeft w:val="0"/>
                  <w:marRight w:val="0"/>
                  <w:marTop w:val="0"/>
                  <w:marBottom w:val="0"/>
                  <w:divBdr>
                    <w:top w:val="none" w:sz="0" w:space="0" w:color="auto"/>
                    <w:left w:val="none" w:sz="0" w:space="0" w:color="auto"/>
                    <w:bottom w:val="none" w:sz="0" w:space="0" w:color="auto"/>
                    <w:right w:val="none" w:sz="0" w:space="0" w:color="auto"/>
                  </w:divBdr>
                </w:div>
                <w:div w:id="596449844">
                  <w:marLeft w:val="0"/>
                  <w:marRight w:val="0"/>
                  <w:marTop w:val="0"/>
                  <w:marBottom w:val="0"/>
                  <w:divBdr>
                    <w:top w:val="none" w:sz="0" w:space="0" w:color="auto"/>
                    <w:left w:val="none" w:sz="0" w:space="0" w:color="auto"/>
                    <w:bottom w:val="none" w:sz="0" w:space="0" w:color="auto"/>
                    <w:right w:val="none" w:sz="0" w:space="0" w:color="auto"/>
                  </w:divBdr>
                </w:div>
                <w:div w:id="1443453635">
                  <w:marLeft w:val="0"/>
                  <w:marRight w:val="0"/>
                  <w:marTop w:val="0"/>
                  <w:marBottom w:val="0"/>
                  <w:divBdr>
                    <w:top w:val="none" w:sz="0" w:space="0" w:color="auto"/>
                    <w:left w:val="none" w:sz="0" w:space="0" w:color="auto"/>
                    <w:bottom w:val="none" w:sz="0" w:space="0" w:color="auto"/>
                    <w:right w:val="none" w:sz="0" w:space="0" w:color="auto"/>
                  </w:divBdr>
                </w:div>
                <w:div w:id="2136286038">
                  <w:marLeft w:val="0"/>
                  <w:marRight w:val="0"/>
                  <w:marTop w:val="0"/>
                  <w:marBottom w:val="0"/>
                  <w:divBdr>
                    <w:top w:val="none" w:sz="0" w:space="0" w:color="auto"/>
                    <w:left w:val="none" w:sz="0" w:space="0" w:color="auto"/>
                    <w:bottom w:val="none" w:sz="0" w:space="0" w:color="auto"/>
                    <w:right w:val="none" w:sz="0" w:space="0" w:color="auto"/>
                  </w:divBdr>
                </w:div>
                <w:div w:id="1049257787">
                  <w:marLeft w:val="0"/>
                  <w:marRight w:val="0"/>
                  <w:marTop w:val="0"/>
                  <w:marBottom w:val="0"/>
                  <w:divBdr>
                    <w:top w:val="none" w:sz="0" w:space="0" w:color="auto"/>
                    <w:left w:val="none" w:sz="0" w:space="0" w:color="auto"/>
                    <w:bottom w:val="none" w:sz="0" w:space="0" w:color="auto"/>
                    <w:right w:val="none" w:sz="0" w:space="0" w:color="auto"/>
                  </w:divBdr>
                </w:div>
                <w:div w:id="1632780797">
                  <w:marLeft w:val="0"/>
                  <w:marRight w:val="0"/>
                  <w:marTop w:val="0"/>
                  <w:marBottom w:val="0"/>
                  <w:divBdr>
                    <w:top w:val="none" w:sz="0" w:space="0" w:color="auto"/>
                    <w:left w:val="none" w:sz="0" w:space="0" w:color="auto"/>
                    <w:bottom w:val="none" w:sz="0" w:space="0" w:color="auto"/>
                    <w:right w:val="none" w:sz="0" w:space="0" w:color="auto"/>
                  </w:divBdr>
                </w:div>
                <w:div w:id="562720524">
                  <w:marLeft w:val="0"/>
                  <w:marRight w:val="0"/>
                  <w:marTop w:val="0"/>
                  <w:marBottom w:val="0"/>
                  <w:divBdr>
                    <w:top w:val="none" w:sz="0" w:space="0" w:color="auto"/>
                    <w:left w:val="none" w:sz="0" w:space="0" w:color="auto"/>
                    <w:bottom w:val="none" w:sz="0" w:space="0" w:color="auto"/>
                    <w:right w:val="none" w:sz="0" w:space="0" w:color="auto"/>
                  </w:divBdr>
                </w:div>
                <w:div w:id="1418745553">
                  <w:marLeft w:val="0"/>
                  <w:marRight w:val="0"/>
                  <w:marTop w:val="0"/>
                  <w:marBottom w:val="0"/>
                  <w:divBdr>
                    <w:top w:val="none" w:sz="0" w:space="0" w:color="auto"/>
                    <w:left w:val="none" w:sz="0" w:space="0" w:color="auto"/>
                    <w:bottom w:val="none" w:sz="0" w:space="0" w:color="auto"/>
                    <w:right w:val="none" w:sz="0" w:space="0" w:color="auto"/>
                  </w:divBdr>
                </w:div>
                <w:div w:id="546915160">
                  <w:marLeft w:val="0"/>
                  <w:marRight w:val="0"/>
                  <w:marTop w:val="0"/>
                  <w:marBottom w:val="0"/>
                  <w:divBdr>
                    <w:top w:val="none" w:sz="0" w:space="0" w:color="auto"/>
                    <w:left w:val="none" w:sz="0" w:space="0" w:color="auto"/>
                    <w:bottom w:val="none" w:sz="0" w:space="0" w:color="auto"/>
                    <w:right w:val="none" w:sz="0" w:space="0" w:color="auto"/>
                  </w:divBdr>
                </w:div>
                <w:div w:id="413481524">
                  <w:marLeft w:val="0"/>
                  <w:marRight w:val="0"/>
                  <w:marTop w:val="0"/>
                  <w:marBottom w:val="0"/>
                  <w:divBdr>
                    <w:top w:val="none" w:sz="0" w:space="0" w:color="auto"/>
                    <w:left w:val="none" w:sz="0" w:space="0" w:color="auto"/>
                    <w:bottom w:val="none" w:sz="0" w:space="0" w:color="auto"/>
                    <w:right w:val="none" w:sz="0" w:space="0" w:color="auto"/>
                  </w:divBdr>
                </w:div>
                <w:div w:id="2071801115">
                  <w:marLeft w:val="0"/>
                  <w:marRight w:val="0"/>
                  <w:marTop w:val="0"/>
                  <w:marBottom w:val="0"/>
                  <w:divBdr>
                    <w:top w:val="none" w:sz="0" w:space="0" w:color="auto"/>
                    <w:left w:val="none" w:sz="0" w:space="0" w:color="auto"/>
                    <w:bottom w:val="none" w:sz="0" w:space="0" w:color="auto"/>
                    <w:right w:val="none" w:sz="0" w:space="0" w:color="auto"/>
                  </w:divBdr>
                </w:div>
                <w:div w:id="1823618933">
                  <w:marLeft w:val="0"/>
                  <w:marRight w:val="0"/>
                  <w:marTop w:val="0"/>
                  <w:marBottom w:val="0"/>
                  <w:divBdr>
                    <w:top w:val="none" w:sz="0" w:space="0" w:color="auto"/>
                    <w:left w:val="none" w:sz="0" w:space="0" w:color="auto"/>
                    <w:bottom w:val="none" w:sz="0" w:space="0" w:color="auto"/>
                    <w:right w:val="none" w:sz="0" w:space="0" w:color="auto"/>
                  </w:divBdr>
                </w:div>
                <w:div w:id="202376351">
                  <w:marLeft w:val="0"/>
                  <w:marRight w:val="0"/>
                  <w:marTop w:val="0"/>
                  <w:marBottom w:val="0"/>
                  <w:divBdr>
                    <w:top w:val="none" w:sz="0" w:space="0" w:color="auto"/>
                    <w:left w:val="none" w:sz="0" w:space="0" w:color="auto"/>
                    <w:bottom w:val="none" w:sz="0" w:space="0" w:color="auto"/>
                    <w:right w:val="none" w:sz="0" w:space="0" w:color="auto"/>
                  </w:divBdr>
                </w:div>
                <w:div w:id="1455640384">
                  <w:marLeft w:val="0"/>
                  <w:marRight w:val="0"/>
                  <w:marTop w:val="0"/>
                  <w:marBottom w:val="0"/>
                  <w:divBdr>
                    <w:top w:val="none" w:sz="0" w:space="0" w:color="auto"/>
                    <w:left w:val="none" w:sz="0" w:space="0" w:color="auto"/>
                    <w:bottom w:val="none" w:sz="0" w:space="0" w:color="auto"/>
                    <w:right w:val="none" w:sz="0" w:space="0" w:color="auto"/>
                  </w:divBdr>
                </w:div>
                <w:div w:id="1891113205">
                  <w:marLeft w:val="0"/>
                  <w:marRight w:val="0"/>
                  <w:marTop w:val="0"/>
                  <w:marBottom w:val="0"/>
                  <w:divBdr>
                    <w:top w:val="none" w:sz="0" w:space="0" w:color="auto"/>
                    <w:left w:val="none" w:sz="0" w:space="0" w:color="auto"/>
                    <w:bottom w:val="none" w:sz="0" w:space="0" w:color="auto"/>
                    <w:right w:val="none" w:sz="0" w:space="0" w:color="auto"/>
                  </w:divBdr>
                </w:div>
                <w:div w:id="1911504113">
                  <w:marLeft w:val="0"/>
                  <w:marRight w:val="0"/>
                  <w:marTop w:val="0"/>
                  <w:marBottom w:val="0"/>
                  <w:divBdr>
                    <w:top w:val="none" w:sz="0" w:space="0" w:color="auto"/>
                    <w:left w:val="none" w:sz="0" w:space="0" w:color="auto"/>
                    <w:bottom w:val="none" w:sz="0" w:space="0" w:color="auto"/>
                    <w:right w:val="none" w:sz="0" w:space="0" w:color="auto"/>
                  </w:divBdr>
                </w:div>
                <w:div w:id="1948927030">
                  <w:marLeft w:val="0"/>
                  <w:marRight w:val="0"/>
                  <w:marTop w:val="0"/>
                  <w:marBottom w:val="0"/>
                  <w:divBdr>
                    <w:top w:val="none" w:sz="0" w:space="0" w:color="auto"/>
                    <w:left w:val="none" w:sz="0" w:space="0" w:color="auto"/>
                    <w:bottom w:val="none" w:sz="0" w:space="0" w:color="auto"/>
                    <w:right w:val="none" w:sz="0" w:space="0" w:color="auto"/>
                  </w:divBdr>
                </w:div>
                <w:div w:id="2041663007">
                  <w:marLeft w:val="0"/>
                  <w:marRight w:val="0"/>
                  <w:marTop w:val="0"/>
                  <w:marBottom w:val="0"/>
                  <w:divBdr>
                    <w:top w:val="none" w:sz="0" w:space="0" w:color="auto"/>
                    <w:left w:val="none" w:sz="0" w:space="0" w:color="auto"/>
                    <w:bottom w:val="none" w:sz="0" w:space="0" w:color="auto"/>
                    <w:right w:val="none" w:sz="0" w:space="0" w:color="auto"/>
                  </w:divBdr>
                </w:div>
                <w:div w:id="700319156">
                  <w:marLeft w:val="0"/>
                  <w:marRight w:val="0"/>
                  <w:marTop w:val="0"/>
                  <w:marBottom w:val="0"/>
                  <w:divBdr>
                    <w:top w:val="none" w:sz="0" w:space="0" w:color="auto"/>
                    <w:left w:val="none" w:sz="0" w:space="0" w:color="auto"/>
                    <w:bottom w:val="none" w:sz="0" w:space="0" w:color="auto"/>
                    <w:right w:val="none" w:sz="0" w:space="0" w:color="auto"/>
                  </w:divBdr>
                </w:div>
                <w:div w:id="1344018652">
                  <w:marLeft w:val="0"/>
                  <w:marRight w:val="0"/>
                  <w:marTop w:val="0"/>
                  <w:marBottom w:val="0"/>
                  <w:divBdr>
                    <w:top w:val="none" w:sz="0" w:space="0" w:color="auto"/>
                    <w:left w:val="none" w:sz="0" w:space="0" w:color="auto"/>
                    <w:bottom w:val="none" w:sz="0" w:space="0" w:color="auto"/>
                    <w:right w:val="none" w:sz="0" w:space="0" w:color="auto"/>
                  </w:divBdr>
                </w:div>
                <w:div w:id="1154952514">
                  <w:marLeft w:val="0"/>
                  <w:marRight w:val="0"/>
                  <w:marTop w:val="0"/>
                  <w:marBottom w:val="0"/>
                  <w:divBdr>
                    <w:top w:val="none" w:sz="0" w:space="0" w:color="auto"/>
                    <w:left w:val="none" w:sz="0" w:space="0" w:color="auto"/>
                    <w:bottom w:val="none" w:sz="0" w:space="0" w:color="auto"/>
                    <w:right w:val="none" w:sz="0" w:space="0" w:color="auto"/>
                  </w:divBdr>
                </w:div>
                <w:div w:id="1291015727">
                  <w:marLeft w:val="0"/>
                  <w:marRight w:val="0"/>
                  <w:marTop w:val="0"/>
                  <w:marBottom w:val="0"/>
                  <w:divBdr>
                    <w:top w:val="none" w:sz="0" w:space="0" w:color="auto"/>
                    <w:left w:val="none" w:sz="0" w:space="0" w:color="auto"/>
                    <w:bottom w:val="none" w:sz="0" w:space="0" w:color="auto"/>
                    <w:right w:val="none" w:sz="0" w:space="0" w:color="auto"/>
                  </w:divBdr>
                </w:div>
                <w:div w:id="1620263898">
                  <w:marLeft w:val="0"/>
                  <w:marRight w:val="0"/>
                  <w:marTop w:val="0"/>
                  <w:marBottom w:val="0"/>
                  <w:divBdr>
                    <w:top w:val="none" w:sz="0" w:space="0" w:color="auto"/>
                    <w:left w:val="none" w:sz="0" w:space="0" w:color="auto"/>
                    <w:bottom w:val="none" w:sz="0" w:space="0" w:color="auto"/>
                    <w:right w:val="none" w:sz="0" w:space="0" w:color="auto"/>
                  </w:divBdr>
                </w:div>
                <w:div w:id="555167462">
                  <w:marLeft w:val="0"/>
                  <w:marRight w:val="0"/>
                  <w:marTop w:val="0"/>
                  <w:marBottom w:val="0"/>
                  <w:divBdr>
                    <w:top w:val="none" w:sz="0" w:space="0" w:color="auto"/>
                    <w:left w:val="none" w:sz="0" w:space="0" w:color="auto"/>
                    <w:bottom w:val="none" w:sz="0" w:space="0" w:color="auto"/>
                    <w:right w:val="none" w:sz="0" w:space="0" w:color="auto"/>
                  </w:divBdr>
                </w:div>
                <w:div w:id="1116146210">
                  <w:marLeft w:val="0"/>
                  <w:marRight w:val="0"/>
                  <w:marTop w:val="0"/>
                  <w:marBottom w:val="0"/>
                  <w:divBdr>
                    <w:top w:val="none" w:sz="0" w:space="0" w:color="auto"/>
                    <w:left w:val="none" w:sz="0" w:space="0" w:color="auto"/>
                    <w:bottom w:val="none" w:sz="0" w:space="0" w:color="auto"/>
                    <w:right w:val="none" w:sz="0" w:space="0" w:color="auto"/>
                  </w:divBdr>
                </w:div>
                <w:div w:id="1207793262">
                  <w:marLeft w:val="0"/>
                  <w:marRight w:val="0"/>
                  <w:marTop w:val="0"/>
                  <w:marBottom w:val="0"/>
                  <w:divBdr>
                    <w:top w:val="none" w:sz="0" w:space="0" w:color="auto"/>
                    <w:left w:val="none" w:sz="0" w:space="0" w:color="auto"/>
                    <w:bottom w:val="none" w:sz="0" w:space="0" w:color="auto"/>
                    <w:right w:val="none" w:sz="0" w:space="0" w:color="auto"/>
                  </w:divBdr>
                </w:div>
                <w:div w:id="266154793">
                  <w:marLeft w:val="0"/>
                  <w:marRight w:val="0"/>
                  <w:marTop w:val="0"/>
                  <w:marBottom w:val="0"/>
                  <w:divBdr>
                    <w:top w:val="none" w:sz="0" w:space="0" w:color="auto"/>
                    <w:left w:val="none" w:sz="0" w:space="0" w:color="auto"/>
                    <w:bottom w:val="none" w:sz="0" w:space="0" w:color="auto"/>
                    <w:right w:val="none" w:sz="0" w:space="0" w:color="auto"/>
                  </w:divBdr>
                </w:div>
                <w:div w:id="1392533267">
                  <w:marLeft w:val="0"/>
                  <w:marRight w:val="0"/>
                  <w:marTop w:val="0"/>
                  <w:marBottom w:val="0"/>
                  <w:divBdr>
                    <w:top w:val="none" w:sz="0" w:space="0" w:color="auto"/>
                    <w:left w:val="none" w:sz="0" w:space="0" w:color="auto"/>
                    <w:bottom w:val="none" w:sz="0" w:space="0" w:color="auto"/>
                    <w:right w:val="none" w:sz="0" w:space="0" w:color="auto"/>
                  </w:divBdr>
                </w:div>
                <w:div w:id="176771516">
                  <w:marLeft w:val="0"/>
                  <w:marRight w:val="0"/>
                  <w:marTop w:val="0"/>
                  <w:marBottom w:val="0"/>
                  <w:divBdr>
                    <w:top w:val="none" w:sz="0" w:space="0" w:color="auto"/>
                    <w:left w:val="none" w:sz="0" w:space="0" w:color="auto"/>
                    <w:bottom w:val="none" w:sz="0" w:space="0" w:color="auto"/>
                    <w:right w:val="none" w:sz="0" w:space="0" w:color="auto"/>
                  </w:divBdr>
                </w:div>
                <w:div w:id="873273238">
                  <w:marLeft w:val="0"/>
                  <w:marRight w:val="0"/>
                  <w:marTop w:val="0"/>
                  <w:marBottom w:val="0"/>
                  <w:divBdr>
                    <w:top w:val="none" w:sz="0" w:space="0" w:color="auto"/>
                    <w:left w:val="none" w:sz="0" w:space="0" w:color="auto"/>
                    <w:bottom w:val="none" w:sz="0" w:space="0" w:color="auto"/>
                    <w:right w:val="none" w:sz="0" w:space="0" w:color="auto"/>
                  </w:divBdr>
                </w:div>
                <w:div w:id="1381175835">
                  <w:marLeft w:val="0"/>
                  <w:marRight w:val="0"/>
                  <w:marTop w:val="0"/>
                  <w:marBottom w:val="0"/>
                  <w:divBdr>
                    <w:top w:val="none" w:sz="0" w:space="0" w:color="auto"/>
                    <w:left w:val="none" w:sz="0" w:space="0" w:color="auto"/>
                    <w:bottom w:val="none" w:sz="0" w:space="0" w:color="auto"/>
                    <w:right w:val="none" w:sz="0" w:space="0" w:color="auto"/>
                  </w:divBdr>
                </w:div>
                <w:div w:id="850334530">
                  <w:marLeft w:val="0"/>
                  <w:marRight w:val="0"/>
                  <w:marTop w:val="0"/>
                  <w:marBottom w:val="0"/>
                  <w:divBdr>
                    <w:top w:val="none" w:sz="0" w:space="0" w:color="auto"/>
                    <w:left w:val="none" w:sz="0" w:space="0" w:color="auto"/>
                    <w:bottom w:val="none" w:sz="0" w:space="0" w:color="auto"/>
                    <w:right w:val="none" w:sz="0" w:space="0" w:color="auto"/>
                  </w:divBdr>
                </w:div>
                <w:div w:id="1241790883">
                  <w:marLeft w:val="0"/>
                  <w:marRight w:val="0"/>
                  <w:marTop w:val="0"/>
                  <w:marBottom w:val="0"/>
                  <w:divBdr>
                    <w:top w:val="none" w:sz="0" w:space="0" w:color="auto"/>
                    <w:left w:val="none" w:sz="0" w:space="0" w:color="auto"/>
                    <w:bottom w:val="none" w:sz="0" w:space="0" w:color="auto"/>
                    <w:right w:val="none" w:sz="0" w:space="0" w:color="auto"/>
                  </w:divBdr>
                </w:div>
                <w:div w:id="718742067">
                  <w:marLeft w:val="0"/>
                  <w:marRight w:val="0"/>
                  <w:marTop w:val="0"/>
                  <w:marBottom w:val="0"/>
                  <w:divBdr>
                    <w:top w:val="none" w:sz="0" w:space="0" w:color="auto"/>
                    <w:left w:val="none" w:sz="0" w:space="0" w:color="auto"/>
                    <w:bottom w:val="none" w:sz="0" w:space="0" w:color="auto"/>
                    <w:right w:val="none" w:sz="0" w:space="0" w:color="auto"/>
                  </w:divBdr>
                </w:div>
                <w:div w:id="217397966">
                  <w:marLeft w:val="0"/>
                  <w:marRight w:val="0"/>
                  <w:marTop w:val="0"/>
                  <w:marBottom w:val="0"/>
                  <w:divBdr>
                    <w:top w:val="none" w:sz="0" w:space="0" w:color="auto"/>
                    <w:left w:val="none" w:sz="0" w:space="0" w:color="auto"/>
                    <w:bottom w:val="none" w:sz="0" w:space="0" w:color="auto"/>
                    <w:right w:val="none" w:sz="0" w:space="0" w:color="auto"/>
                  </w:divBdr>
                </w:div>
                <w:div w:id="2092700283">
                  <w:marLeft w:val="0"/>
                  <w:marRight w:val="0"/>
                  <w:marTop w:val="0"/>
                  <w:marBottom w:val="0"/>
                  <w:divBdr>
                    <w:top w:val="none" w:sz="0" w:space="0" w:color="auto"/>
                    <w:left w:val="none" w:sz="0" w:space="0" w:color="auto"/>
                    <w:bottom w:val="none" w:sz="0" w:space="0" w:color="auto"/>
                    <w:right w:val="none" w:sz="0" w:space="0" w:color="auto"/>
                  </w:divBdr>
                </w:div>
                <w:div w:id="30768047">
                  <w:marLeft w:val="0"/>
                  <w:marRight w:val="0"/>
                  <w:marTop w:val="0"/>
                  <w:marBottom w:val="0"/>
                  <w:divBdr>
                    <w:top w:val="none" w:sz="0" w:space="0" w:color="auto"/>
                    <w:left w:val="none" w:sz="0" w:space="0" w:color="auto"/>
                    <w:bottom w:val="none" w:sz="0" w:space="0" w:color="auto"/>
                    <w:right w:val="none" w:sz="0" w:space="0" w:color="auto"/>
                  </w:divBdr>
                </w:div>
                <w:div w:id="66078395">
                  <w:marLeft w:val="0"/>
                  <w:marRight w:val="0"/>
                  <w:marTop w:val="0"/>
                  <w:marBottom w:val="0"/>
                  <w:divBdr>
                    <w:top w:val="none" w:sz="0" w:space="0" w:color="auto"/>
                    <w:left w:val="none" w:sz="0" w:space="0" w:color="auto"/>
                    <w:bottom w:val="none" w:sz="0" w:space="0" w:color="auto"/>
                    <w:right w:val="none" w:sz="0" w:space="0" w:color="auto"/>
                  </w:divBdr>
                </w:div>
                <w:div w:id="442001080">
                  <w:marLeft w:val="0"/>
                  <w:marRight w:val="0"/>
                  <w:marTop w:val="0"/>
                  <w:marBottom w:val="0"/>
                  <w:divBdr>
                    <w:top w:val="none" w:sz="0" w:space="0" w:color="auto"/>
                    <w:left w:val="none" w:sz="0" w:space="0" w:color="auto"/>
                    <w:bottom w:val="none" w:sz="0" w:space="0" w:color="auto"/>
                    <w:right w:val="none" w:sz="0" w:space="0" w:color="auto"/>
                  </w:divBdr>
                </w:div>
                <w:div w:id="1273436726">
                  <w:marLeft w:val="0"/>
                  <w:marRight w:val="0"/>
                  <w:marTop w:val="0"/>
                  <w:marBottom w:val="0"/>
                  <w:divBdr>
                    <w:top w:val="none" w:sz="0" w:space="0" w:color="auto"/>
                    <w:left w:val="none" w:sz="0" w:space="0" w:color="auto"/>
                    <w:bottom w:val="none" w:sz="0" w:space="0" w:color="auto"/>
                    <w:right w:val="none" w:sz="0" w:space="0" w:color="auto"/>
                  </w:divBdr>
                </w:div>
                <w:div w:id="337469235">
                  <w:marLeft w:val="0"/>
                  <w:marRight w:val="0"/>
                  <w:marTop w:val="0"/>
                  <w:marBottom w:val="0"/>
                  <w:divBdr>
                    <w:top w:val="none" w:sz="0" w:space="0" w:color="auto"/>
                    <w:left w:val="none" w:sz="0" w:space="0" w:color="auto"/>
                    <w:bottom w:val="none" w:sz="0" w:space="0" w:color="auto"/>
                    <w:right w:val="none" w:sz="0" w:space="0" w:color="auto"/>
                  </w:divBdr>
                </w:div>
                <w:div w:id="1100101965">
                  <w:marLeft w:val="0"/>
                  <w:marRight w:val="0"/>
                  <w:marTop w:val="0"/>
                  <w:marBottom w:val="0"/>
                  <w:divBdr>
                    <w:top w:val="none" w:sz="0" w:space="0" w:color="auto"/>
                    <w:left w:val="none" w:sz="0" w:space="0" w:color="auto"/>
                    <w:bottom w:val="none" w:sz="0" w:space="0" w:color="auto"/>
                    <w:right w:val="none" w:sz="0" w:space="0" w:color="auto"/>
                  </w:divBdr>
                </w:div>
                <w:div w:id="1249998954">
                  <w:marLeft w:val="0"/>
                  <w:marRight w:val="0"/>
                  <w:marTop w:val="0"/>
                  <w:marBottom w:val="0"/>
                  <w:divBdr>
                    <w:top w:val="none" w:sz="0" w:space="0" w:color="auto"/>
                    <w:left w:val="none" w:sz="0" w:space="0" w:color="auto"/>
                    <w:bottom w:val="none" w:sz="0" w:space="0" w:color="auto"/>
                    <w:right w:val="none" w:sz="0" w:space="0" w:color="auto"/>
                  </w:divBdr>
                </w:div>
                <w:div w:id="448595179">
                  <w:marLeft w:val="0"/>
                  <w:marRight w:val="0"/>
                  <w:marTop w:val="0"/>
                  <w:marBottom w:val="0"/>
                  <w:divBdr>
                    <w:top w:val="none" w:sz="0" w:space="0" w:color="auto"/>
                    <w:left w:val="none" w:sz="0" w:space="0" w:color="auto"/>
                    <w:bottom w:val="none" w:sz="0" w:space="0" w:color="auto"/>
                    <w:right w:val="none" w:sz="0" w:space="0" w:color="auto"/>
                  </w:divBdr>
                </w:div>
                <w:div w:id="1113672681">
                  <w:marLeft w:val="0"/>
                  <w:marRight w:val="0"/>
                  <w:marTop w:val="0"/>
                  <w:marBottom w:val="0"/>
                  <w:divBdr>
                    <w:top w:val="none" w:sz="0" w:space="0" w:color="auto"/>
                    <w:left w:val="none" w:sz="0" w:space="0" w:color="auto"/>
                    <w:bottom w:val="none" w:sz="0" w:space="0" w:color="auto"/>
                    <w:right w:val="none" w:sz="0" w:space="0" w:color="auto"/>
                  </w:divBdr>
                </w:div>
                <w:div w:id="1210723657">
                  <w:marLeft w:val="0"/>
                  <w:marRight w:val="0"/>
                  <w:marTop w:val="0"/>
                  <w:marBottom w:val="0"/>
                  <w:divBdr>
                    <w:top w:val="none" w:sz="0" w:space="0" w:color="auto"/>
                    <w:left w:val="none" w:sz="0" w:space="0" w:color="auto"/>
                    <w:bottom w:val="none" w:sz="0" w:space="0" w:color="auto"/>
                    <w:right w:val="none" w:sz="0" w:space="0" w:color="auto"/>
                  </w:divBdr>
                </w:div>
                <w:div w:id="1307785061">
                  <w:marLeft w:val="0"/>
                  <w:marRight w:val="0"/>
                  <w:marTop w:val="0"/>
                  <w:marBottom w:val="0"/>
                  <w:divBdr>
                    <w:top w:val="none" w:sz="0" w:space="0" w:color="auto"/>
                    <w:left w:val="none" w:sz="0" w:space="0" w:color="auto"/>
                    <w:bottom w:val="none" w:sz="0" w:space="0" w:color="auto"/>
                    <w:right w:val="none" w:sz="0" w:space="0" w:color="auto"/>
                  </w:divBdr>
                </w:div>
                <w:div w:id="893614029">
                  <w:marLeft w:val="0"/>
                  <w:marRight w:val="0"/>
                  <w:marTop w:val="0"/>
                  <w:marBottom w:val="0"/>
                  <w:divBdr>
                    <w:top w:val="none" w:sz="0" w:space="0" w:color="auto"/>
                    <w:left w:val="none" w:sz="0" w:space="0" w:color="auto"/>
                    <w:bottom w:val="none" w:sz="0" w:space="0" w:color="auto"/>
                    <w:right w:val="none" w:sz="0" w:space="0" w:color="auto"/>
                  </w:divBdr>
                </w:div>
                <w:div w:id="286393264">
                  <w:marLeft w:val="0"/>
                  <w:marRight w:val="0"/>
                  <w:marTop w:val="0"/>
                  <w:marBottom w:val="0"/>
                  <w:divBdr>
                    <w:top w:val="none" w:sz="0" w:space="0" w:color="auto"/>
                    <w:left w:val="none" w:sz="0" w:space="0" w:color="auto"/>
                    <w:bottom w:val="none" w:sz="0" w:space="0" w:color="auto"/>
                    <w:right w:val="none" w:sz="0" w:space="0" w:color="auto"/>
                  </w:divBdr>
                </w:div>
                <w:div w:id="289019895">
                  <w:marLeft w:val="0"/>
                  <w:marRight w:val="0"/>
                  <w:marTop w:val="0"/>
                  <w:marBottom w:val="0"/>
                  <w:divBdr>
                    <w:top w:val="none" w:sz="0" w:space="0" w:color="auto"/>
                    <w:left w:val="none" w:sz="0" w:space="0" w:color="auto"/>
                    <w:bottom w:val="none" w:sz="0" w:space="0" w:color="auto"/>
                    <w:right w:val="none" w:sz="0" w:space="0" w:color="auto"/>
                  </w:divBdr>
                </w:div>
                <w:div w:id="1669401004">
                  <w:marLeft w:val="0"/>
                  <w:marRight w:val="0"/>
                  <w:marTop w:val="0"/>
                  <w:marBottom w:val="0"/>
                  <w:divBdr>
                    <w:top w:val="none" w:sz="0" w:space="0" w:color="auto"/>
                    <w:left w:val="none" w:sz="0" w:space="0" w:color="auto"/>
                    <w:bottom w:val="none" w:sz="0" w:space="0" w:color="auto"/>
                    <w:right w:val="none" w:sz="0" w:space="0" w:color="auto"/>
                  </w:divBdr>
                </w:div>
                <w:div w:id="501969463">
                  <w:marLeft w:val="0"/>
                  <w:marRight w:val="0"/>
                  <w:marTop w:val="0"/>
                  <w:marBottom w:val="0"/>
                  <w:divBdr>
                    <w:top w:val="none" w:sz="0" w:space="0" w:color="auto"/>
                    <w:left w:val="none" w:sz="0" w:space="0" w:color="auto"/>
                    <w:bottom w:val="none" w:sz="0" w:space="0" w:color="auto"/>
                    <w:right w:val="none" w:sz="0" w:space="0" w:color="auto"/>
                  </w:divBdr>
                </w:div>
                <w:div w:id="1290627717">
                  <w:marLeft w:val="0"/>
                  <w:marRight w:val="0"/>
                  <w:marTop w:val="0"/>
                  <w:marBottom w:val="0"/>
                  <w:divBdr>
                    <w:top w:val="none" w:sz="0" w:space="0" w:color="auto"/>
                    <w:left w:val="none" w:sz="0" w:space="0" w:color="auto"/>
                    <w:bottom w:val="none" w:sz="0" w:space="0" w:color="auto"/>
                    <w:right w:val="none" w:sz="0" w:space="0" w:color="auto"/>
                  </w:divBdr>
                </w:div>
                <w:div w:id="454834522">
                  <w:marLeft w:val="0"/>
                  <w:marRight w:val="0"/>
                  <w:marTop w:val="0"/>
                  <w:marBottom w:val="0"/>
                  <w:divBdr>
                    <w:top w:val="none" w:sz="0" w:space="0" w:color="auto"/>
                    <w:left w:val="none" w:sz="0" w:space="0" w:color="auto"/>
                    <w:bottom w:val="none" w:sz="0" w:space="0" w:color="auto"/>
                    <w:right w:val="none" w:sz="0" w:space="0" w:color="auto"/>
                  </w:divBdr>
                </w:div>
                <w:div w:id="1394504686">
                  <w:marLeft w:val="0"/>
                  <w:marRight w:val="0"/>
                  <w:marTop w:val="0"/>
                  <w:marBottom w:val="0"/>
                  <w:divBdr>
                    <w:top w:val="none" w:sz="0" w:space="0" w:color="auto"/>
                    <w:left w:val="none" w:sz="0" w:space="0" w:color="auto"/>
                    <w:bottom w:val="none" w:sz="0" w:space="0" w:color="auto"/>
                    <w:right w:val="none" w:sz="0" w:space="0" w:color="auto"/>
                  </w:divBdr>
                </w:div>
                <w:div w:id="593325258">
                  <w:marLeft w:val="0"/>
                  <w:marRight w:val="0"/>
                  <w:marTop w:val="0"/>
                  <w:marBottom w:val="0"/>
                  <w:divBdr>
                    <w:top w:val="none" w:sz="0" w:space="0" w:color="auto"/>
                    <w:left w:val="none" w:sz="0" w:space="0" w:color="auto"/>
                    <w:bottom w:val="none" w:sz="0" w:space="0" w:color="auto"/>
                    <w:right w:val="none" w:sz="0" w:space="0" w:color="auto"/>
                  </w:divBdr>
                </w:div>
                <w:div w:id="948900603">
                  <w:marLeft w:val="0"/>
                  <w:marRight w:val="0"/>
                  <w:marTop w:val="0"/>
                  <w:marBottom w:val="0"/>
                  <w:divBdr>
                    <w:top w:val="none" w:sz="0" w:space="0" w:color="auto"/>
                    <w:left w:val="none" w:sz="0" w:space="0" w:color="auto"/>
                    <w:bottom w:val="none" w:sz="0" w:space="0" w:color="auto"/>
                    <w:right w:val="none" w:sz="0" w:space="0" w:color="auto"/>
                  </w:divBdr>
                </w:div>
                <w:div w:id="997616402">
                  <w:marLeft w:val="0"/>
                  <w:marRight w:val="0"/>
                  <w:marTop w:val="0"/>
                  <w:marBottom w:val="0"/>
                  <w:divBdr>
                    <w:top w:val="none" w:sz="0" w:space="0" w:color="auto"/>
                    <w:left w:val="none" w:sz="0" w:space="0" w:color="auto"/>
                    <w:bottom w:val="none" w:sz="0" w:space="0" w:color="auto"/>
                    <w:right w:val="none" w:sz="0" w:space="0" w:color="auto"/>
                  </w:divBdr>
                </w:div>
                <w:div w:id="977999882">
                  <w:marLeft w:val="0"/>
                  <w:marRight w:val="0"/>
                  <w:marTop w:val="0"/>
                  <w:marBottom w:val="0"/>
                  <w:divBdr>
                    <w:top w:val="none" w:sz="0" w:space="0" w:color="auto"/>
                    <w:left w:val="none" w:sz="0" w:space="0" w:color="auto"/>
                    <w:bottom w:val="none" w:sz="0" w:space="0" w:color="auto"/>
                    <w:right w:val="none" w:sz="0" w:space="0" w:color="auto"/>
                  </w:divBdr>
                </w:div>
                <w:div w:id="1154446377">
                  <w:marLeft w:val="0"/>
                  <w:marRight w:val="0"/>
                  <w:marTop w:val="0"/>
                  <w:marBottom w:val="0"/>
                  <w:divBdr>
                    <w:top w:val="none" w:sz="0" w:space="0" w:color="auto"/>
                    <w:left w:val="none" w:sz="0" w:space="0" w:color="auto"/>
                    <w:bottom w:val="none" w:sz="0" w:space="0" w:color="auto"/>
                    <w:right w:val="none" w:sz="0" w:space="0" w:color="auto"/>
                  </w:divBdr>
                </w:div>
                <w:div w:id="2022663492">
                  <w:marLeft w:val="0"/>
                  <w:marRight w:val="0"/>
                  <w:marTop w:val="0"/>
                  <w:marBottom w:val="0"/>
                  <w:divBdr>
                    <w:top w:val="none" w:sz="0" w:space="0" w:color="auto"/>
                    <w:left w:val="none" w:sz="0" w:space="0" w:color="auto"/>
                    <w:bottom w:val="none" w:sz="0" w:space="0" w:color="auto"/>
                    <w:right w:val="none" w:sz="0" w:space="0" w:color="auto"/>
                  </w:divBdr>
                </w:div>
                <w:div w:id="1989481967">
                  <w:marLeft w:val="0"/>
                  <w:marRight w:val="0"/>
                  <w:marTop w:val="0"/>
                  <w:marBottom w:val="0"/>
                  <w:divBdr>
                    <w:top w:val="none" w:sz="0" w:space="0" w:color="auto"/>
                    <w:left w:val="none" w:sz="0" w:space="0" w:color="auto"/>
                    <w:bottom w:val="none" w:sz="0" w:space="0" w:color="auto"/>
                    <w:right w:val="none" w:sz="0" w:space="0" w:color="auto"/>
                  </w:divBdr>
                </w:div>
                <w:div w:id="1985160756">
                  <w:marLeft w:val="0"/>
                  <w:marRight w:val="0"/>
                  <w:marTop w:val="0"/>
                  <w:marBottom w:val="0"/>
                  <w:divBdr>
                    <w:top w:val="none" w:sz="0" w:space="0" w:color="auto"/>
                    <w:left w:val="none" w:sz="0" w:space="0" w:color="auto"/>
                    <w:bottom w:val="none" w:sz="0" w:space="0" w:color="auto"/>
                    <w:right w:val="none" w:sz="0" w:space="0" w:color="auto"/>
                  </w:divBdr>
                </w:div>
                <w:div w:id="575013238">
                  <w:marLeft w:val="0"/>
                  <w:marRight w:val="0"/>
                  <w:marTop w:val="0"/>
                  <w:marBottom w:val="0"/>
                  <w:divBdr>
                    <w:top w:val="none" w:sz="0" w:space="0" w:color="auto"/>
                    <w:left w:val="none" w:sz="0" w:space="0" w:color="auto"/>
                    <w:bottom w:val="none" w:sz="0" w:space="0" w:color="auto"/>
                    <w:right w:val="none" w:sz="0" w:space="0" w:color="auto"/>
                  </w:divBdr>
                </w:div>
                <w:div w:id="405613721">
                  <w:marLeft w:val="0"/>
                  <w:marRight w:val="0"/>
                  <w:marTop w:val="0"/>
                  <w:marBottom w:val="0"/>
                  <w:divBdr>
                    <w:top w:val="none" w:sz="0" w:space="0" w:color="auto"/>
                    <w:left w:val="none" w:sz="0" w:space="0" w:color="auto"/>
                    <w:bottom w:val="none" w:sz="0" w:space="0" w:color="auto"/>
                    <w:right w:val="none" w:sz="0" w:space="0" w:color="auto"/>
                  </w:divBdr>
                </w:div>
                <w:div w:id="106974334">
                  <w:marLeft w:val="0"/>
                  <w:marRight w:val="0"/>
                  <w:marTop w:val="0"/>
                  <w:marBottom w:val="0"/>
                  <w:divBdr>
                    <w:top w:val="none" w:sz="0" w:space="0" w:color="auto"/>
                    <w:left w:val="none" w:sz="0" w:space="0" w:color="auto"/>
                    <w:bottom w:val="none" w:sz="0" w:space="0" w:color="auto"/>
                    <w:right w:val="none" w:sz="0" w:space="0" w:color="auto"/>
                  </w:divBdr>
                </w:div>
                <w:div w:id="523445438">
                  <w:marLeft w:val="0"/>
                  <w:marRight w:val="0"/>
                  <w:marTop w:val="0"/>
                  <w:marBottom w:val="0"/>
                  <w:divBdr>
                    <w:top w:val="none" w:sz="0" w:space="0" w:color="auto"/>
                    <w:left w:val="none" w:sz="0" w:space="0" w:color="auto"/>
                    <w:bottom w:val="none" w:sz="0" w:space="0" w:color="auto"/>
                    <w:right w:val="none" w:sz="0" w:space="0" w:color="auto"/>
                  </w:divBdr>
                </w:div>
                <w:div w:id="230963129">
                  <w:marLeft w:val="0"/>
                  <w:marRight w:val="0"/>
                  <w:marTop w:val="0"/>
                  <w:marBottom w:val="0"/>
                  <w:divBdr>
                    <w:top w:val="none" w:sz="0" w:space="0" w:color="auto"/>
                    <w:left w:val="none" w:sz="0" w:space="0" w:color="auto"/>
                    <w:bottom w:val="none" w:sz="0" w:space="0" w:color="auto"/>
                    <w:right w:val="none" w:sz="0" w:space="0" w:color="auto"/>
                  </w:divBdr>
                </w:div>
                <w:div w:id="1323461278">
                  <w:marLeft w:val="0"/>
                  <w:marRight w:val="0"/>
                  <w:marTop w:val="0"/>
                  <w:marBottom w:val="0"/>
                  <w:divBdr>
                    <w:top w:val="none" w:sz="0" w:space="0" w:color="auto"/>
                    <w:left w:val="none" w:sz="0" w:space="0" w:color="auto"/>
                    <w:bottom w:val="none" w:sz="0" w:space="0" w:color="auto"/>
                    <w:right w:val="none" w:sz="0" w:space="0" w:color="auto"/>
                  </w:divBdr>
                </w:div>
                <w:div w:id="1778478443">
                  <w:marLeft w:val="0"/>
                  <w:marRight w:val="0"/>
                  <w:marTop w:val="0"/>
                  <w:marBottom w:val="0"/>
                  <w:divBdr>
                    <w:top w:val="none" w:sz="0" w:space="0" w:color="auto"/>
                    <w:left w:val="none" w:sz="0" w:space="0" w:color="auto"/>
                    <w:bottom w:val="none" w:sz="0" w:space="0" w:color="auto"/>
                    <w:right w:val="none" w:sz="0" w:space="0" w:color="auto"/>
                  </w:divBdr>
                </w:div>
                <w:div w:id="1429348677">
                  <w:marLeft w:val="0"/>
                  <w:marRight w:val="0"/>
                  <w:marTop w:val="0"/>
                  <w:marBottom w:val="0"/>
                  <w:divBdr>
                    <w:top w:val="none" w:sz="0" w:space="0" w:color="auto"/>
                    <w:left w:val="none" w:sz="0" w:space="0" w:color="auto"/>
                    <w:bottom w:val="none" w:sz="0" w:space="0" w:color="auto"/>
                    <w:right w:val="none" w:sz="0" w:space="0" w:color="auto"/>
                  </w:divBdr>
                </w:div>
                <w:div w:id="1716927616">
                  <w:marLeft w:val="0"/>
                  <w:marRight w:val="0"/>
                  <w:marTop w:val="0"/>
                  <w:marBottom w:val="0"/>
                  <w:divBdr>
                    <w:top w:val="none" w:sz="0" w:space="0" w:color="auto"/>
                    <w:left w:val="none" w:sz="0" w:space="0" w:color="auto"/>
                    <w:bottom w:val="none" w:sz="0" w:space="0" w:color="auto"/>
                    <w:right w:val="none" w:sz="0" w:space="0" w:color="auto"/>
                  </w:divBdr>
                </w:div>
                <w:div w:id="269169087">
                  <w:marLeft w:val="0"/>
                  <w:marRight w:val="0"/>
                  <w:marTop w:val="0"/>
                  <w:marBottom w:val="0"/>
                  <w:divBdr>
                    <w:top w:val="none" w:sz="0" w:space="0" w:color="auto"/>
                    <w:left w:val="none" w:sz="0" w:space="0" w:color="auto"/>
                    <w:bottom w:val="none" w:sz="0" w:space="0" w:color="auto"/>
                    <w:right w:val="none" w:sz="0" w:space="0" w:color="auto"/>
                  </w:divBdr>
                </w:div>
                <w:div w:id="73360943">
                  <w:marLeft w:val="0"/>
                  <w:marRight w:val="0"/>
                  <w:marTop w:val="0"/>
                  <w:marBottom w:val="0"/>
                  <w:divBdr>
                    <w:top w:val="none" w:sz="0" w:space="0" w:color="auto"/>
                    <w:left w:val="none" w:sz="0" w:space="0" w:color="auto"/>
                    <w:bottom w:val="none" w:sz="0" w:space="0" w:color="auto"/>
                    <w:right w:val="none" w:sz="0" w:space="0" w:color="auto"/>
                  </w:divBdr>
                </w:div>
                <w:div w:id="1000961296">
                  <w:marLeft w:val="0"/>
                  <w:marRight w:val="0"/>
                  <w:marTop w:val="0"/>
                  <w:marBottom w:val="0"/>
                  <w:divBdr>
                    <w:top w:val="none" w:sz="0" w:space="0" w:color="auto"/>
                    <w:left w:val="none" w:sz="0" w:space="0" w:color="auto"/>
                    <w:bottom w:val="none" w:sz="0" w:space="0" w:color="auto"/>
                    <w:right w:val="none" w:sz="0" w:space="0" w:color="auto"/>
                  </w:divBdr>
                </w:div>
                <w:div w:id="501240221">
                  <w:marLeft w:val="0"/>
                  <w:marRight w:val="0"/>
                  <w:marTop w:val="0"/>
                  <w:marBottom w:val="0"/>
                  <w:divBdr>
                    <w:top w:val="none" w:sz="0" w:space="0" w:color="auto"/>
                    <w:left w:val="none" w:sz="0" w:space="0" w:color="auto"/>
                    <w:bottom w:val="none" w:sz="0" w:space="0" w:color="auto"/>
                    <w:right w:val="none" w:sz="0" w:space="0" w:color="auto"/>
                  </w:divBdr>
                </w:div>
                <w:div w:id="643857698">
                  <w:marLeft w:val="0"/>
                  <w:marRight w:val="0"/>
                  <w:marTop w:val="0"/>
                  <w:marBottom w:val="0"/>
                  <w:divBdr>
                    <w:top w:val="none" w:sz="0" w:space="0" w:color="auto"/>
                    <w:left w:val="none" w:sz="0" w:space="0" w:color="auto"/>
                    <w:bottom w:val="none" w:sz="0" w:space="0" w:color="auto"/>
                    <w:right w:val="none" w:sz="0" w:space="0" w:color="auto"/>
                  </w:divBdr>
                </w:div>
                <w:div w:id="566503304">
                  <w:marLeft w:val="0"/>
                  <w:marRight w:val="0"/>
                  <w:marTop w:val="0"/>
                  <w:marBottom w:val="0"/>
                  <w:divBdr>
                    <w:top w:val="none" w:sz="0" w:space="0" w:color="auto"/>
                    <w:left w:val="none" w:sz="0" w:space="0" w:color="auto"/>
                    <w:bottom w:val="none" w:sz="0" w:space="0" w:color="auto"/>
                    <w:right w:val="none" w:sz="0" w:space="0" w:color="auto"/>
                  </w:divBdr>
                </w:div>
                <w:div w:id="355814965">
                  <w:marLeft w:val="0"/>
                  <w:marRight w:val="0"/>
                  <w:marTop w:val="0"/>
                  <w:marBottom w:val="0"/>
                  <w:divBdr>
                    <w:top w:val="none" w:sz="0" w:space="0" w:color="auto"/>
                    <w:left w:val="none" w:sz="0" w:space="0" w:color="auto"/>
                    <w:bottom w:val="none" w:sz="0" w:space="0" w:color="auto"/>
                    <w:right w:val="none" w:sz="0" w:space="0" w:color="auto"/>
                  </w:divBdr>
                </w:div>
                <w:div w:id="2040275173">
                  <w:marLeft w:val="0"/>
                  <w:marRight w:val="0"/>
                  <w:marTop w:val="0"/>
                  <w:marBottom w:val="0"/>
                  <w:divBdr>
                    <w:top w:val="none" w:sz="0" w:space="0" w:color="auto"/>
                    <w:left w:val="none" w:sz="0" w:space="0" w:color="auto"/>
                    <w:bottom w:val="none" w:sz="0" w:space="0" w:color="auto"/>
                    <w:right w:val="none" w:sz="0" w:space="0" w:color="auto"/>
                  </w:divBdr>
                </w:div>
                <w:div w:id="2051958791">
                  <w:marLeft w:val="0"/>
                  <w:marRight w:val="0"/>
                  <w:marTop w:val="0"/>
                  <w:marBottom w:val="0"/>
                  <w:divBdr>
                    <w:top w:val="none" w:sz="0" w:space="0" w:color="auto"/>
                    <w:left w:val="none" w:sz="0" w:space="0" w:color="auto"/>
                    <w:bottom w:val="none" w:sz="0" w:space="0" w:color="auto"/>
                    <w:right w:val="none" w:sz="0" w:space="0" w:color="auto"/>
                  </w:divBdr>
                </w:div>
                <w:div w:id="1888377503">
                  <w:marLeft w:val="0"/>
                  <w:marRight w:val="0"/>
                  <w:marTop w:val="0"/>
                  <w:marBottom w:val="0"/>
                  <w:divBdr>
                    <w:top w:val="none" w:sz="0" w:space="0" w:color="auto"/>
                    <w:left w:val="none" w:sz="0" w:space="0" w:color="auto"/>
                    <w:bottom w:val="none" w:sz="0" w:space="0" w:color="auto"/>
                    <w:right w:val="none" w:sz="0" w:space="0" w:color="auto"/>
                  </w:divBdr>
                </w:div>
                <w:div w:id="730270893">
                  <w:marLeft w:val="0"/>
                  <w:marRight w:val="0"/>
                  <w:marTop w:val="0"/>
                  <w:marBottom w:val="0"/>
                  <w:divBdr>
                    <w:top w:val="none" w:sz="0" w:space="0" w:color="auto"/>
                    <w:left w:val="none" w:sz="0" w:space="0" w:color="auto"/>
                    <w:bottom w:val="none" w:sz="0" w:space="0" w:color="auto"/>
                    <w:right w:val="none" w:sz="0" w:space="0" w:color="auto"/>
                  </w:divBdr>
                </w:div>
                <w:div w:id="1126892877">
                  <w:marLeft w:val="0"/>
                  <w:marRight w:val="0"/>
                  <w:marTop w:val="0"/>
                  <w:marBottom w:val="0"/>
                  <w:divBdr>
                    <w:top w:val="none" w:sz="0" w:space="0" w:color="auto"/>
                    <w:left w:val="none" w:sz="0" w:space="0" w:color="auto"/>
                    <w:bottom w:val="none" w:sz="0" w:space="0" w:color="auto"/>
                    <w:right w:val="none" w:sz="0" w:space="0" w:color="auto"/>
                  </w:divBdr>
                </w:div>
                <w:div w:id="1957322100">
                  <w:marLeft w:val="0"/>
                  <w:marRight w:val="0"/>
                  <w:marTop w:val="0"/>
                  <w:marBottom w:val="0"/>
                  <w:divBdr>
                    <w:top w:val="none" w:sz="0" w:space="0" w:color="auto"/>
                    <w:left w:val="none" w:sz="0" w:space="0" w:color="auto"/>
                    <w:bottom w:val="none" w:sz="0" w:space="0" w:color="auto"/>
                    <w:right w:val="none" w:sz="0" w:space="0" w:color="auto"/>
                  </w:divBdr>
                </w:div>
                <w:div w:id="1248730834">
                  <w:marLeft w:val="0"/>
                  <w:marRight w:val="0"/>
                  <w:marTop w:val="0"/>
                  <w:marBottom w:val="0"/>
                  <w:divBdr>
                    <w:top w:val="none" w:sz="0" w:space="0" w:color="auto"/>
                    <w:left w:val="none" w:sz="0" w:space="0" w:color="auto"/>
                    <w:bottom w:val="none" w:sz="0" w:space="0" w:color="auto"/>
                    <w:right w:val="none" w:sz="0" w:space="0" w:color="auto"/>
                  </w:divBdr>
                </w:div>
                <w:div w:id="21371590">
                  <w:marLeft w:val="0"/>
                  <w:marRight w:val="0"/>
                  <w:marTop w:val="0"/>
                  <w:marBottom w:val="0"/>
                  <w:divBdr>
                    <w:top w:val="none" w:sz="0" w:space="0" w:color="auto"/>
                    <w:left w:val="none" w:sz="0" w:space="0" w:color="auto"/>
                    <w:bottom w:val="none" w:sz="0" w:space="0" w:color="auto"/>
                    <w:right w:val="none" w:sz="0" w:space="0" w:color="auto"/>
                  </w:divBdr>
                </w:div>
                <w:div w:id="1077283103">
                  <w:marLeft w:val="0"/>
                  <w:marRight w:val="0"/>
                  <w:marTop w:val="0"/>
                  <w:marBottom w:val="0"/>
                  <w:divBdr>
                    <w:top w:val="none" w:sz="0" w:space="0" w:color="auto"/>
                    <w:left w:val="none" w:sz="0" w:space="0" w:color="auto"/>
                    <w:bottom w:val="none" w:sz="0" w:space="0" w:color="auto"/>
                    <w:right w:val="none" w:sz="0" w:space="0" w:color="auto"/>
                  </w:divBdr>
                </w:div>
                <w:div w:id="1805613892">
                  <w:marLeft w:val="0"/>
                  <w:marRight w:val="0"/>
                  <w:marTop w:val="0"/>
                  <w:marBottom w:val="0"/>
                  <w:divBdr>
                    <w:top w:val="none" w:sz="0" w:space="0" w:color="auto"/>
                    <w:left w:val="none" w:sz="0" w:space="0" w:color="auto"/>
                    <w:bottom w:val="none" w:sz="0" w:space="0" w:color="auto"/>
                    <w:right w:val="none" w:sz="0" w:space="0" w:color="auto"/>
                  </w:divBdr>
                </w:div>
                <w:div w:id="114102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4228997">
          <w:marLeft w:val="0"/>
          <w:marRight w:val="0"/>
          <w:marTop w:val="15"/>
          <w:marBottom w:val="0"/>
          <w:divBdr>
            <w:top w:val="single" w:sz="48" w:space="0" w:color="auto"/>
            <w:left w:val="single" w:sz="48" w:space="0" w:color="auto"/>
            <w:bottom w:val="single" w:sz="48" w:space="0" w:color="auto"/>
            <w:right w:val="single" w:sz="48" w:space="0" w:color="auto"/>
          </w:divBdr>
          <w:divsChild>
            <w:div w:id="2106918398">
              <w:marLeft w:val="0"/>
              <w:marRight w:val="0"/>
              <w:marTop w:val="0"/>
              <w:marBottom w:val="0"/>
              <w:divBdr>
                <w:top w:val="none" w:sz="0" w:space="0" w:color="auto"/>
                <w:left w:val="none" w:sz="0" w:space="0" w:color="auto"/>
                <w:bottom w:val="none" w:sz="0" w:space="0" w:color="auto"/>
                <w:right w:val="none" w:sz="0" w:space="0" w:color="auto"/>
              </w:divBdr>
              <w:divsChild>
                <w:div w:id="733283656">
                  <w:marLeft w:val="0"/>
                  <w:marRight w:val="0"/>
                  <w:marTop w:val="0"/>
                  <w:marBottom w:val="0"/>
                  <w:divBdr>
                    <w:top w:val="none" w:sz="0" w:space="0" w:color="auto"/>
                    <w:left w:val="none" w:sz="0" w:space="0" w:color="auto"/>
                    <w:bottom w:val="none" w:sz="0" w:space="0" w:color="auto"/>
                    <w:right w:val="none" w:sz="0" w:space="0" w:color="auto"/>
                  </w:divBdr>
                </w:div>
                <w:div w:id="586114849">
                  <w:marLeft w:val="0"/>
                  <w:marRight w:val="0"/>
                  <w:marTop w:val="0"/>
                  <w:marBottom w:val="0"/>
                  <w:divBdr>
                    <w:top w:val="none" w:sz="0" w:space="0" w:color="auto"/>
                    <w:left w:val="none" w:sz="0" w:space="0" w:color="auto"/>
                    <w:bottom w:val="none" w:sz="0" w:space="0" w:color="auto"/>
                    <w:right w:val="none" w:sz="0" w:space="0" w:color="auto"/>
                  </w:divBdr>
                </w:div>
                <w:div w:id="222064395">
                  <w:marLeft w:val="0"/>
                  <w:marRight w:val="0"/>
                  <w:marTop w:val="0"/>
                  <w:marBottom w:val="0"/>
                  <w:divBdr>
                    <w:top w:val="none" w:sz="0" w:space="0" w:color="auto"/>
                    <w:left w:val="none" w:sz="0" w:space="0" w:color="auto"/>
                    <w:bottom w:val="none" w:sz="0" w:space="0" w:color="auto"/>
                    <w:right w:val="none" w:sz="0" w:space="0" w:color="auto"/>
                  </w:divBdr>
                </w:div>
                <w:div w:id="448161114">
                  <w:marLeft w:val="0"/>
                  <w:marRight w:val="0"/>
                  <w:marTop w:val="0"/>
                  <w:marBottom w:val="0"/>
                  <w:divBdr>
                    <w:top w:val="none" w:sz="0" w:space="0" w:color="auto"/>
                    <w:left w:val="none" w:sz="0" w:space="0" w:color="auto"/>
                    <w:bottom w:val="none" w:sz="0" w:space="0" w:color="auto"/>
                    <w:right w:val="none" w:sz="0" w:space="0" w:color="auto"/>
                  </w:divBdr>
                </w:div>
                <w:div w:id="1298798816">
                  <w:marLeft w:val="0"/>
                  <w:marRight w:val="0"/>
                  <w:marTop w:val="0"/>
                  <w:marBottom w:val="0"/>
                  <w:divBdr>
                    <w:top w:val="none" w:sz="0" w:space="0" w:color="auto"/>
                    <w:left w:val="none" w:sz="0" w:space="0" w:color="auto"/>
                    <w:bottom w:val="none" w:sz="0" w:space="0" w:color="auto"/>
                    <w:right w:val="none" w:sz="0" w:space="0" w:color="auto"/>
                  </w:divBdr>
                </w:div>
                <w:div w:id="1768189214">
                  <w:marLeft w:val="0"/>
                  <w:marRight w:val="0"/>
                  <w:marTop w:val="0"/>
                  <w:marBottom w:val="0"/>
                  <w:divBdr>
                    <w:top w:val="none" w:sz="0" w:space="0" w:color="auto"/>
                    <w:left w:val="none" w:sz="0" w:space="0" w:color="auto"/>
                    <w:bottom w:val="none" w:sz="0" w:space="0" w:color="auto"/>
                    <w:right w:val="none" w:sz="0" w:space="0" w:color="auto"/>
                  </w:divBdr>
                </w:div>
                <w:div w:id="890190132">
                  <w:marLeft w:val="0"/>
                  <w:marRight w:val="0"/>
                  <w:marTop w:val="0"/>
                  <w:marBottom w:val="0"/>
                  <w:divBdr>
                    <w:top w:val="none" w:sz="0" w:space="0" w:color="auto"/>
                    <w:left w:val="none" w:sz="0" w:space="0" w:color="auto"/>
                    <w:bottom w:val="none" w:sz="0" w:space="0" w:color="auto"/>
                    <w:right w:val="none" w:sz="0" w:space="0" w:color="auto"/>
                  </w:divBdr>
                </w:div>
                <w:div w:id="686635754">
                  <w:marLeft w:val="0"/>
                  <w:marRight w:val="0"/>
                  <w:marTop w:val="0"/>
                  <w:marBottom w:val="0"/>
                  <w:divBdr>
                    <w:top w:val="none" w:sz="0" w:space="0" w:color="auto"/>
                    <w:left w:val="none" w:sz="0" w:space="0" w:color="auto"/>
                    <w:bottom w:val="none" w:sz="0" w:space="0" w:color="auto"/>
                    <w:right w:val="none" w:sz="0" w:space="0" w:color="auto"/>
                  </w:divBdr>
                </w:div>
                <w:div w:id="1224758075">
                  <w:marLeft w:val="0"/>
                  <w:marRight w:val="0"/>
                  <w:marTop w:val="0"/>
                  <w:marBottom w:val="0"/>
                  <w:divBdr>
                    <w:top w:val="none" w:sz="0" w:space="0" w:color="auto"/>
                    <w:left w:val="none" w:sz="0" w:space="0" w:color="auto"/>
                    <w:bottom w:val="none" w:sz="0" w:space="0" w:color="auto"/>
                    <w:right w:val="none" w:sz="0" w:space="0" w:color="auto"/>
                  </w:divBdr>
                </w:div>
                <w:div w:id="538473321">
                  <w:marLeft w:val="0"/>
                  <w:marRight w:val="0"/>
                  <w:marTop w:val="0"/>
                  <w:marBottom w:val="0"/>
                  <w:divBdr>
                    <w:top w:val="none" w:sz="0" w:space="0" w:color="auto"/>
                    <w:left w:val="none" w:sz="0" w:space="0" w:color="auto"/>
                    <w:bottom w:val="none" w:sz="0" w:space="0" w:color="auto"/>
                    <w:right w:val="none" w:sz="0" w:space="0" w:color="auto"/>
                  </w:divBdr>
                </w:div>
                <w:div w:id="461727878">
                  <w:marLeft w:val="0"/>
                  <w:marRight w:val="0"/>
                  <w:marTop w:val="0"/>
                  <w:marBottom w:val="0"/>
                  <w:divBdr>
                    <w:top w:val="none" w:sz="0" w:space="0" w:color="auto"/>
                    <w:left w:val="none" w:sz="0" w:space="0" w:color="auto"/>
                    <w:bottom w:val="none" w:sz="0" w:space="0" w:color="auto"/>
                    <w:right w:val="none" w:sz="0" w:space="0" w:color="auto"/>
                  </w:divBdr>
                </w:div>
                <w:div w:id="2052268406">
                  <w:marLeft w:val="0"/>
                  <w:marRight w:val="0"/>
                  <w:marTop w:val="0"/>
                  <w:marBottom w:val="0"/>
                  <w:divBdr>
                    <w:top w:val="none" w:sz="0" w:space="0" w:color="auto"/>
                    <w:left w:val="none" w:sz="0" w:space="0" w:color="auto"/>
                    <w:bottom w:val="none" w:sz="0" w:space="0" w:color="auto"/>
                    <w:right w:val="none" w:sz="0" w:space="0" w:color="auto"/>
                  </w:divBdr>
                </w:div>
                <w:div w:id="1257981413">
                  <w:marLeft w:val="0"/>
                  <w:marRight w:val="0"/>
                  <w:marTop w:val="0"/>
                  <w:marBottom w:val="0"/>
                  <w:divBdr>
                    <w:top w:val="none" w:sz="0" w:space="0" w:color="auto"/>
                    <w:left w:val="none" w:sz="0" w:space="0" w:color="auto"/>
                    <w:bottom w:val="none" w:sz="0" w:space="0" w:color="auto"/>
                    <w:right w:val="none" w:sz="0" w:space="0" w:color="auto"/>
                  </w:divBdr>
                </w:div>
                <w:div w:id="2013291499">
                  <w:marLeft w:val="0"/>
                  <w:marRight w:val="0"/>
                  <w:marTop w:val="0"/>
                  <w:marBottom w:val="0"/>
                  <w:divBdr>
                    <w:top w:val="none" w:sz="0" w:space="0" w:color="auto"/>
                    <w:left w:val="none" w:sz="0" w:space="0" w:color="auto"/>
                    <w:bottom w:val="none" w:sz="0" w:space="0" w:color="auto"/>
                    <w:right w:val="none" w:sz="0" w:space="0" w:color="auto"/>
                  </w:divBdr>
                </w:div>
                <w:div w:id="1682269676">
                  <w:marLeft w:val="0"/>
                  <w:marRight w:val="0"/>
                  <w:marTop w:val="0"/>
                  <w:marBottom w:val="0"/>
                  <w:divBdr>
                    <w:top w:val="none" w:sz="0" w:space="0" w:color="auto"/>
                    <w:left w:val="none" w:sz="0" w:space="0" w:color="auto"/>
                    <w:bottom w:val="none" w:sz="0" w:space="0" w:color="auto"/>
                    <w:right w:val="none" w:sz="0" w:space="0" w:color="auto"/>
                  </w:divBdr>
                </w:div>
                <w:div w:id="647054213">
                  <w:marLeft w:val="0"/>
                  <w:marRight w:val="0"/>
                  <w:marTop w:val="0"/>
                  <w:marBottom w:val="0"/>
                  <w:divBdr>
                    <w:top w:val="none" w:sz="0" w:space="0" w:color="auto"/>
                    <w:left w:val="none" w:sz="0" w:space="0" w:color="auto"/>
                    <w:bottom w:val="none" w:sz="0" w:space="0" w:color="auto"/>
                    <w:right w:val="none" w:sz="0" w:space="0" w:color="auto"/>
                  </w:divBdr>
                </w:div>
                <w:div w:id="1393193000">
                  <w:marLeft w:val="0"/>
                  <w:marRight w:val="0"/>
                  <w:marTop w:val="0"/>
                  <w:marBottom w:val="0"/>
                  <w:divBdr>
                    <w:top w:val="none" w:sz="0" w:space="0" w:color="auto"/>
                    <w:left w:val="none" w:sz="0" w:space="0" w:color="auto"/>
                    <w:bottom w:val="none" w:sz="0" w:space="0" w:color="auto"/>
                    <w:right w:val="none" w:sz="0" w:space="0" w:color="auto"/>
                  </w:divBdr>
                </w:div>
                <w:div w:id="1632202528">
                  <w:marLeft w:val="0"/>
                  <w:marRight w:val="0"/>
                  <w:marTop w:val="0"/>
                  <w:marBottom w:val="0"/>
                  <w:divBdr>
                    <w:top w:val="none" w:sz="0" w:space="0" w:color="auto"/>
                    <w:left w:val="none" w:sz="0" w:space="0" w:color="auto"/>
                    <w:bottom w:val="none" w:sz="0" w:space="0" w:color="auto"/>
                    <w:right w:val="none" w:sz="0" w:space="0" w:color="auto"/>
                  </w:divBdr>
                </w:div>
                <w:div w:id="1153597401">
                  <w:marLeft w:val="0"/>
                  <w:marRight w:val="0"/>
                  <w:marTop w:val="0"/>
                  <w:marBottom w:val="0"/>
                  <w:divBdr>
                    <w:top w:val="none" w:sz="0" w:space="0" w:color="auto"/>
                    <w:left w:val="none" w:sz="0" w:space="0" w:color="auto"/>
                    <w:bottom w:val="none" w:sz="0" w:space="0" w:color="auto"/>
                    <w:right w:val="none" w:sz="0" w:space="0" w:color="auto"/>
                  </w:divBdr>
                </w:div>
                <w:div w:id="1427732783">
                  <w:marLeft w:val="0"/>
                  <w:marRight w:val="0"/>
                  <w:marTop w:val="0"/>
                  <w:marBottom w:val="0"/>
                  <w:divBdr>
                    <w:top w:val="none" w:sz="0" w:space="0" w:color="auto"/>
                    <w:left w:val="none" w:sz="0" w:space="0" w:color="auto"/>
                    <w:bottom w:val="none" w:sz="0" w:space="0" w:color="auto"/>
                    <w:right w:val="none" w:sz="0" w:space="0" w:color="auto"/>
                  </w:divBdr>
                </w:div>
                <w:div w:id="539124925">
                  <w:marLeft w:val="0"/>
                  <w:marRight w:val="0"/>
                  <w:marTop w:val="0"/>
                  <w:marBottom w:val="0"/>
                  <w:divBdr>
                    <w:top w:val="none" w:sz="0" w:space="0" w:color="auto"/>
                    <w:left w:val="none" w:sz="0" w:space="0" w:color="auto"/>
                    <w:bottom w:val="none" w:sz="0" w:space="0" w:color="auto"/>
                    <w:right w:val="none" w:sz="0" w:space="0" w:color="auto"/>
                  </w:divBdr>
                </w:div>
                <w:div w:id="1252009707">
                  <w:marLeft w:val="0"/>
                  <w:marRight w:val="0"/>
                  <w:marTop w:val="0"/>
                  <w:marBottom w:val="0"/>
                  <w:divBdr>
                    <w:top w:val="none" w:sz="0" w:space="0" w:color="auto"/>
                    <w:left w:val="none" w:sz="0" w:space="0" w:color="auto"/>
                    <w:bottom w:val="none" w:sz="0" w:space="0" w:color="auto"/>
                    <w:right w:val="none" w:sz="0" w:space="0" w:color="auto"/>
                  </w:divBdr>
                </w:div>
                <w:div w:id="137648869">
                  <w:marLeft w:val="0"/>
                  <w:marRight w:val="0"/>
                  <w:marTop w:val="0"/>
                  <w:marBottom w:val="0"/>
                  <w:divBdr>
                    <w:top w:val="none" w:sz="0" w:space="0" w:color="auto"/>
                    <w:left w:val="none" w:sz="0" w:space="0" w:color="auto"/>
                    <w:bottom w:val="none" w:sz="0" w:space="0" w:color="auto"/>
                    <w:right w:val="none" w:sz="0" w:space="0" w:color="auto"/>
                  </w:divBdr>
                </w:div>
                <w:div w:id="878083545">
                  <w:marLeft w:val="0"/>
                  <w:marRight w:val="0"/>
                  <w:marTop w:val="0"/>
                  <w:marBottom w:val="0"/>
                  <w:divBdr>
                    <w:top w:val="none" w:sz="0" w:space="0" w:color="auto"/>
                    <w:left w:val="none" w:sz="0" w:space="0" w:color="auto"/>
                    <w:bottom w:val="none" w:sz="0" w:space="0" w:color="auto"/>
                    <w:right w:val="none" w:sz="0" w:space="0" w:color="auto"/>
                  </w:divBdr>
                </w:div>
                <w:div w:id="321928255">
                  <w:marLeft w:val="0"/>
                  <w:marRight w:val="0"/>
                  <w:marTop w:val="0"/>
                  <w:marBottom w:val="0"/>
                  <w:divBdr>
                    <w:top w:val="none" w:sz="0" w:space="0" w:color="auto"/>
                    <w:left w:val="none" w:sz="0" w:space="0" w:color="auto"/>
                    <w:bottom w:val="none" w:sz="0" w:space="0" w:color="auto"/>
                    <w:right w:val="none" w:sz="0" w:space="0" w:color="auto"/>
                  </w:divBdr>
                </w:div>
                <w:div w:id="1422678606">
                  <w:marLeft w:val="0"/>
                  <w:marRight w:val="0"/>
                  <w:marTop w:val="0"/>
                  <w:marBottom w:val="0"/>
                  <w:divBdr>
                    <w:top w:val="none" w:sz="0" w:space="0" w:color="auto"/>
                    <w:left w:val="none" w:sz="0" w:space="0" w:color="auto"/>
                    <w:bottom w:val="none" w:sz="0" w:space="0" w:color="auto"/>
                    <w:right w:val="none" w:sz="0" w:space="0" w:color="auto"/>
                  </w:divBdr>
                </w:div>
                <w:div w:id="12148716">
                  <w:marLeft w:val="0"/>
                  <w:marRight w:val="0"/>
                  <w:marTop w:val="0"/>
                  <w:marBottom w:val="0"/>
                  <w:divBdr>
                    <w:top w:val="none" w:sz="0" w:space="0" w:color="auto"/>
                    <w:left w:val="none" w:sz="0" w:space="0" w:color="auto"/>
                    <w:bottom w:val="none" w:sz="0" w:space="0" w:color="auto"/>
                    <w:right w:val="none" w:sz="0" w:space="0" w:color="auto"/>
                  </w:divBdr>
                </w:div>
                <w:div w:id="227303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5847801">
      <w:bodyDiv w:val="1"/>
      <w:marLeft w:val="0"/>
      <w:marRight w:val="0"/>
      <w:marTop w:val="0"/>
      <w:marBottom w:val="0"/>
      <w:divBdr>
        <w:top w:val="none" w:sz="0" w:space="0" w:color="auto"/>
        <w:left w:val="none" w:sz="0" w:space="0" w:color="auto"/>
        <w:bottom w:val="none" w:sz="0" w:space="0" w:color="auto"/>
        <w:right w:val="none" w:sz="0" w:space="0" w:color="auto"/>
      </w:divBdr>
    </w:div>
    <w:div w:id="706181280">
      <w:bodyDiv w:val="1"/>
      <w:marLeft w:val="0"/>
      <w:marRight w:val="0"/>
      <w:marTop w:val="0"/>
      <w:marBottom w:val="0"/>
      <w:divBdr>
        <w:top w:val="none" w:sz="0" w:space="0" w:color="auto"/>
        <w:left w:val="none" w:sz="0" w:space="0" w:color="auto"/>
        <w:bottom w:val="none" w:sz="0" w:space="0" w:color="auto"/>
        <w:right w:val="none" w:sz="0" w:space="0" w:color="auto"/>
      </w:divBdr>
      <w:divsChild>
        <w:div w:id="764805312">
          <w:marLeft w:val="0"/>
          <w:marRight w:val="0"/>
          <w:marTop w:val="0"/>
          <w:marBottom w:val="0"/>
          <w:divBdr>
            <w:top w:val="none" w:sz="0" w:space="0" w:color="auto"/>
            <w:left w:val="none" w:sz="0" w:space="0" w:color="auto"/>
            <w:bottom w:val="none" w:sz="0" w:space="0" w:color="auto"/>
            <w:right w:val="none" w:sz="0" w:space="0" w:color="auto"/>
          </w:divBdr>
        </w:div>
        <w:div w:id="1038746325">
          <w:marLeft w:val="0"/>
          <w:marRight w:val="0"/>
          <w:marTop w:val="0"/>
          <w:marBottom w:val="0"/>
          <w:divBdr>
            <w:top w:val="none" w:sz="0" w:space="0" w:color="auto"/>
            <w:left w:val="none" w:sz="0" w:space="0" w:color="auto"/>
            <w:bottom w:val="none" w:sz="0" w:space="0" w:color="auto"/>
            <w:right w:val="none" w:sz="0" w:space="0" w:color="auto"/>
          </w:divBdr>
        </w:div>
      </w:divsChild>
    </w:div>
    <w:div w:id="850222671">
      <w:bodyDiv w:val="1"/>
      <w:marLeft w:val="0"/>
      <w:marRight w:val="0"/>
      <w:marTop w:val="0"/>
      <w:marBottom w:val="0"/>
      <w:divBdr>
        <w:top w:val="none" w:sz="0" w:space="0" w:color="auto"/>
        <w:left w:val="none" w:sz="0" w:space="0" w:color="auto"/>
        <w:bottom w:val="none" w:sz="0" w:space="0" w:color="auto"/>
        <w:right w:val="none" w:sz="0" w:space="0" w:color="auto"/>
      </w:divBdr>
      <w:divsChild>
        <w:div w:id="1056128611">
          <w:marLeft w:val="0"/>
          <w:marRight w:val="0"/>
          <w:marTop w:val="0"/>
          <w:marBottom w:val="0"/>
          <w:divBdr>
            <w:top w:val="none" w:sz="0" w:space="0" w:color="auto"/>
            <w:left w:val="none" w:sz="0" w:space="0" w:color="auto"/>
            <w:bottom w:val="none" w:sz="0" w:space="0" w:color="auto"/>
            <w:right w:val="none" w:sz="0" w:space="0" w:color="auto"/>
          </w:divBdr>
        </w:div>
        <w:div w:id="109864846">
          <w:marLeft w:val="0"/>
          <w:marRight w:val="0"/>
          <w:marTop w:val="0"/>
          <w:marBottom w:val="0"/>
          <w:divBdr>
            <w:top w:val="none" w:sz="0" w:space="0" w:color="auto"/>
            <w:left w:val="none" w:sz="0" w:space="0" w:color="auto"/>
            <w:bottom w:val="none" w:sz="0" w:space="0" w:color="auto"/>
            <w:right w:val="none" w:sz="0" w:space="0" w:color="auto"/>
          </w:divBdr>
        </w:div>
        <w:div w:id="1673679113">
          <w:marLeft w:val="0"/>
          <w:marRight w:val="0"/>
          <w:marTop w:val="0"/>
          <w:marBottom w:val="0"/>
          <w:divBdr>
            <w:top w:val="none" w:sz="0" w:space="0" w:color="auto"/>
            <w:left w:val="none" w:sz="0" w:space="0" w:color="auto"/>
            <w:bottom w:val="none" w:sz="0" w:space="0" w:color="auto"/>
            <w:right w:val="none" w:sz="0" w:space="0" w:color="auto"/>
          </w:divBdr>
        </w:div>
        <w:div w:id="1744642734">
          <w:marLeft w:val="0"/>
          <w:marRight w:val="0"/>
          <w:marTop w:val="0"/>
          <w:marBottom w:val="0"/>
          <w:divBdr>
            <w:top w:val="none" w:sz="0" w:space="0" w:color="auto"/>
            <w:left w:val="none" w:sz="0" w:space="0" w:color="auto"/>
            <w:bottom w:val="none" w:sz="0" w:space="0" w:color="auto"/>
            <w:right w:val="none" w:sz="0" w:space="0" w:color="auto"/>
          </w:divBdr>
        </w:div>
        <w:div w:id="2081366896">
          <w:marLeft w:val="0"/>
          <w:marRight w:val="0"/>
          <w:marTop w:val="0"/>
          <w:marBottom w:val="0"/>
          <w:divBdr>
            <w:top w:val="none" w:sz="0" w:space="0" w:color="auto"/>
            <w:left w:val="none" w:sz="0" w:space="0" w:color="auto"/>
            <w:bottom w:val="none" w:sz="0" w:space="0" w:color="auto"/>
            <w:right w:val="none" w:sz="0" w:space="0" w:color="auto"/>
          </w:divBdr>
        </w:div>
        <w:div w:id="613026078">
          <w:marLeft w:val="0"/>
          <w:marRight w:val="0"/>
          <w:marTop w:val="0"/>
          <w:marBottom w:val="0"/>
          <w:divBdr>
            <w:top w:val="none" w:sz="0" w:space="0" w:color="auto"/>
            <w:left w:val="none" w:sz="0" w:space="0" w:color="auto"/>
            <w:bottom w:val="none" w:sz="0" w:space="0" w:color="auto"/>
            <w:right w:val="none" w:sz="0" w:space="0" w:color="auto"/>
          </w:divBdr>
        </w:div>
        <w:div w:id="1022852573">
          <w:marLeft w:val="0"/>
          <w:marRight w:val="0"/>
          <w:marTop w:val="0"/>
          <w:marBottom w:val="0"/>
          <w:divBdr>
            <w:top w:val="none" w:sz="0" w:space="0" w:color="auto"/>
            <w:left w:val="none" w:sz="0" w:space="0" w:color="auto"/>
            <w:bottom w:val="none" w:sz="0" w:space="0" w:color="auto"/>
            <w:right w:val="none" w:sz="0" w:space="0" w:color="auto"/>
          </w:divBdr>
        </w:div>
        <w:div w:id="1003052307">
          <w:marLeft w:val="0"/>
          <w:marRight w:val="0"/>
          <w:marTop w:val="0"/>
          <w:marBottom w:val="0"/>
          <w:divBdr>
            <w:top w:val="none" w:sz="0" w:space="0" w:color="auto"/>
            <w:left w:val="none" w:sz="0" w:space="0" w:color="auto"/>
            <w:bottom w:val="none" w:sz="0" w:space="0" w:color="auto"/>
            <w:right w:val="none" w:sz="0" w:space="0" w:color="auto"/>
          </w:divBdr>
        </w:div>
        <w:div w:id="967273775">
          <w:marLeft w:val="0"/>
          <w:marRight w:val="0"/>
          <w:marTop w:val="0"/>
          <w:marBottom w:val="0"/>
          <w:divBdr>
            <w:top w:val="none" w:sz="0" w:space="0" w:color="auto"/>
            <w:left w:val="none" w:sz="0" w:space="0" w:color="auto"/>
            <w:bottom w:val="none" w:sz="0" w:space="0" w:color="auto"/>
            <w:right w:val="none" w:sz="0" w:space="0" w:color="auto"/>
          </w:divBdr>
        </w:div>
        <w:div w:id="1505123145">
          <w:marLeft w:val="0"/>
          <w:marRight w:val="0"/>
          <w:marTop w:val="0"/>
          <w:marBottom w:val="0"/>
          <w:divBdr>
            <w:top w:val="none" w:sz="0" w:space="0" w:color="auto"/>
            <w:left w:val="none" w:sz="0" w:space="0" w:color="auto"/>
            <w:bottom w:val="none" w:sz="0" w:space="0" w:color="auto"/>
            <w:right w:val="none" w:sz="0" w:space="0" w:color="auto"/>
          </w:divBdr>
        </w:div>
        <w:div w:id="570501541">
          <w:marLeft w:val="0"/>
          <w:marRight w:val="0"/>
          <w:marTop w:val="0"/>
          <w:marBottom w:val="0"/>
          <w:divBdr>
            <w:top w:val="none" w:sz="0" w:space="0" w:color="auto"/>
            <w:left w:val="none" w:sz="0" w:space="0" w:color="auto"/>
            <w:bottom w:val="none" w:sz="0" w:space="0" w:color="auto"/>
            <w:right w:val="none" w:sz="0" w:space="0" w:color="auto"/>
          </w:divBdr>
        </w:div>
        <w:div w:id="669527019">
          <w:marLeft w:val="0"/>
          <w:marRight w:val="0"/>
          <w:marTop w:val="0"/>
          <w:marBottom w:val="0"/>
          <w:divBdr>
            <w:top w:val="none" w:sz="0" w:space="0" w:color="auto"/>
            <w:left w:val="none" w:sz="0" w:space="0" w:color="auto"/>
            <w:bottom w:val="none" w:sz="0" w:space="0" w:color="auto"/>
            <w:right w:val="none" w:sz="0" w:space="0" w:color="auto"/>
          </w:divBdr>
        </w:div>
        <w:div w:id="2118451722">
          <w:marLeft w:val="0"/>
          <w:marRight w:val="0"/>
          <w:marTop w:val="0"/>
          <w:marBottom w:val="0"/>
          <w:divBdr>
            <w:top w:val="none" w:sz="0" w:space="0" w:color="auto"/>
            <w:left w:val="none" w:sz="0" w:space="0" w:color="auto"/>
            <w:bottom w:val="none" w:sz="0" w:space="0" w:color="auto"/>
            <w:right w:val="none" w:sz="0" w:space="0" w:color="auto"/>
          </w:divBdr>
        </w:div>
      </w:divsChild>
    </w:div>
    <w:div w:id="864058429">
      <w:bodyDiv w:val="1"/>
      <w:marLeft w:val="0"/>
      <w:marRight w:val="0"/>
      <w:marTop w:val="0"/>
      <w:marBottom w:val="0"/>
      <w:divBdr>
        <w:top w:val="none" w:sz="0" w:space="0" w:color="auto"/>
        <w:left w:val="none" w:sz="0" w:space="0" w:color="auto"/>
        <w:bottom w:val="none" w:sz="0" w:space="0" w:color="auto"/>
        <w:right w:val="none" w:sz="0" w:space="0" w:color="auto"/>
      </w:divBdr>
    </w:div>
    <w:div w:id="872957504">
      <w:bodyDiv w:val="1"/>
      <w:marLeft w:val="0"/>
      <w:marRight w:val="0"/>
      <w:marTop w:val="0"/>
      <w:marBottom w:val="0"/>
      <w:divBdr>
        <w:top w:val="none" w:sz="0" w:space="0" w:color="auto"/>
        <w:left w:val="none" w:sz="0" w:space="0" w:color="auto"/>
        <w:bottom w:val="none" w:sz="0" w:space="0" w:color="auto"/>
        <w:right w:val="none" w:sz="0" w:space="0" w:color="auto"/>
      </w:divBdr>
      <w:divsChild>
        <w:div w:id="80686937">
          <w:marLeft w:val="0"/>
          <w:marRight w:val="0"/>
          <w:marTop w:val="0"/>
          <w:marBottom w:val="0"/>
          <w:divBdr>
            <w:top w:val="none" w:sz="0" w:space="0" w:color="auto"/>
            <w:left w:val="none" w:sz="0" w:space="0" w:color="auto"/>
            <w:bottom w:val="none" w:sz="0" w:space="0" w:color="auto"/>
            <w:right w:val="none" w:sz="0" w:space="0" w:color="auto"/>
          </w:divBdr>
        </w:div>
        <w:div w:id="22288629">
          <w:marLeft w:val="0"/>
          <w:marRight w:val="0"/>
          <w:marTop w:val="0"/>
          <w:marBottom w:val="0"/>
          <w:divBdr>
            <w:top w:val="none" w:sz="0" w:space="0" w:color="auto"/>
            <w:left w:val="none" w:sz="0" w:space="0" w:color="auto"/>
            <w:bottom w:val="none" w:sz="0" w:space="0" w:color="auto"/>
            <w:right w:val="none" w:sz="0" w:space="0" w:color="auto"/>
          </w:divBdr>
        </w:div>
        <w:div w:id="1832673857">
          <w:marLeft w:val="0"/>
          <w:marRight w:val="0"/>
          <w:marTop w:val="0"/>
          <w:marBottom w:val="0"/>
          <w:divBdr>
            <w:top w:val="none" w:sz="0" w:space="0" w:color="auto"/>
            <w:left w:val="none" w:sz="0" w:space="0" w:color="auto"/>
            <w:bottom w:val="none" w:sz="0" w:space="0" w:color="auto"/>
            <w:right w:val="none" w:sz="0" w:space="0" w:color="auto"/>
          </w:divBdr>
        </w:div>
        <w:div w:id="1922642361">
          <w:marLeft w:val="0"/>
          <w:marRight w:val="0"/>
          <w:marTop w:val="0"/>
          <w:marBottom w:val="0"/>
          <w:divBdr>
            <w:top w:val="none" w:sz="0" w:space="0" w:color="auto"/>
            <w:left w:val="none" w:sz="0" w:space="0" w:color="auto"/>
            <w:bottom w:val="none" w:sz="0" w:space="0" w:color="auto"/>
            <w:right w:val="none" w:sz="0" w:space="0" w:color="auto"/>
          </w:divBdr>
        </w:div>
        <w:div w:id="793645175">
          <w:marLeft w:val="0"/>
          <w:marRight w:val="0"/>
          <w:marTop w:val="0"/>
          <w:marBottom w:val="0"/>
          <w:divBdr>
            <w:top w:val="none" w:sz="0" w:space="0" w:color="auto"/>
            <w:left w:val="none" w:sz="0" w:space="0" w:color="auto"/>
            <w:bottom w:val="none" w:sz="0" w:space="0" w:color="auto"/>
            <w:right w:val="none" w:sz="0" w:space="0" w:color="auto"/>
          </w:divBdr>
        </w:div>
      </w:divsChild>
    </w:div>
    <w:div w:id="1006708697">
      <w:bodyDiv w:val="1"/>
      <w:marLeft w:val="0"/>
      <w:marRight w:val="0"/>
      <w:marTop w:val="0"/>
      <w:marBottom w:val="0"/>
      <w:divBdr>
        <w:top w:val="none" w:sz="0" w:space="0" w:color="auto"/>
        <w:left w:val="none" w:sz="0" w:space="0" w:color="auto"/>
        <w:bottom w:val="none" w:sz="0" w:space="0" w:color="auto"/>
        <w:right w:val="none" w:sz="0" w:space="0" w:color="auto"/>
      </w:divBdr>
    </w:div>
    <w:div w:id="1232081458">
      <w:bodyDiv w:val="1"/>
      <w:marLeft w:val="0"/>
      <w:marRight w:val="0"/>
      <w:marTop w:val="0"/>
      <w:marBottom w:val="0"/>
      <w:divBdr>
        <w:top w:val="none" w:sz="0" w:space="0" w:color="auto"/>
        <w:left w:val="none" w:sz="0" w:space="0" w:color="auto"/>
        <w:bottom w:val="none" w:sz="0" w:space="0" w:color="auto"/>
        <w:right w:val="none" w:sz="0" w:space="0" w:color="auto"/>
      </w:divBdr>
    </w:div>
    <w:div w:id="1513035118">
      <w:bodyDiv w:val="1"/>
      <w:marLeft w:val="0"/>
      <w:marRight w:val="0"/>
      <w:marTop w:val="0"/>
      <w:marBottom w:val="0"/>
      <w:divBdr>
        <w:top w:val="none" w:sz="0" w:space="0" w:color="auto"/>
        <w:left w:val="none" w:sz="0" w:space="0" w:color="auto"/>
        <w:bottom w:val="none" w:sz="0" w:space="0" w:color="auto"/>
        <w:right w:val="none" w:sz="0" w:space="0" w:color="auto"/>
      </w:divBdr>
    </w:div>
    <w:div w:id="1558668878">
      <w:bodyDiv w:val="1"/>
      <w:marLeft w:val="0"/>
      <w:marRight w:val="0"/>
      <w:marTop w:val="0"/>
      <w:marBottom w:val="0"/>
      <w:divBdr>
        <w:top w:val="none" w:sz="0" w:space="0" w:color="auto"/>
        <w:left w:val="none" w:sz="0" w:space="0" w:color="auto"/>
        <w:bottom w:val="none" w:sz="0" w:space="0" w:color="auto"/>
        <w:right w:val="none" w:sz="0" w:space="0" w:color="auto"/>
      </w:divBdr>
      <w:divsChild>
        <w:div w:id="2054572220">
          <w:marLeft w:val="0"/>
          <w:marRight w:val="0"/>
          <w:marTop w:val="0"/>
          <w:marBottom w:val="0"/>
          <w:divBdr>
            <w:top w:val="none" w:sz="0" w:space="0" w:color="auto"/>
            <w:left w:val="none" w:sz="0" w:space="0" w:color="auto"/>
            <w:bottom w:val="none" w:sz="0" w:space="0" w:color="auto"/>
            <w:right w:val="none" w:sz="0" w:space="0" w:color="auto"/>
          </w:divBdr>
        </w:div>
        <w:div w:id="1999111719">
          <w:marLeft w:val="0"/>
          <w:marRight w:val="0"/>
          <w:marTop w:val="0"/>
          <w:marBottom w:val="0"/>
          <w:divBdr>
            <w:top w:val="none" w:sz="0" w:space="0" w:color="auto"/>
            <w:left w:val="none" w:sz="0" w:space="0" w:color="auto"/>
            <w:bottom w:val="none" w:sz="0" w:space="0" w:color="auto"/>
            <w:right w:val="none" w:sz="0" w:space="0" w:color="auto"/>
          </w:divBdr>
        </w:div>
        <w:div w:id="311522192">
          <w:marLeft w:val="0"/>
          <w:marRight w:val="0"/>
          <w:marTop w:val="0"/>
          <w:marBottom w:val="0"/>
          <w:divBdr>
            <w:top w:val="none" w:sz="0" w:space="0" w:color="auto"/>
            <w:left w:val="none" w:sz="0" w:space="0" w:color="auto"/>
            <w:bottom w:val="none" w:sz="0" w:space="0" w:color="auto"/>
            <w:right w:val="none" w:sz="0" w:space="0" w:color="auto"/>
          </w:divBdr>
        </w:div>
        <w:div w:id="1939949035">
          <w:marLeft w:val="0"/>
          <w:marRight w:val="0"/>
          <w:marTop w:val="0"/>
          <w:marBottom w:val="0"/>
          <w:divBdr>
            <w:top w:val="none" w:sz="0" w:space="0" w:color="auto"/>
            <w:left w:val="none" w:sz="0" w:space="0" w:color="auto"/>
            <w:bottom w:val="none" w:sz="0" w:space="0" w:color="auto"/>
            <w:right w:val="none" w:sz="0" w:space="0" w:color="auto"/>
          </w:divBdr>
        </w:div>
        <w:div w:id="2008049215">
          <w:marLeft w:val="0"/>
          <w:marRight w:val="0"/>
          <w:marTop w:val="0"/>
          <w:marBottom w:val="0"/>
          <w:divBdr>
            <w:top w:val="none" w:sz="0" w:space="0" w:color="auto"/>
            <w:left w:val="none" w:sz="0" w:space="0" w:color="auto"/>
            <w:bottom w:val="none" w:sz="0" w:space="0" w:color="auto"/>
            <w:right w:val="none" w:sz="0" w:space="0" w:color="auto"/>
          </w:divBdr>
        </w:div>
        <w:div w:id="903639578">
          <w:marLeft w:val="0"/>
          <w:marRight w:val="0"/>
          <w:marTop w:val="0"/>
          <w:marBottom w:val="0"/>
          <w:divBdr>
            <w:top w:val="none" w:sz="0" w:space="0" w:color="auto"/>
            <w:left w:val="none" w:sz="0" w:space="0" w:color="auto"/>
            <w:bottom w:val="none" w:sz="0" w:space="0" w:color="auto"/>
            <w:right w:val="none" w:sz="0" w:space="0" w:color="auto"/>
          </w:divBdr>
        </w:div>
        <w:div w:id="2007246048">
          <w:marLeft w:val="0"/>
          <w:marRight w:val="0"/>
          <w:marTop w:val="0"/>
          <w:marBottom w:val="0"/>
          <w:divBdr>
            <w:top w:val="none" w:sz="0" w:space="0" w:color="auto"/>
            <w:left w:val="none" w:sz="0" w:space="0" w:color="auto"/>
            <w:bottom w:val="none" w:sz="0" w:space="0" w:color="auto"/>
            <w:right w:val="none" w:sz="0" w:space="0" w:color="auto"/>
          </w:divBdr>
        </w:div>
        <w:div w:id="1224634949">
          <w:marLeft w:val="0"/>
          <w:marRight w:val="0"/>
          <w:marTop w:val="0"/>
          <w:marBottom w:val="0"/>
          <w:divBdr>
            <w:top w:val="none" w:sz="0" w:space="0" w:color="auto"/>
            <w:left w:val="none" w:sz="0" w:space="0" w:color="auto"/>
            <w:bottom w:val="none" w:sz="0" w:space="0" w:color="auto"/>
            <w:right w:val="none" w:sz="0" w:space="0" w:color="auto"/>
          </w:divBdr>
        </w:div>
        <w:div w:id="1778911879">
          <w:marLeft w:val="0"/>
          <w:marRight w:val="0"/>
          <w:marTop w:val="0"/>
          <w:marBottom w:val="0"/>
          <w:divBdr>
            <w:top w:val="none" w:sz="0" w:space="0" w:color="auto"/>
            <w:left w:val="none" w:sz="0" w:space="0" w:color="auto"/>
            <w:bottom w:val="none" w:sz="0" w:space="0" w:color="auto"/>
            <w:right w:val="none" w:sz="0" w:space="0" w:color="auto"/>
          </w:divBdr>
        </w:div>
        <w:div w:id="2003658710">
          <w:marLeft w:val="0"/>
          <w:marRight w:val="0"/>
          <w:marTop w:val="0"/>
          <w:marBottom w:val="0"/>
          <w:divBdr>
            <w:top w:val="none" w:sz="0" w:space="0" w:color="auto"/>
            <w:left w:val="none" w:sz="0" w:space="0" w:color="auto"/>
            <w:bottom w:val="none" w:sz="0" w:space="0" w:color="auto"/>
            <w:right w:val="none" w:sz="0" w:space="0" w:color="auto"/>
          </w:divBdr>
        </w:div>
        <w:div w:id="511914738">
          <w:marLeft w:val="0"/>
          <w:marRight w:val="0"/>
          <w:marTop w:val="0"/>
          <w:marBottom w:val="0"/>
          <w:divBdr>
            <w:top w:val="none" w:sz="0" w:space="0" w:color="auto"/>
            <w:left w:val="none" w:sz="0" w:space="0" w:color="auto"/>
            <w:bottom w:val="none" w:sz="0" w:space="0" w:color="auto"/>
            <w:right w:val="none" w:sz="0" w:space="0" w:color="auto"/>
          </w:divBdr>
        </w:div>
        <w:div w:id="97220476">
          <w:marLeft w:val="0"/>
          <w:marRight w:val="0"/>
          <w:marTop w:val="0"/>
          <w:marBottom w:val="0"/>
          <w:divBdr>
            <w:top w:val="none" w:sz="0" w:space="0" w:color="auto"/>
            <w:left w:val="none" w:sz="0" w:space="0" w:color="auto"/>
            <w:bottom w:val="none" w:sz="0" w:space="0" w:color="auto"/>
            <w:right w:val="none" w:sz="0" w:space="0" w:color="auto"/>
          </w:divBdr>
        </w:div>
        <w:div w:id="1922519328">
          <w:marLeft w:val="0"/>
          <w:marRight w:val="0"/>
          <w:marTop w:val="0"/>
          <w:marBottom w:val="0"/>
          <w:divBdr>
            <w:top w:val="none" w:sz="0" w:space="0" w:color="auto"/>
            <w:left w:val="none" w:sz="0" w:space="0" w:color="auto"/>
            <w:bottom w:val="none" w:sz="0" w:space="0" w:color="auto"/>
            <w:right w:val="none" w:sz="0" w:space="0" w:color="auto"/>
          </w:divBdr>
        </w:div>
        <w:div w:id="1699621069">
          <w:marLeft w:val="0"/>
          <w:marRight w:val="0"/>
          <w:marTop w:val="0"/>
          <w:marBottom w:val="0"/>
          <w:divBdr>
            <w:top w:val="none" w:sz="0" w:space="0" w:color="auto"/>
            <w:left w:val="none" w:sz="0" w:space="0" w:color="auto"/>
            <w:bottom w:val="none" w:sz="0" w:space="0" w:color="auto"/>
            <w:right w:val="none" w:sz="0" w:space="0" w:color="auto"/>
          </w:divBdr>
        </w:div>
        <w:div w:id="1180120112">
          <w:marLeft w:val="0"/>
          <w:marRight w:val="0"/>
          <w:marTop w:val="0"/>
          <w:marBottom w:val="0"/>
          <w:divBdr>
            <w:top w:val="none" w:sz="0" w:space="0" w:color="auto"/>
            <w:left w:val="none" w:sz="0" w:space="0" w:color="auto"/>
            <w:bottom w:val="none" w:sz="0" w:space="0" w:color="auto"/>
            <w:right w:val="none" w:sz="0" w:space="0" w:color="auto"/>
          </w:divBdr>
        </w:div>
        <w:div w:id="927273742">
          <w:marLeft w:val="0"/>
          <w:marRight w:val="0"/>
          <w:marTop w:val="0"/>
          <w:marBottom w:val="0"/>
          <w:divBdr>
            <w:top w:val="none" w:sz="0" w:space="0" w:color="auto"/>
            <w:left w:val="none" w:sz="0" w:space="0" w:color="auto"/>
            <w:bottom w:val="none" w:sz="0" w:space="0" w:color="auto"/>
            <w:right w:val="none" w:sz="0" w:space="0" w:color="auto"/>
          </w:divBdr>
        </w:div>
        <w:div w:id="22943992">
          <w:marLeft w:val="0"/>
          <w:marRight w:val="0"/>
          <w:marTop w:val="0"/>
          <w:marBottom w:val="0"/>
          <w:divBdr>
            <w:top w:val="none" w:sz="0" w:space="0" w:color="auto"/>
            <w:left w:val="none" w:sz="0" w:space="0" w:color="auto"/>
            <w:bottom w:val="none" w:sz="0" w:space="0" w:color="auto"/>
            <w:right w:val="none" w:sz="0" w:space="0" w:color="auto"/>
          </w:divBdr>
        </w:div>
        <w:div w:id="2112042001">
          <w:marLeft w:val="0"/>
          <w:marRight w:val="0"/>
          <w:marTop w:val="0"/>
          <w:marBottom w:val="0"/>
          <w:divBdr>
            <w:top w:val="none" w:sz="0" w:space="0" w:color="auto"/>
            <w:left w:val="none" w:sz="0" w:space="0" w:color="auto"/>
            <w:bottom w:val="none" w:sz="0" w:space="0" w:color="auto"/>
            <w:right w:val="none" w:sz="0" w:space="0" w:color="auto"/>
          </w:divBdr>
        </w:div>
        <w:div w:id="194316186">
          <w:marLeft w:val="0"/>
          <w:marRight w:val="0"/>
          <w:marTop w:val="0"/>
          <w:marBottom w:val="0"/>
          <w:divBdr>
            <w:top w:val="none" w:sz="0" w:space="0" w:color="auto"/>
            <w:left w:val="none" w:sz="0" w:space="0" w:color="auto"/>
            <w:bottom w:val="none" w:sz="0" w:space="0" w:color="auto"/>
            <w:right w:val="none" w:sz="0" w:space="0" w:color="auto"/>
          </w:divBdr>
        </w:div>
        <w:div w:id="910893446">
          <w:marLeft w:val="0"/>
          <w:marRight w:val="0"/>
          <w:marTop w:val="0"/>
          <w:marBottom w:val="0"/>
          <w:divBdr>
            <w:top w:val="none" w:sz="0" w:space="0" w:color="auto"/>
            <w:left w:val="none" w:sz="0" w:space="0" w:color="auto"/>
            <w:bottom w:val="none" w:sz="0" w:space="0" w:color="auto"/>
            <w:right w:val="none" w:sz="0" w:space="0" w:color="auto"/>
          </w:divBdr>
        </w:div>
        <w:div w:id="854424764">
          <w:marLeft w:val="0"/>
          <w:marRight w:val="0"/>
          <w:marTop w:val="0"/>
          <w:marBottom w:val="0"/>
          <w:divBdr>
            <w:top w:val="none" w:sz="0" w:space="0" w:color="auto"/>
            <w:left w:val="none" w:sz="0" w:space="0" w:color="auto"/>
            <w:bottom w:val="none" w:sz="0" w:space="0" w:color="auto"/>
            <w:right w:val="none" w:sz="0" w:space="0" w:color="auto"/>
          </w:divBdr>
        </w:div>
        <w:div w:id="1953897988">
          <w:marLeft w:val="0"/>
          <w:marRight w:val="0"/>
          <w:marTop w:val="0"/>
          <w:marBottom w:val="0"/>
          <w:divBdr>
            <w:top w:val="none" w:sz="0" w:space="0" w:color="auto"/>
            <w:left w:val="none" w:sz="0" w:space="0" w:color="auto"/>
            <w:bottom w:val="none" w:sz="0" w:space="0" w:color="auto"/>
            <w:right w:val="none" w:sz="0" w:space="0" w:color="auto"/>
          </w:divBdr>
        </w:div>
        <w:div w:id="404035341">
          <w:marLeft w:val="0"/>
          <w:marRight w:val="0"/>
          <w:marTop w:val="0"/>
          <w:marBottom w:val="0"/>
          <w:divBdr>
            <w:top w:val="none" w:sz="0" w:space="0" w:color="auto"/>
            <w:left w:val="none" w:sz="0" w:space="0" w:color="auto"/>
            <w:bottom w:val="none" w:sz="0" w:space="0" w:color="auto"/>
            <w:right w:val="none" w:sz="0" w:space="0" w:color="auto"/>
          </w:divBdr>
        </w:div>
        <w:div w:id="1830825185">
          <w:marLeft w:val="0"/>
          <w:marRight w:val="0"/>
          <w:marTop w:val="0"/>
          <w:marBottom w:val="0"/>
          <w:divBdr>
            <w:top w:val="none" w:sz="0" w:space="0" w:color="auto"/>
            <w:left w:val="none" w:sz="0" w:space="0" w:color="auto"/>
            <w:bottom w:val="none" w:sz="0" w:space="0" w:color="auto"/>
            <w:right w:val="none" w:sz="0" w:space="0" w:color="auto"/>
          </w:divBdr>
        </w:div>
        <w:div w:id="1527982101">
          <w:marLeft w:val="0"/>
          <w:marRight w:val="0"/>
          <w:marTop w:val="0"/>
          <w:marBottom w:val="0"/>
          <w:divBdr>
            <w:top w:val="none" w:sz="0" w:space="0" w:color="auto"/>
            <w:left w:val="none" w:sz="0" w:space="0" w:color="auto"/>
            <w:bottom w:val="none" w:sz="0" w:space="0" w:color="auto"/>
            <w:right w:val="none" w:sz="0" w:space="0" w:color="auto"/>
          </w:divBdr>
        </w:div>
        <w:div w:id="1017971108">
          <w:marLeft w:val="0"/>
          <w:marRight w:val="0"/>
          <w:marTop w:val="0"/>
          <w:marBottom w:val="0"/>
          <w:divBdr>
            <w:top w:val="none" w:sz="0" w:space="0" w:color="auto"/>
            <w:left w:val="none" w:sz="0" w:space="0" w:color="auto"/>
            <w:bottom w:val="none" w:sz="0" w:space="0" w:color="auto"/>
            <w:right w:val="none" w:sz="0" w:space="0" w:color="auto"/>
          </w:divBdr>
        </w:div>
        <w:div w:id="1884638563">
          <w:marLeft w:val="0"/>
          <w:marRight w:val="0"/>
          <w:marTop w:val="0"/>
          <w:marBottom w:val="0"/>
          <w:divBdr>
            <w:top w:val="none" w:sz="0" w:space="0" w:color="auto"/>
            <w:left w:val="none" w:sz="0" w:space="0" w:color="auto"/>
            <w:bottom w:val="none" w:sz="0" w:space="0" w:color="auto"/>
            <w:right w:val="none" w:sz="0" w:space="0" w:color="auto"/>
          </w:divBdr>
        </w:div>
        <w:div w:id="1935090411">
          <w:marLeft w:val="0"/>
          <w:marRight w:val="0"/>
          <w:marTop w:val="0"/>
          <w:marBottom w:val="0"/>
          <w:divBdr>
            <w:top w:val="none" w:sz="0" w:space="0" w:color="auto"/>
            <w:left w:val="none" w:sz="0" w:space="0" w:color="auto"/>
            <w:bottom w:val="none" w:sz="0" w:space="0" w:color="auto"/>
            <w:right w:val="none" w:sz="0" w:space="0" w:color="auto"/>
          </w:divBdr>
        </w:div>
        <w:div w:id="858355718">
          <w:marLeft w:val="0"/>
          <w:marRight w:val="0"/>
          <w:marTop w:val="0"/>
          <w:marBottom w:val="0"/>
          <w:divBdr>
            <w:top w:val="none" w:sz="0" w:space="0" w:color="auto"/>
            <w:left w:val="none" w:sz="0" w:space="0" w:color="auto"/>
            <w:bottom w:val="none" w:sz="0" w:space="0" w:color="auto"/>
            <w:right w:val="none" w:sz="0" w:space="0" w:color="auto"/>
          </w:divBdr>
        </w:div>
        <w:div w:id="785471283">
          <w:marLeft w:val="0"/>
          <w:marRight w:val="0"/>
          <w:marTop w:val="0"/>
          <w:marBottom w:val="0"/>
          <w:divBdr>
            <w:top w:val="none" w:sz="0" w:space="0" w:color="auto"/>
            <w:left w:val="none" w:sz="0" w:space="0" w:color="auto"/>
            <w:bottom w:val="none" w:sz="0" w:space="0" w:color="auto"/>
            <w:right w:val="none" w:sz="0" w:space="0" w:color="auto"/>
          </w:divBdr>
        </w:div>
        <w:div w:id="1946573419">
          <w:marLeft w:val="0"/>
          <w:marRight w:val="0"/>
          <w:marTop w:val="0"/>
          <w:marBottom w:val="0"/>
          <w:divBdr>
            <w:top w:val="none" w:sz="0" w:space="0" w:color="auto"/>
            <w:left w:val="none" w:sz="0" w:space="0" w:color="auto"/>
            <w:bottom w:val="none" w:sz="0" w:space="0" w:color="auto"/>
            <w:right w:val="none" w:sz="0" w:space="0" w:color="auto"/>
          </w:divBdr>
        </w:div>
        <w:div w:id="1738432545">
          <w:marLeft w:val="0"/>
          <w:marRight w:val="0"/>
          <w:marTop w:val="0"/>
          <w:marBottom w:val="0"/>
          <w:divBdr>
            <w:top w:val="none" w:sz="0" w:space="0" w:color="auto"/>
            <w:left w:val="none" w:sz="0" w:space="0" w:color="auto"/>
            <w:bottom w:val="none" w:sz="0" w:space="0" w:color="auto"/>
            <w:right w:val="none" w:sz="0" w:space="0" w:color="auto"/>
          </w:divBdr>
        </w:div>
        <w:div w:id="1728843456">
          <w:marLeft w:val="0"/>
          <w:marRight w:val="0"/>
          <w:marTop w:val="0"/>
          <w:marBottom w:val="0"/>
          <w:divBdr>
            <w:top w:val="none" w:sz="0" w:space="0" w:color="auto"/>
            <w:left w:val="none" w:sz="0" w:space="0" w:color="auto"/>
            <w:bottom w:val="none" w:sz="0" w:space="0" w:color="auto"/>
            <w:right w:val="none" w:sz="0" w:space="0" w:color="auto"/>
          </w:divBdr>
        </w:div>
      </w:divsChild>
    </w:div>
    <w:div w:id="1579099984">
      <w:bodyDiv w:val="1"/>
      <w:marLeft w:val="0"/>
      <w:marRight w:val="0"/>
      <w:marTop w:val="0"/>
      <w:marBottom w:val="0"/>
      <w:divBdr>
        <w:top w:val="none" w:sz="0" w:space="0" w:color="auto"/>
        <w:left w:val="none" w:sz="0" w:space="0" w:color="auto"/>
        <w:bottom w:val="none" w:sz="0" w:space="0" w:color="auto"/>
        <w:right w:val="none" w:sz="0" w:space="0" w:color="auto"/>
      </w:divBdr>
    </w:div>
    <w:div w:id="1674531705">
      <w:bodyDiv w:val="1"/>
      <w:marLeft w:val="0"/>
      <w:marRight w:val="0"/>
      <w:marTop w:val="0"/>
      <w:marBottom w:val="0"/>
      <w:divBdr>
        <w:top w:val="none" w:sz="0" w:space="0" w:color="auto"/>
        <w:left w:val="none" w:sz="0" w:space="0" w:color="auto"/>
        <w:bottom w:val="none" w:sz="0" w:space="0" w:color="auto"/>
        <w:right w:val="none" w:sz="0" w:space="0" w:color="auto"/>
      </w:divBdr>
    </w:div>
    <w:div w:id="1765151421">
      <w:bodyDiv w:val="1"/>
      <w:marLeft w:val="0"/>
      <w:marRight w:val="0"/>
      <w:marTop w:val="0"/>
      <w:marBottom w:val="0"/>
      <w:divBdr>
        <w:top w:val="none" w:sz="0" w:space="0" w:color="auto"/>
        <w:left w:val="none" w:sz="0" w:space="0" w:color="auto"/>
        <w:bottom w:val="none" w:sz="0" w:space="0" w:color="auto"/>
        <w:right w:val="none" w:sz="0" w:space="0" w:color="auto"/>
      </w:divBdr>
    </w:div>
    <w:div w:id="2007780231">
      <w:bodyDiv w:val="1"/>
      <w:marLeft w:val="0"/>
      <w:marRight w:val="0"/>
      <w:marTop w:val="0"/>
      <w:marBottom w:val="0"/>
      <w:divBdr>
        <w:top w:val="none" w:sz="0" w:space="0" w:color="auto"/>
        <w:left w:val="none" w:sz="0" w:space="0" w:color="auto"/>
        <w:bottom w:val="none" w:sz="0" w:space="0" w:color="auto"/>
        <w:right w:val="none" w:sz="0" w:space="0" w:color="auto"/>
      </w:divBdr>
    </w:div>
    <w:div w:id="2027630319">
      <w:bodyDiv w:val="1"/>
      <w:marLeft w:val="0"/>
      <w:marRight w:val="0"/>
      <w:marTop w:val="0"/>
      <w:marBottom w:val="0"/>
      <w:divBdr>
        <w:top w:val="none" w:sz="0" w:space="0" w:color="auto"/>
        <w:left w:val="none" w:sz="0" w:space="0" w:color="auto"/>
        <w:bottom w:val="none" w:sz="0" w:space="0" w:color="auto"/>
        <w:right w:val="none" w:sz="0" w:space="0" w:color="auto"/>
      </w:divBdr>
    </w:div>
    <w:div w:id="2038964624">
      <w:bodyDiv w:val="1"/>
      <w:marLeft w:val="0"/>
      <w:marRight w:val="0"/>
      <w:marTop w:val="0"/>
      <w:marBottom w:val="0"/>
      <w:divBdr>
        <w:top w:val="none" w:sz="0" w:space="0" w:color="auto"/>
        <w:left w:val="none" w:sz="0" w:space="0" w:color="auto"/>
        <w:bottom w:val="none" w:sz="0" w:space="0" w:color="auto"/>
        <w:right w:val="none" w:sz="0" w:space="0" w:color="auto"/>
      </w:divBdr>
    </w:div>
    <w:div w:id="2085881994">
      <w:bodyDiv w:val="1"/>
      <w:marLeft w:val="0"/>
      <w:marRight w:val="0"/>
      <w:marTop w:val="0"/>
      <w:marBottom w:val="0"/>
      <w:divBdr>
        <w:top w:val="none" w:sz="0" w:space="0" w:color="auto"/>
        <w:left w:val="none" w:sz="0" w:space="0" w:color="auto"/>
        <w:bottom w:val="none" w:sz="0" w:space="0" w:color="auto"/>
        <w:right w:val="none" w:sz="0" w:space="0" w:color="auto"/>
      </w:divBdr>
    </w:div>
    <w:div w:id="20895735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png"/><Relationship Id="rId21" Type="http://schemas.openxmlformats.org/officeDocument/2006/relationships/image" Target="media/image10.png"/><Relationship Id="rId42" Type="http://schemas.openxmlformats.org/officeDocument/2006/relationships/image" Target="media/image18.png"/><Relationship Id="rId47" Type="http://schemas.openxmlformats.org/officeDocument/2006/relationships/image" Target="media/image23.png"/><Relationship Id="rId63" Type="http://schemas.openxmlformats.org/officeDocument/2006/relationships/image" Target="media/image39.png"/><Relationship Id="rId68" Type="http://schemas.openxmlformats.org/officeDocument/2006/relationships/image" Target="media/image44.png"/><Relationship Id="rId84" Type="http://schemas.openxmlformats.org/officeDocument/2006/relationships/image" Target="media/image60.png"/><Relationship Id="rId89" Type="http://schemas.openxmlformats.org/officeDocument/2006/relationships/image" Target="media/image65.png"/><Relationship Id="rId112" Type="http://schemas.openxmlformats.org/officeDocument/2006/relationships/theme" Target="theme/theme1.xml"/><Relationship Id="rId16" Type="http://schemas.openxmlformats.org/officeDocument/2006/relationships/image" Target="media/image5.png"/><Relationship Id="rId107" Type="http://schemas.openxmlformats.org/officeDocument/2006/relationships/image" Target="media/image83.png"/><Relationship Id="rId11" Type="http://schemas.openxmlformats.org/officeDocument/2006/relationships/image" Target="media/image1.png"/><Relationship Id="rId32" Type="http://schemas.openxmlformats.org/officeDocument/2006/relationships/hyperlink" Target="https://reactnative.dev/docs/asyncstorage" TargetMode="External"/><Relationship Id="rId37" Type="http://schemas.openxmlformats.org/officeDocument/2006/relationships/hyperlink" Target="https://mobx.js.org/README.html" TargetMode="External"/><Relationship Id="rId53" Type="http://schemas.openxmlformats.org/officeDocument/2006/relationships/image" Target="media/image29.png"/><Relationship Id="rId58" Type="http://schemas.openxmlformats.org/officeDocument/2006/relationships/image" Target="media/image34.png"/><Relationship Id="rId74" Type="http://schemas.openxmlformats.org/officeDocument/2006/relationships/image" Target="media/image50.png"/><Relationship Id="rId79" Type="http://schemas.openxmlformats.org/officeDocument/2006/relationships/image" Target="media/image55.png"/><Relationship Id="rId102" Type="http://schemas.openxmlformats.org/officeDocument/2006/relationships/image" Target="media/image78.png"/><Relationship Id="rId5" Type="http://schemas.openxmlformats.org/officeDocument/2006/relationships/numbering" Target="numbering.xml"/><Relationship Id="rId90" Type="http://schemas.openxmlformats.org/officeDocument/2006/relationships/image" Target="media/image66.png"/><Relationship Id="rId95" Type="http://schemas.openxmlformats.org/officeDocument/2006/relationships/image" Target="media/image71.png"/><Relationship Id="rId22" Type="http://schemas.openxmlformats.org/officeDocument/2006/relationships/image" Target="media/image11.png"/><Relationship Id="rId27" Type="http://schemas.openxmlformats.org/officeDocument/2006/relationships/hyperlink" Target="https://reactnative.dev/docs/getting-started" TargetMode="External"/><Relationship Id="rId43" Type="http://schemas.openxmlformats.org/officeDocument/2006/relationships/image" Target="media/image19.png"/><Relationship Id="rId48" Type="http://schemas.openxmlformats.org/officeDocument/2006/relationships/image" Target="media/image24.png"/><Relationship Id="rId64" Type="http://schemas.openxmlformats.org/officeDocument/2006/relationships/image" Target="media/image40.png"/><Relationship Id="rId69" Type="http://schemas.openxmlformats.org/officeDocument/2006/relationships/image" Target="media/image45.png"/><Relationship Id="rId80" Type="http://schemas.openxmlformats.org/officeDocument/2006/relationships/image" Target="media/image56.png"/><Relationship Id="rId85" Type="http://schemas.openxmlformats.org/officeDocument/2006/relationships/image" Target="media/image61.png"/><Relationship Id="rId12" Type="http://schemas.openxmlformats.org/officeDocument/2006/relationships/image" Target="media/image2.png"/><Relationship Id="rId17" Type="http://schemas.openxmlformats.org/officeDocument/2006/relationships/image" Target="media/image6.png"/><Relationship Id="rId33" Type="http://schemas.openxmlformats.org/officeDocument/2006/relationships/hyperlink" Target="https://reactnavigation.org/docs/getting-started/" TargetMode="External"/><Relationship Id="rId38" Type="http://schemas.openxmlformats.org/officeDocument/2006/relationships/hyperlink" Target="https://developer.mozilla.org/en-US/docs/Web/API/Fetch_API" TargetMode="External"/><Relationship Id="rId59" Type="http://schemas.openxmlformats.org/officeDocument/2006/relationships/image" Target="media/image35.png"/><Relationship Id="rId103" Type="http://schemas.openxmlformats.org/officeDocument/2006/relationships/image" Target="media/image79.png"/><Relationship Id="rId108" Type="http://schemas.openxmlformats.org/officeDocument/2006/relationships/image" Target="media/image84.png"/><Relationship Id="rId54" Type="http://schemas.openxmlformats.org/officeDocument/2006/relationships/image" Target="media/image30.png"/><Relationship Id="rId70" Type="http://schemas.openxmlformats.org/officeDocument/2006/relationships/image" Target="media/image46.png"/><Relationship Id="rId75" Type="http://schemas.openxmlformats.org/officeDocument/2006/relationships/image" Target="media/image51.png"/><Relationship Id="rId91" Type="http://schemas.openxmlformats.org/officeDocument/2006/relationships/image" Target="media/image67.png"/><Relationship Id="rId96" Type="http://schemas.openxmlformats.org/officeDocument/2006/relationships/image" Target="media/image72.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hyperlink" Target="https://tr.reactjs.org/docs/hooks-intro.html" TargetMode="External"/><Relationship Id="rId36" Type="http://schemas.openxmlformats.org/officeDocument/2006/relationships/hyperlink" Target="https://www.researchgate.net/publication/228792450_Interdisciplinary_modeling_for_logistics_design" TargetMode="External"/><Relationship Id="rId49" Type="http://schemas.openxmlformats.org/officeDocument/2006/relationships/image" Target="media/image25.png"/><Relationship Id="rId57" Type="http://schemas.openxmlformats.org/officeDocument/2006/relationships/image" Target="media/image33.png"/><Relationship Id="rId106" Type="http://schemas.openxmlformats.org/officeDocument/2006/relationships/image" Target="media/image82.png"/><Relationship Id="rId10" Type="http://schemas.openxmlformats.org/officeDocument/2006/relationships/endnotes" Target="endnotes.xml"/><Relationship Id="rId31" Type="http://schemas.openxmlformats.org/officeDocument/2006/relationships/hyperlink" Target="https://formik.org/docs/guides/react-native" TargetMode="External"/><Relationship Id="rId44" Type="http://schemas.openxmlformats.org/officeDocument/2006/relationships/image" Target="media/image20.png"/><Relationship Id="rId52" Type="http://schemas.openxmlformats.org/officeDocument/2006/relationships/image" Target="media/image28.png"/><Relationship Id="rId60" Type="http://schemas.openxmlformats.org/officeDocument/2006/relationships/image" Target="media/image36.png"/><Relationship Id="rId65" Type="http://schemas.openxmlformats.org/officeDocument/2006/relationships/image" Target="media/image41.png"/><Relationship Id="rId73" Type="http://schemas.openxmlformats.org/officeDocument/2006/relationships/image" Target="media/image49.png"/><Relationship Id="rId78" Type="http://schemas.openxmlformats.org/officeDocument/2006/relationships/image" Target="media/image54.png"/><Relationship Id="rId81" Type="http://schemas.openxmlformats.org/officeDocument/2006/relationships/image" Target="media/image57.png"/><Relationship Id="rId86" Type="http://schemas.openxmlformats.org/officeDocument/2006/relationships/image" Target="media/image62.png"/><Relationship Id="rId94" Type="http://schemas.openxmlformats.org/officeDocument/2006/relationships/image" Target="media/image70.png"/><Relationship Id="rId99" Type="http://schemas.openxmlformats.org/officeDocument/2006/relationships/image" Target="media/image75.png"/><Relationship Id="rId101" Type="http://schemas.openxmlformats.org/officeDocument/2006/relationships/image" Target="media/image77.png"/><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github.com/itzpradip/Food-Finder-React-Native-App" TargetMode="External"/><Relationship Id="rId18" Type="http://schemas.openxmlformats.org/officeDocument/2006/relationships/image" Target="media/image7.png"/><Relationship Id="rId39" Type="http://schemas.openxmlformats.org/officeDocument/2006/relationships/hyperlink" Target="https://journals.vilniustech.lt/index.php/Transport/article/view/6965/6106" TargetMode="External"/><Relationship Id="rId109" Type="http://schemas.openxmlformats.org/officeDocument/2006/relationships/image" Target="media/image85.png"/><Relationship Id="rId34" Type="http://schemas.openxmlformats.org/officeDocument/2006/relationships/hyperlink" Target="https://github.com/ivpusic/react-native-image-crop-picker" TargetMode="External"/><Relationship Id="rId50" Type="http://schemas.openxmlformats.org/officeDocument/2006/relationships/image" Target="media/image26.png"/><Relationship Id="rId55" Type="http://schemas.openxmlformats.org/officeDocument/2006/relationships/image" Target="media/image31.png"/><Relationship Id="rId76" Type="http://schemas.openxmlformats.org/officeDocument/2006/relationships/image" Target="media/image52.png"/><Relationship Id="rId97" Type="http://schemas.openxmlformats.org/officeDocument/2006/relationships/image" Target="media/image73.png"/><Relationship Id="rId104" Type="http://schemas.openxmlformats.org/officeDocument/2006/relationships/image" Target="media/image80.png"/><Relationship Id="rId7" Type="http://schemas.openxmlformats.org/officeDocument/2006/relationships/settings" Target="settings.xml"/><Relationship Id="rId71" Type="http://schemas.openxmlformats.org/officeDocument/2006/relationships/image" Target="media/image47.png"/><Relationship Id="rId92" Type="http://schemas.openxmlformats.org/officeDocument/2006/relationships/image" Target="media/image68.png"/><Relationship Id="rId2" Type="http://schemas.openxmlformats.org/officeDocument/2006/relationships/customXml" Target="../customXml/item2.xml"/><Relationship Id="rId29" Type="http://schemas.openxmlformats.org/officeDocument/2006/relationships/hyperlink" Target="https://www.w3schools.com/js/" TargetMode="External"/><Relationship Id="rId24" Type="http://schemas.openxmlformats.org/officeDocument/2006/relationships/image" Target="media/image13.png"/><Relationship Id="rId40" Type="http://schemas.openxmlformats.org/officeDocument/2006/relationships/image" Target="media/image16.png"/><Relationship Id="rId45" Type="http://schemas.openxmlformats.org/officeDocument/2006/relationships/image" Target="media/image21.png"/><Relationship Id="rId66" Type="http://schemas.openxmlformats.org/officeDocument/2006/relationships/image" Target="media/image42.png"/><Relationship Id="rId87" Type="http://schemas.openxmlformats.org/officeDocument/2006/relationships/image" Target="media/image63.png"/><Relationship Id="rId110" Type="http://schemas.openxmlformats.org/officeDocument/2006/relationships/footer" Target="footer1.xml"/><Relationship Id="rId61" Type="http://schemas.openxmlformats.org/officeDocument/2006/relationships/image" Target="media/image37.png"/><Relationship Id="rId82" Type="http://schemas.openxmlformats.org/officeDocument/2006/relationships/image" Target="media/image58.png"/><Relationship Id="rId19" Type="http://schemas.openxmlformats.org/officeDocument/2006/relationships/image" Target="media/image8.png"/><Relationship Id="rId14" Type="http://schemas.openxmlformats.org/officeDocument/2006/relationships/image" Target="media/image3.png"/><Relationship Id="rId30" Type="http://schemas.openxmlformats.org/officeDocument/2006/relationships/hyperlink" Target="https://axios-http.com/docs/api_intro" TargetMode="External"/><Relationship Id="rId35" Type="http://schemas.openxmlformats.org/officeDocument/2006/relationships/hyperlink" Target="https://nativebase.io/" TargetMode="External"/><Relationship Id="rId56" Type="http://schemas.openxmlformats.org/officeDocument/2006/relationships/image" Target="media/image32.png"/><Relationship Id="rId77" Type="http://schemas.openxmlformats.org/officeDocument/2006/relationships/image" Target="media/image53.png"/><Relationship Id="rId100" Type="http://schemas.openxmlformats.org/officeDocument/2006/relationships/image" Target="media/image76.png"/><Relationship Id="rId105" Type="http://schemas.openxmlformats.org/officeDocument/2006/relationships/image" Target="media/image81.png"/><Relationship Id="rId8" Type="http://schemas.openxmlformats.org/officeDocument/2006/relationships/webSettings" Target="webSettings.xml"/><Relationship Id="rId51" Type="http://schemas.openxmlformats.org/officeDocument/2006/relationships/image" Target="media/image27.png"/><Relationship Id="rId72" Type="http://schemas.openxmlformats.org/officeDocument/2006/relationships/image" Target="media/image48.png"/><Relationship Id="rId93" Type="http://schemas.openxmlformats.org/officeDocument/2006/relationships/image" Target="media/image69.png"/><Relationship Id="rId98" Type="http://schemas.openxmlformats.org/officeDocument/2006/relationships/image" Target="media/image74.png"/><Relationship Id="rId3" Type="http://schemas.openxmlformats.org/officeDocument/2006/relationships/customXml" Target="../customXml/item3.xml"/><Relationship Id="rId25" Type="http://schemas.openxmlformats.org/officeDocument/2006/relationships/image" Target="media/image14.png"/><Relationship Id="rId46" Type="http://schemas.openxmlformats.org/officeDocument/2006/relationships/image" Target="media/image22.png"/><Relationship Id="rId67" Type="http://schemas.openxmlformats.org/officeDocument/2006/relationships/image" Target="media/image43.png"/><Relationship Id="rId20" Type="http://schemas.openxmlformats.org/officeDocument/2006/relationships/image" Target="media/image9.png"/><Relationship Id="rId41" Type="http://schemas.openxmlformats.org/officeDocument/2006/relationships/image" Target="media/image17.png"/><Relationship Id="rId62" Type="http://schemas.openxmlformats.org/officeDocument/2006/relationships/image" Target="media/image38.png"/><Relationship Id="rId83" Type="http://schemas.openxmlformats.org/officeDocument/2006/relationships/image" Target="media/image59.png"/><Relationship Id="rId88" Type="http://schemas.openxmlformats.org/officeDocument/2006/relationships/image" Target="media/image64.png"/><Relationship Id="rId111" Type="http://schemas.openxmlformats.org/officeDocument/2006/relationships/fontTable" Target="fontTable.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Belge" ma:contentTypeID="0x0101008E2D4AF48B7B1D4FA5A605008B8A82FA" ma:contentTypeVersion="13" ma:contentTypeDescription="Yeni belge oluşturun." ma:contentTypeScope="" ma:versionID="17b0e2246e8634c202e6ca02e5d5f7ff">
  <xsd:schema xmlns:xsd="http://www.w3.org/2001/XMLSchema" xmlns:xs="http://www.w3.org/2001/XMLSchema" xmlns:p="http://schemas.microsoft.com/office/2006/metadata/properties" xmlns:ns2="ae2ced95-9000-4416-8258-23910fc60212" xmlns:ns3="855adbd1-7359-4315-a90a-9d31d1ef3d6a" targetNamespace="http://schemas.microsoft.com/office/2006/metadata/properties" ma:root="true" ma:fieldsID="31a8663faef5e62d12301aee88a78b42" ns2:_="" ns3:_="">
    <xsd:import namespace="ae2ced95-9000-4416-8258-23910fc60212"/>
    <xsd:import namespace="855adbd1-7359-4315-a90a-9d31d1ef3d6a"/>
    <xsd:element name="properties">
      <xsd:complexType>
        <xsd:sequence>
          <xsd:element name="documentManagement">
            <xsd:complexType>
              <xsd:all>
                <xsd:element ref="ns2:ReferenceId"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e2ced95-9000-4416-8258-23910fc60212"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19" nillable="true" ma:taxonomy="true" ma:internalName="lcf76f155ced4ddcb4097134ff3c332f" ma:taxonomyFieldName="MediaServiceImageTags" ma:displayName="Resim Etiketleri" ma:readOnly="false" ma:fieldId="{5cf76f15-5ced-4ddc-b409-7134ff3c332f}" ma:taxonomyMulti="true" ma:sspId="25b86514-8e1d-4ede-91c0-90ec09b573bc"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855adbd1-7359-4315-a90a-9d31d1ef3d6a"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bfb86ec9-5b7e-4222-8567-284e5187d3cc}" ma:internalName="TaxCatchAll" ma:showField="CatchAllData" ma:web="855adbd1-7359-4315-a90a-9d31d1ef3d6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çerik Türü"/>
        <xsd:element ref="dc:title" minOccurs="0" maxOccurs="1" ma:index="4" ma:displayName="Başlı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ReferenceId xmlns="ae2ced95-9000-4416-8258-23910fc60212" xsi:nil="true"/>
    <TaxCatchAll xmlns="855adbd1-7359-4315-a90a-9d31d1ef3d6a" xsi:nil="true"/>
    <lcf76f155ced4ddcb4097134ff3c332f xmlns="ae2ced95-9000-4416-8258-23910fc60212">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40CCB87F-063D-4FAE-93A2-630A0576C100}">
  <ds:schemaRefs>
    <ds:schemaRef ds:uri="http://schemas.openxmlformats.org/officeDocument/2006/bibliography"/>
  </ds:schemaRefs>
</ds:datastoreItem>
</file>

<file path=customXml/itemProps2.xml><?xml version="1.0" encoding="utf-8"?>
<ds:datastoreItem xmlns:ds="http://schemas.openxmlformats.org/officeDocument/2006/customXml" ds:itemID="{719BF697-FDE0-4F92-858F-AA45A01F30C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e2ced95-9000-4416-8258-23910fc60212"/>
    <ds:schemaRef ds:uri="855adbd1-7359-4315-a90a-9d31d1ef3d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7440994-A643-4220-A564-E924569753A3}">
  <ds:schemaRefs>
    <ds:schemaRef ds:uri="http://schemas.microsoft.com/sharepoint/v3/contenttype/forms"/>
  </ds:schemaRefs>
</ds:datastoreItem>
</file>

<file path=customXml/itemProps4.xml><?xml version="1.0" encoding="utf-8"?>
<ds:datastoreItem xmlns:ds="http://schemas.openxmlformats.org/officeDocument/2006/customXml" ds:itemID="{454A30FD-B09E-43DB-9053-3F03075C7C9C}">
  <ds:schemaRefs>
    <ds:schemaRef ds:uri="http://schemas.microsoft.com/office/2006/metadata/properties"/>
    <ds:schemaRef ds:uri="http://schemas.microsoft.com/office/infopath/2007/PartnerControls"/>
    <ds:schemaRef ds:uri="ae2ced95-9000-4416-8258-23910fc60212"/>
    <ds:schemaRef ds:uri="855adbd1-7359-4315-a90a-9d31d1ef3d6a"/>
  </ds:schemaRefs>
</ds:datastoreItem>
</file>

<file path=docProps/app.xml><?xml version="1.0" encoding="utf-8"?>
<Properties xmlns="http://schemas.openxmlformats.org/officeDocument/2006/extended-properties" xmlns:vt="http://schemas.openxmlformats.org/officeDocument/2006/docPropsVTypes">
  <Template>Normal.dotm</Template>
  <TotalTime>12759</TotalTime>
  <Pages>82</Pages>
  <Words>9550</Words>
  <Characters>54440</Characters>
  <Application>Microsoft Office Word</Application>
  <DocSecurity>0</DocSecurity>
  <Lines>453</Lines>
  <Paragraphs>127</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38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da D. 190315072</dc:creator>
  <cp:keywords/>
  <dc:description/>
  <cp:lastModifiedBy>Arda D. 190315072</cp:lastModifiedBy>
  <cp:revision>819</cp:revision>
  <dcterms:created xsi:type="dcterms:W3CDTF">2021-11-25T10:53:00Z</dcterms:created>
  <dcterms:modified xsi:type="dcterms:W3CDTF">2022-06-08T1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2D4AF48B7B1D4FA5A605008B8A82FA</vt:lpwstr>
  </property>
  <property fmtid="{D5CDD505-2E9C-101B-9397-08002B2CF9AE}" pid="3" name="MediaServiceImageTags">
    <vt:lpwstr/>
  </property>
</Properties>
</file>